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DA7F4" w14:textId="12BED506" w:rsidR="00CD2561" w:rsidRDefault="00FC6089">
      <w:pPr>
        <w:pStyle w:val="FirstParagraph"/>
      </w:pPr>
      <w:r>
        <w:t>王海良，</w:t>
      </w:r>
      <w:r>
        <w:t xml:space="preserve"> 2019-02-02 </w:t>
      </w:r>
      <w:r>
        <w:t>于家中书，</w:t>
      </w:r>
      <w:r>
        <w:t xml:space="preserve"> </w:t>
      </w:r>
      <w:hyperlink r:id="rId8">
        <w:r>
          <w:rPr>
            <w:rStyle w:val="ae"/>
          </w:rPr>
          <w:t>下载地址</w:t>
        </w:r>
      </w:hyperlink>
      <w:r>
        <w:t>：</w:t>
      </w:r>
      <w:hyperlink r:id="rId9" w:history="1">
        <w:r w:rsidR="00111869" w:rsidRPr="004633FA">
          <w:rPr>
            <w:rStyle w:val="ae"/>
          </w:rPr>
          <w:t>https://github.com/hailiang-wang/book-of-tao/</w:t>
        </w:r>
      </w:hyperlink>
    </w:p>
    <w:sdt>
      <w:sdtPr>
        <w:rPr>
          <w:lang w:val="zh-CN"/>
        </w:rPr>
        <w:id w:val="-557311679"/>
        <w:docPartObj>
          <w:docPartGallery w:val="Table of Contents"/>
          <w:docPartUnique/>
        </w:docPartObj>
      </w:sdtPr>
      <w:sdtEndPr>
        <w:rPr>
          <w:rFonts w:asciiTheme="minorEastAsia" w:eastAsiaTheme="minorEastAsia" w:hAnsiTheme="minorEastAsia" w:cstheme="minorBidi"/>
          <w:b/>
          <w:bCs/>
          <w:color w:val="auto"/>
          <w:sz w:val="24"/>
          <w:szCs w:val="24"/>
        </w:rPr>
      </w:sdtEndPr>
      <w:sdtContent>
        <w:p w14:paraId="6E911D42" w14:textId="03D94A25" w:rsidR="00111869" w:rsidRDefault="00111869">
          <w:pPr>
            <w:pStyle w:val="TOC"/>
          </w:pPr>
          <w:r>
            <w:rPr>
              <w:lang w:val="zh-CN"/>
            </w:rPr>
            <w:t>目录</w:t>
          </w:r>
        </w:p>
        <w:p w14:paraId="1B6B8696" w14:textId="4CE1632F" w:rsidR="00FC6089" w:rsidRDefault="0011186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137679" w:history="1">
            <w:r w:rsidR="00FC6089" w:rsidRPr="004044AC">
              <w:rPr>
                <w:rStyle w:val="ae"/>
                <w:noProof/>
              </w:rPr>
              <w:t>老子</w:t>
            </w:r>
            <w:r w:rsidR="00FC6089">
              <w:rPr>
                <w:noProof/>
                <w:webHidden/>
              </w:rPr>
              <w:tab/>
            </w:r>
            <w:r w:rsidR="00FC6089">
              <w:rPr>
                <w:noProof/>
                <w:webHidden/>
              </w:rPr>
              <w:fldChar w:fldCharType="begin"/>
            </w:r>
            <w:r w:rsidR="00FC6089">
              <w:rPr>
                <w:noProof/>
                <w:webHidden/>
              </w:rPr>
              <w:instrText xml:space="preserve"> PAGEREF _Toc131137679 \h </w:instrText>
            </w:r>
            <w:r w:rsidR="00FC6089">
              <w:rPr>
                <w:noProof/>
                <w:webHidden/>
              </w:rPr>
            </w:r>
            <w:r w:rsidR="00FC6089">
              <w:rPr>
                <w:noProof/>
                <w:webHidden/>
              </w:rPr>
              <w:fldChar w:fldCharType="separate"/>
            </w:r>
            <w:r w:rsidR="00FC6089">
              <w:rPr>
                <w:noProof/>
                <w:webHidden/>
              </w:rPr>
              <w:t>5</w:t>
            </w:r>
            <w:r w:rsidR="00FC6089">
              <w:rPr>
                <w:noProof/>
                <w:webHidden/>
              </w:rPr>
              <w:fldChar w:fldCharType="end"/>
            </w:r>
          </w:hyperlink>
        </w:p>
        <w:p w14:paraId="0716DC59" w14:textId="631F374B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0" w:history="1">
            <w:r w:rsidRPr="004044AC">
              <w:rPr>
                <w:rStyle w:val="ae"/>
                <w:noProof/>
              </w:rPr>
              <w:t>老子的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FEA1F" w14:textId="31C1FCFA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1" w:history="1">
            <w:r w:rsidRPr="004044AC">
              <w:rPr>
                <w:rStyle w:val="ae"/>
                <w:noProof/>
              </w:rPr>
              <w:t>关于老子的记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56C0B" w14:textId="18704398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2" w:history="1">
            <w:r w:rsidRPr="004044AC">
              <w:rPr>
                <w:rStyle w:val="ae"/>
                <w:noProof/>
              </w:rPr>
              <w:t>出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ED875" w14:textId="6222E29D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3" w:history="1">
            <w:r w:rsidRPr="004044AC">
              <w:rPr>
                <w:rStyle w:val="ae"/>
                <w:noProof/>
              </w:rPr>
              <w:t>学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2E102" w14:textId="7F1974C8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4" w:history="1">
            <w:r w:rsidRPr="004044AC">
              <w:rPr>
                <w:rStyle w:val="ae"/>
                <w:noProof/>
              </w:rPr>
              <w:t>孔子问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F0822" w14:textId="07B62157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5" w:history="1">
            <w:r w:rsidRPr="004044AC">
              <w:rPr>
                <w:rStyle w:val="ae"/>
                <w:noProof/>
              </w:rPr>
              <w:t>母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7C450" w14:textId="67F11F33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6" w:history="1">
            <w:r w:rsidRPr="004044AC">
              <w:rPr>
                <w:rStyle w:val="ae"/>
                <w:noProof/>
              </w:rPr>
              <w:t>老子教阳子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3013D" w14:textId="004E69BC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7" w:history="1">
            <w:r w:rsidRPr="004044AC">
              <w:rPr>
                <w:rStyle w:val="ae"/>
                <w:noProof/>
              </w:rPr>
              <w:t>老子教南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34247" w14:textId="251BD7E7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8" w:history="1">
            <w:r w:rsidRPr="004044AC">
              <w:rPr>
                <w:rStyle w:val="ae"/>
                <w:noProof/>
              </w:rPr>
              <w:t>孔子再拜老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24B5A" w14:textId="21E7F0F8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89" w:history="1">
            <w:r w:rsidRPr="004044AC">
              <w:rPr>
                <w:rStyle w:val="ae"/>
                <w:noProof/>
              </w:rPr>
              <w:t>老子出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17FF5" w14:textId="280DE85F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0" w:history="1">
            <w:r w:rsidRPr="004044AC">
              <w:rPr>
                <w:rStyle w:val="ae"/>
                <w:noProof/>
              </w:rPr>
              <w:t>老子故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69FB0" w14:textId="2B76BFC9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1" w:history="1">
            <w:r w:rsidRPr="004044AC">
              <w:rPr>
                <w:rStyle w:val="ae"/>
                <w:noProof/>
              </w:rPr>
              <w:t>太清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8F9EE" w14:textId="762420CD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2" w:history="1">
            <w:r w:rsidRPr="004044AC">
              <w:rPr>
                <w:rStyle w:val="ae"/>
                <w:noProof/>
              </w:rPr>
              <w:t>老君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8F4E1" w14:textId="2022618B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3" w:history="1">
            <w:r w:rsidRPr="004044AC">
              <w:rPr>
                <w:rStyle w:val="ae"/>
                <w:noProof/>
              </w:rPr>
              <w:t>道德经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73847" w14:textId="52E0C831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4" w:history="1">
            <w:r w:rsidRPr="004044AC">
              <w:rPr>
                <w:rStyle w:val="ae"/>
                <w:noProof/>
              </w:rPr>
              <w:t>道的意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6BBC9" w14:textId="667F898E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5" w:history="1">
            <w:r w:rsidRPr="004044AC">
              <w:rPr>
                <w:rStyle w:val="ae"/>
                <w:noProof/>
              </w:rPr>
              <w:t>道德经全文及译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EC625" w14:textId="01AF66F3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6" w:history="1">
            <w:r w:rsidRPr="004044AC">
              <w:rPr>
                <w:rStyle w:val="ae"/>
                <w:noProof/>
              </w:rPr>
              <w:t>道可道非常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42ECB" w14:textId="74ACE1CA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7" w:history="1">
            <w:r w:rsidRPr="004044AC">
              <w:rPr>
                <w:rStyle w:val="ae"/>
                <w:noProof/>
              </w:rPr>
              <w:t>美之为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3E1D0" w14:textId="588B4091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8" w:history="1">
            <w:r w:rsidRPr="004044AC">
              <w:rPr>
                <w:rStyle w:val="ae"/>
                <w:noProof/>
              </w:rPr>
              <w:t>圣人之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AA7A8" w14:textId="665639BB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699" w:history="1">
            <w:r w:rsidRPr="004044AC">
              <w:rPr>
                <w:rStyle w:val="ae"/>
                <w:noProof/>
              </w:rPr>
              <w:t>道似万物之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A044" w14:textId="2F4C6642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0" w:history="1">
            <w:r w:rsidRPr="004044AC">
              <w:rPr>
                <w:rStyle w:val="ae"/>
                <w:noProof/>
              </w:rPr>
              <w:t>天地不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70814" w14:textId="6E6F0F8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1" w:history="1">
            <w:r w:rsidRPr="004044AC">
              <w:rPr>
                <w:rStyle w:val="ae"/>
                <w:noProof/>
              </w:rPr>
              <w:t>玄牝之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A3A9" w14:textId="5F84BCD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2" w:history="1">
            <w:r w:rsidRPr="004044AC">
              <w:rPr>
                <w:rStyle w:val="ae"/>
                <w:noProof/>
              </w:rPr>
              <w:t>天长地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C644F" w14:textId="64488946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3" w:history="1">
            <w:r w:rsidRPr="004044AC">
              <w:rPr>
                <w:rStyle w:val="ae"/>
                <w:noProof/>
              </w:rPr>
              <w:t>上善若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10357" w14:textId="12843BA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4" w:history="1">
            <w:r w:rsidRPr="004044AC">
              <w:rPr>
                <w:rStyle w:val="ae"/>
                <w:noProof/>
              </w:rPr>
              <w:t>功成身退天之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9F5E1" w14:textId="119AAB09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5" w:history="1">
            <w:r w:rsidRPr="004044AC">
              <w:rPr>
                <w:rStyle w:val="ae"/>
                <w:noProof/>
              </w:rPr>
              <w:t>专气致柔如婴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60F9" w14:textId="1E04EEB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6" w:history="1">
            <w:r w:rsidRPr="004044AC">
              <w:rPr>
                <w:rStyle w:val="ae"/>
                <w:noProof/>
              </w:rPr>
              <w:t>无之以为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71F0D" w14:textId="56D8A303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7" w:history="1">
            <w:r w:rsidRPr="004044AC">
              <w:rPr>
                <w:rStyle w:val="ae"/>
                <w:noProof/>
              </w:rPr>
              <w:t>五色令人目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F1375" w14:textId="0162828B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8" w:history="1">
            <w:r w:rsidRPr="004044AC">
              <w:rPr>
                <w:rStyle w:val="ae"/>
                <w:noProof/>
              </w:rPr>
              <w:t>贵大患若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A5242" w14:textId="3DB7CDB1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09" w:history="1">
            <w:r w:rsidRPr="004044AC">
              <w:rPr>
                <w:rStyle w:val="ae"/>
                <w:noProof/>
              </w:rPr>
              <w:t>无物之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2973F" w14:textId="394CFA1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0" w:history="1">
            <w:r w:rsidRPr="004044AC">
              <w:rPr>
                <w:rStyle w:val="ae"/>
                <w:noProof/>
              </w:rPr>
              <w:t>善为道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153F5" w14:textId="0A0BA2DA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1" w:history="1">
            <w:r w:rsidRPr="004044AC">
              <w:rPr>
                <w:rStyle w:val="ae"/>
                <w:noProof/>
              </w:rPr>
              <w:t>致虚极守静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EB273" w14:textId="2DE2048A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2" w:history="1">
            <w:r w:rsidRPr="004044AC">
              <w:rPr>
                <w:rStyle w:val="ae"/>
                <w:noProof/>
              </w:rPr>
              <w:t>功成事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0B474" w14:textId="5BB949E2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3" w:history="1">
            <w:r w:rsidRPr="004044AC">
              <w:rPr>
                <w:rStyle w:val="ae"/>
                <w:noProof/>
              </w:rPr>
              <w:t>大道废有仁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79557" w14:textId="23EFE5A4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4" w:history="1">
            <w:r w:rsidRPr="004044AC">
              <w:rPr>
                <w:rStyle w:val="ae"/>
                <w:noProof/>
              </w:rPr>
              <w:t>绝学无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90439" w14:textId="0523557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5" w:history="1">
            <w:r w:rsidRPr="004044AC">
              <w:rPr>
                <w:rStyle w:val="ae"/>
                <w:noProof/>
              </w:rPr>
              <w:t>众人熙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3BB7A" w14:textId="62441E20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6" w:history="1">
            <w:r w:rsidRPr="004044AC">
              <w:rPr>
                <w:rStyle w:val="ae"/>
                <w:noProof/>
              </w:rPr>
              <w:t>惟道是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BF6B6" w14:textId="54C82844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7" w:history="1">
            <w:r w:rsidRPr="004044AC">
              <w:rPr>
                <w:rStyle w:val="ae"/>
                <w:noProof/>
              </w:rPr>
              <w:t>抱一为天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47137" w14:textId="410795BC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8" w:history="1">
            <w:r w:rsidRPr="004044AC">
              <w:rPr>
                <w:rStyle w:val="ae"/>
                <w:noProof/>
              </w:rPr>
              <w:t>道亦乐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847A9" w14:textId="3211FEE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19" w:history="1">
            <w:r w:rsidRPr="004044AC">
              <w:rPr>
                <w:rStyle w:val="ae"/>
                <w:noProof/>
              </w:rPr>
              <w:t>自矜者不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201D4" w14:textId="66920A0C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0" w:history="1">
            <w:r w:rsidRPr="004044AC">
              <w:rPr>
                <w:rStyle w:val="ae"/>
                <w:noProof/>
              </w:rPr>
              <w:t>有物混成先天地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CD6EB" w14:textId="2296F2FA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1" w:history="1">
            <w:r w:rsidRPr="004044AC">
              <w:rPr>
                <w:rStyle w:val="ae"/>
                <w:noProof/>
              </w:rPr>
              <w:t>轻则失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DB1FD" w14:textId="7D1236BD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2" w:history="1">
            <w:r w:rsidRPr="004044AC">
              <w:rPr>
                <w:rStyle w:val="ae"/>
                <w:noProof/>
              </w:rPr>
              <w:t>圣人常善救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20EBB" w14:textId="6B283D4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3" w:history="1">
            <w:r w:rsidRPr="004044AC">
              <w:rPr>
                <w:rStyle w:val="ae"/>
                <w:noProof/>
              </w:rPr>
              <w:t>常德乃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BCAEA" w14:textId="23BE6062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4" w:history="1">
            <w:r w:rsidRPr="004044AC">
              <w:rPr>
                <w:rStyle w:val="ae"/>
                <w:noProof/>
              </w:rPr>
              <w:t>天下神器不可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44893" w14:textId="042A7104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5" w:history="1">
            <w:r w:rsidRPr="004044AC">
              <w:rPr>
                <w:rStyle w:val="ae"/>
                <w:noProof/>
              </w:rPr>
              <w:t>物壮则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119DF" w14:textId="75DBB4F5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6" w:history="1">
            <w:r w:rsidRPr="004044AC">
              <w:rPr>
                <w:rStyle w:val="ae"/>
                <w:noProof/>
              </w:rPr>
              <w:t>兵者不祥之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A847B" w14:textId="66053B24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7" w:history="1">
            <w:r w:rsidRPr="004044AC">
              <w:rPr>
                <w:rStyle w:val="ae"/>
                <w:noProof/>
              </w:rPr>
              <w:t>道常无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96849" w14:textId="30CE88FF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8" w:history="1">
            <w:r w:rsidRPr="004044AC">
              <w:rPr>
                <w:rStyle w:val="ae"/>
                <w:noProof/>
              </w:rPr>
              <w:t>不失其所者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266E6" w14:textId="71CFA7A6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29" w:history="1">
            <w:r w:rsidRPr="004044AC">
              <w:rPr>
                <w:rStyle w:val="ae"/>
                <w:noProof/>
              </w:rPr>
              <w:t>常无欲可名于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2701A" w14:textId="09842F5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0" w:history="1">
            <w:r w:rsidRPr="004044AC">
              <w:rPr>
                <w:rStyle w:val="ae"/>
                <w:noProof/>
              </w:rPr>
              <w:t>执大象天下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385FD" w14:textId="715EEE4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1" w:history="1">
            <w:r w:rsidRPr="004044AC">
              <w:rPr>
                <w:rStyle w:val="ae"/>
                <w:noProof/>
              </w:rPr>
              <w:t>欲歙固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80E02" w14:textId="47420350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2" w:history="1">
            <w:r w:rsidRPr="004044AC">
              <w:rPr>
                <w:rStyle w:val="ae"/>
                <w:noProof/>
              </w:rPr>
              <w:t>无为而无不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E270F" w14:textId="538641A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3" w:history="1">
            <w:r w:rsidRPr="004044AC">
              <w:rPr>
                <w:rStyle w:val="ae"/>
                <w:noProof/>
              </w:rPr>
              <w:t>上德不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5D78" w14:textId="70D7D1E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4" w:history="1">
            <w:r w:rsidRPr="004044AC">
              <w:rPr>
                <w:rStyle w:val="ae"/>
                <w:noProof/>
              </w:rPr>
              <w:t>高以下为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7711A" w14:textId="7A8FDE14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5" w:history="1">
            <w:r w:rsidRPr="004044AC">
              <w:rPr>
                <w:rStyle w:val="ae"/>
                <w:noProof/>
              </w:rPr>
              <w:t>天下万物生于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AC83D" w14:textId="0E3B7961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6" w:history="1">
            <w:r w:rsidRPr="004044AC">
              <w:rPr>
                <w:rStyle w:val="ae"/>
                <w:noProof/>
              </w:rPr>
              <w:t>夫唯道善贷且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0A52C" w14:textId="01F58A1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7" w:history="1">
            <w:r w:rsidRPr="004044AC">
              <w:rPr>
                <w:rStyle w:val="ae"/>
                <w:noProof/>
              </w:rPr>
              <w:t>物或损之而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D8118" w14:textId="434E15A3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8" w:history="1">
            <w:r w:rsidRPr="004044AC">
              <w:rPr>
                <w:rStyle w:val="ae"/>
                <w:noProof/>
              </w:rPr>
              <w:t>至柔驰骋之至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E5627" w14:textId="283238B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39" w:history="1">
            <w:r w:rsidRPr="004044AC">
              <w:rPr>
                <w:rStyle w:val="ae"/>
                <w:noProof/>
              </w:rPr>
              <w:t>知止不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BE73D" w14:textId="31212E73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0" w:history="1">
            <w:r w:rsidRPr="004044AC">
              <w:rPr>
                <w:rStyle w:val="ae"/>
                <w:noProof/>
              </w:rPr>
              <w:t>大成若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2FD87" w14:textId="1E5CFABB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1" w:history="1">
            <w:r w:rsidRPr="004044AC">
              <w:rPr>
                <w:rStyle w:val="ae"/>
                <w:noProof/>
              </w:rPr>
              <w:t>祸莫大于不知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5133C" w14:textId="2F41166C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2" w:history="1">
            <w:r w:rsidRPr="004044AC">
              <w:rPr>
                <w:rStyle w:val="ae"/>
                <w:noProof/>
              </w:rPr>
              <w:t>不出户知天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FD3EB" w14:textId="251427B9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3" w:history="1">
            <w:r w:rsidRPr="004044AC">
              <w:rPr>
                <w:rStyle w:val="ae"/>
                <w:noProof/>
              </w:rPr>
              <w:t>无为而无不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1A029" w14:textId="366CE05D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4" w:history="1">
            <w:r w:rsidRPr="004044AC">
              <w:rPr>
                <w:rStyle w:val="ae"/>
                <w:noProof/>
              </w:rPr>
              <w:t>圣人皆孩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A0ACE" w14:textId="47DED6D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5" w:history="1">
            <w:r w:rsidRPr="004044AC">
              <w:rPr>
                <w:rStyle w:val="ae"/>
                <w:noProof/>
              </w:rPr>
              <w:t>出生入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D465F" w14:textId="25018F92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6" w:history="1">
            <w:r w:rsidRPr="004044AC">
              <w:rPr>
                <w:rStyle w:val="ae"/>
                <w:noProof/>
              </w:rPr>
              <w:t>生而不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17390" w14:textId="76F954D5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7" w:history="1">
            <w:r w:rsidRPr="004044AC">
              <w:rPr>
                <w:rStyle w:val="ae"/>
                <w:noProof/>
              </w:rPr>
              <w:t>守柔曰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B5F55" w14:textId="06B1CB7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8" w:history="1">
            <w:r w:rsidRPr="004044AC">
              <w:rPr>
                <w:rStyle w:val="ae"/>
                <w:noProof/>
              </w:rPr>
              <w:t>大道甚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5422F" w14:textId="62F4F415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49" w:history="1">
            <w:r w:rsidRPr="004044AC">
              <w:rPr>
                <w:rStyle w:val="ae"/>
                <w:noProof/>
              </w:rPr>
              <w:t>善剑者不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8B3C2" w14:textId="1EA9874C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0" w:history="1">
            <w:r w:rsidRPr="004044AC">
              <w:rPr>
                <w:rStyle w:val="ae"/>
                <w:noProof/>
              </w:rPr>
              <w:t>物壮则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4D32C" w14:textId="33C1B0F2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1" w:history="1">
            <w:r w:rsidRPr="004044AC">
              <w:rPr>
                <w:rStyle w:val="ae"/>
                <w:noProof/>
              </w:rPr>
              <w:t>知者不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61394" w14:textId="0F9C6FBC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2" w:history="1">
            <w:r w:rsidRPr="004044AC">
              <w:rPr>
                <w:rStyle w:val="ae"/>
                <w:noProof/>
              </w:rPr>
              <w:t>以无事取天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9F161" w14:textId="33E5D271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3" w:history="1">
            <w:r w:rsidRPr="004044AC">
              <w:rPr>
                <w:rStyle w:val="ae"/>
                <w:noProof/>
              </w:rPr>
              <w:t>祸兮福之所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DDD31" w14:textId="5C68634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4" w:history="1">
            <w:r w:rsidRPr="004044AC">
              <w:rPr>
                <w:rStyle w:val="ae"/>
                <w:noProof/>
              </w:rPr>
              <w:t>重积德则无不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BA187" w14:textId="4C2D0846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5" w:history="1">
            <w:r w:rsidRPr="004044AC">
              <w:rPr>
                <w:rStyle w:val="ae"/>
                <w:noProof/>
              </w:rPr>
              <w:t>治大国若烹小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09448" w14:textId="77477465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6" w:history="1">
            <w:r w:rsidRPr="004044AC">
              <w:rPr>
                <w:rStyle w:val="ae"/>
                <w:noProof/>
              </w:rPr>
              <w:t>大邦者下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558A2" w14:textId="518DCA8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7" w:history="1">
            <w:r w:rsidRPr="004044AC">
              <w:rPr>
                <w:rStyle w:val="ae"/>
                <w:noProof/>
              </w:rPr>
              <w:t>万物之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62DD3" w14:textId="7BB5F850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8" w:history="1">
            <w:r w:rsidRPr="004044AC">
              <w:rPr>
                <w:rStyle w:val="ae"/>
                <w:noProof/>
              </w:rPr>
              <w:t>天下大事必作于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8AB94" w14:textId="1284BFC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59" w:history="1">
            <w:r w:rsidRPr="004044AC">
              <w:rPr>
                <w:rStyle w:val="ae"/>
                <w:noProof/>
              </w:rPr>
              <w:t>千里之行始于足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B21E2" w14:textId="25A023AB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0" w:history="1">
            <w:r w:rsidRPr="004044AC">
              <w:rPr>
                <w:rStyle w:val="ae"/>
                <w:noProof/>
              </w:rPr>
              <w:t>不以智治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FC220" w14:textId="1607F9F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1" w:history="1">
            <w:r w:rsidRPr="004044AC">
              <w:rPr>
                <w:rStyle w:val="ae"/>
                <w:noProof/>
              </w:rPr>
              <w:t>善下为百谷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73C89" w14:textId="5DF6C5C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2" w:history="1">
            <w:r w:rsidRPr="004044AC">
              <w:rPr>
                <w:rStyle w:val="ae"/>
                <w:noProof/>
              </w:rPr>
              <w:t>不敢为天下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A37CD" w14:textId="2435AD53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3" w:history="1">
            <w:r w:rsidRPr="004044AC">
              <w:rPr>
                <w:rStyle w:val="ae"/>
                <w:noProof/>
              </w:rPr>
              <w:t>不争之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B79C2" w14:textId="637188D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4" w:history="1">
            <w:r w:rsidRPr="004044AC">
              <w:rPr>
                <w:rStyle w:val="ae"/>
                <w:noProof/>
              </w:rPr>
              <w:t>祸莫大于轻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AC97E" w14:textId="386D1F99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5" w:history="1">
            <w:r w:rsidRPr="004044AC">
              <w:rPr>
                <w:rStyle w:val="ae"/>
                <w:noProof/>
              </w:rPr>
              <w:t>圣人被褐而怀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09B39" w14:textId="5E58B30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6" w:history="1">
            <w:r w:rsidRPr="004044AC">
              <w:rPr>
                <w:rStyle w:val="ae"/>
                <w:noProof/>
              </w:rPr>
              <w:t>圣人不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FB93D" w14:textId="0AAB5CD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7" w:history="1">
            <w:r w:rsidRPr="004044AC">
              <w:rPr>
                <w:rStyle w:val="ae"/>
                <w:noProof/>
              </w:rPr>
              <w:t>自知不自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249B5" w14:textId="6357B891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8" w:history="1">
            <w:r w:rsidRPr="004044AC">
              <w:rPr>
                <w:rStyle w:val="ae"/>
                <w:noProof/>
              </w:rPr>
              <w:t>圣人犹难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251A3" w14:textId="718CA7B7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69" w:history="1">
            <w:r w:rsidRPr="004044AC">
              <w:rPr>
                <w:rStyle w:val="ae"/>
                <w:noProof/>
              </w:rPr>
              <w:t>民不畏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2AC7C" w14:textId="4BD75B1B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0" w:history="1">
            <w:r w:rsidRPr="004044AC">
              <w:rPr>
                <w:rStyle w:val="ae"/>
                <w:noProof/>
              </w:rPr>
              <w:t>民之难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FFBD2" w14:textId="43B55B0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1" w:history="1">
            <w:r w:rsidRPr="004044AC">
              <w:rPr>
                <w:rStyle w:val="ae"/>
                <w:noProof/>
              </w:rPr>
              <w:t>人之生也柔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C7AEA" w14:textId="48B27CDD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2" w:history="1">
            <w:r w:rsidRPr="004044AC">
              <w:rPr>
                <w:rStyle w:val="ae"/>
                <w:noProof/>
              </w:rPr>
              <w:t>损有余而补不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40B66" w14:textId="560944CE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3" w:history="1">
            <w:r w:rsidRPr="004044AC">
              <w:rPr>
                <w:rStyle w:val="ae"/>
                <w:noProof/>
              </w:rPr>
              <w:t>弱之胜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5F7DC" w14:textId="32CC4F2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4" w:history="1">
            <w:r w:rsidRPr="004044AC">
              <w:rPr>
                <w:rStyle w:val="ae"/>
                <w:noProof/>
              </w:rPr>
              <w:t>和大怨必有余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2886A" w14:textId="336D339A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5" w:history="1">
            <w:r w:rsidRPr="004044AC">
              <w:rPr>
                <w:rStyle w:val="ae"/>
                <w:noProof/>
              </w:rPr>
              <w:t>小国寡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82E03" w14:textId="1112BD58" w:rsidR="00FC6089" w:rsidRDefault="00FC6089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6" w:history="1">
            <w:r w:rsidRPr="004044AC">
              <w:rPr>
                <w:rStyle w:val="ae"/>
                <w:noProof/>
              </w:rPr>
              <w:t>信言不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A0B52" w14:textId="46DEEF9C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7" w:history="1">
            <w:r w:rsidRPr="004044AC">
              <w:rPr>
                <w:rStyle w:val="ae"/>
                <w:noProof/>
              </w:rPr>
              <w:t>老子的智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127A6" w14:textId="5DE61303" w:rsidR="00FC6089" w:rsidRDefault="00FC6089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137778" w:history="1">
            <w:r w:rsidRPr="004044AC">
              <w:rPr>
                <w:rStyle w:val="ae"/>
                <w:noProof/>
              </w:rPr>
              <w:t>人生感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37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C5367" w14:textId="16CAE380" w:rsidR="00111869" w:rsidRDefault="00111869">
          <w:r>
            <w:rPr>
              <w:b/>
              <w:bCs/>
              <w:lang w:val="zh-CN"/>
            </w:rPr>
            <w:fldChar w:fldCharType="end"/>
          </w:r>
        </w:p>
      </w:sdtContent>
    </w:sdt>
    <w:p w14:paraId="6FF133C0" w14:textId="77777777" w:rsidR="00CD2561" w:rsidRDefault="00FC6089">
      <w:pPr>
        <w:pStyle w:val="1"/>
      </w:pPr>
      <w:bookmarkStart w:id="0" w:name="老子"/>
      <w:bookmarkStart w:id="1" w:name="_Toc131137679"/>
      <w:r>
        <w:t>老子</w:t>
      </w:r>
      <w:bookmarkEnd w:id="0"/>
      <w:bookmarkEnd w:id="1"/>
    </w:p>
    <w:p w14:paraId="135B2D1C" w14:textId="77777777" w:rsidR="00CD2561" w:rsidRDefault="00FC6089">
      <w:pPr>
        <w:pStyle w:val="FirstParagraph"/>
      </w:pPr>
      <w:r>
        <w:t>老子，（前</w:t>
      </w:r>
      <w:r>
        <w:t>600</w:t>
      </w:r>
      <w:r>
        <w:t>年</w:t>
      </w:r>
      <w:r>
        <w:t>—</w:t>
      </w:r>
      <w:r>
        <w:t>前</w:t>
      </w:r>
      <w:r>
        <w:t>470</w:t>
      </w:r>
      <w:r>
        <w:t>年之后）姓李名耳，字伯阳，传说老子出生时就长有白色的眉毛及胡子，所以被后人称为老子。</w:t>
      </w:r>
    </w:p>
    <w:p w14:paraId="2BDE556D" w14:textId="77777777" w:rsidR="00CD2561" w:rsidRDefault="00FC6089">
      <w:pPr>
        <w:pStyle w:val="a0"/>
      </w:pPr>
      <w:r>
        <w:t>中国春秋时代思想家，楚国苦县厉乡曲仁里人，是我国古代伟大的哲学家和思想家、道家学派创始人。其被唐皇武后封为太上老君，世界文化名人，世界百位历史名人之一，存世有《道德经》（又称《老子》）。其作品的精华是朴素的辨证法，主张无为而治，</w:t>
      </w:r>
      <w:r>
        <w:t>其学说对中国哲学发展具有深刻影响。</w:t>
      </w:r>
    </w:p>
    <w:p w14:paraId="0B8010AA" w14:textId="77777777" w:rsidR="00CD2561" w:rsidRDefault="00FC6089">
      <w:pPr>
        <w:pStyle w:val="a0"/>
      </w:pPr>
      <w:r>
        <w:t>在道教中，老子是三清尊神之一太上老君的第十八个化身，被尊为道祖。</w:t>
      </w:r>
    </w:p>
    <w:p w14:paraId="4B0C09F9" w14:textId="77777777" w:rsidR="00CD2561" w:rsidRDefault="00FC6089">
      <w:pPr>
        <w:pStyle w:val="1"/>
      </w:pPr>
      <w:bookmarkStart w:id="2" w:name="老子的思想"/>
      <w:bookmarkStart w:id="3" w:name="_Toc131137680"/>
      <w:r>
        <w:t>老子的思想</w:t>
      </w:r>
      <w:bookmarkEnd w:id="2"/>
      <w:bookmarkEnd w:id="3"/>
    </w:p>
    <w:p w14:paraId="27E7627C" w14:textId="77777777" w:rsidR="00CD2561" w:rsidRDefault="00FC6089">
      <w:pPr>
        <w:pStyle w:val="FirstParagraph"/>
      </w:pPr>
      <w:r>
        <w:t>在修身方面，老子是道家性命双修的始祖，讲究虚心实腹、不与人争的修持。</w:t>
      </w:r>
    </w:p>
    <w:p w14:paraId="72B9FE65" w14:textId="77777777" w:rsidR="00CD2561" w:rsidRDefault="00FC6089">
      <w:pPr>
        <w:pStyle w:val="a0"/>
      </w:pPr>
      <w:r>
        <w:t>在政治上，老子主张无为而治、不言之教。</w:t>
      </w:r>
    </w:p>
    <w:p w14:paraId="6461503E" w14:textId="77777777" w:rsidR="00CD2561" w:rsidRDefault="00FC6089">
      <w:pPr>
        <w:pStyle w:val="a0"/>
      </w:pPr>
      <w:r>
        <w:t>在权术上，老子讲究物极必反之理。</w:t>
      </w:r>
    </w:p>
    <w:p w14:paraId="04503591" w14:textId="77777777" w:rsidR="00CD2561" w:rsidRDefault="00FC6089">
      <w:pPr>
        <w:pStyle w:val="1"/>
      </w:pPr>
      <w:bookmarkStart w:id="4" w:name="关于老子的记载"/>
      <w:bookmarkStart w:id="5" w:name="_Toc131137681"/>
      <w:r>
        <w:t>关于老子的记载</w:t>
      </w:r>
      <w:bookmarkEnd w:id="4"/>
      <w:bookmarkEnd w:id="5"/>
    </w:p>
    <w:p w14:paraId="1423A364" w14:textId="77777777" w:rsidR="00CD2561" w:rsidRDefault="00FC6089">
      <w:pPr>
        <w:pStyle w:val="FirstParagraph"/>
      </w:pPr>
      <w:r>
        <w:t>老子的本人，就极其赋有传奇的色彩，传说他生活于前</w:t>
      </w:r>
      <w:r>
        <w:t>600</w:t>
      </w:r>
      <w:r>
        <w:t>年左右</w:t>
      </w:r>
      <w:r>
        <w:t xml:space="preserve">—— </w:t>
      </w:r>
      <w:r>
        <w:t>前</w:t>
      </w:r>
      <w:r>
        <w:t xml:space="preserve">470 </w:t>
      </w:r>
      <w:r>
        <w:t>年左右，时值春秋时期。姓李名耳，字伯阳，谥曰聃，楚国苦县厉乡曲仁里（今河南省鹿邑县东太清宫镇）人。</w:t>
      </w:r>
    </w:p>
    <w:p w14:paraId="363FF125" w14:textId="77777777" w:rsidR="00CD2561" w:rsidRDefault="00FC6089">
      <w:pPr>
        <w:pStyle w:val="a0"/>
      </w:pPr>
      <w:r>
        <w:t>《史记卷六十三</w:t>
      </w:r>
      <w:r>
        <w:t>·</w:t>
      </w:r>
      <w:r>
        <w:t>老庄申韩列传》内载</w:t>
      </w:r>
      <w:r>
        <w:t>“</w:t>
      </w:r>
      <w:r>
        <w:t>老子者，楚苦县厉乡曲仁里（</w:t>
      </w:r>
      <w:r>
        <w:t>河南鹿邑东）人也。姓李氏，名耳，字伯阳，谥曰聃（耳外轮平而卷不日聃）；固守藏之史也。或曰儋即老子，或曰非也，世莫知其然否。老子，隐君子也。</w:t>
      </w:r>
      <w:r>
        <w:t>”</w:t>
      </w:r>
    </w:p>
    <w:p w14:paraId="4E12ECA9" w14:textId="77777777" w:rsidR="00CD2561" w:rsidRDefault="00FC6089">
      <w:pPr>
        <w:pStyle w:val="a0"/>
      </w:pPr>
      <w:r>
        <w:t>《老子西升化胡经</w:t>
      </w:r>
      <w:r>
        <w:t>·</w:t>
      </w:r>
      <w:r>
        <w:t>序说第一》：</w:t>
      </w:r>
      <w:r>
        <w:t>“</w:t>
      </w:r>
      <w:r>
        <w:t>以为圣人生有老容，故号为老子</w:t>
      </w:r>
      <w:r>
        <w:t>”</w:t>
      </w:r>
      <w:r>
        <w:t>。意思是，老子一生下来时，就具有白色的眉毛及胡子，容貌极似老年人，所以被后来称为老子。</w:t>
      </w:r>
    </w:p>
    <w:p w14:paraId="470DEF87" w14:textId="77777777" w:rsidR="00CD2561" w:rsidRDefault="00FC6089">
      <w:pPr>
        <w:pStyle w:val="a0"/>
      </w:pPr>
      <w:r>
        <w:t>无论传说中的老子是怎样的，他确是中国古代哲学史上最重要的人物，春秋时期思想家，哲学家，道家学派的创始人，道教奉为教主或教祖，尊为</w:t>
      </w:r>
      <w:r>
        <w:t>“</w:t>
      </w:r>
      <w:r>
        <w:t>道德天尊</w:t>
      </w:r>
      <w:r>
        <w:t>”</w:t>
      </w:r>
      <w:r>
        <w:t>道教所尊崇的三清之一。</w:t>
      </w:r>
    </w:p>
    <w:p w14:paraId="7CAAE99A" w14:textId="77777777" w:rsidR="00CD2561" w:rsidRDefault="00FC6089">
      <w:pPr>
        <w:pStyle w:val="a0"/>
      </w:pPr>
      <w:r>
        <w:lastRenderedPageBreak/>
        <w:t>老子曾担任</w:t>
      </w:r>
      <w:r>
        <w:t>“</w:t>
      </w:r>
      <w:r>
        <w:t>周藏室友之史</w:t>
      </w:r>
      <w:r>
        <w:t>”</w:t>
      </w:r>
      <w:r>
        <w:t>，深懂周朝的图书典籍，学问渊博</w:t>
      </w:r>
      <w:r>
        <w:t>，见周王室衰微，弃官西去。晚年在陈国居住，后出关赴秦讲学，至函谷关遇见关令尹喜。尹喜请求他著书，</w:t>
      </w:r>
      <w:r>
        <w:t>“</w:t>
      </w:r>
      <w:r>
        <w:t>于是老子乃著书上下篇，言道德之意，五千余言，即《老子》（又名《老子道德经》、《道德五千文》、《道德经》等），而去</w:t>
      </w:r>
      <w:r>
        <w:t>”</w:t>
      </w:r>
      <w:r>
        <w:t>，最终成了隐士，</w:t>
      </w:r>
      <w:r>
        <w:t>“</w:t>
      </w:r>
      <w:r>
        <w:t>莫知所终</w:t>
      </w:r>
      <w:r>
        <w:t>”</w:t>
      </w:r>
      <w:r>
        <w:t>。</w:t>
      </w:r>
    </w:p>
    <w:p w14:paraId="43D0B7CD" w14:textId="77777777" w:rsidR="00CD2561" w:rsidRDefault="00FC6089">
      <w:pPr>
        <w:pStyle w:val="a0"/>
      </w:pPr>
      <w:r>
        <w:t>老子著有《道德经》，是道家学派的始祖，他的学说后被庄周发展。（也有一说是：老子归纳了庄周的学说，总结得以成书《老子》。但据可考史料，老子的学说渊源于三大古神书夏《连山》、殷《归藏》、周《周易》中的《归藏》，扼腕于现世只存下《周易》一书，前两大古神失传，呜呜，长歌当哭！</w:t>
      </w:r>
      <w:r>
        <w:t>由此可推，确系庄周发展老子的学说。）</w:t>
      </w:r>
    </w:p>
    <w:p w14:paraId="3927FAE1" w14:textId="77777777" w:rsidR="00CD2561" w:rsidRDefault="00FC6089">
      <w:pPr>
        <w:pStyle w:val="a0"/>
      </w:pPr>
      <w:r>
        <w:t>道家后人将老子视为宗师，与儒家的孔子相比拟，史载孔子曾学于老子。在道教中，老子是一个很主要的神仙，被称为太上老君，尊为道祖。</w:t>
      </w:r>
    </w:p>
    <w:p w14:paraId="4DD0678C" w14:textId="77777777" w:rsidR="00CD2561" w:rsidRDefault="00FC6089">
      <w:pPr>
        <w:pStyle w:val="a0"/>
      </w:pPr>
      <w:r>
        <w:t>从《列仙传》开始，把老子列为神仙。东汉时期，成都人王阜撰《老子圣母碑》，把老子和道合而为一，视老子为化生天地的神灵。成为了道教创世说的雏形。而在汉桓帝时，汉桓帝更是亲自祭祀老子，把老子作为仙道之祖。</w:t>
      </w:r>
    </w:p>
    <w:p w14:paraId="4F214F95" w14:textId="77777777" w:rsidR="00CD2561" w:rsidRDefault="00FC6089">
      <w:pPr>
        <w:pStyle w:val="1"/>
      </w:pPr>
      <w:bookmarkStart w:id="6" w:name="出生"/>
      <w:bookmarkStart w:id="7" w:name="_Toc131137682"/>
      <w:r>
        <w:t>出生</w:t>
      </w:r>
      <w:bookmarkEnd w:id="6"/>
      <w:bookmarkEnd w:id="7"/>
    </w:p>
    <w:p w14:paraId="4BF6EC48" w14:textId="77777777" w:rsidR="00CD2561" w:rsidRDefault="00FC6089">
      <w:pPr>
        <w:pStyle w:val="FirstParagraph"/>
      </w:pPr>
      <w:r>
        <w:t>公元前</w:t>
      </w:r>
      <w:r>
        <w:t>576</w:t>
      </w:r>
      <w:r>
        <w:t>年夏六月，</w:t>
      </w:r>
      <w:r>
        <w:t xml:space="preserve"> </w:t>
      </w:r>
      <w:r>
        <w:t>宋国国君共公去世，右师华元执掌国政。以左师鱼石为首的桓氏宗族久有谋政之心，无奈共公在位，不得其手。今见共公去世，欲乘机</w:t>
      </w:r>
      <w:r>
        <w:t>起事。由于谋事不密，走漏风声，被以华元为首的戴氏宗族逐出宋国。此后，即任向戎为左师、老佐为司马、乐裔为司寇；立新君，这就是宋平公。</w:t>
      </w:r>
    </w:p>
    <w:p w14:paraId="5AD3683C" w14:textId="77777777" w:rsidR="00CD2561" w:rsidRDefault="00FC6089">
      <w:pPr>
        <w:pStyle w:val="a0"/>
      </w:pPr>
      <w:r>
        <w:t>鱼石率桓氏宗族一行二百余人逃往楚国，客居楚国三年。公元前</w:t>
      </w:r>
      <w:r>
        <w:t>573</w:t>
      </w:r>
      <w:r>
        <w:t>年夏六月，楚国起兵伐宋，攻克宋国的彭城（今江苏徐州），封鱼石、鱼府守城，并留下三百乘战车协助镇守。</w:t>
      </w:r>
    </w:p>
    <w:p w14:paraId="7B52BD14" w14:textId="77777777" w:rsidR="00CD2561" w:rsidRDefault="00FC6089">
      <w:pPr>
        <w:pStyle w:val="a0"/>
      </w:pPr>
      <w:r>
        <w:t>宋平王为此召朝臣议事，问道：</w:t>
      </w:r>
      <w:r>
        <w:t>“</w:t>
      </w:r>
      <w:r>
        <w:t>敌强我弱，楚兵侵占彭城，是我心腹！如坐视不理，后患无穷！谁愿为我拔此要塞？</w:t>
      </w:r>
      <w:r>
        <w:t>”</w:t>
      </w:r>
      <w:r>
        <w:t>话音刚落，班中走出一人道：</w:t>
      </w:r>
      <w:r>
        <w:t>“</w:t>
      </w:r>
      <w:r>
        <w:t>愚臣愿往！</w:t>
      </w:r>
      <w:r>
        <w:t>”</w:t>
      </w:r>
      <w:r>
        <w:t>平王一看，只见此人身高丈二，浓眉大眼，阔腮宽肩，威武雄健，原来是司马老佐</w:t>
      </w:r>
      <w:r>
        <w:t>。华元表示忧虑，对平王说：</w:t>
      </w:r>
      <w:r>
        <w:t>“</w:t>
      </w:r>
      <w:r>
        <w:t>鱼石狡诈，鱼府凶残，彭城盘踞着楚国战车三百、守卒三千，力量很强。司马虽艺高胆大、刚健勇猛，恐难必胜。</w:t>
      </w:r>
      <w:r>
        <w:t>”</w:t>
      </w:r>
      <w:r>
        <w:t>老佐据理说道：</w:t>
      </w:r>
      <w:r>
        <w:t>“</w:t>
      </w:r>
      <w:r>
        <w:t>鱼石，蛀书之虫也；鱼府，缚鸡之犬也。有何惧哉！老佐愿携家小以围彭城，城不克臣不归！</w:t>
      </w:r>
      <w:r>
        <w:t>”</w:t>
      </w:r>
      <w:r>
        <w:t>平王允诺。遣老佐为上将军，率二万人马去收复彭城。</w:t>
      </w:r>
    </w:p>
    <w:p w14:paraId="302CAF10" w14:textId="77777777" w:rsidR="00CD2561" w:rsidRDefault="00FC6089">
      <w:pPr>
        <w:pStyle w:val="a0"/>
      </w:pPr>
      <w:r>
        <w:t>话说宋国围住彭城，日夜攻打。老佐英勇威武，身先士卒，使得宋军士气大振，不到半月，彭城守军便危在旦夕。一日，鱼石、鱼府在城上督战，见宋军人多如蚁，个个奋勇，架梯登城，人人争先；又见一员大将银盔银甲、金戈白马，驰骋于疆场之上，调兵遣将。</w:t>
      </w:r>
      <w:r>
        <w:t>一楚将问道：</w:t>
      </w:r>
      <w:r>
        <w:t>“</w:t>
      </w:r>
      <w:r>
        <w:t>这位宋将是谁？</w:t>
      </w:r>
      <w:r>
        <w:t>”</w:t>
      </w:r>
      <w:r>
        <w:t>鱼石答道：</w:t>
      </w:r>
      <w:r>
        <w:t>“</w:t>
      </w:r>
      <w:r>
        <w:t>是新任司马、围兵主将老佐。</w:t>
      </w:r>
      <w:r>
        <w:t>”</w:t>
      </w:r>
      <w:r>
        <w:t>楚将纷纷议论说：</w:t>
      </w:r>
      <w:r>
        <w:t>“</w:t>
      </w:r>
      <w:r>
        <w:t>攻城主将，不在军后观敌了阵，却突于军前左</w:t>
      </w:r>
      <w:r>
        <w:lastRenderedPageBreak/>
        <w:t>驰右骋，怎能不鼓舞士气！如此看来，彭城太危险了！</w:t>
      </w:r>
      <w:r>
        <w:t>”</w:t>
      </w:r>
      <w:r>
        <w:t>但鱼石是个有心计的人，他又对部下说：</w:t>
      </w:r>
      <w:r>
        <w:t>“</w:t>
      </w:r>
      <w:r>
        <w:t>事将成而败，事将败而成，历史上有不少例子，怎知我军必败？老佐英勇雄武，身先士卒，这是他成功之本；刚愎自用，目中无人，这又是他失败之根。又怎知他的军队必胜？</w:t>
      </w:r>
      <w:r>
        <w:t>”</w:t>
      </w:r>
      <w:r>
        <w:t>楚将问：</w:t>
      </w:r>
      <w:r>
        <w:t>“</w:t>
      </w:r>
      <w:r>
        <w:t>左师好像成竹在胸，有什么好计策？</w:t>
      </w:r>
      <w:r>
        <w:t>”</w:t>
      </w:r>
      <w:r>
        <w:t>鱼石回答说：</w:t>
      </w:r>
      <w:r>
        <w:t>“</w:t>
      </w:r>
      <w:r>
        <w:t>两军相对，帅在前还是在后，要见机行事。现在宋兵攻城，主将突出在前，冒着箭矢而驰骋，</w:t>
      </w:r>
      <w:r>
        <w:t>这是兵家的大忌呀！我有一条小计，如果照计行事，宋军成败，还很难说。</w:t>
      </w:r>
      <w:r>
        <w:t>”</w:t>
      </w:r>
    </w:p>
    <w:p w14:paraId="3D44C9F6" w14:textId="77777777" w:rsidR="00CD2561" w:rsidRDefault="00FC6089">
      <w:pPr>
        <w:pStyle w:val="a0"/>
      </w:pPr>
      <w:r>
        <w:t>原来鱼石是让部下放暗箭，射杀老佐，老佐正在军前督战，忽然飞来一箭，入胸五寸。不幸坠马身亡。宋军群龙无首，溃不成军，四散逃窜。</w:t>
      </w:r>
    </w:p>
    <w:p w14:paraId="1304B158" w14:textId="77777777" w:rsidR="00CD2561" w:rsidRDefault="00FC6089">
      <w:pPr>
        <w:pStyle w:val="a0"/>
      </w:pPr>
      <w:r>
        <w:t>老佐眷属正处宋营军帐中，有侍女、十数家将、数十侍卫。忽闻老佐阵亡，又见溃军如潮涌来，众家将急忙驾车，保老夫人奔逃。且战且逃，至傍晚，追兵虽已不见，但老夫人身旁仅剩下两名侍女、一位驾车家将了。家将不敢稍停，披星戴月，摸黑前行，慌不择路，沿西南方向奔去。第二日天明时分，来到一个偏僻村庄，向村民问去宋都之路，均摇头说不知</w:t>
      </w:r>
      <w:r>
        <w:t>。家将只知应向西行，岂知早已偏南。一行四人绕小道，行程七日，仍不见宋都，却来到了陈国相邑（今河南鹿邑东）。正行之时，老夫人突觉腹中疼痛。原来老夫人已有七月身孕，老佐为践君前诺言，以必胜之心携眷出征。此时兵败</w:t>
      </w:r>
      <w:r>
        <w:t>,</w:t>
      </w:r>
      <w:r>
        <w:t>老夫人又有丧夫之悲，亡命他国，心中焦虑，身体疲劳，以至腹中胎动，疼痛难忍。侍女惊慌无措，家将忙停车于路旁，奔至村中寻一老妇前来。不过几刻时光，只听篷车之内响起</w:t>
      </w:r>
      <w:r>
        <w:t>“</w:t>
      </w:r>
      <w:r>
        <w:t>哇哇</w:t>
      </w:r>
      <w:r>
        <w:t>”</w:t>
      </w:r>
      <w:r>
        <w:t>哭声，一个早产男婴出世，这便是老佐之子</w:t>
      </w:r>
      <w:r>
        <w:t>——</w:t>
      </w:r>
      <w:r>
        <w:t>老子。老子降生，体弱而头大，眉宽而耳阔，目如深渊珠清澈，鼻含双梁中如辙。因其双耳长大，故起名为</w:t>
      </w:r>
      <w:r>
        <w:t>“</w:t>
      </w:r>
      <w:r>
        <w:t>聃</w:t>
      </w:r>
      <w:r>
        <w:t>”</w:t>
      </w:r>
      <w:r>
        <w:t>；因其出生于庚寅虎年（公元前</w:t>
      </w:r>
      <w:r>
        <w:t>571)</w:t>
      </w:r>
      <w:r>
        <w:t>，亲邻们又呼之曰小狸儿，即</w:t>
      </w:r>
      <w:r>
        <w:t>“</w:t>
      </w:r>
      <w:r>
        <w:t>小老虎</w:t>
      </w:r>
      <w:r>
        <w:t>”</w:t>
      </w:r>
      <w:r>
        <w:t>之意。因江淮间人们把</w:t>
      </w:r>
      <w:r>
        <w:t>“</w:t>
      </w:r>
      <w:r>
        <w:t>猫</w:t>
      </w:r>
      <w:r>
        <w:t>”</w:t>
      </w:r>
      <w:r>
        <w:t>唤作</w:t>
      </w:r>
      <w:r>
        <w:t>“</w:t>
      </w:r>
      <w:r>
        <w:t>狸儿</w:t>
      </w:r>
      <w:r>
        <w:t>”</w:t>
      </w:r>
      <w:r>
        <w:t>，音同</w:t>
      </w:r>
      <w:r>
        <w:t>“</w:t>
      </w:r>
      <w:r>
        <w:t>李耳</w:t>
      </w:r>
      <w:r>
        <w:t>”</w:t>
      </w:r>
      <w:r>
        <w:t>。久而久之，老聃小名</w:t>
      </w:r>
      <w:r>
        <w:t>“</w:t>
      </w:r>
      <w:r>
        <w:t>狸儿</w:t>
      </w:r>
      <w:r>
        <w:t>”</w:t>
      </w:r>
      <w:r>
        <w:t>便成为大名</w:t>
      </w:r>
      <w:r>
        <w:t>“</w:t>
      </w:r>
      <w:r>
        <w:t>李耳</w:t>
      </w:r>
      <w:r>
        <w:t>”</w:t>
      </w:r>
      <w:r>
        <w:t>一代一代传下来了。</w:t>
      </w:r>
    </w:p>
    <w:p w14:paraId="361441AE" w14:textId="77777777" w:rsidR="00CD2561" w:rsidRDefault="00FC6089">
      <w:pPr>
        <w:pStyle w:val="a0"/>
      </w:pPr>
      <w:r>
        <w:t>接生老妇见母子可怜，让一行五口住进自己家中。老丈以开药店为生，陈姓，人称陈老爹，所以都称老妇为陈妈妈。陈妈妈膝下无儿无女，为人厚道热情，让出三间西厢房，留老夫人一家居住。老夫人在危难之际，遇此善良之人，心中感激不尽；虽说战乱中颠沛流离，毕竟出于大户人家，随身携带细软尚够度日。加之家将常帮陈老爹营生，二位侍女料理家务，</w:t>
      </w:r>
      <w:r>
        <w:t>老幼五口，日子过得也还滋润。从此，宋国战将老佐的妻儿便在陈国住了下来。</w:t>
      </w:r>
    </w:p>
    <w:p w14:paraId="42287957" w14:textId="77777777" w:rsidR="00CD2561" w:rsidRDefault="00FC6089">
      <w:pPr>
        <w:pStyle w:val="1"/>
      </w:pPr>
      <w:bookmarkStart w:id="8" w:name="学习"/>
      <w:bookmarkStart w:id="9" w:name="_Toc131137683"/>
      <w:r>
        <w:t>学习</w:t>
      </w:r>
      <w:bookmarkEnd w:id="8"/>
      <w:bookmarkEnd w:id="9"/>
    </w:p>
    <w:p w14:paraId="25C3E33C" w14:textId="77777777" w:rsidR="00CD2561" w:rsidRDefault="00FC6089">
      <w:pPr>
        <w:pStyle w:val="FirstParagraph"/>
      </w:pPr>
      <w:r>
        <w:t>老聃自幼聪慧，静思好学，常缠着家将要听国家兴衰、战争成败、祭祀占卜、观星测象之事。老夫人望子成龙，请一精通殷商礼乐的商容老先生教授。商容通天文地理，博古今礼仪，深受老聃一家敬重。</w:t>
      </w:r>
    </w:p>
    <w:p w14:paraId="66F14C76" w14:textId="77777777" w:rsidR="00CD2561" w:rsidRDefault="00FC6089">
      <w:pPr>
        <w:pStyle w:val="a0"/>
      </w:pPr>
      <w:r>
        <w:t>一日，商容教授道：</w:t>
      </w:r>
      <w:r>
        <w:t>“</w:t>
      </w:r>
      <w:r>
        <w:t>天地之间人为贵，众人之中王为本。</w:t>
      </w:r>
      <w:r>
        <w:t>”</w:t>
      </w:r>
      <w:r>
        <w:t>老聃问道：</w:t>
      </w:r>
      <w:r>
        <w:t>“</w:t>
      </w:r>
      <w:r>
        <w:t>天为何物？</w:t>
      </w:r>
      <w:r>
        <w:t>”</w:t>
      </w:r>
      <w:r>
        <w:t>先生道：</w:t>
      </w:r>
      <w:r>
        <w:t>“</w:t>
      </w:r>
      <w:r>
        <w:t>天者，在上之清清者也。</w:t>
      </w:r>
      <w:r>
        <w:t>”</w:t>
      </w:r>
      <w:r>
        <w:t>老聃又问：</w:t>
      </w:r>
      <w:r>
        <w:t>“</w:t>
      </w:r>
      <w:r>
        <w:t>清清者又是何物？</w:t>
      </w:r>
      <w:r>
        <w:t>”</w:t>
      </w:r>
      <w:r>
        <w:lastRenderedPageBreak/>
        <w:t>先生道：</w:t>
      </w:r>
      <w:r>
        <w:t>“</w:t>
      </w:r>
      <w:r>
        <w:t>清清者，太空是也。</w:t>
      </w:r>
      <w:r>
        <w:t>”“</w:t>
      </w:r>
      <w:r>
        <w:t>太空之上，又是何物？</w:t>
      </w:r>
      <w:r>
        <w:t>”</w:t>
      </w:r>
      <w:r>
        <w:t>先生道：</w:t>
      </w:r>
      <w:r>
        <w:t>“</w:t>
      </w:r>
      <w:r>
        <w:t>太空之上，清之清者也。</w:t>
      </w:r>
      <w:r>
        <w:t>”“</w:t>
      </w:r>
      <w:r>
        <w:t>之上又是何物？</w:t>
      </w:r>
      <w:r>
        <w:t>”“</w:t>
      </w:r>
      <w:r>
        <w:t>清之</w:t>
      </w:r>
      <w:r>
        <w:t>清者之上，更为清清之清者也。</w:t>
      </w:r>
      <w:r>
        <w:t>”</w:t>
      </w:r>
      <w:r>
        <w:t>老聃又问。</w:t>
      </w:r>
      <w:r>
        <w:t>“</w:t>
      </w:r>
      <w:r>
        <w:t>清者穷尽处为何物？</w:t>
      </w:r>
      <w:r>
        <w:t>”</w:t>
      </w:r>
      <w:r>
        <w:t>先生道：</w:t>
      </w:r>
      <w:r>
        <w:t>“</w:t>
      </w:r>
      <w:r>
        <w:t>先贤未传，古籍未载，愚师不敢妄言。</w:t>
      </w:r>
      <w:r>
        <w:t>”</w:t>
      </w:r>
      <w:r>
        <w:t>夜晚，老聃以其疑惑问其母，母不能答；问家将，家将不能言。于是仰头观日月星辰，低首思天上之天为何物，彻夜不能寐。</w:t>
      </w:r>
    </w:p>
    <w:p w14:paraId="520F38A3" w14:textId="77777777" w:rsidR="00CD2561" w:rsidRDefault="00FC6089">
      <w:pPr>
        <w:pStyle w:val="a0"/>
      </w:pPr>
      <w:r>
        <w:t>又一日，商老先生教授道：</w:t>
      </w:r>
      <w:r>
        <w:t>“</w:t>
      </w:r>
      <w:r>
        <w:t>六合之中，天地人物存焉。天有天道，地有地理，人有人伦，物有物性、有天道，故日月星辰可行也；有地理，故山川江海可成也；有人伦，故尊卑长幼可分也。有物性，故长短坚脆可别也。</w:t>
      </w:r>
      <w:r>
        <w:t>”</w:t>
      </w:r>
      <w:r>
        <w:t>老聃问道：</w:t>
      </w:r>
      <w:r>
        <w:t>“</w:t>
      </w:r>
      <w:r>
        <w:t>日月星辰，何人推而行之？山川江海，何人造而成之？尊卑长幼，何人定而分之？长短坚脆，何人划而别之？</w:t>
      </w:r>
      <w:r>
        <w:t>”</w:t>
      </w:r>
      <w:r>
        <w:t>先生道：</w:t>
      </w:r>
      <w:r>
        <w:t>“</w:t>
      </w:r>
      <w:r>
        <w:t>皆神所为也。</w:t>
      </w:r>
      <w:r>
        <w:t>”</w:t>
      </w:r>
      <w:r>
        <w:t>老聃问道。</w:t>
      </w:r>
      <w:r>
        <w:t>“</w:t>
      </w:r>
      <w:r>
        <w:t>神何以可为也？</w:t>
      </w:r>
      <w:r>
        <w:t>”</w:t>
      </w:r>
      <w:r>
        <w:t>先生道：</w:t>
      </w:r>
      <w:r>
        <w:t>“</w:t>
      </w:r>
      <w:r>
        <w:t>神有变化之能。造物之功，故可为也。</w:t>
      </w:r>
      <w:r>
        <w:t>”</w:t>
      </w:r>
      <w:r>
        <w:t>老聃问：</w:t>
      </w:r>
      <w:r>
        <w:t>“</w:t>
      </w:r>
      <w:r>
        <w:t>神之能何由而来？神之功何时而备？</w:t>
      </w:r>
      <w:r>
        <w:t>”</w:t>
      </w:r>
      <w:r>
        <w:t>先生道：</w:t>
      </w:r>
      <w:r>
        <w:t>“</w:t>
      </w:r>
      <w:r>
        <w:t>先师未传，古籍未载，愚师不敢妄言。</w:t>
      </w:r>
      <w:r>
        <w:t>”</w:t>
      </w:r>
      <w:r>
        <w:t>夜晚，老聃以其疑惑问其母，母不能答。问家将，</w:t>
      </w:r>
      <w:r>
        <w:t>家将不能言。于是视物而思，触物而类，三日不知饭味。</w:t>
      </w:r>
    </w:p>
    <w:p w14:paraId="2CFCA307" w14:textId="77777777" w:rsidR="00CD2561" w:rsidRDefault="00FC6089">
      <w:pPr>
        <w:pStyle w:val="a0"/>
      </w:pPr>
      <w:r>
        <w:t>又一日，商先生教授道：</w:t>
      </w:r>
      <w:r>
        <w:t>“</w:t>
      </w:r>
      <w:r>
        <w:t>君者，代天理世者也；民者，君之所御者也。君不行天意则废，民不顺君牧则罪，此乃治国之道也。</w:t>
      </w:r>
      <w:r>
        <w:t>”</w:t>
      </w:r>
      <w:r>
        <w:t>老聃问道：</w:t>
      </w:r>
      <w:r>
        <w:t>“</w:t>
      </w:r>
      <w:r>
        <w:t>民生非为君也，不顺君牧则其理可解。君生乃天之意也，君背天意是何道理？</w:t>
      </w:r>
      <w:r>
        <w:t>”</w:t>
      </w:r>
      <w:r>
        <w:t>先生道：</w:t>
      </w:r>
      <w:r>
        <w:t>“</w:t>
      </w:r>
      <w:r>
        <w:t>神遣君代天理世。君生则如将在外也；将在外则君命有所不受。君出世则天意有所不领。</w:t>
      </w:r>
      <w:r>
        <w:t>”</w:t>
      </w:r>
      <w:r>
        <w:t>老聃问道：</w:t>
      </w:r>
      <w:r>
        <w:t>“</w:t>
      </w:r>
      <w:r>
        <w:t>神有变化之能，造物之功，何以不造听命之君乎？</w:t>
      </w:r>
      <w:r>
        <w:t>”</w:t>
      </w:r>
      <w:r>
        <w:t>先生道：</w:t>
      </w:r>
      <w:r>
        <w:t>“</w:t>
      </w:r>
      <w:r>
        <w:t>先圣未传，古籍未载，愚师不敢妄言。</w:t>
      </w:r>
      <w:r>
        <w:t>”</w:t>
      </w:r>
      <w:r>
        <w:t>夜晚，老聃以其疑惑问其母，母不能答；问家将，家将不能言。于是求教相邑之</w:t>
      </w:r>
      <w:r>
        <w:t>士，踏遍相邑之土，遇雨不知湿，迎风不觉吹。</w:t>
      </w:r>
    </w:p>
    <w:p w14:paraId="730706E7" w14:textId="77777777" w:rsidR="00CD2561" w:rsidRDefault="00FC6089">
      <w:pPr>
        <w:pStyle w:val="a0"/>
      </w:pPr>
      <w:r>
        <w:t>一日，商老先生教授道：</w:t>
      </w:r>
      <w:r>
        <w:t>“</w:t>
      </w:r>
      <w:r>
        <w:t>天下之事，和为贵。失和则交兵，交兵则相残，相残则两伤，两伤则有害而无益。故与人利则利己，与人祸则祸己。</w:t>
      </w:r>
      <w:r>
        <w:t>”</w:t>
      </w:r>
      <w:r>
        <w:t>老聃问道：</w:t>
      </w:r>
      <w:r>
        <w:t>“</w:t>
      </w:r>
      <w:r>
        <w:t>天下失和，百姓之大害也，君何以不治？</w:t>
      </w:r>
      <w:r>
        <w:t>”</w:t>
      </w:r>
      <w:r>
        <w:t>先生道：</w:t>
      </w:r>
      <w:r>
        <w:t>“</w:t>
      </w:r>
      <w:r>
        <w:t>民争，乃失小和也；失小和则得小祸，然而君可以治也。国争，乃失大和也；失大和则得大祸，大祸者，君之过也，何以自治？</w:t>
      </w:r>
      <w:r>
        <w:t>”</w:t>
      </w:r>
      <w:r>
        <w:t>老聃问：</w:t>
      </w:r>
      <w:r>
        <w:t>“</w:t>
      </w:r>
      <w:r>
        <w:t>君不可自治，神何以不治？</w:t>
      </w:r>
      <w:r>
        <w:t>”</w:t>
      </w:r>
      <w:r>
        <w:t>先生道：</w:t>
      </w:r>
      <w:r>
        <w:t>“</w:t>
      </w:r>
      <w:r>
        <w:t>先哲未传，古籍未载，愚师不敢妄言。</w:t>
      </w:r>
      <w:r>
        <w:t>”</w:t>
      </w:r>
      <w:r>
        <w:t>夜晚，老聃以其疑惑问其母，母不能答；问家将，家将不能言。于是，遍访相邑之士，遍读相邑</w:t>
      </w:r>
      <w:r>
        <w:t>之书，遇暑不知暑，遇寒不知寒。</w:t>
      </w:r>
    </w:p>
    <w:p w14:paraId="6FA0B112" w14:textId="77777777" w:rsidR="00CD2561" w:rsidRDefault="00FC6089">
      <w:pPr>
        <w:pStyle w:val="a0"/>
      </w:pPr>
      <w:r>
        <w:t>商老先生教授三年，来向老夫人辞行道：</w:t>
      </w:r>
      <w:r>
        <w:t>“</w:t>
      </w:r>
      <w:r>
        <w:t>老夫识浅，聃儿思敏，三年而老夫之学授</w:t>
      </w:r>
      <w:r>
        <w:t>?</w:t>
      </w:r>
      <w:r>
        <w:t>今来辞行，非老夫教授无终也，非聃儿学之不勤也。实乃老夫之学有尽。聃儿求之无穷，以有尽供无穷，不亦困乎？聃儿，志远图宏之童也；相邑，偏僻闭塞之地也。若欲剔璞而为玉，需入周都而求深造。周都，典籍如海，贤士如云，天下之圣地也，非入其内而难以成大器。</w:t>
      </w:r>
      <w:r>
        <w:t>”</w:t>
      </w:r>
      <w:r>
        <w:t>老夫人闻听此言，心中犯难：一乃聃儿年方十三，宋都尚且难返，去周都岂不如登九天？二乃老氏只留此根，怎放心他孤身独行？</w:t>
      </w:r>
    </w:p>
    <w:p w14:paraId="02B5E1C6" w14:textId="77777777" w:rsidR="00CD2561" w:rsidRDefault="00FC6089">
      <w:pPr>
        <w:pStyle w:val="a0"/>
      </w:pPr>
      <w:r>
        <w:t>正犹豫不知怎么回答，不料先生已猜知其为难处，</w:t>
      </w:r>
      <w:r>
        <w:t>忙说：</w:t>
      </w:r>
      <w:r>
        <w:t>“</w:t>
      </w:r>
      <w:r>
        <w:t>以实相告，老夫师兄为周太学博士，学识渊博，心胸旷达，爱才敬贤，以树人为生，以助贤为乐，以荐贤为任。家养神童数位，皆由民间选来。不要衣食供给，待之如亲生子女。博士</w:t>
      </w:r>
      <w:r>
        <w:lastRenderedPageBreak/>
        <w:t>闻老夫言，知聃儿好学善思，聪慧超常，久愿一见。近日有家仆数人路经此地，特致书老夫，意欲带聃儿去周。此乃千载难逢之良机，务望珍惜！</w:t>
      </w:r>
      <w:r>
        <w:t>”</w:t>
      </w:r>
      <w:r>
        <w:t>老夫人听后，不禁悲喜交集。喜先生保荐，使聃儿有缘入周，登龙门有路；悲母子分别，何日能见？思至此，好似聃儿已在千里之外，不觉心酸难抑，潸然泪下。老聃扑人母亲怀中，泣言道：</w:t>
      </w:r>
      <w:r>
        <w:t>“</w:t>
      </w:r>
      <w:r>
        <w:t>母亲勿须伤心，聃儿决不负老师厚望，待我业成功</w:t>
      </w:r>
      <w:r>
        <w:t>就，定然早日来接母亲！</w:t>
      </w:r>
      <w:r>
        <w:t>”</w:t>
      </w:r>
      <w:r>
        <w:t>说罢，母子二人相抱而泣。</w:t>
      </w:r>
    </w:p>
    <w:p w14:paraId="16A32181" w14:textId="77777777" w:rsidR="00CD2561" w:rsidRDefault="00FC6089">
      <w:pPr>
        <w:pStyle w:val="a0"/>
      </w:pPr>
      <w:r>
        <w:t>哭之良久，母子二人转而为喜，拜谢先生举荐之恩。三天后，全家与商老先生送老聃至五里之外。老聃一一跪拜，上马随博士家仆西行而去。老夫人遥望聃儿身影远去，方才郁郁入车，闷闷返回。</w:t>
      </w:r>
    </w:p>
    <w:p w14:paraId="0B490AAA" w14:textId="77777777" w:rsidR="00CD2561" w:rsidRDefault="00FC6089">
      <w:pPr>
        <w:pStyle w:val="a0"/>
      </w:pPr>
      <w:r>
        <w:t>老聃入周，拜见博士，入太学，天文、地理、人伦，无所不学，《诗》《书》《易》《历》《礼》《乐》无所不览，文物、典章、史书无所不习，三年而大有长进。博士又荐其入守藏室为吏。守藏室是周朝典籍收藏之所，集天下之文，收天下之书，汗牛充栋，无所不有。老聃处其中，如蛟龙游入大海，海阔凭龙跃；如雄鹰展翅</w:t>
      </w:r>
      <w:r>
        <w:t>蓝天，天高任鸟飞。老聃如饥似渴，博览泛观，渐臻佳境，通礼乐之源，明道德之旨，三年后又迁任守藏室史，名闻遐迩，声播海内</w:t>
      </w:r>
    </w:p>
    <w:p w14:paraId="0C2ADA1A" w14:textId="77777777" w:rsidR="00CD2561" w:rsidRDefault="00FC6089">
      <w:pPr>
        <w:pStyle w:val="a0"/>
      </w:pPr>
      <w:r>
        <w:t>老聃居周日久，学问日深，声名日响。春秋时称学识渊博者为</w:t>
      </w:r>
      <w:r>
        <w:t>“</w:t>
      </w:r>
      <w:r>
        <w:t>子</w:t>
      </w:r>
      <w:r>
        <w:t>”</w:t>
      </w:r>
      <w:r>
        <w:t>，以示尊敬，因此，人们皆称老聃为</w:t>
      </w:r>
      <w:r>
        <w:t>“</w:t>
      </w:r>
      <w:r>
        <w:t>老子</w:t>
      </w:r>
      <w:r>
        <w:t>”</w:t>
      </w:r>
      <w:r>
        <w:t>。</w:t>
      </w:r>
    </w:p>
    <w:p w14:paraId="62FDCFB7" w14:textId="77777777" w:rsidR="00CD2561" w:rsidRDefault="00FC6089">
      <w:pPr>
        <w:pStyle w:val="1"/>
      </w:pPr>
      <w:bookmarkStart w:id="10" w:name="孔子问礼"/>
      <w:bookmarkStart w:id="11" w:name="_Toc131137684"/>
      <w:r>
        <w:t>孔子问礼</w:t>
      </w:r>
      <w:bookmarkEnd w:id="10"/>
      <w:bookmarkEnd w:id="11"/>
    </w:p>
    <w:p w14:paraId="3E168921" w14:textId="77777777" w:rsidR="00CD2561" w:rsidRDefault="00FC6089">
      <w:pPr>
        <w:pStyle w:val="FirstParagraph"/>
      </w:pPr>
      <w:r>
        <w:t>公元前</w:t>
      </w:r>
      <w:r>
        <w:t>538</w:t>
      </w:r>
      <w:r>
        <w:t>年的一天，孔子对弟子南宫敬叔说：</w:t>
      </w:r>
      <w:r>
        <w:t>“</w:t>
      </w:r>
      <w:r>
        <w:t>周之守藏室史老聃，博古通今，知礼乐之源，明道德之要。今吾欲去周求教，汝愿同去否？</w:t>
      </w:r>
      <w:r>
        <w:t>”</w:t>
      </w:r>
      <w:r>
        <w:t>南宫敬叔欣然同意，随即报请鲁君。鲁君准行。遣一车二马一童一御，由南宫敬叔陪孔子前往。老子见孔丘千里迢迢而来，非常高兴，教授之后，又引孔丘访大夫苌弘。苌弘</w:t>
      </w:r>
      <w:r>
        <w:t>善乐，授孔丘乐律、乐理；引孔丘观祭神之典，考宣教之地，察庙会礼仪，使孔丘感叹不已，获益不浅。逗留数日。孔丘向老子辞行。老聃送至馆舍之外，赠言道：</w:t>
      </w:r>
      <w:r>
        <w:t>“</w:t>
      </w:r>
      <w:r>
        <w:t>吾闻之，富贵者送人以财，仁义者送人以言。吾不富不贵，无财以送汝；愿以数言相送。当今之世，聪明而深察者，其所以遇难而几至於死，在於好讥人之非也；善辩而通达者，其所以招祸而屡至於身，在於好扬人之恶也。为人之子，勿以己为高；为人之臣，勿以己为上，望汝切记。</w:t>
      </w:r>
      <w:r>
        <w:t>”</w:t>
      </w:r>
      <w:r>
        <w:t>孔丘顿首道：</w:t>
      </w:r>
      <w:r>
        <w:t>“</w:t>
      </w:r>
      <w:r>
        <w:t>弟子一定谨记在心！</w:t>
      </w:r>
      <w:r>
        <w:t>”</w:t>
      </w:r>
    </w:p>
    <w:p w14:paraId="0197952D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3DD5CC75" wp14:editId="4E1169D0">
            <wp:extent cx="5486400" cy="3240289"/>
            <wp:effectExtent l="0" t="0" r="0" b="0"/>
            <wp:docPr id="1" name="Picture" descr="孔子问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ko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29F30" w14:textId="77777777" w:rsidR="00CD2561" w:rsidRDefault="00FC6089">
      <w:pPr>
        <w:pStyle w:val="ImageCaption"/>
      </w:pPr>
      <w:r>
        <w:t>孔子问礼</w:t>
      </w:r>
    </w:p>
    <w:p w14:paraId="29E1C4FD" w14:textId="77777777" w:rsidR="00CD2561" w:rsidRDefault="00FC6089">
      <w:pPr>
        <w:pStyle w:val="a0"/>
      </w:pPr>
      <w:r>
        <w:t>行至黄河之滨，见河水滔滔，浊浪翻滚，其势如万马奔腾，其声如虎吼雷</w:t>
      </w:r>
      <w:r>
        <w:t>鸣。孔丘伫立岸边，不觉叹曰：</w:t>
      </w:r>
      <w:r>
        <w:t>“</w:t>
      </w:r>
      <w:r>
        <w:t>逝者如斯夫，不舍昼夜！黄河之水奔腾不息，人之年华流逝不止，河水不知何处去，人生不知何处归？</w:t>
      </w:r>
      <w:r>
        <w:t>”</w:t>
      </w:r>
      <w:r>
        <w:t>闻孔丘此语，老子道：</w:t>
      </w:r>
      <w:r>
        <w:t>“</w:t>
      </w:r>
      <w:r>
        <w:t>人生天地之间，乃与天地一体也。天地，自然之物也；人生，亦自然之物；人有幼、少、壮、老之变化，犹如天地有春、夏、秋、冬之交替，有何悲乎？生於自然，死於自然，任其自然，则本性不乱；不任自然，奔忙於仁义之间，则本性羁绊。功名存於心，则焦虑之情生；利欲留於心，则烦恼之情增。</w:t>
      </w:r>
      <w:r>
        <w:t>”</w:t>
      </w:r>
      <w:r>
        <w:t>孔丘解释道：</w:t>
      </w:r>
      <w:r>
        <w:t>“</w:t>
      </w:r>
      <w:r>
        <w:t>吾乃忧大道不行，仁义不施，战乱不止，国乱不治也，故有人生短暂，不能有功于世、不能有为于</w:t>
      </w:r>
      <w:r>
        <w:t>民之感叹矣！</w:t>
      </w:r>
      <w:r>
        <w:t>”</w:t>
      </w:r>
    </w:p>
    <w:p w14:paraId="554EE700" w14:textId="77777777" w:rsidR="00CD2561" w:rsidRDefault="00FC6089">
      <w:pPr>
        <w:pStyle w:val="a0"/>
      </w:pPr>
      <w:r>
        <w:t>老子道：</w:t>
      </w:r>
      <w:r>
        <w:t>“</w:t>
      </w:r>
      <w:r>
        <w:t>天地无人推而自行，日月无人燃而自明，星辰无人列而自序，禽兽无人造而自生，此乃自然为之也，何劳人为乎？人之所以生、所以无、所以荣、所以辱，皆有自然之理、自然之道也。顺自然之理而趋，遵自然之道而行，国则自治，人则自正，何须津津于礼乐而倡仁义哉？津津于礼乐而倡仁义，则违人之本性远矣！犹如人击鼓寻求逃跑之人，击之愈响，则人逃跑得愈远矣！</w:t>
      </w:r>
      <w:r>
        <w:t>”</w:t>
      </w:r>
    </w:p>
    <w:p w14:paraId="4F00DF53" w14:textId="77777777" w:rsidR="00CD2561" w:rsidRDefault="00FC6089">
      <w:pPr>
        <w:pStyle w:val="a0"/>
      </w:pPr>
      <w:r>
        <w:t>稍停片刻，老子手指浩浩黄河，对孔丘说：</w:t>
      </w:r>
      <w:r>
        <w:t>“</w:t>
      </w:r>
      <w:r>
        <w:t>汝何不学水之大德欤？</w:t>
      </w:r>
      <w:r>
        <w:t>”</w:t>
      </w:r>
      <w:r>
        <w:t>孔丘曰：</w:t>
      </w:r>
      <w:r>
        <w:t>“</w:t>
      </w:r>
      <w:r>
        <w:t>水有何德？</w:t>
      </w:r>
      <w:r>
        <w:t>”</w:t>
      </w:r>
      <w:r>
        <w:t>老子说：</w:t>
      </w:r>
      <w:r>
        <w:t>“</w:t>
      </w:r>
      <w:r>
        <w:t>上善若水：水善利万物而不争，处众人之所恶，此乃谦下之德也；故江海所以能为百谷王者，以</w:t>
      </w:r>
      <w:r>
        <w:t>其善下之，则能为百谷王。天下莫柔弱於水，而攻坚强者莫之能胜，此乃柔德也；故柔之胜刚，弱之胜强坚。因其无有，故能入于无间，由此可知不言之教、无为之益也。</w:t>
      </w:r>
      <w:r>
        <w:t>”</w:t>
      </w:r>
      <w:r>
        <w:t>孔丘闻言，恍然大悟道：</w:t>
      </w:r>
      <w:r>
        <w:t>“</w:t>
      </w:r>
      <w:r>
        <w:t>先生此言，使我顿开茅塞也：众人处上，水独处下；众人处易，水独处险；众人处洁，水独处秽。所处尽人之所恶，夫谁与之争乎？此所以为上善也。</w:t>
      </w:r>
      <w:r>
        <w:t>”</w:t>
      </w:r>
      <w:r>
        <w:t>老子点头说：</w:t>
      </w:r>
      <w:r>
        <w:lastRenderedPageBreak/>
        <w:t>“</w:t>
      </w:r>
      <w:r>
        <w:t>汝可教也！汝可切记：与世无争，则天下无人能与之争，此乃效法水德也。水几於道：道无所不在，水无所不利，避高趋下，未尝有所逆，善处地也；空处湛静，深不可测。善为渊也；损而不竭，施不求报，善为仁</w:t>
      </w:r>
      <w:r>
        <w:t>也；圜必旋，方必折，塞必止，决必流，善守信也；洗涤群秽，平准高下，善治物也；以载则浮，以鉴则清，以攻则坚强莫能敌，善用能也；不舍昼夜，盈科后进，善待时也。故圣者随时而行，贤者应事而变；智者无为而治，达者顺天而生。汝此去后，应去骄气于言表，除志欲于容貌。否则，人未至而声已闻，体未至而风已动，张张扬扬，如虎行于大街，谁敢用你？</w:t>
      </w:r>
      <w:r>
        <w:t>”</w:t>
      </w:r>
      <w:r>
        <w:t>孔丘道：</w:t>
      </w:r>
      <w:r>
        <w:t>“</w:t>
      </w:r>
      <w:r>
        <w:t>先生之言，出自肺腑而入弟子之心脾，弟子受益匪浅，终生难忘。弟子将遵奉不怠，以谢先生之恩。</w:t>
      </w:r>
      <w:r>
        <w:t>”</w:t>
      </w:r>
      <w:r>
        <w:t>说完，告别老子，与南宫敬叔上车，依依不舍地向鲁国驶去。</w:t>
      </w:r>
    </w:p>
    <w:p w14:paraId="6F846018" w14:textId="77777777" w:rsidR="00CD2561" w:rsidRDefault="00FC6089">
      <w:pPr>
        <w:pStyle w:val="a0"/>
      </w:pPr>
      <w:r>
        <w:t>回到鲁国，众弟子问道：</w:t>
      </w:r>
      <w:r>
        <w:t>“</w:t>
      </w:r>
      <w:r>
        <w:t>先生拜</w:t>
      </w:r>
      <w:r>
        <w:t>访老子，可得见乎？</w:t>
      </w:r>
      <w:r>
        <w:t>”</w:t>
      </w:r>
      <w:r>
        <w:t>孔子道：</w:t>
      </w:r>
      <w:r>
        <w:t>“</w:t>
      </w:r>
      <w:r>
        <w:t>见之！</w:t>
      </w:r>
      <w:r>
        <w:t>”</w:t>
      </w:r>
      <w:r>
        <w:t>弟子问：</w:t>
      </w:r>
      <w:r>
        <w:t>“</w:t>
      </w:r>
      <w:r>
        <w:t>老子何样？</w:t>
      </w:r>
      <w:r>
        <w:t>”</w:t>
      </w:r>
      <w:r>
        <w:t>孔子道：</w:t>
      </w:r>
      <w:r>
        <w:t>“</w:t>
      </w:r>
      <w:r>
        <w:t>鸟，我知它能飞；鱼，吾知它能游；兽，我知它能走。走者可用网缚之，游者可用钩钓之，飞者可用箭取之，至于龙，吾不知其何以？龙乘风云而上九天也！吾所见老子也，其犹龙乎？学识渊深而莫测，志趣高邈而难知；如蛇之随时屈伸，如龙之应时变化。老聃，真吾师也！</w:t>
      </w:r>
      <w:r>
        <w:t>”</w:t>
      </w:r>
    </w:p>
    <w:p w14:paraId="44677CF8" w14:textId="77777777" w:rsidR="00CD2561" w:rsidRDefault="00FC6089">
      <w:pPr>
        <w:pStyle w:val="1"/>
      </w:pPr>
      <w:bookmarkStart w:id="12" w:name="母丧"/>
      <w:bookmarkStart w:id="13" w:name="_Toc131137685"/>
      <w:r>
        <w:t>母丧</w:t>
      </w:r>
      <w:bookmarkEnd w:id="12"/>
      <w:bookmarkEnd w:id="13"/>
    </w:p>
    <w:p w14:paraId="5132007F" w14:textId="77777777" w:rsidR="00CD2561" w:rsidRDefault="00FC6089">
      <w:pPr>
        <w:pStyle w:val="FirstParagraph"/>
      </w:pPr>
      <w:r>
        <w:t>话说老聃任周守藏室史，数次归家省亲，欲劝母亲随之去周；其母在陈国相邑住久，人熟地熟，不愿远迁。日月如梭，光阴荏苒，转眼间已过三十余年。一日，老聃忽得家讯，言家母病危，于是报请天子，归家省视。</w:t>
      </w:r>
      <w:r>
        <w:t>待回到家时，母已辞世。面对茫茫大地上一堆黄土，思想九泉之下母亲之灵，回忆母亲慈祥容貌、养育之恩，老聃悲痛欲绝，寝食俱废，席地而坐，沉思冥想，忽发自己愚钝；顺理追索，恍然大悟，如释重负，愁苦消解，顿觉腹饥体倦。于是饱餐一顿，倒头大睡。</w:t>
      </w:r>
    </w:p>
    <w:p w14:paraId="0649F024" w14:textId="77777777" w:rsidR="00CD2561" w:rsidRDefault="00FC6089">
      <w:pPr>
        <w:pStyle w:val="a0"/>
      </w:pPr>
      <w:r>
        <w:t>家将、侍女皆感奇怪，待其醒来，问其缘故。老聃答道：</w:t>
      </w:r>
      <w:r>
        <w:t>“</w:t>
      </w:r>
      <w:r>
        <w:t>人生于世，有情有智。有情，故人伦谐和而相温相暖；有智，故明理通达而理事不乱。情者，智之附也；智者，情之主也。以情通智，则人昏庸而事颠倒；以智统情，则人聪慧而事合度。母亲生聃，恩重如山。今母辞聃而去，聃之情难断。情难断，人之常情</w:t>
      </w:r>
      <w:r>
        <w:t>也。难断而不以智统，则乱矣，故悲而不欲生。今聃端坐而沉思，忽然智来，以智统情，故情可节制而事可调理也。情得以制，事得以理，于是腹中饥而欲食，体滋倦而欲睡。</w:t>
      </w:r>
      <w:r>
        <w:t>”</w:t>
      </w:r>
    </w:p>
    <w:p w14:paraId="5D8E4D0C" w14:textId="77777777" w:rsidR="00CD2561" w:rsidRDefault="00FC6089">
      <w:pPr>
        <w:pStyle w:val="a0"/>
      </w:pPr>
      <w:r>
        <w:t>家将问道：</w:t>
      </w:r>
      <w:r>
        <w:t>“</w:t>
      </w:r>
      <w:r>
        <w:t>智何以统情？</w:t>
      </w:r>
      <w:r>
        <w:t>”</w:t>
      </w:r>
    </w:p>
    <w:p w14:paraId="372EB980" w14:textId="77777777" w:rsidR="00CD2561" w:rsidRDefault="00FC6089">
      <w:pPr>
        <w:pStyle w:val="a0"/>
      </w:pPr>
      <w:r>
        <w:t>“</w:t>
      </w:r>
      <w:r>
        <w:t>人之生，皆由无而至有也；由无至有，必由有而返无也。无聃之母及聃之时，无母子之情也；有聃之母及聃，始有母子之情也；母去聃留，母已无情而子独有情也；母聃皆无之时，则于情亦无也。人情未有之时与人情返无之后不亦无别乎？无别而沉溺於情、悲不欲生，不亦愚乎？故骨肉之情难断矣，人皆如此，合于情也；难断而不制，则背自然之理也。背自然之理则</w:t>
      </w:r>
      <w:r>
        <w:t>愚矣！聃思至此，故食欲损而睡可眠矣。</w:t>
      </w:r>
      <w:r>
        <w:t>”</w:t>
      </w:r>
      <w:r>
        <w:t>众人闻之，心皆豁然旷达</w:t>
      </w:r>
    </w:p>
    <w:p w14:paraId="168F2BCF" w14:textId="77777777" w:rsidR="00CD2561" w:rsidRDefault="00FC6089">
      <w:pPr>
        <w:pStyle w:val="1"/>
      </w:pPr>
      <w:bookmarkStart w:id="14" w:name="老子教阳子居"/>
      <w:bookmarkStart w:id="15" w:name="_Toc131137686"/>
      <w:r>
        <w:lastRenderedPageBreak/>
        <w:t>老子教阳子居</w:t>
      </w:r>
      <w:bookmarkEnd w:id="14"/>
      <w:bookmarkEnd w:id="15"/>
    </w:p>
    <w:p w14:paraId="0D90628B" w14:textId="77777777" w:rsidR="00CD2561" w:rsidRDefault="00FC6089">
      <w:pPr>
        <w:pStyle w:val="FirstParagraph"/>
      </w:pPr>
      <w:r>
        <w:t>一日，老聃骑牛行至梁</w:t>
      </w:r>
      <w:r>
        <w:t>(</w:t>
      </w:r>
      <w:r>
        <w:t>今河南开封</w:t>
      </w:r>
      <w:r>
        <w:t>)</w:t>
      </w:r>
      <w:r>
        <w:t>之郊外，正闭目养神，忽闻有人大呼</w:t>
      </w:r>
      <w:r>
        <w:t>“</w:t>
      </w:r>
      <w:r>
        <w:t>先生</w:t>
      </w:r>
      <w:r>
        <w:t>”</w:t>
      </w:r>
      <w:r>
        <w:t>。老聃闻声，睁开双目，发现是弟子阳子居。</w:t>
      </w:r>
    </w:p>
    <w:p w14:paraId="772126C4" w14:textId="77777777" w:rsidR="00CD2561" w:rsidRDefault="00FC6089">
      <w:pPr>
        <w:pStyle w:val="a0"/>
      </w:pPr>
      <w:r>
        <w:t>阳子居，魏国人，入周太学，闻老子渊博，曾私拜老子为师。没想到在梁会与老子相遇，阳子居慌忙从高头大马上翻身而下，掀起锦绿长袍，跪拜于老聃所乘青牛前。老聃下来，扶起阳子居，与之相并同行。</w:t>
      </w:r>
    </w:p>
    <w:p w14:paraId="4DD916DA" w14:textId="77777777" w:rsidR="00CD2561" w:rsidRDefault="00FC6089">
      <w:pPr>
        <w:pStyle w:val="a0"/>
      </w:pPr>
      <w:r>
        <w:t>老聃问道：</w:t>
      </w:r>
      <w:r>
        <w:t>“</w:t>
      </w:r>
      <w:r>
        <w:t>弟子近来忙于何事？</w:t>
      </w:r>
      <w:r>
        <w:t>”</w:t>
      </w:r>
    </w:p>
    <w:p w14:paraId="1C4E8788" w14:textId="77777777" w:rsidR="00CD2561" w:rsidRDefault="00FC6089">
      <w:pPr>
        <w:pStyle w:val="a0"/>
      </w:pPr>
      <w:r>
        <w:t>阳子居施礼道：</w:t>
      </w:r>
      <w:r>
        <w:t>“</w:t>
      </w:r>
      <w:r>
        <w:t>来此访先祖居，购置房产，修饰梁栋，招聘仆役，整治家规。</w:t>
      </w:r>
      <w:r>
        <w:t>”</w:t>
      </w:r>
    </w:p>
    <w:p w14:paraId="0BB23A2F" w14:textId="77777777" w:rsidR="00CD2561" w:rsidRDefault="00FC6089">
      <w:pPr>
        <w:pStyle w:val="a0"/>
      </w:pPr>
      <w:r>
        <w:t>老聃道：</w:t>
      </w:r>
      <w:r>
        <w:t>“</w:t>
      </w:r>
      <w:r>
        <w:t>有卧身之地、饮食之</w:t>
      </w:r>
      <w:r>
        <w:t>处则足矣，何需如此张扬？</w:t>
      </w:r>
      <w:r>
        <w:t>”</w:t>
      </w:r>
    </w:p>
    <w:p w14:paraId="4F6EE561" w14:textId="77777777" w:rsidR="00CD2561" w:rsidRDefault="00FC6089">
      <w:pPr>
        <w:pStyle w:val="a0"/>
      </w:pPr>
      <w:r>
        <w:t>阳子居道：</w:t>
      </w:r>
      <w:r>
        <w:t>“</w:t>
      </w:r>
      <w:r>
        <w:t>先生修身，坐需寂静，行需松弛，饮需素清，卧需安宁，非有深宅独户，何以能如此？置深宅独户，不招仆役，不备用具，何以能撑之？招聘仆役，置备用具，不立家规，何以能治之？</w:t>
      </w:r>
      <w:r>
        <w:t>”</w:t>
      </w:r>
    </w:p>
    <w:p w14:paraId="6C629EF1" w14:textId="77777777" w:rsidR="00CD2561" w:rsidRDefault="00FC6089">
      <w:pPr>
        <w:pStyle w:val="CaptionedFigure"/>
      </w:pPr>
      <w:r>
        <w:rPr>
          <w:noProof/>
        </w:rPr>
        <w:drawing>
          <wp:inline distT="0" distB="0" distL="0" distR="0" wp14:anchorId="0D152B14" wp14:editId="002261EE">
            <wp:extent cx="5486400" cy="3223866"/>
            <wp:effectExtent l="0" t="0" r="0" b="0"/>
            <wp:docPr id="2" name="Picture" descr="老子与弟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86230" w14:textId="77777777" w:rsidR="00CD2561" w:rsidRDefault="00FC6089">
      <w:pPr>
        <w:pStyle w:val="ImageCaption"/>
      </w:pPr>
      <w:r>
        <w:t>老子与弟子</w:t>
      </w:r>
    </w:p>
    <w:p w14:paraId="0B5B8ECD" w14:textId="77777777" w:rsidR="00CD2561" w:rsidRDefault="00FC6089">
      <w:pPr>
        <w:pStyle w:val="a0"/>
      </w:pPr>
      <w:r>
        <w:t>老聃笑道：</w:t>
      </w:r>
      <w:r>
        <w:t>“</w:t>
      </w:r>
      <w:r>
        <w:t>大道自然，何须强自静。行无求而自松，饮无奢而自清，卧无欲而自宁。修身何需深宅？腹饥而食，体乏而息，日出而作，日落而寝。居家何需众役？顺自然而无为，则神安体健；背自然而营营，则神乱而体损。</w:t>
      </w:r>
      <w:r>
        <w:t>”</w:t>
      </w:r>
    </w:p>
    <w:p w14:paraId="52820D43" w14:textId="77777777" w:rsidR="00CD2561" w:rsidRDefault="00FC6089">
      <w:pPr>
        <w:pStyle w:val="a0"/>
      </w:pPr>
      <w:r>
        <w:t>阳子居知己浅陋，惭愧道：</w:t>
      </w:r>
      <w:r>
        <w:t>“</w:t>
      </w:r>
      <w:r>
        <w:t>弟子鄙俗，多谢先生指教。</w:t>
      </w:r>
      <w:r>
        <w:t>”</w:t>
      </w:r>
    </w:p>
    <w:p w14:paraId="6243A56B" w14:textId="77777777" w:rsidR="00CD2561" w:rsidRDefault="00FC6089">
      <w:pPr>
        <w:pStyle w:val="a0"/>
      </w:pPr>
      <w:r>
        <w:lastRenderedPageBreak/>
        <w:t>老聃问：</w:t>
      </w:r>
      <w:r>
        <w:t>“</w:t>
      </w:r>
      <w:r>
        <w:t>安居何处？</w:t>
      </w:r>
      <w:r>
        <w:t>”</w:t>
      </w:r>
    </w:p>
    <w:p w14:paraId="582DF128" w14:textId="77777777" w:rsidR="00CD2561" w:rsidRDefault="00FC6089">
      <w:pPr>
        <w:pStyle w:val="a0"/>
      </w:pPr>
      <w:r>
        <w:t>阳于居道：</w:t>
      </w:r>
      <w:r>
        <w:t>“</w:t>
      </w:r>
      <w:r>
        <w:t>沛（今江苏沛县）。</w:t>
      </w:r>
      <w:r>
        <w:t>”</w:t>
      </w:r>
    </w:p>
    <w:p w14:paraId="75896BF6" w14:textId="77777777" w:rsidR="00CD2561" w:rsidRDefault="00FC6089">
      <w:pPr>
        <w:pStyle w:val="a0"/>
      </w:pPr>
      <w:r>
        <w:t>老聃说：</w:t>
      </w:r>
      <w:r>
        <w:t>“</w:t>
      </w:r>
      <w:r>
        <w:t>正好相伴同行。</w:t>
      </w:r>
      <w:r>
        <w:t>”</w:t>
      </w:r>
      <w:r>
        <w:t>阳子居很高兴。欣然与老师结伴向东而行。行至难水，二人乘船而渡。老聃牵牛而先登，阳子居引马而后上。老聃慈容笑貌。与同渡乘客谈笑融融；阳子居昂首挺胸，客人见之施之以座，船主见之奉茶献巾。难</w:t>
      </w:r>
      <w:r>
        <w:t>水过，二人骑牲继续前行。老聃叹道：</w:t>
      </w:r>
      <w:r>
        <w:t>“</w:t>
      </w:r>
      <w:r>
        <w:t>刚才观你神态，昂首挺胸，傲视旁人，唯己独尊，狂妄自大，不可教也。</w:t>
      </w:r>
      <w:r>
        <w:t>”</w:t>
      </w:r>
      <w:r>
        <w:t>阳子居面带愧色，恳言道：</w:t>
      </w:r>
      <w:r>
        <w:t>“</w:t>
      </w:r>
      <w:r>
        <w:t>弟子习惯成自然，一定改之！</w:t>
      </w:r>
      <w:r>
        <w:t>”</w:t>
      </w:r>
      <w:r>
        <w:t>老聃道：</w:t>
      </w:r>
      <w:r>
        <w:t>“</w:t>
      </w:r>
      <w:r>
        <w:t>君子与人处，若冰释于水，与人共事，如童仆谦下；洁白无瑕而似含垢藏污，德性丰厚而似鄙俗平常。</w:t>
      </w:r>
      <w:r>
        <w:t>”</w:t>
      </w:r>
      <w:r>
        <w:t>阳子居听后，一改原来高傲，其貌不矜亦不恭，其言不骄亦不媚。老子赞曰：</w:t>
      </w:r>
      <w:r>
        <w:t>“</w:t>
      </w:r>
      <w:r>
        <w:t>小子稍有进！人者，生于父母之身，立于天地之间，自然之物也。贵己贱物则背自然，贵人贱己则违本性，等物齐观，物我一体，顺势而行，借势而止，言行不自然，则合于道矣！</w:t>
      </w:r>
      <w:r>
        <w:t>”</w:t>
      </w:r>
    </w:p>
    <w:p w14:paraId="33FFB3CE" w14:textId="77777777" w:rsidR="00CD2561" w:rsidRDefault="00FC6089">
      <w:pPr>
        <w:pStyle w:val="1"/>
      </w:pPr>
      <w:bookmarkStart w:id="16" w:name="老子教南荣"/>
      <w:bookmarkStart w:id="17" w:name="_Toc131137687"/>
      <w:r>
        <w:t>老子教南荣</w:t>
      </w:r>
      <w:bookmarkEnd w:id="16"/>
      <w:bookmarkEnd w:id="17"/>
    </w:p>
    <w:p w14:paraId="73A1ADFD" w14:textId="77777777" w:rsidR="00CD2561" w:rsidRDefault="00FC6089">
      <w:pPr>
        <w:pStyle w:val="FirstParagraph"/>
      </w:pPr>
      <w:r>
        <w:t>话说老聃隐</w:t>
      </w:r>
      <w:r>
        <w:t>居宋国沛地，自耕而食，自织而衣。岂知其名，无足自行，慕其名者接踵而至，求问修道之方，学术之旨，处世之要，于是其弟子遍天下。</w:t>
      </w:r>
    </w:p>
    <w:p w14:paraId="1C9CC00B" w14:textId="77777777" w:rsidR="00CD2561" w:rsidRDefault="00FC6089">
      <w:pPr>
        <w:pStyle w:val="a0"/>
      </w:pPr>
      <w:r>
        <w:t>有个弟子名庚桑楚，深得老子之道，住在北部畏垒山上。住三年，畏垒之地民风大变：男耕而有粟可食，女织而有衣可穿，各尽其能，童叟无欺，百姓和睦，世间太平。众人欲推庚桑楚为君主。庚桑楚闻之，心中不悦，意欲迁居。弟子不解，庚桑楚道</w:t>
      </w:r>
      <w:r>
        <w:t>:“</w:t>
      </w:r>
      <w:r>
        <w:t>巨兽张口可以吞车，其势可谓强矣，然独步山林之外，则难免网罗之祸；巨鱼，张口可以吞舟，其力可谓大矣，然跃于海滩之上，则众蚁可以食之。故鸟不厌天高，兽不厌林密，鱼不厌海</w:t>
      </w:r>
      <w:r>
        <w:t>深，兔不厌洞多。天高，鸟可以飞矣；林密，兽可以隐矣；海深，鱼可以藏矣；洞多，兔可以逃矣。皆为保其身而全其生也。保身全生之人，宜敛形而藏影也，故不厌卑贱平庸。</w:t>
      </w:r>
      <w:r>
        <w:t>”</w:t>
      </w:r>
    </w:p>
    <w:p w14:paraId="448026A9" w14:textId="77777777" w:rsidR="00CD2561" w:rsidRDefault="00FC6089">
      <w:pPr>
        <w:pStyle w:val="a0"/>
      </w:pPr>
      <w:r>
        <w:t>庚桑楚弟子中有一人，名南荣，年过三十，今日闻庚桑楚养生高论，欲求养生之道。庚桑楚道：</w:t>
      </w:r>
      <w:r>
        <w:t>“</w:t>
      </w:r>
      <w:r>
        <w:t>古人曰：土蜂不能孵青虫，越鸡不能孵鸿鹄，各有所能，各有所不能也。桑楚之才有限，不足以化汝，汝何不南去宋国沛地求教老聃先生？</w:t>
      </w:r>
      <w:r>
        <w:t>”</w:t>
      </w:r>
      <w:r>
        <w:t>南荣闻言，辞别庚桑楚，顶风冒雪，行七日七夜而至老聃居舍。</w:t>
      </w:r>
    </w:p>
    <w:p w14:paraId="0357F1DF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42139BC3" wp14:editId="054B5971">
            <wp:extent cx="5486400" cy="3337394"/>
            <wp:effectExtent l="0" t="0" r="0" b="0"/>
            <wp:docPr id="3" name="Picture" descr="老子游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3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6AEA2" w14:textId="77777777" w:rsidR="00CD2561" w:rsidRDefault="00FC6089">
      <w:pPr>
        <w:pStyle w:val="ImageCaption"/>
      </w:pPr>
      <w:r>
        <w:t>老子游历</w:t>
      </w:r>
    </w:p>
    <w:p w14:paraId="2FC666A7" w14:textId="77777777" w:rsidR="00CD2561" w:rsidRDefault="00FC6089">
      <w:pPr>
        <w:pStyle w:val="a0"/>
      </w:pPr>
      <w:r>
        <w:t>南荣拜见老聃，道：</w:t>
      </w:r>
      <w:r>
        <w:t>“</w:t>
      </w:r>
      <w:r>
        <w:t>弟子南荣，资质愚钝难化，特行七日七夜，来此求教圣人</w:t>
      </w:r>
      <w:r>
        <w:t>。</w:t>
      </w:r>
      <w:r>
        <w:t>”</w:t>
      </w:r>
      <w:r>
        <w:t>老聃道：</w:t>
      </w:r>
      <w:r>
        <w:t>“</w:t>
      </w:r>
      <w:r>
        <w:t>汝求何道？</w:t>
      </w:r>
      <w:r>
        <w:t>”“</w:t>
      </w:r>
      <w:r>
        <w:t>养生之道。</w:t>
      </w:r>
      <w:r>
        <w:t>”</w:t>
      </w:r>
      <w:r>
        <w:t>老聃曰：</w:t>
      </w:r>
      <w:r>
        <w:t>“</w:t>
      </w:r>
      <w:r>
        <w:t>养生之道，在神静心清。静神心清者，洗内心之污垢也。心中之垢，一为物欲，一为知求。去欲去求，则心中坦然；心中坦然，则动静自然。动静自然，则心中无所牵挂，于是乎当卧则卧，当起则起，当行则行，当止则止，外物不能扰其心。故学道之路，内外两除也；得道之人，内外两忘也。内者，心也；外者，物也。内外两除者，内去欲求，外除物诱也；内外两忘者，内忘欲求，外忘物诱也。由除至忘，则内外一体，皆归于自然，于是达于大道矣！如今，汝心中念念不忘学道，亦是欲求也。除去求道之欲，则心中自静</w:t>
      </w:r>
      <w:r>
        <w:t>；心中清静，则大道可修矣？</w:t>
      </w:r>
      <w:r>
        <w:t>”</w:t>
      </w:r>
      <w:r>
        <w:t>南荣闻言，苦心求道之意顿消。如释重负，身心已变得清凉爽快、舒展旷达、平静淡泊。于是拜谢老聃道：</w:t>
      </w:r>
      <w:r>
        <w:t>“</w:t>
      </w:r>
      <w:r>
        <w:t>先生一席话，胜我十年修。如今荣不请教大道，但愿受养生之经。</w:t>
      </w:r>
      <w:r>
        <w:t>”</w:t>
      </w:r>
    </w:p>
    <w:p w14:paraId="695CDA6D" w14:textId="77777777" w:rsidR="00CD2561" w:rsidRDefault="00FC6089">
      <w:pPr>
        <w:pStyle w:val="a0"/>
      </w:pPr>
      <w:r>
        <w:t>老聃道：</w:t>
      </w:r>
      <w:r>
        <w:t>“</w:t>
      </w:r>
      <w:r>
        <w:t>养生之经，要在自然。动不知所向，止不知所为，随物卷曲，随波而流，动而与阳同德，静而与阳同波。其动若水，其静若镜，其应若响，此乃养生之经也。</w:t>
      </w:r>
      <w:r>
        <w:t>”</w:t>
      </w:r>
      <w:r>
        <w:t>南荣问道：</w:t>
      </w:r>
      <w:r>
        <w:t>“</w:t>
      </w:r>
      <w:r>
        <w:t>此乃完美之境界乎？</w:t>
      </w:r>
      <w:r>
        <w:t>”</w:t>
      </w:r>
      <w:r>
        <w:t>老聃道：</w:t>
      </w:r>
      <w:r>
        <w:t>“</w:t>
      </w:r>
      <w:r>
        <w:t>非也。此乃清融己心，入于自然之始也。倘入完美境界，则与禽兽共居于地而不以为卑，与神仙共乐于天而不以为贵；行不标新立异，止不思虑计谋，动</w:t>
      </w:r>
      <w:r>
        <w:t>不劳心伤神；来而不知所求，往而不知所欲。</w:t>
      </w:r>
      <w:r>
        <w:t>”</w:t>
      </w:r>
      <w:r>
        <w:t>南荣问道：</w:t>
      </w:r>
      <w:r>
        <w:t>“</w:t>
      </w:r>
      <w:r>
        <w:t>如此即至境乎？</w:t>
      </w:r>
      <w:r>
        <w:t>”</w:t>
      </w:r>
      <w:r>
        <w:t>老聃道：</w:t>
      </w:r>
      <w:r>
        <w:t>“</w:t>
      </w:r>
      <w:r>
        <w:t>未也。身立于天地之间，如同枯枝槁木；心居于形体之内，如同焦叶死灰。如此，则赤日炎炎而不觉热，冰雪皑皑而不知寒，剑戟不能伤，虎豹不能害。于是乎祸亦不至，福亦不来。祸福皆无，苦乐皆忘也。</w:t>
      </w:r>
      <w:r>
        <w:t>”</w:t>
      </w:r>
    </w:p>
    <w:p w14:paraId="2A34658F" w14:textId="77777777" w:rsidR="00CD2561" w:rsidRDefault="00FC6089">
      <w:pPr>
        <w:pStyle w:val="1"/>
      </w:pPr>
      <w:bookmarkStart w:id="18" w:name="孔子再拜老子"/>
      <w:bookmarkStart w:id="19" w:name="_Toc131137688"/>
      <w:r>
        <w:lastRenderedPageBreak/>
        <w:t>孔子再拜老子</w:t>
      </w:r>
      <w:bookmarkEnd w:id="18"/>
      <w:bookmarkEnd w:id="19"/>
    </w:p>
    <w:p w14:paraId="3728F03F" w14:textId="77777777" w:rsidR="00CD2561" w:rsidRDefault="00FC6089">
      <w:pPr>
        <w:pStyle w:val="FirstParagraph"/>
      </w:pPr>
      <w:r>
        <w:t>话说孔丘与老聃相别，转眼便是十七八年，至五十一岁，仍未学得大道。闻老聃回归宋国沛地隐居，特携弟子拜访老子。</w:t>
      </w:r>
    </w:p>
    <w:p w14:paraId="38957DCC" w14:textId="77777777" w:rsidR="00CD2561" w:rsidRDefault="00FC6089">
      <w:pPr>
        <w:pStyle w:val="a0"/>
      </w:pPr>
      <w:r>
        <w:t>老子见孔丘来访，让于正房之中，问道：</w:t>
      </w:r>
      <w:r>
        <w:t>“</w:t>
      </w:r>
      <w:r>
        <w:t>一别十数载，闻说你已成北方大贤才。此次光临，有何指教？</w:t>
      </w:r>
      <w:r>
        <w:t>”</w:t>
      </w:r>
      <w:r>
        <w:t>孔丘拜道：</w:t>
      </w:r>
      <w:r>
        <w:t>“</w:t>
      </w:r>
      <w:r>
        <w:t>弟子不才，虽精思勤</w:t>
      </w:r>
      <w:r>
        <w:t>习，然空游十数载，未入大道之门。故特来求教。</w:t>
      </w:r>
      <w:r>
        <w:t>”</w:t>
      </w:r>
      <w:r>
        <w:t>老子曰：</w:t>
      </w:r>
      <w:r>
        <w:t>“</w:t>
      </w:r>
      <w:r>
        <w:t>欲观大道，须先游心于物之初。天地之内，环宇之外。天地人物，日月山河，形性不同。所同者，皆顺自然而生灭也，皆随自然而行止也。知其不同，是见其表也；知其皆同，是知其本也。舍不同而观其同，则可游心于物之初也。物之初，混而为一，无形无性，无异也。</w:t>
      </w:r>
      <w:r>
        <w:t>”</w:t>
      </w:r>
      <w:r>
        <w:t>孔丘问：</w:t>
      </w:r>
      <w:r>
        <w:t>“</w:t>
      </w:r>
      <w:r>
        <w:t>观其同，有何乐哉？</w:t>
      </w:r>
      <w:r>
        <w:t>”</w:t>
      </w:r>
      <w:r>
        <w:t>老子道：</w:t>
      </w:r>
      <w:r>
        <w:t>“</w:t>
      </w:r>
      <w:r>
        <w:t>观其同，则齐万物也。齐物我也，齐是非也。故可视生死为昼夜，祸与福同，吉与凶等，无贵无贱，无荣无辱，心如古井，我行我素，自得其乐，何处而不乐哉？</w:t>
      </w:r>
      <w:r>
        <w:t>”</w:t>
      </w:r>
    </w:p>
    <w:p w14:paraId="5A07DDF0" w14:textId="77777777" w:rsidR="00CD2561" w:rsidRDefault="00FC6089">
      <w:pPr>
        <w:pStyle w:val="a0"/>
      </w:pPr>
      <w:r>
        <w:t>孔丘闻之，观己形体似无用物，察</w:t>
      </w:r>
      <w:r>
        <w:t>已荣名类同粪土。想己来世之前，有何形体？有何荣名？思己去世之后，有何肌肤？有何贵贱？于是乎求仁义、传礼仪之心顿消，如释重负，无忧无虑，悠闲自在。老子接着说：</w:t>
      </w:r>
      <w:r>
        <w:t>“</w:t>
      </w:r>
      <w:r>
        <w:t>道深沉矣似海，高大矣似山，遍布环宇矣而无处不在，周流不息矣而无物不至，求之而不可得，论之而不可及也！道者，生育天地而不衰败、资助万物而不匮乏者也；天得之而高，地得之而厚，日月得之而行，四时得之而序，万物得之而形。</w:t>
      </w:r>
      <w:r>
        <w:t>”</w:t>
      </w:r>
      <w:r>
        <w:t>孔丘闻之，如腾云中，如潜海底，如入山林，如沁物体，天我合为一体，己皆万物，万物皆己，心旷而神怡，不禁赞叹道：</w:t>
      </w:r>
      <w:r>
        <w:t>“</w:t>
      </w:r>
      <w:r>
        <w:t>阔矣！广矣！无边无际！吾在世五</w:t>
      </w:r>
      <w:r>
        <w:t>十一载，只知仁义礼仪。岂知环宇如此空旷广大矣！好生畅快，再讲！再讲？</w:t>
      </w:r>
      <w:r>
        <w:t>”</w:t>
      </w:r>
      <w:r>
        <w:t>老子见孔丘已入大道之门，侃侃而谈道：</w:t>
      </w:r>
      <w:r>
        <w:t>“</w:t>
      </w:r>
      <w:r>
        <w:t>圣人处世，遇事而不背，事迁而不守，顺物流转，任事自然。调和而顺应者，有德之人也；随势而顺应者，得道之人也。</w:t>
      </w:r>
      <w:r>
        <w:t>”</w:t>
      </w:r>
      <w:r>
        <w:t>孔丘闻之，若云飘动，随风而行；若水流转，就势而迁。喜道：</w:t>
      </w:r>
      <w:r>
        <w:t>“</w:t>
      </w:r>
      <w:r>
        <w:t>悠哉！闲哉！乘舟而漂于海，乘车而行于陆矣。进则同进，止则同止，何须以己之力而代舟车哉？君子性非异也，善假於物也！妙哉！妙哉！再讲！再讲？</w:t>
      </w:r>
      <w:r>
        <w:t>”</w:t>
      </w:r>
      <w:r>
        <w:t>老子又道：</w:t>
      </w:r>
      <w:r>
        <w:t>“</w:t>
      </w:r>
      <w:r>
        <w:t>由宇宙本始观之，万物皆气化而成、气化而灭也。人之生也，气之聚也；人之死也，气之散也。人生</w:t>
      </w:r>
      <w:r>
        <w:t>于天地间，如白驹过隙，忽然而已矣。万物之生，蓬蓬勃勃，未有不由无而至于有者；众类繁衍，变化万千，未始不由有而归于无者也。物之生，由无化而为有也；物之死，由有又化而为无也。有，气聚而可见；无，气散而不可见。有亦是气。无亦是气，有无皆是气，故生死一气也。生者未有不死者，而人见生则喜，见死则悲，不亦怪乎？人之死也，犹如解形体之束缚，脱性情之裹挟，由暂宿之世界归于原本之境地。人远离原本，如游子远走他乡；人死乃回归原本，如游子回归故乡，故生不以为喜，死不以为悲。得道之人，视生死为一条，生为安乐，死为安息；视是非为同一</w:t>
      </w:r>
      <w:r>
        <w:t>，是亦不是，非亦不非；视贵贱为一体，贱亦不贱，贵亦不贵；视荣辱为等齐，荣亦不荣，辱亦不辱。何故哉？立于大道，观物根本，生死、是非、贵贱、荣辱，皆人为之价值观，亦瞬时变动之状态也。究其根本，同一而无别也。知此大道也，则顺其变动而不萦於心，日月交替，天地震动、风吼海啸、雷鸣电击而泰然处之。</w:t>
      </w:r>
      <w:r>
        <w:t>”</w:t>
      </w:r>
    </w:p>
    <w:p w14:paraId="7ADA306D" w14:textId="77777777" w:rsidR="00CD2561" w:rsidRDefault="00FC6089">
      <w:pPr>
        <w:pStyle w:val="a0"/>
      </w:pPr>
      <w:r>
        <w:lastRenderedPageBreak/>
        <w:t>孔丘闻之，觉已为鹊，飞于枝头；觉己为鱼，游于江湖：觉己为蜂，采蜜花丛；觉已为人，求道于老聃。不禁心旷神达，说：</w:t>
      </w:r>
      <w:r>
        <w:t>“</w:t>
      </w:r>
      <w:r>
        <w:t>吾三十而立，四十而不惑，今五十一方知造化为何物矣！造我为鹊则顺鹊性而化，造我为鱼则顺鱼性而化，造我为蜂则顺蜂性</w:t>
      </w:r>
      <w:r>
        <w:t>而化，造我为人则顺人性而化。鹊、鱼、蜂、人不同，然顺自然本性变化却相同；顺本性而变化，即顺道而行也；立身于不同之中，游神于大同之境，则合于大道也。我日日求道，不知道即在吾身！</w:t>
      </w:r>
      <w:r>
        <w:t>”</w:t>
      </w:r>
      <w:r>
        <w:t>言罢，起身辞别。</w:t>
      </w:r>
    </w:p>
    <w:p w14:paraId="1F80C98C" w14:textId="77777777" w:rsidR="00CD2561" w:rsidRDefault="00FC6089">
      <w:pPr>
        <w:pStyle w:val="1"/>
      </w:pPr>
      <w:bookmarkStart w:id="20" w:name="老子出关"/>
      <w:bookmarkStart w:id="21" w:name="_Toc131137689"/>
      <w:r>
        <w:t>老子出关</w:t>
      </w:r>
      <w:bookmarkEnd w:id="20"/>
      <w:bookmarkEnd w:id="21"/>
    </w:p>
    <w:p w14:paraId="2AC0D4C1" w14:textId="77777777" w:rsidR="00CD2561" w:rsidRDefault="00FC6089">
      <w:pPr>
        <w:pStyle w:val="FirstParagraph"/>
      </w:pPr>
      <w:r>
        <w:t>老子最后看到周王朝越来越衰弱了，衰败得不像样子了。他决定出走了，要远走高飞了。这要说到老子出关的事了。</w:t>
      </w:r>
    </w:p>
    <w:p w14:paraId="42AEC23C" w14:textId="77777777" w:rsidR="00CD2561" w:rsidRDefault="00FC6089">
      <w:pPr>
        <w:pStyle w:val="a0"/>
      </w:pPr>
      <w:r>
        <w:t>老子要到秦国去，到西域去，这就得经过函谷关。另外一种说法是大散关。函谷关大概原来在今天的河南灵宝县，后来关口移到了今天的河南新安县。这里两山对峙，中间一条小路，因为路在山谷中，又深又险要，好像在函子里一样</w:t>
      </w:r>
      <w:r>
        <w:t>，所以取名为函谷关。</w:t>
      </w:r>
    </w:p>
    <w:p w14:paraId="455E54A2" w14:textId="77777777" w:rsidR="00CD2561" w:rsidRDefault="00FC6089">
      <w:pPr>
        <w:pStyle w:val="a0"/>
      </w:pPr>
      <w:r>
        <w:t>守关的长官是尹喜，称关令尹喜。这一天他正站在城关上了望着，只见关谷中有一团紫气从东方冉冉飘移过来。关令尹喜是一个修养与学识极其高深的人。他一看到这种气象，心里一顿，这是有圣人来了！只有圣人来才会有这样的云气，今天一定有圣人要经过我的城关了，不知是哪一位。不多一会儿，就见到一位风骨非凡、仙风道骨的人，骑着一头青牛慢慢向关口行来。竟然是老子！关令尹喜知道他要远走高飞了，就一定要让这位当代最著名的思想家留下他的智慧来，于是缠着他，要他写一点著作，作为放他出关的条件。</w:t>
      </w:r>
    </w:p>
    <w:p w14:paraId="4EE1A6B7" w14:textId="77777777" w:rsidR="00CD2561" w:rsidRDefault="00FC6089">
      <w:pPr>
        <w:pStyle w:val="a0"/>
      </w:pPr>
      <w:r>
        <w:t>老子当然是不太愿意的，但</w:t>
      </w:r>
      <w:r>
        <w:t>是不答应关令尹喜，是不会放他过关的，他不给你护照签证啊！老子没办法，于是只得答应条件。另外，老子答应他还有一个原因。《史记集解》有材料说，关令尹喜</w:t>
      </w:r>
      <w:r>
        <w:t>“</w:t>
      </w:r>
      <w:r>
        <w:t>善内学星宿</w:t>
      </w:r>
      <w:r>
        <w:t>”</w:t>
      </w:r>
      <w:r>
        <w:t>，所以他能看天象，看星宿，看云气，看到一团紫气飘来便知是圣人来了。我们就是看到这团紫气也解读不出来嘛。据说关令尹喜自己也有著作，名《关令子》。老子也佩服这位</w:t>
      </w:r>
      <w:r>
        <w:t>“</w:t>
      </w:r>
      <w:r>
        <w:t>服精华，隐德行仁</w:t>
      </w:r>
      <w:r>
        <w:t>”</w:t>
      </w:r>
      <w:r>
        <w:t>的大智者，</w:t>
      </w:r>
      <w:r>
        <w:t>“</w:t>
      </w:r>
      <w:r>
        <w:t>亦知其奇怪</w:t>
      </w:r>
      <w:r>
        <w:t>”</w:t>
      </w:r>
      <w:r>
        <w:t>，所以有一种得遇知音的感觉，这就为他著书了，能为知音著述不亦乐乎？</w:t>
      </w:r>
    </w:p>
    <w:p w14:paraId="41C5887B" w14:textId="77777777" w:rsidR="00CD2561" w:rsidRDefault="00FC6089">
      <w:pPr>
        <w:pStyle w:val="a0"/>
      </w:pPr>
      <w:r>
        <w:t>那时老子沉思默想，将他的智慧一个字一个字地写在了简牍上，先写了上篇，又接着写了下篇，</w:t>
      </w:r>
      <w:r>
        <w:t>据说写了几天。写完了一数，共有五千来字，取名为《道德经》，上篇叫《道经》，下篇叫《德经》，又分成八十一章。于是一部</w:t>
      </w:r>
      <w:r>
        <w:t>“</w:t>
      </w:r>
      <w:r>
        <w:t>五千言</w:t>
      </w:r>
      <w:r>
        <w:t>”</w:t>
      </w:r>
      <w:r>
        <w:t>的惊天动地的伟大著作诞生了！据说，关令尹喜读到这样美妙的著作，深深地陶醉了，被吸引了。他对老子说：</w:t>
      </w:r>
      <w:r>
        <w:t>“</w:t>
      </w:r>
      <w:r>
        <w:t>读了您的著作啊，我再也不想当这个边境官了，我要跟您一起出走了。</w:t>
      </w:r>
      <w:r>
        <w:t>”</w:t>
      </w:r>
      <w:r>
        <w:t>老子莞尔一笑，同意了。据说，关令尹喜真的跟着老子出走了，后来还有人看到他们两人一起在西域流沙那儿呢，而且都活了好长好长的岁数！</w:t>
      </w:r>
    </w:p>
    <w:p w14:paraId="5211B3E5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36B2FE7F" wp14:editId="0BDA1BB1">
            <wp:extent cx="5486400" cy="7727795"/>
            <wp:effectExtent l="0" t="0" r="0" b="0"/>
            <wp:docPr id="4" name="Picture" descr="老子出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7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3089" w14:textId="77777777" w:rsidR="00CD2561" w:rsidRDefault="00FC6089">
      <w:pPr>
        <w:pStyle w:val="ImageCaption"/>
      </w:pPr>
      <w:r>
        <w:t>老子出关</w:t>
      </w:r>
    </w:p>
    <w:p w14:paraId="0965B12B" w14:textId="77777777" w:rsidR="00CD2561" w:rsidRDefault="00FC6089">
      <w:pPr>
        <w:pStyle w:val="a0"/>
      </w:pPr>
      <w:r>
        <w:lastRenderedPageBreak/>
        <w:t>老子出关一直被人们津津乐道地传说着，演绎着。鲁迅先生也对此发生过兴趣，还专门创作了故事新编《老子出关》，还与别人打了一点笔墨仗。另外，老子出关中的</w:t>
      </w:r>
      <w:r>
        <w:t>“</w:t>
      </w:r>
      <w:r>
        <w:t>紫气东来</w:t>
      </w:r>
      <w:r>
        <w:t>”</w:t>
      </w:r>
      <w:r>
        <w:t>也成了中国文化中的一个基因，帝王之家将</w:t>
      </w:r>
      <w:r>
        <w:t>“</w:t>
      </w:r>
      <w:r>
        <w:t>紫气</w:t>
      </w:r>
      <w:r>
        <w:t>”</w:t>
      </w:r>
      <w:r>
        <w:t>当作吉祥、祥瑞，你看生个孩子如果紫气满室，古人认为这孩子必定大有出息。老百姓之家也把</w:t>
      </w:r>
      <w:r>
        <w:t>“</w:t>
      </w:r>
      <w:r>
        <w:t>紫气</w:t>
      </w:r>
      <w:r>
        <w:t>”</w:t>
      </w:r>
      <w:r>
        <w:t>当作吉祥的象征，于是把</w:t>
      </w:r>
      <w:r>
        <w:t>“</w:t>
      </w:r>
      <w:r>
        <w:t>紫气东来</w:t>
      </w:r>
      <w:r>
        <w:t>”</w:t>
      </w:r>
      <w:r>
        <w:t>这些字写在大门上等等。先民还认为，哪个地方有宝物，哪个地方就会在上空出现紫气。</w:t>
      </w:r>
    </w:p>
    <w:p w14:paraId="1D4A7758" w14:textId="77777777" w:rsidR="00CD2561" w:rsidRDefault="00FC6089">
      <w:pPr>
        <w:pStyle w:val="a0"/>
      </w:pPr>
      <w:r>
        <w:t>有趣的是老子骑坐的</w:t>
      </w:r>
      <w:r>
        <w:t>“</w:t>
      </w:r>
      <w:r>
        <w:t>青牛</w:t>
      </w:r>
      <w:r>
        <w:t>”</w:t>
      </w:r>
      <w:r>
        <w:t>也成了道教文化中的一个著名的意象，青牛后来成了神仙道士的坐骑了。到后来，</w:t>
      </w:r>
      <w:r>
        <w:t>“</w:t>
      </w:r>
      <w:r>
        <w:t>青</w:t>
      </w:r>
      <w:r>
        <w:t>牛</w:t>
      </w:r>
      <w:r>
        <w:t>”</w:t>
      </w:r>
      <w:r>
        <w:t>也成了老子的代名词了，老子又被称为</w:t>
      </w:r>
      <w:r>
        <w:t>“</w:t>
      </w:r>
      <w:r>
        <w:t>青牛师</w:t>
      </w:r>
      <w:r>
        <w:t>”</w:t>
      </w:r>
      <w:r>
        <w:t>、</w:t>
      </w:r>
      <w:r>
        <w:t>“</w:t>
      </w:r>
      <w:r>
        <w:t>青牛翁</w:t>
      </w:r>
      <w:r>
        <w:t>”</w:t>
      </w:r>
      <w:r>
        <w:t>等。这青牛还被老子家乡的百姓看作是神牛，说老子当初出关是乘这青牛飞过去的，并且又有一段美妙的传说。</w:t>
      </w:r>
    </w:p>
    <w:p w14:paraId="4CD131B3" w14:textId="77777777" w:rsidR="00CD2561" w:rsidRDefault="00FC6089">
      <w:pPr>
        <w:pStyle w:val="a0"/>
      </w:pPr>
      <w:r>
        <w:t>今天在老子的家乡河南省鹿邑县城内的东北角上还有一处高约</w:t>
      </w:r>
      <w:r>
        <w:t>13</w:t>
      </w:r>
      <w:r>
        <w:t>米的高台，叫</w:t>
      </w:r>
      <w:r>
        <w:t>“</w:t>
      </w:r>
      <w:r>
        <w:t>老君台</w:t>
      </w:r>
      <w:r>
        <w:t>”</w:t>
      </w:r>
      <w:r>
        <w:t>，又叫</w:t>
      </w:r>
      <w:r>
        <w:t>“</w:t>
      </w:r>
      <w:r>
        <w:t>升仙台</w:t>
      </w:r>
      <w:r>
        <w:t>”</w:t>
      </w:r>
      <w:r>
        <w:t>，台上有座老子庙。庙前埋有一根碗口粗的铁柱子，称为</w:t>
      </w:r>
      <w:r>
        <w:t>“</w:t>
      </w:r>
      <w:r>
        <w:t>赶山鞭</w:t>
      </w:r>
      <w:r>
        <w:t>”</w:t>
      </w:r>
      <w:r>
        <w:t>。相传老子</w:t>
      </w:r>
      <w:r>
        <w:t>50</w:t>
      </w:r>
      <w:r>
        <w:t>多岁时曾在这里讲学，此地离自己家有好多路，来来往往都要经过一座山叫</w:t>
      </w:r>
      <w:r>
        <w:t>“</w:t>
      </w:r>
      <w:r>
        <w:t>隐阳山</w:t>
      </w:r>
      <w:r>
        <w:t>”</w:t>
      </w:r>
      <w:r>
        <w:t>。这座山很高，遮天蔽日，山北见不到太阳，冰天雪地，寸草不生。山南又烈日当空，庄稼枯死，老百姓受尽了苦难。老</w:t>
      </w:r>
      <w:r>
        <w:t>子目睹这一切，虽想解救百姓，但心有余而力不足。如今骑青牛飞过了函谷关，知道自己已经成仙，青牛也会说人话了，于是又要青牛一起飞回家乡去治理那座山。到了家乡，老子挥鞭打山，山顶削去了，并且飞到了山东，成了泰山。再一鞭子打去，把山腰打到了河南，成了平顶山。这时鞭梢甩断，甩断的鞭子飞到了山西。老子一看手中的鞭子只剩下一个杆子，就顺手插在地上，这就是这个铁拄子的来历。老子又乘青牛飞走了，而那鞭子杆就永远留在了那儿。百姓感谢老子前来赶走山，因为从这以后老子家乡就过起了风调雨顺的好日子了。百姓就把老子挥鞭赶走山时站立的土</w:t>
      </w:r>
      <w:r>
        <w:t>台叫</w:t>
      </w:r>
      <w:r>
        <w:t>“</w:t>
      </w:r>
      <w:r>
        <w:t>升仙台</w:t>
      </w:r>
      <w:r>
        <w:t>”</w:t>
      </w:r>
      <w:r>
        <w:t>，将地上的铁柱子称</w:t>
      </w:r>
      <w:r>
        <w:t>“</w:t>
      </w:r>
      <w:r>
        <w:t>赶山鞭</w:t>
      </w:r>
      <w:r>
        <w:t>”</w:t>
      </w:r>
      <w:r>
        <w:t>。唐高祖李渊尊老子为</w:t>
      </w:r>
      <w:r>
        <w:t>“</w:t>
      </w:r>
      <w:r>
        <w:t>太上老君</w:t>
      </w:r>
      <w:r>
        <w:t>”</w:t>
      </w:r>
      <w:r>
        <w:t>，又把这个台称为</w:t>
      </w:r>
      <w:r>
        <w:t>“</w:t>
      </w:r>
      <w:r>
        <w:t>老君台</w:t>
      </w:r>
      <w:r>
        <w:t>”</w:t>
      </w:r>
      <w:r>
        <w:t>，还修了庙，进行祭祀。</w:t>
      </w:r>
      <w:r>
        <w:t>——</w:t>
      </w:r>
      <w:r>
        <w:t>这是老百姓何等瑰丽的想象啊！读了老子家乡的这一则传说，更感到老子又是有血有肉地活在老百姓中间！老子文化就是这样一点一滴地积累起来的，中国的深厚博大的文化也就是这样一点一滴地衍生出来，又一层一层地累积起来的。</w:t>
      </w:r>
    </w:p>
    <w:p w14:paraId="106C8BDA" w14:textId="77777777" w:rsidR="00CD2561" w:rsidRDefault="00FC6089">
      <w:pPr>
        <w:pStyle w:val="1"/>
      </w:pPr>
      <w:bookmarkStart w:id="22" w:name="老子故里"/>
      <w:bookmarkStart w:id="23" w:name="_Toc131137690"/>
      <w:r>
        <w:t>老子故里</w:t>
      </w:r>
      <w:bookmarkEnd w:id="22"/>
      <w:bookmarkEnd w:id="23"/>
    </w:p>
    <w:p w14:paraId="2F3DEC49" w14:textId="77777777" w:rsidR="00CD2561" w:rsidRDefault="00FC6089">
      <w:pPr>
        <w:pStyle w:val="FirstParagraph"/>
      </w:pPr>
      <w:r>
        <w:t>目前在我国有两种老子故里之说：一说</w:t>
      </w:r>
      <w:r>
        <w:t>“</w:t>
      </w:r>
      <w:r>
        <w:t>老子故里在河南鹿邑</w:t>
      </w:r>
      <w:r>
        <w:t>”</w:t>
      </w:r>
      <w:r>
        <w:t>，此说获得绝大部分中外权威机构支持；另一说</w:t>
      </w:r>
      <w:r>
        <w:t>“</w:t>
      </w:r>
      <w:r>
        <w:t>老子故里在安徽涡阳</w:t>
      </w:r>
      <w:r>
        <w:t>”</w:t>
      </w:r>
      <w:r>
        <w:t>，此说系</w:t>
      </w:r>
      <w:r>
        <w:t>90</w:t>
      </w:r>
      <w:r>
        <w:t>年代新提之说，亦有人支持！</w:t>
      </w:r>
    </w:p>
    <w:p w14:paraId="759E67EF" w14:textId="77777777" w:rsidR="00CD2561" w:rsidRDefault="00FC6089">
      <w:pPr>
        <w:pStyle w:val="2"/>
      </w:pPr>
      <w:bookmarkStart w:id="24" w:name="太清宫"/>
      <w:bookmarkStart w:id="25" w:name="_Toc131137691"/>
      <w:r>
        <w:t>太清宫</w:t>
      </w:r>
      <w:bookmarkEnd w:id="24"/>
      <w:bookmarkEnd w:id="25"/>
    </w:p>
    <w:p w14:paraId="59063D99" w14:textId="77777777" w:rsidR="00CD2561" w:rsidRDefault="00FC6089">
      <w:pPr>
        <w:pStyle w:val="FirstParagraph"/>
      </w:pPr>
      <w:r>
        <w:t>太清宫位于鹿邑县城东十里的太清宫镇，</w:t>
      </w:r>
      <w:r>
        <w:t xml:space="preserve"> </w:t>
      </w:r>
      <w:r>
        <w:t>为老子的诞生地。</w:t>
      </w:r>
    </w:p>
    <w:p w14:paraId="5F76077F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496508B4" wp14:editId="440BAC18">
            <wp:extent cx="5486400" cy="2356054"/>
            <wp:effectExtent l="0" t="0" r="0" b="0"/>
            <wp:docPr id="5" name="Picture" descr="太清宫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A8913" w14:textId="77777777" w:rsidR="00CD2561" w:rsidRDefault="00FC6089">
      <w:pPr>
        <w:pStyle w:val="ImageCaption"/>
      </w:pPr>
      <w:r>
        <w:t>太清宫</w:t>
      </w:r>
    </w:p>
    <w:p w14:paraId="05397400" w14:textId="77777777" w:rsidR="00CD2561" w:rsidRDefault="00FC6089">
      <w:pPr>
        <w:pStyle w:val="a0"/>
      </w:pPr>
      <w:r>
        <w:t>据史志记载，东汉延熹八年（公元</w:t>
      </w:r>
      <w:r>
        <w:t>165</w:t>
      </w:r>
      <w:r>
        <w:t>年），汉桓帝刘志派中常侍管霸前来创建，始名老子庙。唐祖武德三年（公元</w:t>
      </w:r>
      <w:r>
        <w:t>620</w:t>
      </w:r>
      <w:r>
        <w:t>年），李渊为了便于对天下的统治，抬高家族地位，就听从吉善行的建议，认老子为祖宗，派人在汉老子庙的基础上予以扩建，规模如京城王宫，做为皇室家庙。乾封元年（公元</w:t>
      </w:r>
      <w:r>
        <w:t>666</w:t>
      </w:r>
      <w:r>
        <w:t>年），唐高宗李治追封老子为</w:t>
      </w:r>
      <w:r>
        <w:t>“</w:t>
      </w:r>
      <w:r>
        <w:t>太上玄元帝</w:t>
      </w:r>
      <w:r>
        <w:t>”</w:t>
      </w:r>
      <w:r>
        <w:t>，并增建</w:t>
      </w:r>
      <w:r>
        <w:t>“</w:t>
      </w:r>
      <w:r>
        <w:t>紫极宫</w:t>
      </w:r>
      <w:r>
        <w:t>”</w:t>
      </w:r>
      <w:r>
        <w:t>、</w:t>
      </w:r>
      <w:r>
        <w:t>“</w:t>
      </w:r>
      <w:r>
        <w:t>太清楼</w:t>
      </w:r>
      <w:r>
        <w:t>”</w:t>
      </w:r>
      <w:r>
        <w:t>，改庙名为</w:t>
      </w:r>
      <w:r>
        <w:t>“</w:t>
      </w:r>
      <w:r>
        <w:t>玄元庙</w:t>
      </w:r>
      <w:r>
        <w:t>”</w:t>
      </w:r>
      <w:r>
        <w:t>。到武则天光宅元年（公元</w:t>
      </w:r>
      <w:r>
        <w:t>684</w:t>
      </w:r>
      <w:r>
        <w:t>年）</w:t>
      </w:r>
      <w:r>
        <w:t>，又册封老子母为</w:t>
      </w:r>
      <w:r>
        <w:t>“</w:t>
      </w:r>
      <w:r>
        <w:t>先天太后</w:t>
      </w:r>
      <w:r>
        <w:t>”</w:t>
      </w:r>
      <w:r>
        <w:t>，在汉李母庙的基础上，扩建成洞霄宫，位置在太清宫北一里。至玄宗李隆基时，太清宫又有增建，规模达到鼎盛，占地八顷七十二亩，周围四十里，宫内建筑排列有序，琼楼玉宇，金碧辉煌。</w:t>
      </w:r>
      <w:r>
        <w:t xml:space="preserve"> </w:t>
      </w:r>
      <w:r>
        <w:t>太清宫称前宫，洞霄宫称后宫。前宫祀老子，后宫祀李母。两宫中隔一河，河上有桥。河名</w:t>
      </w:r>
      <w:r>
        <w:t>“</w:t>
      </w:r>
      <w:r>
        <w:t>金水</w:t>
      </w:r>
      <w:r>
        <w:t>”</w:t>
      </w:r>
      <w:r>
        <w:t>，桥称</w:t>
      </w:r>
      <w:r>
        <w:t>“</w:t>
      </w:r>
      <w:r>
        <w:t>会仙</w:t>
      </w:r>
      <w:r>
        <w:t>”</w:t>
      </w:r>
      <w:r>
        <w:t>。</w:t>
      </w:r>
    </w:p>
    <w:p w14:paraId="0823CC2A" w14:textId="77777777" w:rsidR="00CD2561" w:rsidRDefault="00FC6089">
      <w:pPr>
        <w:pStyle w:val="a0"/>
      </w:pPr>
      <w:r>
        <w:t>唐开元年间，唐玄宗皇帝又亲朝太清宫，为老子上尊号</w:t>
      </w:r>
      <w:r>
        <w:t>“</w:t>
      </w:r>
      <w:r>
        <w:t>大圣祖高上金阙天皇大帝</w:t>
      </w:r>
      <w:r>
        <w:t>”</w:t>
      </w:r>
      <w:r>
        <w:t>，改庙名为太清宫，又亲手为五千言《道德经》作注，刻石立于太清宫。</w:t>
      </w:r>
    </w:p>
    <w:p w14:paraId="605C2885" w14:textId="77777777" w:rsidR="00CD2561" w:rsidRDefault="00FC6089">
      <w:pPr>
        <w:pStyle w:val="2"/>
      </w:pPr>
      <w:bookmarkStart w:id="26" w:name="老君台"/>
      <w:bookmarkStart w:id="27" w:name="_Toc131137692"/>
      <w:r>
        <w:t>老君台</w:t>
      </w:r>
      <w:bookmarkEnd w:id="26"/>
      <w:bookmarkEnd w:id="27"/>
    </w:p>
    <w:p w14:paraId="4A8B582C" w14:textId="77777777" w:rsidR="00CD2561" w:rsidRDefault="00FC6089">
      <w:pPr>
        <w:pStyle w:val="FirstParagraph"/>
      </w:pPr>
      <w:r>
        <w:t>传说老子修道成仙，于此处飞升，故名</w:t>
      </w:r>
      <w:r>
        <w:t>“</w:t>
      </w:r>
      <w:r>
        <w:t>升仙台</w:t>
      </w:r>
      <w:r>
        <w:t>”</w:t>
      </w:r>
      <w:r>
        <w:t>。山门下青石台</w:t>
      </w:r>
      <w:r>
        <w:t>阶共</w:t>
      </w:r>
      <w:r>
        <w:t>32</w:t>
      </w:r>
      <w:r>
        <w:t>层，加上正殿前一层，恰为</w:t>
      </w:r>
      <w:r>
        <w:t>33</w:t>
      </w:r>
      <w:r>
        <w:t>层，正符合老子升</w:t>
      </w:r>
      <w:r>
        <w:t>33</w:t>
      </w:r>
      <w:r>
        <w:t>层青天之说。</w:t>
      </w:r>
    </w:p>
    <w:p w14:paraId="5EC2725D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0ED5F23C" wp14:editId="40BA8F49">
            <wp:extent cx="5486400" cy="3524035"/>
            <wp:effectExtent l="0" t="0" r="0" b="0"/>
            <wp:docPr id="6" name="Picture" descr="老君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2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A4694" w14:textId="77777777" w:rsidR="00CD2561" w:rsidRDefault="00FC6089">
      <w:pPr>
        <w:pStyle w:val="ImageCaption"/>
      </w:pPr>
      <w:r>
        <w:t>老君台</w:t>
      </w:r>
    </w:p>
    <w:p w14:paraId="73629213" w14:textId="77777777" w:rsidR="00CD2561" w:rsidRDefault="00FC6089">
      <w:pPr>
        <w:pStyle w:val="a0"/>
      </w:pPr>
      <w:r>
        <w:t>进入老君台山门，是正殿，面阔</w:t>
      </w:r>
      <w:r>
        <w:t>3</w:t>
      </w:r>
      <w:r>
        <w:t>间，进深</w:t>
      </w:r>
      <w:r>
        <w:t>3</w:t>
      </w:r>
      <w:r>
        <w:t>间，硬山式清代建筑，殿内</w:t>
      </w:r>
      <w:r>
        <w:t xml:space="preserve"> </w:t>
      </w:r>
      <w:r>
        <w:t>东西偏殿各一间。合上</w:t>
      </w:r>
      <w:r>
        <w:t>13</w:t>
      </w:r>
      <w:r>
        <w:t>棵桧柏青翠葱郁，常年凉风习习，百鸟飞鸣。台下波光烟霭，湖水萦洄，景色宜人。映山门向南约里许的中轴线上，依次有望仙桥、明道宫、文昌宫、八角亭、游龙堤坊、万教之祖牌坊等。牌坊附近有</w:t>
      </w:r>
      <w:r>
        <w:t>“</w:t>
      </w:r>
      <w:r>
        <w:t>老子故里</w:t>
      </w:r>
      <w:r>
        <w:t>”</w:t>
      </w:r>
      <w:r>
        <w:t>、</w:t>
      </w:r>
      <w:r>
        <w:t>“</w:t>
      </w:r>
      <w:r>
        <w:t>孔子问礼处</w:t>
      </w:r>
      <w:r>
        <w:t>”</w:t>
      </w:r>
      <w:r>
        <w:t>两块碑碣。牌坊上书</w:t>
      </w:r>
      <w:r>
        <w:t>“</w:t>
      </w:r>
      <w:r>
        <w:t>地古永传曲仁里</w:t>
      </w:r>
      <w:r>
        <w:t>”</w:t>
      </w:r>
      <w:r>
        <w:t>下题</w:t>
      </w:r>
      <w:r>
        <w:t>“</w:t>
      </w:r>
      <w:r>
        <w:t>天高近接太清宫</w:t>
      </w:r>
      <w:r>
        <w:t>”</w:t>
      </w:r>
      <w:r>
        <w:t>，楣镌</w:t>
      </w:r>
      <w:r>
        <w:t>“</w:t>
      </w:r>
      <w:r>
        <w:t>万教之祖</w:t>
      </w:r>
      <w:r>
        <w:t>”</w:t>
      </w:r>
      <w:r>
        <w:t>，正书苍古遒劲。　老君台原名升仙台或拜仙台，原为明道宫的一部</w:t>
      </w:r>
      <w:r>
        <w:t>分，位于老子故里鹿邑县城内东北隅，老君台后街路南。相传老子修道成仙于此处飞生，因而得名。宋真宗大中祥符七年（公元</w:t>
      </w:r>
      <w:r>
        <w:t>1014</w:t>
      </w:r>
      <w:r>
        <w:t>年）追封老子为</w:t>
      </w:r>
      <w:r>
        <w:t>“</w:t>
      </w:r>
      <w:r>
        <w:t>太上老君混元上德皇帝</w:t>
      </w:r>
      <w:r>
        <w:t>”</w:t>
      </w:r>
      <w:r>
        <w:t>，故又名老君台。</w:t>
      </w:r>
    </w:p>
    <w:p w14:paraId="278ADBD7" w14:textId="77777777" w:rsidR="00CD2561" w:rsidRDefault="00FC6089">
      <w:pPr>
        <w:pStyle w:val="1"/>
      </w:pPr>
      <w:bookmarkStart w:id="28" w:name="道德经简介"/>
      <w:bookmarkStart w:id="29" w:name="_Toc131137693"/>
      <w:r>
        <w:t>道德经简介</w:t>
      </w:r>
      <w:bookmarkEnd w:id="28"/>
      <w:bookmarkEnd w:id="29"/>
    </w:p>
    <w:p w14:paraId="1520812E" w14:textId="77777777" w:rsidR="00CD2561" w:rsidRDefault="00FC6089">
      <w:pPr>
        <w:pStyle w:val="FirstParagraph"/>
      </w:pPr>
      <w:r>
        <w:t>《道德经》又称《老子》，是中国古代先秦诸子分家前的一部著作，为其时诸子所共仰，传说是春秋时期的老子李耳所撰写，是道家哲学思想的重要来源。道德经分上下两篇，原文上篇《德经》、下篇《道经》，不分章，后改为《道经》在前，《德经》在后，并分为</w:t>
      </w:r>
      <w:r>
        <w:t>81</w:t>
      </w:r>
      <w:r>
        <w:t>章</w:t>
      </w:r>
      <w:r>
        <w:t>,</w:t>
      </w:r>
      <w:r>
        <w:t>全文共约五千字，是中国历史上首部完整的哲学著作。</w:t>
      </w:r>
    </w:p>
    <w:p w14:paraId="1B086C6C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5017B2CB" wp14:editId="3832F654">
            <wp:extent cx="5486400" cy="7829398"/>
            <wp:effectExtent l="0" t="0" r="0" b="0"/>
            <wp:docPr id="7" name="Picture" descr="道德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ddj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82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4333E" w14:textId="77777777" w:rsidR="00CD2561" w:rsidRDefault="00FC6089">
      <w:pPr>
        <w:pStyle w:val="ImageCaption"/>
      </w:pPr>
      <w:r>
        <w:lastRenderedPageBreak/>
        <w:t>道德经</w:t>
      </w:r>
    </w:p>
    <w:p w14:paraId="469E9A5B" w14:textId="77777777" w:rsidR="00CD2561" w:rsidRDefault="00FC6089">
      <w:pPr>
        <w:pStyle w:val="a0"/>
      </w:pPr>
      <w:r>
        <w:t>《道德经》常会被归属</w:t>
      </w:r>
      <w:r>
        <w:t>为道教学说。其实哲学上的道家，和宗教上的道教，是不能混为一谈的，但《道德经》作为道教基本教义的重要构成之一，被道教视为重要经典，其作者老子也被道教视为至上的三清尊神之一道德天尊的化身，又称太上老君，所以应该说道教吸纳了道家思想，道家思想完善了道教。同时，前面所说的哲学，并不能涵括《道德经》（修身立命、治国安邦、出世入世）的全貌。《道德经》提出了</w:t>
      </w:r>
      <w:r>
        <w:t>“</w:t>
      </w:r>
      <w:r>
        <w:t>无为而治</w:t>
      </w:r>
      <w:r>
        <w:t>”</w:t>
      </w:r>
      <w:r>
        <w:t>的主张</w:t>
      </w:r>
      <w:r>
        <w:t>,</w:t>
      </w:r>
      <w:r>
        <w:t>无为而治是道家的基本思想，也是其修行的基本方法。作为一种政治原则，</w:t>
      </w:r>
      <w:r>
        <w:t>“</w:t>
      </w:r>
      <w:r>
        <w:t>无为</w:t>
      </w:r>
      <w:r>
        <w:t>”</w:t>
      </w:r>
      <w:r>
        <w:t>在春秋末期已经出现。儒家也讲</w:t>
      </w:r>
      <w:r>
        <w:t>“</w:t>
      </w:r>
      <w:r>
        <w:t>无为而治</w:t>
      </w:r>
      <w:r>
        <w:t>”</w:t>
      </w:r>
      <w:r>
        <w:t>，如《论语</w:t>
      </w:r>
      <w:r>
        <w:t>·</w:t>
      </w:r>
      <w:r>
        <w:t>卫灵公》：</w:t>
      </w:r>
      <w:r>
        <w:t>“</w:t>
      </w:r>
      <w:r>
        <w:t>无为而治</w:t>
      </w:r>
      <w:r>
        <w:t>者，其舜也与？夫何为哉？恭己正南面而已矣</w:t>
      </w:r>
      <w:r>
        <w:t>”</w:t>
      </w:r>
      <w:r>
        <w:t>。朱熹认为</w:t>
      </w:r>
      <w:r>
        <w:t>“</w:t>
      </w:r>
      <w:r>
        <w:t>圣人德盛而民化，不待其有所作为也。</w:t>
      </w:r>
      <w:r>
        <w:t>“</w:t>
      </w:r>
      <w:r>
        <w:t>，实则表达了儒家的德治主张。使</w:t>
      </w:r>
      <w:r>
        <w:t>“</w:t>
      </w:r>
      <w:r>
        <w:t>无为而治</w:t>
      </w:r>
      <w:r>
        <w:t>”</w:t>
      </w:r>
      <w:r>
        <w:t>系统化而成为理论的是《老子》。他们认为统治者的一切作为都会破坏自然秩序，扰乱天下，祸害百姓。要求统治者无所作为，效法自然，让百姓自由发展。</w:t>
      </w:r>
      <w:r>
        <w:t>“</w:t>
      </w:r>
      <w:r>
        <w:t>无为而治</w:t>
      </w:r>
      <w:r>
        <w:t>”</w:t>
      </w:r>
      <w:r>
        <w:t>的理论根据是</w:t>
      </w:r>
      <w:r>
        <w:t>“</w:t>
      </w:r>
      <w:r>
        <w:t>道</w:t>
      </w:r>
      <w:r>
        <w:t>”</w:t>
      </w:r>
      <w:r>
        <w:t>，现实依据是变</w:t>
      </w:r>
      <w:r>
        <w:t>“</w:t>
      </w:r>
      <w:r>
        <w:t>乱</w:t>
      </w:r>
      <w:r>
        <w:t>”</w:t>
      </w:r>
      <w:r>
        <w:t>为</w:t>
      </w:r>
      <w:r>
        <w:t>“</w:t>
      </w:r>
      <w:r>
        <w:t>治</w:t>
      </w:r>
      <w:r>
        <w:t>”</w:t>
      </w:r>
      <w:r>
        <w:t>；</w:t>
      </w:r>
      <w:r>
        <w:t>“</w:t>
      </w:r>
      <w:r>
        <w:t>无为而治</w:t>
      </w:r>
      <w:r>
        <w:t>”</w:t>
      </w:r>
      <w:r>
        <w:t>的主要内容是</w:t>
      </w:r>
      <w:r>
        <w:t>“</w:t>
      </w:r>
      <w:r>
        <w:t>为无为</w:t>
      </w:r>
      <w:r>
        <w:t>”</w:t>
      </w:r>
      <w:r>
        <w:t>和</w:t>
      </w:r>
      <w:r>
        <w:t>“</w:t>
      </w:r>
      <w:r>
        <w:t>无为而无不为</w:t>
      </w:r>
      <w:r>
        <w:t>”</w:t>
      </w:r>
      <w:r>
        <w:t>，具体措施是</w:t>
      </w:r>
      <w:r>
        <w:t>“</w:t>
      </w:r>
      <w:r>
        <w:t>劝统治者少干涉</w:t>
      </w:r>
      <w:r>
        <w:t>”</w:t>
      </w:r>
      <w:r>
        <w:t>和</w:t>
      </w:r>
      <w:r>
        <w:t>“</w:t>
      </w:r>
      <w:r>
        <w:t>使民众无知无欲</w:t>
      </w:r>
      <w:r>
        <w:t>”</w:t>
      </w:r>
      <w:r>
        <w:t>。</w:t>
      </w:r>
    </w:p>
    <w:p w14:paraId="4D945DD0" w14:textId="77777777" w:rsidR="00CD2561" w:rsidRDefault="00FC6089">
      <w:pPr>
        <w:pStyle w:val="a0"/>
      </w:pPr>
      <w:r>
        <w:t>《道德经》并不像一般人所理解的那样，是一部论述道德的著作。事实上，道德二字各</w:t>
      </w:r>
      <w:r>
        <w:t>有不同的概念。道德经前三十七章讲，后四十四章言，简单说来，道是体，德是用，二者不能等同。</w:t>
      </w:r>
    </w:p>
    <w:p w14:paraId="4FDFDCB6" w14:textId="77777777" w:rsidR="00CD2561" w:rsidRDefault="00FC6089">
      <w:pPr>
        <w:pStyle w:val="1"/>
      </w:pPr>
      <w:bookmarkStart w:id="30" w:name="道的意思"/>
      <w:bookmarkStart w:id="31" w:name="_Toc131137694"/>
      <w:r>
        <w:t>道的意思</w:t>
      </w:r>
      <w:bookmarkEnd w:id="30"/>
      <w:bookmarkEnd w:id="31"/>
    </w:p>
    <w:p w14:paraId="5A231E63" w14:textId="77777777" w:rsidR="00CD2561" w:rsidRDefault="00FC6089">
      <w:pPr>
        <w:pStyle w:val="FirstParagraph"/>
      </w:pPr>
      <w:r>
        <w:t>自然规律是道，但道不完全是自然规律。什么都可以是道，道是说不清的，所以才会有</w:t>
      </w:r>
      <w:r>
        <w:t>“</w:t>
      </w:r>
      <w:r>
        <w:t>道可道，非常道</w:t>
      </w:r>
      <w:r>
        <w:t>”</w:t>
      </w:r>
      <w:r>
        <w:t>。</w:t>
      </w:r>
    </w:p>
    <w:p w14:paraId="1051A7DD" w14:textId="77777777" w:rsidR="00CD2561" w:rsidRDefault="00FC6089">
      <w:pPr>
        <w:pStyle w:val="1"/>
      </w:pPr>
      <w:bookmarkStart w:id="32" w:name="道德经全文及译文"/>
      <w:bookmarkStart w:id="33" w:name="_Toc131137695"/>
      <w:r>
        <w:t>道德经全文及译文</w:t>
      </w:r>
      <w:bookmarkEnd w:id="32"/>
      <w:bookmarkEnd w:id="33"/>
    </w:p>
    <w:p w14:paraId="27A19258" w14:textId="77777777" w:rsidR="00CD2561" w:rsidRDefault="00FC6089">
      <w:pPr>
        <w:pStyle w:val="2"/>
      </w:pPr>
      <w:bookmarkStart w:id="34" w:name="道可道非常道"/>
      <w:bookmarkStart w:id="35" w:name="_Toc131137696"/>
      <w:r>
        <w:t>道可道非常道</w:t>
      </w:r>
      <w:bookmarkEnd w:id="34"/>
      <w:bookmarkEnd w:id="35"/>
    </w:p>
    <w:p w14:paraId="7C77F14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06F997E" w14:textId="77777777" w:rsidR="00CD2561" w:rsidRDefault="00FC6089">
      <w:pPr>
        <w:pStyle w:val="a0"/>
      </w:pPr>
      <w:r>
        <w:t>道可道也</w:t>
      </w:r>
      <w:r>
        <w:t>①</w:t>
      </w:r>
      <w:r>
        <w:t>，非常道也</w:t>
      </w:r>
      <w:r>
        <w:t>②</w:t>
      </w:r>
      <w:r>
        <w:t>。名可名也</w:t>
      </w:r>
      <w:r>
        <w:t>③</w:t>
      </w:r>
      <w:r>
        <w:t>，非常名也。无名</w:t>
      </w:r>
      <w:r>
        <w:t>④</w:t>
      </w:r>
      <w:r>
        <w:t>，万物之始也；有名</w:t>
      </w:r>
      <w:r>
        <w:t>⑤</w:t>
      </w:r>
      <w:r>
        <w:t>，万物之母也</w:t>
      </w:r>
      <w:r>
        <w:t>⑥</w:t>
      </w:r>
      <w:r>
        <w:t>。故常无欲也</w:t>
      </w:r>
      <w:r>
        <w:t>⑦</w:t>
      </w:r>
      <w:r>
        <w:t>，以观其眇</w:t>
      </w:r>
      <w:r>
        <w:t>⑧</w:t>
      </w:r>
      <w:r>
        <w:t>；常有欲也，以观其所徼</w:t>
      </w:r>
      <w:r>
        <w:t>⑨</w:t>
      </w:r>
      <w:r>
        <w:t>。两者同出，异名同谓</w:t>
      </w:r>
      <w:r>
        <w:t>⑩</w:t>
      </w:r>
      <w:r>
        <w:t>。玄之又玄，众眇之门。</w:t>
      </w:r>
      <w:r>
        <w:t xml:space="preserve"> </w:t>
      </w:r>
      <w:r>
        <w:t xml:space="preserve">　</w:t>
      </w:r>
    </w:p>
    <w:p w14:paraId="74603DE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B32C90A" w14:textId="77777777" w:rsidR="00CD2561" w:rsidRDefault="00FC6089">
      <w:pPr>
        <w:pStyle w:val="a0"/>
      </w:pPr>
      <w:r>
        <w:t>“</w:t>
      </w:r>
      <w:r>
        <w:t>道</w:t>
      </w:r>
      <w:r>
        <w:t>”</w:t>
      </w:r>
      <w:r>
        <w:t>如果可以用言语来表述，那它就是常</w:t>
      </w:r>
      <w:r>
        <w:t>“</w:t>
      </w:r>
      <w:r>
        <w:t>道</w:t>
      </w:r>
      <w:r>
        <w:t>”</w:t>
      </w:r>
      <w:r>
        <w:t>；</w:t>
      </w:r>
      <w:r>
        <w:t>“</w:t>
      </w:r>
      <w:r>
        <w:t>名</w:t>
      </w:r>
      <w:r>
        <w:t>”</w:t>
      </w:r>
      <w:r>
        <w:t>如果可以用文辞去命名，那它就是常</w:t>
      </w:r>
      <w:r>
        <w:t>“</w:t>
      </w:r>
      <w:r>
        <w:t>名</w:t>
      </w:r>
      <w:r>
        <w:t>”</w:t>
      </w:r>
      <w:r>
        <w:t>。</w:t>
      </w:r>
      <w:r>
        <w:t>“</w:t>
      </w:r>
      <w:r>
        <w:t>无</w:t>
      </w:r>
      <w:r>
        <w:t>”</w:t>
      </w:r>
      <w:r>
        <w:t>可以用来表述天地浑沌未开之际的状况；而</w:t>
      </w:r>
      <w:r>
        <w:t>“</w:t>
      </w:r>
      <w:r>
        <w:t>有</w:t>
      </w:r>
      <w:r>
        <w:t>”</w:t>
      </w:r>
      <w:r>
        <w:t>，则是宇宙万物产生之本原的命名。因此，要常从</w:t>
      </w:r>
      <w:r>
        <w:t>“</w:t>
      </w:r>
      <w:r>
        <w:t>无</w:t>
      </w:r>
      <w:r>
        <w:t>”</w:t>
      </w:r>
      <w:r>
        <w:t>中去观察领悟</w:t>
      </w:r>
      <w:r>
        <w:t>“</w:t>
      </w:r>
      <w:r>
        <w:t>道</w:t>
      </w:r>
      <w:r>
        <w:t>”</w:t>
      </w:r>
      <w:r>
        <w:t>的奥妙；要常从</w:t>
      </w:r>
      <w:r>
        <w:t>“</w:t>
      </w:r>
      <w:r>
        <w:t>有</w:t>
      </w:r>
      <w:r>
        <w:t>”</w:t>
      </w:r>
      <w:r>
        <w:t>中去观察体会</w:t>
      </w:r>
      <w:r>
        <w:t>“</w:t>
      </w:r>
      <w:r>
        <w:t>道</w:t>
      </w:r>
      <w:r>
        <w:t>”</w:t>
      </w:r>
      <w:r>
        <w:t>的端倪。</w:t>
      </w:r>
      <w:r>
        <w:t>“</w:t>
      </w:r>
      <w:r>
        <w:t>无</w:t>
      </w:r>
      <w:r>
        <w:t>”</w:t>
      </w:r>
      <w:r>
        <w:t>与</w:t>
      </w:r>
      <w:r>
        <w:t>“</w:t>
      </w:r>
      <w:r>
        <w:t>有</w:t>
      </w:r>
      <w:r>
        <w:t>”</w:t>
      </w:r>
      <w:r>
        <w:t>这两者，来源</w:t>
      </w:r>
      <w:r>
        <w:lastRenderedPageBreak/>
        <w:t>相同而名称相异，都可以称之为玄妙、深远。它不是一般的玄妙、深奥，而是玄妙又玄妙、深远又深远，是宇宙天地万物之奥妙的总门。</w:t>
      </w:r>
    </w:p>
    <w:p w14:paraId="5657587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FEA23F9" w14:textId="77777777" w:rsidR="00CD2561" w:rsidRDefault="00FC6089">
      <w:pPr>
        <w:pStyle w:val="a0"/>
      </w:pPr>
      <w:r>
        <w:t>①</w:t>
      </w:r>
      <w:r>
        <w:t>第一个</w:t>
      </w:r>
      <w:r>
        <w:t>“</w:t>
      </w:r>
      <w:r>
        <w:t>道</w:t>
      </w:r>
      <w:r>
        <w:t>”</w:t>
      </w:r>
      <w:r>
        <w:t>是名词，指的是宇宙的本原和实质，引申为原理、原则、真理、规律等。第二个</w:t>
      </w:r>
      <w:r>
        <w:t>“</w:t>
      </w:r>
      <w:r>
        <w:t>道</w:t>
      </w:r>
      <w:r>
        <w:t>”</w:t>
      </w:r>
      <w:r>
        <w:t>是动词。指解说、表述的意思，犹言</w:t>
      </w:r>
      <w:r>
        <w:t>“</w:t>
      </w:r>
      <w:r>
        <w:t>说得出</w:t>
      </w:r>
      <w:r>
        <w:t>”</w:t>
      </w:r>
      <w:r>
        <w:t>。</w:t>
      </w:r>
    </w:p>
    <w:p w14:paraId="0472F7A1" w14:textId="77777777" w:rsidR="00CD2561" w:rsidRDefault="00FC6089">
      <w:pPr>
        <w:pStyle w:val="a0"/>
      </w:pPr>
      <w:r>
        <w:t>②</w:t>
      </w:r>
      <w:r>
        <w:t>常：一般的，普通</w:t>
      </w:r>
      <w:r>
        <w:t>的。</w:t>
      </w:r>
    </w:p>
    <w:p w14:paraId="49928BD1" w14:textId="77777777" w:rsidR="00CD2561" w:rsidRDefault="00FC6089">
      <w:pPr>
        <w:pStyle w:val="a0"/>
      </w:pPr>
      <w:r>
        <w:t>③</w:t>
      </w:r>
      <w:r>
        <w:t>第一个</w:t>
      </w:r>
      <w:r>
        <w:t>“</w:t>
      </w:r>
      <w:r>
        <w:t>名</w:t>
      </w:r>
      <w:r>
        <w:t>”</w:t>
      </w:r>
      <w:r>
        <w:t>是名词，指</w:t>
      </w:r>
      <w:r>
        <w:t>“</w:t>
      </w:r>
      <w:r>
        <w:t>道</w:t>
      </w:r>
      <w:r>
        <w:t>”</w:t>
      </w:r>
      <w:r>
        <w:t>的形态。第二个</w:t>
      </w:r>
      <w:r>
        <w:t>“</w:t>
      </w:r>
      <w:r>
        <w:t>名</w:t>
      </w:r>
      <w:r>
        <w:t>”</w:t>
      </w:r>
      <w:r>
        <w:t>是动词，说明的意思。</w:t>
      </w:r>
    </w:p>
    <w:p w14:paraId="160AB0D6" w14:textId="77777777" w:rsidR="00CD2561" w:rsidRDefault="00FC6089">
      <w:pPr>
        <w:pStyle w:val="a0"/>
      </w:pPr>
      <w:r>
        <w:t>④</w:t>
      </w:r>
      <w:r>
        <w:t>无名：指无形。</w:t>
      </w:r>
    </w:p>
    <w:p w14:paraId="332EC867" w14:textId="77777777" w:rsidR="00CD2561" w:rsidRDefault="00FC6089">
      <w:pPr>
        <w:pStyle w:val="a0"/>
      </w:pPr>
      <w:r>
        <w:t>⑤</w:t>
      </w:r>
      <w:r>
        <w:t>有名：指有形。</w:t>
      </w:r>
    </w:p>
    <w:p w14:paraId="24CAD5E9" w14:textId="77777777" w:rsidR="00CD2561" w:rsidRDefault="00FC6089">
      <w:pPr>
        <w:pStyle w:val="a0"/>
      </w:pPr>
      <w:r>
        <w:t>⑥</w:t>
      </w:r>
      <w:r>
        <w:t>母：母体，根源。</w:t>
      </w:r>
    </w:p>
    <w:p w14:paraId="147D11DB" w14:textId="77777777" w:rsidR="00CD2561" w:rsidRDefault="00FC6089">
      <w:pPr>
        <w:pStyle w:val="a0"/>
      </w:pPr>
      <w:r>
        <w:t>⑦</w:t>
      </w:r>
      <w:r>
        <w:t>常：经常。</w:t>
      </w:r>
    </w:p>
    <w:p w14:paraId="1D22B99B" w14:textId="77777777" w:rsidR="00CD2561" w:rsidRDefault="00FC6089">
      <w:pPr>
        <w:pStyle w:val="a0"/>
      </w:pPr>
      <w:r>
        <w:t>⑧</w:t>
      </w:r>
      <w:r>
        <w:t>眇（</w:t>
      </w:r>
      <w:r>
        <w:t>miào</w:t>
      </w:r>
      <w:r>
        <w:t>）：通妙，微妙的意思。</w:t>
      </w:r>
    </w:p>
    <w:p w14:paraId="583727E1" w14:textId="77777777" w:rsidR="00CD2561" w:rsidRDefault="00FC6089">
      <w:pPr>
        <w:pStyle w:val="a0"/>
      </w:pPr>
      <w:r>
        <w:t>⑨</w:t>
      </w:r>
      <w:r>
        <w:t>徼（</w:t>
      </w:r>
      <w:r>
        <w:t>jiǎo</w:t>
      </w:r>
      <w:r>
        <w:t>）：边际、边界。引申端倪的意思。</w:t>
      </w:r>
    </w:p>
    <w:p w14:paraId="5701C1E5" w14:textId="77777777" w:rsidR="00CD2561" w:rsidRDefault="00FC6089">
      <w:pPr>
        <w:pStyle w:val="a0"/>
      </w:pPr>
      <w:r>
        <w:t>⑩</w:t>
      </w:r>
      <w:r>
        <w:t>谓：称谓。此为</w:t>
      </w:r>
      <w:r>
        <w:t>“</w:t>
      </w:r>
      <w:r>
        <w:t>指称</w:t>
      </w:r>
      <w:r>
        <w:t>”</w:t>
      </w:r>
      <w:r>
        <w:t>。</w:t>
      </w:r>
    </w:p>
    <w:p w14:paraId="79786241" w14:textId="77777777" w:rsidR="00CD2561" w:rsidRDefault="00FC6089">
      <w:pPr>
        <w:pStyle w:val="a0"/>
      </w:pPr>
      <w:r>
        <w:t>玄：深黑色，玄妙深远的含义。</w:t>
      </w:r>
    </w:p>
    <w:p w14:paraId="1A5E3F51" w14:textId="77777777" w:rsidR="00CD2561" w:rsidRDefault="00FC6089">
      <w:pPr>
        <w:pStyle w:val="a0"/>
      </w:pPr>
      <w:r>
        <w:t>门：之门</w:t>
      </w:r>
      <w:r>
        <w:t>,</w:t>
      </w:r>
      <w:r>
        <w:t>一切奥妙变化的总门径，此用来比喻宇宙万物的唯一原</w:t>
      </w:r>
      <w:r>
        <w:t>“</w:t>
      </w:r>
      <w:r>
        <w:t>道</w:t>
      </w:r>
      <w:r>
        <w:t>”</w:t>
      </w:r>
      <w:r>
        <w:t>的门径。</w:t>
      </w:r>
    </w:p>
    <w:p w14:paraId="2CAFC8E4" w14:textId="77777777" w:rsidR="00CD2561" w:rsidRDefault="00FC6089">
      <w:pPr>
        <w:pStyle w:val="2"/>
      </w:pPr>
      <w:bookmarkStart w:id="36" w:name="美之为美"/>
      <w:bookmarkStart w:id="37" w:name="_Toc131137697"/>
      <w:r>
        <w:t>美之为美</w:t>
      </w:r>
      <w:bookmarkEnd w:id="36"/>
      <w:bookmarkEnd w:id="37"/>
    </w:p>
    <w:p w14:paraId="6EBA8AB9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568C862" w14:textId="77777777" w:rsidR="00CD2561" w:rsidRDefault="00FC6089">
      <w:pPr>
        <w:pStyle w:val="a0"/>
      </w:pPr>
      <w:r>
        <w:t>天下皆知美之为美，恶已</w:t>
      </w:r>
      <w:r>
        <w:t>①</w:t>
      </w:r>
      <w:r>
        <w:t>；皆知善，斯不善矣</w:t>
      </w:r>
      <w:r>
        <w:t>②</w:t>
      </w:r>
      <w:r>
        <w:t>。有无之相生也</w:t>
      </w:r>
      <w:r>
        <w:t>③</w:t>
      </w:r>
      <w:r>
        <w:t>，难易之相成也，长短之相刑也</w:t>
      </w:r>
      <w:r>
        <w:t>④</w:t>
      </w:r>
      <w:r>
        <w:t>，高下之相盈也</w:t>
      </w:r>
      <w:r>
        <w:t>⑤</w:t>
      </w:r>
      <w:r>
        <w:t>，音声之相和也</w:t>
      </w:r>
      <w:r>
        <w:t>⑥</w:t>
      </w:r>
      <w:r>
        <w:t>，先后之</w:t>
      </w:r>
      <w:r>
        <w:t>相随，恒也。是以圣人居无为之事</w:t>
      </w:r>
      <w:r>
        <w:t>⑦</w:t>
      </w:r>
      <w:r>
        <w:t>，行不言之教，万物作而弗始也</w:t>
      </w:r>
      <w:r>
        <w:t>⑧</w:t>
      </w:r>
      <w:r>
        <w:t>，为而弗志也</w:t>
      </w:r>
      <w:r>
        <w:t>⑨</w:t>
      </w:r>
      <w:r>
        <w:t>，成功而弗居也。夫唯弗居，是以弗去。</w:t>
      </w:r>
    </w:p>
    <w:p w14:paraId="1FDBFDB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5A226F5" w14:textId="77777777" w:rsidR="00CD2561" w:rsidRDefault="00FC6089">
      <w:pPr>
        <w:pStyle w:val="a0"/>
      </w:pPr>
      <w:r>
        <w:t>天下人都知道美之所以为美，那是由于有丑陋的存在。都知道善之所以为善，那是因为有恶的存在。所以有和无互相转化，难和易互相形成，长和短互相显现，高和下互相充实，音与声互相谐和，前和后互相接随</w:t>
      </w:r>
      <w:r>
        <w:t>——</w:t>
      </w:r>
      <w:r>
        <w:t>这是永恒的。因此圣人用无为的观点对待世事，用不言的方式施行教化：听任万物自然兴起而不为其创始，有所施为，但不加自己的倾向，功成业就而不自居。正由于不居功，就无所谓失去。</w:t>
      </w:r>
    </w:p>
    <w:p w14:paraId="48BD630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48D4EE6" w14:textId="77777777" w:rsidR="00CD2561" w:rsidRDefault="00FC6089">
      <w:pPr>
        <w:pStyle w:val="a0"/>
      </w:pPr>
      <w:r>
        <w:lastRenderedPageBreak/>
        <w:t>①</w:t>
      </w:r>
      <w:r>
        <w:t>恶已：恶、丑。已，通</w:t>
      </w:r>
      <w:r>
        <w:t>“</w:t>
      </w:r>
      <w:r>
        <w:t>矣</w:t>
      </w:r>
      <w:r>
        <w:t>”</w:t>
      </w:r>
      <w:r>
        <w:t>。</w:t>
      </w:r>
    </w:p>
    <w:p w14:paraId="5C18A658" w14:textId="77777777" w:rsidR="00CD2561" w:rsidRDefault="00FC6089">
      <w:pPr>
        <w:pStyle w:val="a0"/>
      </w:pPr>
      <w:r>
        <w:t>②</w:t>
      </w:r>
      <w:r>
        <w:t>斯：这。</w:t>
      </w:r>
    </w:p>
    <w:p w14:paraId="38B2612D" w14:textId="77777777" w:rsidR="00CD2561" w:rsidRDefault="00FC6089">
      <w:pPr>
        <w:pStyle w:val="a0"/>
      </w:pPr>
      <w:r>
        <w:t>③</w:t>
      </w:r>
      <w:r>
        <w:t>相：互相。</w:t>
      </w:r>
    </w:p>
    <w:p w14:paraId="2E46C1B5" w14:textId="77777777" w:rsidR="00CD2561" w:rsidRDefault="00FC6089">
      <w:pPr>
        <w:pStyle w:val="a0"/>
      </w:pPr>
      <w:r>
        <w:t>④</w:t>
      </w:r>
      <w:r>
        <w:t>刑：通</w:t>
      </w:r>
      <w:r>
        <w:t>“</w:t>
      </w:r>
      <w:r>
        <w:t>形</w:t>
      </w:r>
      <w:r>
        <w:t>”</w:t>
      </w:r>
      <w:r>
        <w:t>，此指比较、对照中显现出来的意思。</w:t>
      </w:r>
    </w:p>
    <w:p w14:paraId="6B8205BB" w14:textId="77777777" w:rsidR="00CD2561" w:rsidRDefault="00FC6089">
      <w:pPr>
        <w:pStyle w:val="a0"/>
      </w:pPr>
      <w:r>
        <w:t>⑤</w:t>
      </w:r>
      <w:r>
        <w:t>盈：充实、补充、依存。</w:t>
      </w:r>
    </w:p>
    <w:p w14:paraId="7622D3FC" w14:textId="77777777" w:rsidR="00CD2561" w:rsidRDefault="00FC6089">
      <w:pPr>
        <w:pStyle w:val="a0"/>
      </w:pPr>
      <w:r>
        <w:t>⑥</w:t>
      </w:r>
      <w:r>
        <w:t>音声：汉代郑玄为《礼记</w:t>
      </w:r>
      <w:r>
        <w:t>·</w:t>
      </w:r>
      <w:r>
        <w:t>乐记》作注时说，合奏出的乐音叫做</w:t>
      </w:r>
      <w:r>
        <w:t>“</w:t>
      </w:r>
      <w:r>
        <w:t>音</w:t>
      </w:r>
      <w:r>
        <w:t>”</w:t>
      </w:r>
      <w:r>
        <w:t>，单一发出的音响叫做</w:t>
      </w:r>
      <w:r>
        <w:t>“</w:t>
      </w:r>
      <w:r>
        <w:t>声</w:t>
      </w:r>
      <w:r>
        <w:t>”</w:t>
      </w:r>
      <w:r>
        <w:t>。</w:t>
      </w:r>
    </w:p>
    <w:p w14:paraId="312B70E5" w14:textId="77777777" w:rsidR="00CD2561" w:rsidRDefault="00FC6089">
      <w:pPr>
        <w:pStyle w:val="a0"/>
      </w:pPr>
      <w:r>
        <w:t>⑦</w:t>
      </w:r>
      <w:r>
        <w:t>圣人居无为之事：圣人，古时人所推崇的最高层次的典范人物。居，担当、担任。无为，顺应自然，不加干涉、不必管束，任凭人们去干事。</w:t>
      </w:r>
    </w:p>
    <w:p w14:paraId="6A96CEE4" w14:textId="77777777" w:rsidR="00CD2561" w:rsidRDefault="00FC6089">
      <w:pPr>
        <w:pStyle w:val="a0"/>
      </w:pPr>
      <w:r>
        <w:t>⑧</w:t>
      </w:r>
      <w:r>
        <w:t>作：兴起、发生、创造。</w:t>
      </w:r>
    </w:p>
    <w:p w14:paraId="368BE888" w14:textId="77777777" w:rsidR="00CD2561" w:rsidRDefault="00FC6089">
      <w:pPr>
        <w:pStyle w:val="a0"/>
      </w:pPr>
      <w:r>
        <w:t>⑨</w:t>
      </w:r>
      <w:r>
        <w:t>弗志：弗，不。志，指个人的志向、意志、倾向。</w:t>
      </w:r>
    </w:p>
    <w:p w14:paraId="30646BDE" w14:textId="77777777" w:rsidR="00CD2561" w:rsidRDefault="00FC6089">
      <w:pPr>
        <w:pStyle w:val="2"/>
      </w:pPr>
      <w:bookmarkStart w:id="38" w:name="圣人之治"/>
      <w:bookmarkStart w:id="39" w:name="_Toc131137698"/>
      <w:r>
        <w:t>圣人之治</w:t>
      </w:r>
      <w:bookmarkEnd w:id="38"/>
      <w:bookmarkEnd w:id="39"/>
    </w:p>
    <w:p w14:paraId="178B01E9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AD50E74" w14:textId="77777777" w:rsidR="00CD2561" w:rsidRDefault="00FC6089">
      <w:pPr>
        <w:pStyle w:val="a0"/>
      </w:pPr>
      <w:r>
        <w:t>不尚贤</w:t>
      </w:r>
      <w:r>
        <w:t>①</w:t>
      </w:r>
      <w:r>
        <w:t>，使民不争；不贵难得之货</w:t>
      </w:r>
      <w:r>
        <w:t>②</w:t>
      </w:r>
      <w:r>
        <w:t>，使民不为盗</w:t>
      </w:r>
      <w:r>
        <w:t>③</w:t>
      </w:r>
      <w:r>
        <w:t>；不见可欲</w:t>
      </w:r>
      <w:r>
        <w:t>④</w:t>
      </w:r>
      <w:r>
        <w:t>，使民不乱。是以圣人之治也，虚其心</w:t>
      </w:r>
      <w:r>
        <w:t>⑤</w:t>
      </w:r>
      <w:r>
        <w:t>，实其腹，弱其志</w:t>
      </w:r>
      <w:r>
        <w:t>⑥</w:t>
      </w:r>
      <w:r>
        <w:t>，强其骨，恒使民无知、无欲也。使夫知不敢</w:t>
      </w:r>
      <w:r>
        <w:t>⑦</w:t>
      </w:r>
      <w:r>
        <w:t>、弗为而已</w:t>
      </w:r>
      <w:r>
        <w:t>⑧</w:t>
      </w:r>
      <w:r>
        <w:t>，则无不治矣</w:t>
      </w:r>
      <w:r>
        <w:t>⑨</w:t>
      </w:r>
      <w:r>
        <w:t>。</w:t>
      </w:r>
    </w:p>
    <w:p w14:paraId="6A98449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E8B5301" w14:textId="77777777" w:rsidR="00CD2561" w:rsidRDefault="00FC6089">
      <w:pPr>
        <w:pStyle w:val="a0"/>
      </w:pPr>
      <w:r>
        <w:t>不推崇有才德的人，导使老百姓不互相争夺；不珍爱难得的财物，导使老百姓不去偷窃；不显耀足以引起贪心的事物，导使民心不被迷乱。因此，圣人的治理原则是：排空百姓的心机，填饱百姓的肚腹，减弱百姓的竞争意图，增强百姓的筋骨体魄，经常使老百姓没有智巧，没有欲望。致使那些有才智的人也不敢妄为造事。圣人按照</w:t>
      </w:r>
      <w:r>
        <w:t>“</w:t>
      </w:r>
      <w:r>
        <w:t>无为</w:t>
      </w:r>
      <w:r>
        <w:t>”</w:t>
      </w:r>
      <w:r>
        <w:t>的原则去做，办事顺应</w:t>
      </w:r>
      <w:r>
        <w:t>自然，那么，天才就不会不太平了。</w:t>
      </w:r>
    </w:p>
    <w:p w14:paraId="71FC2F8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2B7D95B" w14:textId="77777777" w:rsidR="00CD2561" w:rsidRDefault="00FC6089">
      <w:pPr>
        <w:pStyle w:val="a0"/>
      </w:pPr>
      <w:r>
        <w:t>①</w:t>
      </w:r>
      <w:r>
        <w:t>尚贤：崇尚，尊崇。贤：有德行、有才能的人。</w:t>
      </w:r>
    </w:p>
    <w:p w14:paraId="121A6263" w14:textId="77777777" w:rsidR="00CD2561" w:rsidRDefault="00FC6089">
      <w:pPr>
        <w:pStyle w:val="a0"/>
      </w:pPr>
      <w:r>
        <w:t>②</w:t>
      </w:r>
      <w:r>
        <w:t>贵：重视，珍贵。货：财物。</w:t>
      </w:r>
    </w:p>
    <w:p w14:paraId="193D19DA" w14:textId="77777777" w:rsidR="00CD2561" w:rsidRDefault="00FC6089">
      <w:pPr>
        <w:pStyle w:val="a0"/>
      </w:pPr>
      <w:r>
        <w:t>③</w:t>
      </w:r>
      <w:r>
        <w:t>盗：窃取财物。</w:t>
      </w:r>
    </w:p>
    <w:p w14:paraId="58158846" w14:textId="77777777" w:rsidR="00CD2561" w:rsidRDefault="00FC6089">
      <w:pPr>
        <w:pStyle w:val="a0"/>
      </w:pPr>
      <w:r>
        <w:t>④</w:t>
      </w:r>
      <w:r>
        <w:t>见（</w:t>
      </w:r>
      <w:r>
        <w:t>xiàn</w:t>
      </w:r>
      <w:r>
        <w:t>）：通</w:t>
      </w:r>
      <w:r>
        <w:t>“</w:t>
      </w:r>
      <w:r>
        <w:t>现</w:t>
      </w:r>
      <w:r>
        <w:t>”</w:t>
      </w:r>
      <w:r>
        <w:t>，出现，显露。此是显示，炫耀的意思。</w:t>
      </w:r>
    </w:p>
    <w:p w14:paraId="4D19DB97" w14:textId="77777777" w:rsidR="00CD2561" w:rsidRDefault="00FC6089">
      <w:pPr>
        <w:pStyle w:val="a0"/>
      </w:pPr>
      <w:r>
        <w:t>⑤</w:t>
      </w:r>
      <w:r>
        <w:t>虚其心：虚，空虚。心：古人以为心主思维，此指思想，头脑。虚其心，使他们心里空虚，无思无欲。</w:t>
      </w:r>
    </w:p>
    <w:p w14:paraId="740A1ADA" w14:textId="77777777" w:rsidR="00CD2561" w:rsidRDefault="00FC6089">
      <w:pPr>
        <w:pStyle w:val="a0"/>
      </w:pPr>
      <w:r>
        <w:lastRenderedPageBreak/>
        <w:t>⑥</w:t>
      </w:r>
      <w:r>
        <w:t>弱其志：使他们减弱志气。削弱他们竞争的意图。</w:t>
      </w:r>
    </w:p>
    <w:p w14:paraId="42B505B8" w14:textId="77777777" w:rsidR="00CD2561" w:rsidRDefault="00FC6089">
      <w:pPr>
        <w:pStyle w:val="a0"/>
      </w:pPr>
      <w:r>
        <w:t>⑦</w:t>
      </w:r>
      <w:r>
        <w:t>敢：进取。</w:t>
      </w:r>
    </w:p>
    <w:p w14:paraId="35A94CAB" w14:textId="77777777" w:rsidR="00CD2561" w:rsidRDefault="00FC6089">
      <w:pPr>
        <w:pStyle w:val="a0"/>
      </w:pPr>
      <w:r>
        <w:t>⑧</w:t>
      </w:r>
      <w:r>
        <w:t>弗为：同</w:t>
      </w:r>
      <w:r>
        <w:t>“</w:t>
      </w:r>
      <w:r>
        <w:t>无为</w:t>
      </w:r>
      <w:r>
        <w:t>”</w:t>
      </w:r>
      <w:r>
        <w:t>。</w:t>
      </w:r>
    </w:p>
    <w:p w14:paraId="3AEF1A62" w14:textId="77777777" w:rsidR="00CD2561" w:rsidRDefault="00FC6089">
      <w:pPr>
        <w:pStyle w:val="a0"/>
      </w:pPr>
      <w:r>
        <w:t>⑨</w:t>
      </w:r>
      <w:r>
        <w:t>治：治理，此意是治理得天下太平。</w:t>
      </w:r>
    </w:p>
    <w:p w14:paraId="01D3E86A" w14:textId="77777777" w:rsidR="00CD2561" w:rsidRDefault="00FC6089">
      <w:pPr>
        <w:pStyle w:val="2"/>
      </w:pPr>
      <w:bookmarkStart w:id="40" w:name="道似万物之宗"/>
      <w:bookmarkStart w:id="41" w:name="_Toc131137699"/>
      <w:r>
        <w:t>道似万物之宗</w:t>
      </w:r>
      <w:bookmarkEnd w:id="40"/>
      <w:bookmarkEnd w:id="41"/>
    </w:p>
    <w:p w14:paraId="3987D09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A59555F" w14:textId="77777777" w:rsidR="00CD2561" w:rsidRDefault="00FC6089">
      <w:pPr>
        <w:pStyle w:val="a0"/>
      </w:pPr>
      <w:r>
        <w:t>道冲</w:t>
      </w:r>
      <w:r>
        <w:t>①</w:t>
      </w:r>
      <w:r>
        <w:t>，而用之有弗盈也</w:t>
      </w:r>
      <w:r>
        <w:t>②</w:t>
      </w:r>
      <w:r>
        <w:t>。渊呵</w:t>
      </w:r>
      <w:r>
        <w:t>③</w:t>
      </w:r>
      <w:r>
        <w:t>！似万物之宗</w:t>
      </w:r>
      <w:r>
        <w:t>④</w:t>
      </w:r>
      <w:r>
        <w:t>。锉其锐</w:t>
      </w:r>
      <w:r>
        <w:t>⑤</w:t>
      </w:r>
      <w:r>
        <w:t>，解其纷</w:t>
      </w:r>
      <w:r>
        <w:t>⑥</w:t>
      </w:r>
      <w:r>
        <w:t>，和其光</w:t>
      </w:r>
      <w:r>
        <w:t>⑦</w:t>
      </w:r>
      <w:r>
        <w:t>，同</w:t>
      </w:r>
      <w:r>
        <w:t>其尘</w:t>
      </w:r>
      <w:r>
        <w:t>⑧</w:t>
      </w:r>
      <w:r>
        <w:t>。湛呵</w:t>
      </w:r>
      <w:r>
        <w:t>⑨</w:t>
      </w:r>
      <w:r>
        <w:t>！似或存</w:t>
      </w:r>
      <w:r>
        <w:t>⑩</w:t>
      </w:r>
      <w:r>
        <w:t>。吾不知其谁之子，象帝之先</w:t>
      </w:r>
      <w:r>
        <w:t xml:space="preserve"> </w:t>
      </w:r>
      <w:r>
        <w:t>。</w:t>
      </w:r>
    </w:p>
    <w:p w14:paraId="402CF04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70BD587" w14:textId="77777777" w:rsidR="00CD2561" w:rsidRDefault="00FC6089">
      <w:pPr>
        <w:pStyle w:val="a0"/>
      </w:pPr>
      <w:r>
        <w:t>大</w:t>
      </w:r>
      <w:r>
        <w:t>“</w:t>
      </w:r>
      <w:r>
        <w:t>道</w:t>
      </w:r>
      <w:r>
        <w:t>”</w:t>
      </w:r>
      <w:r>
        <w:t>空虚开形，但它的作用又是无穷无尽。深远啊！它好象万物的祖宗。消磨它的锋锐，消除它的纷扰，调和它的光辉，混同于尘垢。隐没不见啊，又好象实际存在。我不知道它是谁的后代，似乎是天帝的祖先。</w:t>
      </w:r>
      <w:r>
        <w:t xml:space="preserve"> </w:t>
      </w:r>
      <w:r>
        <w:t xml:space="preserve">　</w:t>
      </w:r>
    </w:p>
    <w:p w14:paraId="3C0B52D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974ED4D" w14:textId="77777777" w:rsidR="00CD2561" w:rsidRDefault="00FC6089">
      <w:pPr>
        <w:pStyle w:val="a0"/>
      </w:pPr>
      <w:r>
        <w:t>①</w:t>
      </w:r>
      <w:r>
        <w:t>冲：通盅（</w:t>
      </w:r>
      <w:r>
        <w:t>zhōng)</w:t>
      </w:r>
      <w:r>
        <w:t>，器物虚空，比喻空虚。</w:t>
      </w:r>
    </w:p>
    <w:p w14:paraId="35C0607D" w14:textId="77777777" w:rsidR="00CD2561" w:rsidRDefault="00FC6089">
      <w:pPr>
        <w:pStyle w:val="a0"/>
      </w:pPr>
      <w:r>
        <w:t>②</w:t>
      </w:r>
      <w:r>
        <w:t>有弗盈：有，通又。盈：满，引申为尽。</w:t>
      </w:r>
    </w:p>
    <w:p w14:paraId="30427A1F" w14:textId="77777777" w:rsidR="00CD2561" w:rsidRDefault="00FC6089">
      <w:pPr>
        <w:pStyle w:val="a0"/>
      </w:pPr>
      <w:r>
        <w:t>③</w:t>
      </w:r>
      <w:r>
        <w:t>渊：深远。呵（</w:t>
      </w:r>
      <w:r>
        <w:t>ā</w:t>
      </w:r>
      <w:r>
        <w:t>）：语助词，表示停顿。</w:t>
      </w:r>
    </w:p>
    <w:p w14:paraId="0153C185" w14:textId="77777777" w:rsidR="00CD2561" w:rsidRDefault="00FC6089">
      <w:pPr>
        <w:pStyle w:val="a0"/>
      </w:pPr>
      <w:r>
        <w:t>④</w:t>
      </w:r>
      <w:r>
        <w:t>宗：祖宗，祖先。</w:t>
      </w:r>
    </w:p>
    <w:p w14:paraId="0533BF05" w14:textId="77777777" w:rsidR="00CD2561" w:rsidRDefault="00FC6089">
      <w:pPr>
        <w:pStyle w:val="a0"/>
      </w:pPr>
      <w:r>
        <w:t>⑤</w:t>
      </w:r>
      <w:r>
        <w:t>锉其锐：锉（</w:t>
      </w:r>
      <w:r>
        <w:t>cuò</w:t>
      </w:r>
      <w:r>
        <w:t>）：消磨，折去。锐，锐利、锋利。锉其锐：消磨掉它的锐气。</w:t>
      </w:r>
    </w:p>
    <w:p w14:paraId="2D33E308" w14:textId="77777777" w:rsidR="00CD2561" w:rsidRDefault="00FC6089">
      <w:pPr>
        <w:pStyle w:val="a0"/>
      </w:pPr>
      <w:r>
        <w:t>⑥</w:t>
      </w:r>
      <w:r>
        <w:t>解其纷：消解掉它的</w:t>
      </w:r>
      <w:r>
        <w:t>纠纷。</w:t>
      </w:r>
    </w:p>
    <w:p w14:paraId="3A99826E" w14:textId="77777777" w:rsidR="00CD2561" w:rsidRDefault="00FC6089">
      <w:pPr>
        <w:pStyle w:val="a0"/>
      </w:pPr>
      <w:r>
        <w:t>⑦</w:t>
      </w:r>
      <w:r>
        <w:t>和其光：调和隐蔽它的光芒。</w:t>
      </w:r>
    </w:p>
    <w:p w14:paraId="2E2D8C51" w14:textId="77777777" w:rsidR="00CD2561" w:rsidRDefault="00FC6089">
      <w:pPr>
        <w:pStyle w:val="a0"/>
      </w:pPr>
      <w:r>
        <w:t>⑧</w:t>
      </w:r>
      <w:r>
        <w:t>同其尘：把自己混同于尘俗。以上四个</w:t>
      </w:r>
      <w:r>
        <w:t>“</w:t>
      </w:r>
      <w:r>
        <w:t>其</w:t>
      </w:r>
      <w:r>
        <w:t>”</w:t>
      </w:r>
      <w:r>
        <w:t>字，都是说的道本身的属性。</w:t>
      </w:r>
    </w:p>
    <w:p w14:paraId="246CD333" w14:textId="77777777" w:rsidR="00CD2561" w:rsidRDefault="00FC6089">
      <w:pPr>
        <w:pStyle w:val="a0"/>
      </w:pPr>
      <w:r>
        <w:t>⑨</w:t>
      </w:r>
      <w:r>
        <w:t>湛（</w:t>
      </w:r>
      <w:r>
        <w:t>zhàn</w:t>
      </w:r>
      <w:r>
        <w:t>）：沉没，引申为隐约的意思。段玉裁在《说文解字注》中说，古书中</w:t>
      </w:r>
      <w:r>
        <w:t>“</w:t>
      </w:r>
      <w:r>
        <w:t>浮沉</w:t>
      </w:r>
      <w:r>
        <w:t>”</w:t>
      </w:r>
      <w:r>
        <w:t>的</w:t>
      </w:r>
      <w:r>
        <w:t>“</w:t>
      </w:r>
      <w:r>
        <w:t>沉</w:t>
      </w:r>
      <w:r>
        <w:t>”</w:t>
      </w:r>
      <w:r>
        <w:t>多写作</w:t>
      </w:r>
      <w:r>
        <w:t>“</w:t>
      </w:r>
      <w:r>
        <w:t>湛</w:t>
      </w:r>
      <w:r>
        <w:t>”</w:t>
      </w:r>
      <w:r>
        <w:t>。</w:t>
      </w:r>
      <w:r>
        <w:t>“</w:t>
      </w:r>
      <w:r>
        <w:t>湛</w:t>
      </w:r>
      <w:r>
        <w:t>”</w:t>
      </w:r>
      <w:r>
        <w:t>、</w:t>
      </w:r>
      <w:r>
        <w:t>“</w:t>
      </w:r>
      <w:r>
        <w:t>沉</w:t>
      </w:r>
      <w:r>
        <w:t>”</w:t>
      </w:r>
      <w:r>
        <w:t>古代读音相同。这里用来形容</w:t>
      </w:r>
      <w:r>
        <w:t>“</w:t>
      </w:r>
      <w:r>
        <w:t>道</w:t>
      </w:r>
      <w:r>
        <w:t>”</w:t>
      </w:r>
      <w:r>
        <w:t>隐没于冥暗之中，不见形迹。</w:t>
      </w:r>
    </w:p>
    <w:p w14:paraId="7DEF01D9" w14:textId="77777777" w:rsidR="00CD2561" w:rsidRDefault="00FC6089">
      <w:pPr>
        <w:pStyle w:val="a0"/>
      </w:pPr>
      <w:r>
        <w:t>⑩</w:t>
      </w:r>
      <w:r>
        <w:t>似或存：似乎存在。连同上文</w:t>
      </w:r>
      <w:r>
        <w:t>“</w:t>
      </w:r>
      <w:r>
        <w:t>湛呵</w:t>
      </w:r>
      <w:r>
        <w:t>”</w:t>
      </w:r>
      <w:r>
        <w:t>，形容</w:t>
      </w:r>
      <w:r>
        <w:t>“</w:t>
      </w:r>
      <w:r>
        <w:t>道</w:t>
      </w:r>
      <w:r>
        <w:t>”</w:t>
      </w:r>
      <w:r>
        <w:t>若无若存。参见第十四章</w:t>
      </w:r>
      <w:r>
        <w:t>“</w:t>
      </w:r>
      <w:r>
        <w:t>无状之状，无物之象，是谓惚恍</w:t>
      </w:r>
      <w:r>
        <w:t>”</w:t>
      </w:r>
      <w:r>
        <w:t>等句，理解其意。</w:t>
      </w:r>
    </w:p>
    <w:p w14:paraId="5526D61F" w14:textId="77777777" w:rsidR="00CD2561" w:rsidRDefault="00FC6089">
      <w:pPr>
        <w:pStyle w:val="a0"/>
      </w:pPr>
      <w:r>
        <w:t>象：似。</w:t>
      </w:r>
    </w:p>
    <w:p w14:paraId="4DF13981" w14:textId="77777777" w:rsidR="00CD2561" w:rsidRDefault="00FC6089">
      <w:pPr>
        <w:pStyle w:val="2"/>
      </w:pPr>
      <w:bookmarkStart w:id="42" w:name="天地不仁"/>
      <w:bookmarkStart w:id="43" w:name="_Toc131137700"/>
      <w:r>
        <w:lastRenderedPageBreak/>
        <w:t>天地不仁</w:t>
      </w:r>
      <w:bookmarkEnd w:id="42"/>
      <w:bookmarkEnd w:id="43"/>
    </w:p>
    <w:p w14:paraId="3A37E65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D8BDD8A" w14:textId="77777777" w:rsidR="00CD2561" w:rsidRDefault="00FC6089">
      <w:pPr>
        <w:pStyle w:val="a0"/>
      </w:pPr>
      <w:r>
        <w:t>天地不仁，以万物为刍狗</w:t>
      </w:r>
      <w:r>
        <w:t>①</w:t>
      </w:r>
      <w:r>
        <w:t>；圣人不仁，以百姓为刍狗。天地之间，其犹橐龠乎</w:t>
      </w:r>
      <w:r>
        <w:t>②</w:t>
      </w:r>
      <w:r>
        <w:t>？虚而不屈</w:t>
      </w:r>
      <w:r>
        <w:t>③</w:t>
      </w:r>
      <w:r>
        <w:t>，动而俞出</w:t>
      </w:r>
      <w:r>
        <w:t>④</w:t>
      </w:r>
      <w:r>
        <w:t>。多言数穷</w:t>
      </w:r>
      <w:r>
        <w:t>⑤</w:t>
      </w:r>
      <w:r>
        <w:t>，不若守中</w:t>
      </w:r>
      <w:r>
        <w:t>⑥</w:t>
      </w:r>
      <w:r>
        <w:t>。</w:t>
      </w:r>
    </w:p>
    <w:p w14:paraId="49BEB36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3F44537" w14:textId="77777777" w:rsidR="00CD2561" w:rsidRDefault="00FC6089">
      <w:pPr>
        <w:pStyle w:val="a0"/>
      </w:pPr>
      <w:r>
        <w:t>天地是无所谓仁慈的，它没有仁爱，对待万事万物就像对待刍狗一样，任凭万物自生自灭。圣人也是没有仁受的，也同样像刍狗那样对待百姓，任凭人们自作自息。天地之间，岂不像个风箱一样吗？它空虚而不枯竭，越鼓动风就越多，生生不息。政令繁多反而更加使人困惑，更行不通，不如保持虚静。</w:t>
      </w:r>
    </w:p>
    <w:p w14:paraId="3D10129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CA5185F" w14:textId="77777777" w:rsidR="00CD2561" w:rsidRDefault="00FC6089">
      <w:pPr>
        <w:pStyle w:val="a0"/>
      </w:pPr>
      <w:r>
        <w:t>①</w:t>
      </w:r>
      <w:r>
        <w:t>刍（</w:t>
      </w:r>
      <w:r>
        <w:t>chú</w:t>
      </w:r>
      <w:r>
        <w:t>）狗：用草扎成的狗。古代专用于祭祀之中，祭祀完毕，就把它扔掉或烧掉。比喻轻贱无用的东西。在本文中</w:t>
      </w:r>
      <w:r>
        <w:t>比喻：天地对万物，圣人对百姓都因不经意、不留心而任其自长自消，自生自灭。正如元代吴澄据说　：</w:t>
      </w:r>
      <w:r>
        <w:t>“</w:t>
      </w:r>
      <w:r>
        <w:t>刍狗，缚草为狗之形，祷雨所用也。既祷则弃之，无复有顾惜之意。天地无心于爱物，而任其自生自成；圣人无心于爱民，而任其自作自息，故以刍狗为喻。</w:t>
      </w:r>
      <w:r>
        <w:t>”</w:t>
      </w:r>
    </w:p>
    <w:p w14:paraId="54A4CA3B" w14:textId="77777777" w:rsidR="00CD2561" w:rsidRDefault="00FC6089">
      <w:pPr>
        <w:pStyle w:val="a0"/>
      </w:pPr>
      <w:r>
        <w:t>②</w:t>
      </w:r>
      <w:r>
        <w:t>犹橐龠（</w:t>
      </w:r>
      <w:r>
        <w:t>tuó yuè</w:t>
      </w:r>
      <w:r>
        <w:t>）：犹，比喻词，</w:t>
      </w:r>
      <w:r>
        <w:t>“</w:t>
      </w:r>
      <w:r>
        <w:t>如同</w:t>
      </w:r>
      <w:r>
        <w:t>”</w:t>
      </w:r>
      <w:r>
        <w:t>、</w:t>
      </w:r>
      <w:r>
        <w:t>“</w:t>
      </w:r>
      <w:r>
        <w:t>好象</w:t>
      </w:r>
      <w:r>
        <w:t>”</w:t>
      </w:r>
      <w:r>
        <w:t>的意思。橐龠：古代冶炼时为炉火鼓风用的助燃器具</w:t>
      </w:r>
      <w:r>
        <w:t>——</w:t>
      </w:r>
      <w:r>
        <w:t>袋囊和送风管，是古代的风箱。</w:t>
      </w:r>
    </w:p>
    <w:p w14:paraId="50EF0B7B" w14:textId="77777777" w:rsidR="00CD2561" w:rsidRDefault="00FC6089">
      <w:pPr>
        <w:pStyle w:val="a0"/>
      </w:pPr>
      <w:r>
        <w:t>③</w:t>
      </w:r>
      <w:r>
        <w:t>屈（</w:t>
      </w:r>
      <w:r>
        <w:t>gǔ</w:t>
      </w:r>
      <w:r>
        <w:t>）：同</w:t>
      </w:r>
      <w:r>
        <w:t>“</w:t>
      </w:r>
      <w:r>
        <w:t>淈</w:t>
      </w:r>
      <w:r>
        <w:t>”</w:t>
      </w:r>
      <w:r>
        <w:t>，意为穷竭，是通假字。</w:t>
      </w:r>
    </w:p>
    <w:p w14:paraId="7D98438C" w14:textId="77777777" w:rsidR="00CD2561" w:rsidRDefault="00FC6089">
      <w:pPr>
        <w:pStyle w:val="a0"/>
      </w:pPr>
      <w:r>
        <w:t>④</w:t>
      </w:r>
      <w:r>
        <w:t>俞：通愈，更加的意思。</w:t>
      </w:r>
    </w:p>
    <w:p w14:paraId="55645834" w14:textId="77777777" w:rsidR="00CD2561" w:rsidRDefault="00FC6089">
      <w:pPr>
        <w:pStyle w:val="a0"/>
      </w:pPr>
      <w:r>
        <w:t>⑤</w:t>
      </w:r>
      <w:r>
        <w:t>多言数穷：言，政教。老子认为，政教多，反而政令烦苛，破坏了天道。</w:t>
      </w:r>
      <w:r>
        <w:t>数：通</w:t>
      </w:r>
      <w:r>
        <w:t>“</w:t>
      </w:r>
      <w:r>
        <w:t>速</w:t>
      </w:r>
      <w:r>
        <w:t>”</w:t>
      </w:r>
      <w:r>
        <w:t>，是加快的意思。穷：困穷，穷尽到头，无路可行。</w:t>
      </w:r>
    </w:p>
    <w:p w14:paraId="0598B6F5" w14:textId="77777777" w:rsidR="00CD2561" w:rsidRDefault="00FC6089">
      <w:pPr>
        <w:pStyle w:val="a0"/>
      </w:pPr>
      <w:r>
        <w:t>⑥</w:t>
      </w:r>
      <w:r>
        <w:t>守中：中，通冲，指内心的虚静。守中：守住虚静。</w:t>
      </w:r>
    </w:p>
    <w:p w14:paraId="4EAF9657" w14:textId="77777777" w:rsidR="00CD2561" w:rsidRDefault="00FC6089">
      <w:pPr>
        <w:pStyle w:val="2"/>
      </w:pPr>
      <w:bookmarkStart w:id="44" w:name="玄牝之门"/>
      <w:bookmarkStart w:id="45" w:name="_Toc131137701"/>
      <w:r>
        <w:t>玄牝之门</w:t>
      </w:r>
      <w:bookmarkEnd w:id="44"/>
      <w:bookmarkEnd w:id="45"/>
    </w:p>
    <w:p w14:paraId="4127706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1110A39" w14:textId="77777777" w:rsidR="00CD2561" w:rsidRDefault="00FC6089">
      <w:pPr>
        <w:pStyle w:val="a0"/>
      </w:pPr>
      <w:r>
        <w:t>谷神不死</w:t>
      </w:r>
      <w:r>
        <w:t>①</w:t>
      </w:r>
      <w:r>
        <w:t>，是谓玄牝</w:t>
      </w:r>
      <w:r>
        <w:t>②</w:t>
      </w:r>
      <w:r>
        <w:t>。玄牝之门</w:t>
      </w:r>
      <w:r>
        <w:t>③</w:t>
      </w:r>
      <w:r>
        <w:t>，是谓天地之根。绵绵呵</w:t>
      </w:r>
      <w:r>
        <w:t>④</w:t>
      </w:r>
      <w:r>
        <w:t>！其若存</w:t>
      </w:r>
      <w:r>
        <w:t>⑤</w:t>
      </w:r>
      <w:r>
        <w:t>！用之不堇</w:t>
      </w:r>
      <w:r>
        <w:t>⑥</w:t>
      </w:r>
      <w:r>
        <w:t>。</w:t>
      </w:r>
    </w:p>
    <w:p w14:paraId="25C1F38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CA7DB62" w14:textId="77777777" w:rsidR="00CD2561" w:rsidRDefault="00FC6089">
      <w:pPr>
        <w:pStyle w:val="a0"/>
      </w:pPr>
      <w:r>
        <w:t>生养天地万物的道（谷神）是永恒长存的，这叫做玄妙的母性。玄妙母体的生育之产门，这就是天地的根本。连绵不绝啊！它就是这样不断的永存，作用是无穷无尽的。</w:t>
      </w:r>
    </w:p>
    <w:p w14:paraId="6E97FC9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7C128D5" w14:textId="77777777" w:rsidR="00CD2561" w:rsidRDefault="00FC6089">
      <w:pPr>
        <w:pStyle w:val="a0"/>
      </w:pPr>
      <w:r>
        <w:lastRenderedPageBreak/>
        <w:t>①</w:t>
      </w:r>
      <w:r>
        <w:t>谷神：过去据高亨说：谷神者，道之别名也。谷读为毂，《尔雅</w:t>
      </w:r>
      <w:r>
        <w:t>·</w:t>
      </w:r>
      <w:r>
        <w:t>释言》：</w:t>
      </w:r>
      <w:r>
        <w:t>“</w:t>
      </w:r>
      <w:r>
        <w:t>毂，生也。</w:t>
      </w:r>
      <w:r>
        <w:t>”</w:t>
      </w:r>
      <w:r>
        <w:t>《广雅</w:t>
      </w:r>
      <w:r>
        <w:t>·</w:t>
      </w:r>
      <w:r>
        <w:t>释诂》：</w:t>
      </w:r>
      <w:r>
        <w:t>“</w:t>
      </w:r>
      <w:r>
        <w:t>毂，养也。</w:t>
      </w:r>
      <w:r>
        <w:t>”</w:t>
      </w:r>
      <w:r>
        <w:t>谷神者，生养之神。</w:t>
      </w:r>
    </w:p>
    <w:p w14:paraId="28484B6C" w14:textId="77777777" w:rsidR="00CD2561" w:rsidRDefault="00FC6089">
      <w:pPr>
        <w:pStyle w:val="a0"/>
      </w:pPr>
      <w:r>
        <w:t>另据严复</w:t>
      </w:r>
      <w:r>
        <w:t>在《老子道德经评点》中的说法，</w:t>
      </w:r>
      <w:r>
        <w:t>“</w:t>
      </w:r>
      <w:r>
        <w:t>谷神</w:t>
      </w:r>
      <w:r>
        <w:t>”</w:t>
      </w:r>
      <w:r>
        <w:t>不是偏正结构，是联合结构。谷，形容</w:t>
      </w:r>
      <w:r>
        <w:t>“</w:t>
      </w:r>
      <w:r>
        <w:t>道</w:t>
      </w:r>
      <w:r>
        <w:t>”</w:t>
      </w:r>
      <w:r>
        <w:t>虚空博大，象山谷；神，形容</w:t>
      </w:r>
      <w:r>
        <w:t>“</w:t>
      </w:r>
      <w:r>
        <w:t>道</w:t>
      </w:r>
      <w:r>
        <w:t>”</w:t>
      </w:r>
      <w:r>
        <w:t>变化无穷，很神奇。</w:t>
      </w:r>
    </w:p>
    <w:p w14:paraId="7882321E" w14:textId="77777777" w:rsidR="00CD2561" w:rsidRDefault="00FC6089">
      <w:pPr>
        <w:pStyle w:val="a0"/>
      </w:pPr>
      <w:r>
        <w:t>②</w:t>
      </w:r>
      <w:r>
        <w:t>玄牝</w:t>
      </w:r>
      <w:r>
        <w:t>(pin)</w:t>
      </w:r>
      <w:r>
        <w:t>：玄，原义是深黑色，在《老子》书中是经常出现的重要概念。有深远、神秘、微妙难测的意思。牝：本义是是雌性的兽类动物，这里借喻具有无限造物能力的</w:t>
      </w:r>
      <w:r>
        <w:t>“</w:t>
      </w:r>
      <w:r>
        <w:t>道</w:t>
      </w:r>
      <w:r>
        <w:t>”</w:t>
      </w:r>
      <w:r>
        <w:t>。玄牝指玄妙的母性。这里指孕育和生养出天地万物的母体。</w:t>
      </w:r>
    </w:p>
    <w:p w14:paraId="35C99878" w14:textId="77777777" w:rsidR="00CD2561" w:rsidRDefault="00FC6089">
      <w:pPr>
        <w:pStyle w:val="a0"/>
      </w:pPr>
      <w:r>
        <w:t>③</w:t>
      </w:r>
      <w:r>
        <w:t>门：指产门。这里用雌性生殖器的产门的具体义来比喻造化天地生育万物的根源。</w:t>
      </w:r>
    </w:p>
    <w:p w14:paraId="11EAF8E8" w14:textId="77777777" w:rsidR="00CD2561" w:rsidRDefault="00FC6089">
      <w:pPr>
        <w:pStyle w:val="a0"/>
      </w:pPr>
      <w:r>
        <w:t>④</w:t>
      </w:r>
      <w:r>
        <w:t>绵绵：连绵不绝的样子。</w:t>
      </w:r>
    </w:p>
    <w:p w14:paraId="7E5B906E" w14:textId="77777777" w:rsidR="00CD2561" w:rsidRDefault="00FC6089">
      <w:pPr>
        <w:pStyle w:val="a0"/>
      </w:pPr>
      <w:r>
        <w:t>⑤</w:t>
      </w:r>
      <w:r>
        <w:t>若存：若，如此，这样。若存：据宋代苏辙解释，是实际存在却无法</w:t>
      </w:r>
      <w:r>
        <w:t>看到的意思。</w:t>
      </w:r>
    </w:p>
    <w:p w14:paraId="19C0B5FD" w14:textId="77777777" w:rsidR="00CD2561" w:rsidRDefault="00FC6089">
      <w:pPr>
        <w:pStyle w:val="a0"/>
      </w:pPr>
      <w:r>
        <w:t>⑥</w:t>
      </w:r>
      <w:r>
        <w:t>堇（</w:t>
      </w:r>
      <w:r>
        <w:t>qín</w:t>
      </w:r>
      <w:r>
        <w:t>）：通勤。作</w:t>
      </w:r>
      <w:r>
        <w:t>“</w:t>
      </w:r>
      <w:r>
        <w:t>尽</w:t>
      </w:r>
      <w:r>
        <w:t>”</w:t>
      </w:r>
      <w:r>
        <w:t>讲。</w:t>
      </w:r>
    </w:p>
    <w:p w14:paraId="11125F4A" w14:textId="77777777" w:rsidR="00CD2561" w:rsidRDefault="00FC6089">
      <w:pPr>
        <w:pStyle w:val="2"/>
      </w:pPr>
      <w:bookmarkStart w:id="46" w:name="天长地久"/>
      <w:bookmarkStart w:id="47" w:name="_Toc131137702"/>
      <w:r>
        <w:t>天长地久</w:t>
      </w:r>
      <w:bookmarkEnd w:id="46"/>
      <w:bookmarkEnd w:id="47"/>
    </w:p>
    <w:p w14:paraId="08DE4C17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319B64B" w14:textId="77777777" w:rsidR="00CD2561" w:rsidRDefault="00FC6089">
      <w:pPr>
        <w:pStyle w:val="a0"/>
      </w:pPr>
      <w:r>
        <w:t>天长，地久</w:t>
      </w:r>
      <w:r>
        <w:t>①</w:t>
      </w:r>
      <w:r>
        <w:t>。天地之所以能长且久者，以其不自生也</w:t>
      </w:r>
      <w:r>
        <w:t>②</w:t>
      </w:r>
      <w:r>
        <w:t>，故能长生。是以圣人后其身而身先</w:t>
      </w:r>
      <w:r>
        <w:t>③</w:t>
      </w:r>
      <w:r>
        <w:t>，外其身而身存</w:t>
      </w:r>
      <w:r>
        <w:t>④</w:t>
      </w:r>
      <w:r>
        <w:t>，非以其无私邪</w:t>
      </w:r>
      <w:r>
        <w:t>⑤</w:t>
      </w:r>
      <w:r>
        <w:t>？故能成其私。</w:t>
      </w:r>
    </w:p>
    <w:p w14:paraId="1C732DF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9B74AF4" w14:textId="77777777" w:rsidR="00CD2561" w:rsidRDefault="00FC6089">
      <w:pPr>
        <w:pStyle w:val="a0"/>
      </w:pPr>
      <w:r>
        <w:t>天长地久，天地所以能长久存在，是因为它们不为了自己的生存而自然地运行着，所以能够长久生存。因此，有道的圣人遇事谦退无争，反而能在众人之中领先；将自己置于度外，反而能保全自身生存。这不正是因为他无私吗？所以能成就他的自身。</w:t>
      </w:r>
    </w:p>
    <w:p w14:paraId="57C32D8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5B6B1C4" w14:textId="77777777" w:rsidR="00CD2561" w:rsidRDefault="00FC6089">
      <w:pPr>
        <w:pStyle w:val="a0"/>
      </w:pPr>
      <w:r>
        <w:t>①</w:t>
      </w:r>
      <w:r>
        <w:t>天长地久；长、久：均指时间长久。</w:t>
      </w:r>
    </w:p>
    <w:p w14:paraId="7CCE939A" w14:textId="77777777" w:rsidR="00CD2561" w:rsidRDefault="00FC6089">
      <w:pPr>
        <w:pStyle w:val="a0"/>
      </w:pPr>
      <w:r>
        <w:t>②</w:t>
      </w:r>
      <w:r>
        <w:t>以其不自生也：因为它不为自己生存。以，因为。</w:t>
      </w:r>
    </w:p>
    <w:p w14:paraId="1C016E43" w14:textId="77777777" w:rsidR="00CD2561" w:rsidRDefault="00FC6089">
      <w:pPr>
        <w:pStyle w:val="a0"/>
      </w:pPr>
      <w:r>
        <w:t>③</w:t>
      </w:r>
      <w:r>
        <w:t>身：自身，自己。以下三个</w:t>
      </w:r>
      <w:r>
        <w:t>“</w:t>
      </w:r>
      <w:r>
        <w:t>身</w:t>
      </w:r>
      <w:r>
        <w:t>”</w:t>
      </w:r>
      <w:r>
        <w:t>字同。先：居先，占据了前位。此是高居人上的意思。</w:t>
      </w:r>
    </w:p>
    <w:p w14:paraId="7DEFC8CB" w14:textId="77777777" w:rsidR="00CD2561" w:rsidRDefault="00FC6089">
      <w:pPr>
        <w:pStyle w:val="a0"/>
      </w:pPr>
      <w:r>
        <w:t>④</w:t>
      </w:r>
      <w:r>
        <w:t>外其身：外，是方位名词作动词用，使动用法，这里是置之度外的意思。</w:t>
      </w:r>
    </w:p>
    <w:p w14:paraId="72F70662" w14:textId="77777777" w:rsidR="00CD2561" w:rsidRDefault="00FC6089">
      <w:pPr>
        <w:pStyle w:val="a0"/>
      </w:pPr>
      <w:r>
        <w:t>⑤</w:t>
      </w:r>
      <w:r>
        <w:t>邪（</w:t>
      </w:r>
      <w:r>
        <w:t>yé</w:t>
      </w:r>
      <w:r>
        <w:t>）：同</w:t>
      </w:r>
      <w:r>
        <w:t>“</w:t>
      </w:r>
      <w:r>
        <w:t>耶</w:t>
      </w:r>
      <w:r>
        <w:t>”</w:t>
      </w:r>
      <w:r>
        <w:t>，助词，表示疑问的语气。</w:t>
      </w:r>
    </w:p>
    <w:p w14:paraId="09BCDA83" w14:textId="77777777" w:rsidR="00CD2561" w:rsidRDefault="00FC6089">
      <w:pPr>
        <w:pStyle w:val="2"/>
      </w:pPr>
      <w:bookmarkStart w:id="48" w:name="上善若水"/>
      <w:bookmarkStart w:id="49" w:name="_Toc131137703"/>
      <w:r>
        <w:lastRenderedPageBreak/>
        <w:t>上</w:t>
      </w:r>
      <w:r>
        <w:t>善若水</w:t>
      </w:r>
      <w:bookmarkEnd w:id="48"/>
      <w:bookmarkEnd w:id="49"/>
    </w:p>
    <w:p w14:paraId="2D177F46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97A764B" w14:textId="77777777" w:rsidR="00CD2561" w:rsidRDefault="00FC6089">
      <w:pPr>
        <w:pStyle w:val="a0"/>
      </w:pPr>
      <w:r>
        <w:t>上善若水</w:t>
      </w:r>
      <w:r>
        <w:t>①</w:t>
      </w:r>
      <w:r>
        <w:t>。水善利万物而不争，处众人之所恶</w:t>
      </w:r>
      <w:r>
        <w:t>②</w:t>
      </w:r>
      <w:r>
        <w:t>，故几于道</w:t>
      </w:r>
      <w:r>
        <w:t>③</w:t>
      </w:r>
      <w:r>
        <w:t>。居，善地；心，善渊</w:t>
      </w:r>
      <w:r>
        <w:t>④</w:t>
      </w:r>
      <w:r>
        <w:t>；与，善仁</w:t>
      </w:r>
      <w:r>
        <w:t>⑤</w:t>
      </w:r>
      <w:r>
        <w:t>；言，善信；政，善治</w:t>
      </w:r>
      <w:r>
        <w:t>⑥</w:t>
      </w:r>
      <w:r>
        <w:t>；事，善能；动，善时</w:t>
      </w:r>
      <w:r>
        <w:t>⑦</w:t>
      </w:r>
      <w:r>
        <w:t>。夫唯不争，故无尤</w:t>
      </w:r>
      <w:r>
        <w:t>⑧</w:t>
      </w:r>
      <w:r>
        <w:t>。</w:t>
      </w:r>
    </w:p>
    <w:p w14:paraId="6A19219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12A91EB" w14:textId="77777777" w:rsidR="00CD2561" w:rsidRDefault="00FC6089">
      <w:pPr>
        <w:pStyle w:val="a0"/>
      </w:pPr>
      <w:r>
        <w:t>最善的人好像水一样。水善于滋润万物而不与万物相争，停留在众人都不喜欢的地方，所以最接近于</w:t>
      </w:r>
      <w:r>
        <w:t>“</w:t>
      </w:r>
      <w:r>
        <w:t>道</w:t>
      </w:r>
      <w:r>
        <w:t>”</w:t>
      </w:r>
      <w:r>
        <w:t>。最善的人，居处最善于选择地方，心胸善于保持沉静而深不可测，待人善于真诚、友爱和无私，说话善于恪守信用，为政善于精简处理，能把国家治理好，处事能够善于发挥所长，行动善于把握时机。最善的人所作所为正因为有不争的美德，所以没有过失，也就没有怨咎</w:t>
      </w:r>
      <w:r>
        <w:t>。</w:t>
      </w:r>
    </w:p>
    <w:p w14:paraId="392CCC1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69DB75E" w14:textId="77777777" w:rsidR="00CD2561" w:rsidRDefault="00FC6089">
      <w:pPr>
        <w:pStyle w:val="a0"/>
      </w:pPr>
      <w:r>
        <w:t>①</w:t>
      </w:r>
      <w:r>
        <w:t>上善若水：上，最的意思。上善即最善。这里老子以水的形象来说明</w:t>
      </w:r>
      <w:r>
        <w:t>“</w:t>
      </w:r>
      <w:r>
        <w:t>圣人</w:t>
      </w:r>
      <w:r>
        <w:t>”</w:t>
      </w:r>
      <w:r>
        <w:t>是道的体现者，因为圣人的言行有类于水，而水德是近于道的。</w:t>
      </w:r>
    </w:p>
    <w:p w14:paraId="6B90490B" w14:textId="77777777" w:rsidR="00CD2561" w:rsidRDefault="00FC6089">
      <w:pPr>
        <w:pStyle w:val="a0"/>
      </w:pPr>
      <w:r>
        <w:t>②</w:t>
      </w:r>
      <w:r>
        <w:t>处众人之所恶：即居处于众人所不愿去的地方。</w:t>
      </w:r>
    </w:p>
    <w:p w14:paraId="194F182B" w14:textId="77777777" w:rsidR="00CD2561" w:rsidRDefault="00FC6089">
      <w:pPr>
        <w:pStyle w:val="a0"/>
      </w:pPr>
      <w:r>
        <w:t>③</w:t>
      </w:r>
      <w:r>
        <w:t>几于道：几，接近。即接近于道。</w:t>
      </w:r>
    </w:p>
    <w:p w14:paraId="0A5EF620" w14:textId="77777777" w:rsidR="00CD2561" w:rsidRDefault="00FC6089">
      <w:pPr>
        <w:pStyle w:val="a0"/>
      </w:pPr>
      <w:r>
        <w:t>④</w:t>
      </w:r>
      <w:r>
        <w:t>渊：沉静、深沉。</w:t>
      </w:r>
    </w:p>
    <w:p w14:paraId="7814EE8E" w14:textId="77777777" w:rsidR="00CD2561" w:rsidRDefault="00FC6089">
      <w:pPr>
        <w:pStyle w:val="a0"/>
      </w:pPr>
      <w:r>
        <w:t>⑤</w:t>
      </w:r>
      <w:r>
        <w:t>与，善仁：与，指与别人相交相接。善仁，指有修养之人。</w:t>
      </w:r>
    </w:p>
    <w:p w14:paraId="5610C1FC" w14:textId="77777777" w:rsidR="00CD2561" w:rsidRDefault="00FC6089">
      <w:pPr>
        <w:pStyle w:val="a0"/>
      </w:pPr>
      <w:r>
        <w:t>⑥</w:t>
      </w:r>
      <w:r>
        <w:t>政，善治：为政善于治理国家，从而取得治绩。</w:t>
      </w:r>
    </w:p>
    <w:p w14:paraId="5BEEB8E3" w14:textId="77777777" w:rsidR="00CD2561" w:rsidRDefault="00FC6089">
      <w:pPr>
        <w:pStyle w:val="a0"/>
      </w:pPr>
      <w:r>
        <w:t>⑦</w:t>
      </w:r>
      <w:r>
        <w:t>动，善时：行为动作善于把握有利的时机。</w:t>
      </w:r>
    </w:p>
    <w:p w14:paraId="7037BC38" w14:textId="77777777" w:rsidR="00CD2561" w:rsidRDefault="00FC6089">
      <w:pPr>
        <w:pStyle w:val="a0"/>
      </w:pPr>
      <w:r>
        <w:t>⑧</w:t>
      </w:r>
      <w:r>
        <w:t>尤：怨咎、过失、罪过。</w:t>
      </w:r>
    </w:p>
    <w:p w14:paraId="253CB5CB" w14:textId="77777777" w:rsidR="00CD2561" w:rsidRDefault="00FC6089">
      <w:pPr>
        <w:pStyle w:val="2"/>
      </w:pPr>
      <w:bookmarkStart w:id="50" w:name="功成身退天之道"/>
      <w:bookmarkStart w:id="51" w:name="_Toc131137704"/>
      <w:r>
        <w:t>功成身退天之道</w:t>
      </w:r>
      <w:bookmarkEnd w:id="50"/>
      <w:bookmarkEnd w:id="51"/>
    </w:p>
    <w:p w14:paraId="2516F38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C8A5B02" w14:textId="77777777" w:rsidR="00CD2561" w:rsidRDefault="00FC6089">
      <w:pPr>
        <w:pStyle w:val="a0"/>
      </w:pPr>
      <w:r>
        <w:t>持而盈之</w:t>
      </w:r>
      <w:r>
        <w:t>①</w:t>
      </w:r>
      <w:r>
        <w:t>，不如其已</w:t>
      </w:r>
      <w:r>
        <w:t>②</w:t>
      </w:r>
      <w:r>
        <w:t>；揣而锐之</w:t>
      </w:r>
      <w:r>
        <w:t>③</w:t>
      </w:r>
      <w:r>
        <w:t>，不可长保</w:t>
      </w:r>
      <w:r>
        <w:t>④</w:t>
      </w:r>
      <w:r>
        <w:t>。金玉满堂，莫之能守；富贵而骄，自遗其咎</w:t>
      </w:r>
      <w:r>
        <w:t>⑤</w:t>
      </w:r>
      <w:r>
        <w:t>。功成身退</w:t>
      </w:r>
      <w:r>
        <w:t>⑥</w:t>
      </w:r>
      <w:r>
        <w:t>，天之道也</w:t>
      </w:r>
      <w:r>
        <w:t>⑦</w:t>
      </w:r>
      <w:r>
        <w:t>。</w:t>
      </w:r>
    </w:p>
    <w:p w14:paraId="62D2666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CAFF91A" w14:textId="77777777" w:rsidR="00CD2561" w:rsidRDefault="00FC6089">
      <w:pPr>
        <w:pStyle w:val="a0"/>
      </w:pPr>
      <w:r>
        <w:t>执持盈满，不如适时停止；显露锋芒，锐势难以保持长久。金玉满堂，无法守藏；如果富贵到了骄横的程度，那是自己留下了祸根。一件事情做的圆满了，就要含藏收敛，这是符合自然规律的道理。</w:t>
      </w:r>
    </w:p>
    <w:p w14:paraId="45F4394E" w14:textId="77777777" w:rsidR="00CD2561" w:rsidRDefault="00FC6089">
      <w:pPr>
        <w:pStyle w:val="a0"/>
      </w:pPr>
      <w:r>
        <w:t xml:space="preserve">　</w:t>
      </w:r>
    </w:p>
    <w:p w14:paraId="45473D87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591035DD" w14:textId="77777777" w:rsidR="00CD2561" w:rsidRDefault="00FC6089">
      <w:pPr>
        <w:pStyle w:val="a0"/>
      </w:pPr>
      <w:r>
        <w:t>①</w:t>
      </w:r>
      <w:r>
        <w:t>持而盈之：持，手执、手棒。此句意为持执盈满，自满自骄。</w:t>
      </w:r>
    </w:p>
    <w:p w14:paraId="5DEF469C" w14:textId="77777777" w:rsidR="00CD2561" w:rsidRDefault="00FC6089">
      <w:pPr>
        <w:pStyle w:val="a0"/>
      </w:pPr>
      <w:r>
        <w:t>②</w:t>
      </w:r>
      <w:r>
        <w:t>不如其已：已，止。不如适可而止。</w:t>
      </w:r>
    </w:p>
    <w:p w14:paraId="3F74BB05" w14:textId="77777777" w:rsidR="00CD2561" w:rsidRDefault="00FC6089">
      <w:pPr>
        <w:pStyle w:val="a0"/>
      </w:pPr>
      <w:r>
        <w:t>③</w:t>
      </w:r>
      <w:r>
        <w:t>揣而锐之：把铁器磨得又尖又利。揣，捶击的意思。</w:t>
      </w:r>
    </w:p>
    <w:p w14:paraId="7C377B51" w14:textId="77777777" w:rsidR="00CD2561" w:rsidRDefault="00FC6089">
      <w:pPr>
        <w:pStyle w:val="a0"/>
      </w:pPr>
      <w:r>
        <w:t>④</w:t>
      </w:r>
      <w:r>
        <w:t>长保：不能长久保存。</w:t>
      </w:r>
    </w:p>
    <w:p w14:paraId="7782BDB8" w14:textId="77777777" w:rsidR="00CD2561" w:rsidRDefault="00FC6089">
      <w:pPr>
        <w:pStyle w:val="a0"/>
      </w:pPr>
      <w:r>
        <w:t>⑤</w:t>
      </w:r>
      <w:r>
        <w:t>咎：过失、灾祸。</w:t>
      </w:r>
    </w:p>
    <w:p w14:paraId="6DB5403D" w14:textId="77777777" w:rsidR="00CD2561" w:rsidRDefault="00FC6089">
      <w:pPr>
        <w:pStyle w:val="a0"/>
      </w:pPr>
      <w:r>
        <w:t>⑥</w:t>
      </w:r>
      <w:r>
        <w:t>功成身退：功成名就之后，不再身居其位，而应适时退下。</w:t>
      </w:r>
      <w:r>
        <w:t>“</w:t>
      </w:r>
      <w:r>
        <w:t>身退</w:t>
      </w:r>
      <w:r>
        <w:t>”</w:t>
      </w:r>
      <w:r>
        <w:t>并不是退隐山林，而是不居功贪位。</w:t>
      </w:r>
    </w:p>
    <w:p w14:paraId="5D6E62DD" w14:textId="77777777" w:rsidR="00CD2561" w:rsidRDefault="00FC6089">
      <w:pPr>
        <w:pStyle w:val="a0"/>
      </w:pPr>
      <w:r>
        <w:t>⑦</w:t>
      </w:r>
      <w:r>
        <w:t>天之道：指自然规律。</w:t>
      </w:r>
    </w:p>
    <w:p w14:paraId="6ED3981E" w14:textId="77777777" w:rsidR="00CD2561" w:rsidRDefault="00FC6089">
      <w:pPr>
        <w:pStyle w:val="2"/>
      </w:pPr>
      <w:bookmarkStart w:id="52" w:name="专气致柔如婴儿"/>
      <w:bookmarkStart w:id="53" w:name="_Toc131137705"/>
      <w:r>
        <w:t>专气致柔如婴儿</w:t>
      </w:r>
      <w:bookmarkEnd w:id="52"/>
      <w:bookmarkEnd w:id="53"/>
    </w:p>
    <w:p w14:paraId="467F9CF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8B4FF67" w14:textId="77777777" w:rsidR="00CD2561" w:rsidRDefault="00FC6089">
      <w:pPr>
        <w:pStyle w:val="a0"/>
      </w:pPr>
      <w:r>
        <w:t>载营魄抱一</w:t>
      </w:r>
      <w:r>
        <w:t>①</w:t>
      </w:r>
      <w:r>
        <w:t>，能无离乎？专气致柔</w:t>
      </w:r>
      <w:r>
        <w:t>②</w:t>
      </w:r>
      <w:r>
        <w:t>，能如婴儿乎</w:t>
      </w:r>
      <w:r>
        <w:t>③</w:t>
      </w:r>
      <w:r>
        <w:t>？涤除玄鉴</w:t>
      </w:r>
      <w:r>
        <w:t>④</w:t>
      </w:r>
      <w:r>
        <w:t>，能无疵乎？爱民治国，能无为乎</w:t>
      </w:r>
      <w:r>
        <w:t>⑤</w:t>
      </w:r>
      <w:r>
        <w:t>？天门开阖</w:t>
      </w:r>
      <w:r>
        <w:t>⑥</w:t>
      </w:r>
      <w:r>
        <w:t>，能为雌乎</w:t>
      </w:r>
      <w:r>
        <w:t>⑦</w:t>
      </w:r>
      <w:r>
        <w:t>？明白四达，能无知乎</w:t>
      </w:r>
      <w:r>
        <w:t>⑧</w:t>
      </w:r>
      <w:r>
        <w:t>？生之畜之</w:t>
      </w:r>
      <w:r>
        <w:t>⑨</w:t>
      </w:r>
      <w:r>
        <w:t>，生而不有，为而不恃，长而不宰，是谓玄德</w:t>
      </w:r>
      <w:r>
        <w:t>⑩</w:t>
      </w:r>
      <w:r>
        <w:t>。</w:t>
      </w:r>
    </w:p>
    <w:p w14:paraId="42B6E63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DA99C1F" w14:textId="77777777" w:rsidR="00CD2561" w:rsidRDefault="00FC6089">
      <w:pPr>
        <w:pStyle w:val="a0"/>
      </w:pPr>
      <w:r>
        <w:t>精神和形体合一，能不分离吗？聚结精气以致柔和温顺，能像婴儿的无欲状态吗？清除杂念而深入观察心</w:t>
      </w:r>
      <w:r>
        <w:t xml:space="preserve"> </w:t>
      </w:r>
      <w:r>
        <w:t>灵，能没有瑕疵吗？爱民治国能遵行自然无为的规律吗？感官与外界的对立变化相接</w:t>
      </w:r>
      <w:r>
        <w:t>触，能宁静吧？明白四达，能不用心机吗？让万事万物生长繁殖，产生万物、养育万物而不占为己有，作万物之长而不主宰他们，这就叫做</w:t>
      </w:r>
      <w:r>
        <w:t>“</w:t>
      </w:r>
      <w:r>
        <w:t>玄德</w:t>
      </w:r>
      <w:r>
        <w:t>”</w:t>
      </w:r>
      <w:r>
        <w:t>。</w:t>
      </w:r>
    </w:p>
    <w:p w14:paraId="6ED7458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3940877" w14:textId="77777777" w:rsidR="00CD2561" w:rsidRDefault="00FC6089">
      <w:pPr>
        <w:pStyle w:val="a0"/>
      </w:pPr>
      <w:r>
        <w:t>①</w:t>
      </w:r>
      <w:r>
        <w:t>载营魄抱一：载，用作助语句，相当于夫；营魄，即魂魄；抱一，即合一。一，指道，抱一意为魂魄合而为一，二者合一即合于道。又解释为身体与精神合一。</w:t>
      </w:r>
    </w:p>
    <w:p w14:paraId="711599C4" w14:textId="77777777" w:rsidR="00CD2561" w:rsidRDefault="00FC6089">
      <w:pPr>
        <w:pStyle w:val="a0"/>
      </w:pPr>
      <w:r>
        <w:t>②</w:t>
      </w:r>
      <w:r>
        <w:t>专气：专，结聚之意。专气即集气。</w:t>
      </w:r>
    </w:p>
    <w:p w14:paraId="64B8DA8E" w14:textId="77777777" w:rsidR="00CD2561" w:rsidRDefault="00FC6089">
      <w:pPr>
        <w:pStyle w:val="a0"/>
      </w:pPr>
      <w:r>
        <w:t>③</w:t>
      </w:r>
      <w:r>
        <w:t>能如婴儿乎：能像婴儿一样吗？</w:t>
      </w:r>
    </w:p>
    <w:p w14:paraId="22A55839" w14:textId="77777777" w:rsidR="00CD2561" w:rsidRDefault="00FC6089">
      <w:pPr>
        <w:pStyle w:val="a0"/>
      </w:pPr>
      <w:r>
        <w:t>④</w:t>
      </w:r>
      <w:r>
        <w:t>涤除玄鉴：涤，扫除、清除。玄，奥妙深邃。鉴，镜子。玄鉴即指人心灵深处明澈如镜、深邃灵妙。</w:t>
      </w:r>
    </w:p>
    <w:p w14:paraId="3C3645FE" w14:textId="77777777" w:rsidR="00CD2561" w:rsidRDefault="00FC6089">
      <w:pPr>
        <w:pStyle w:val="a0"/>
      </w:pPr>
      <w:r>
        <w:t>⑤</w:t>
      </w:r>
      <w:r>
        <w:t>爱民治国能无为乎：即无为而治。</w:t>
      </w:r>
    </w:p>
    <w:p w14:paraId="0927FF76" w14:textId="77777777" w:rsidR="00CD2561" w:rsidRDefault="00FC6089">
      <w:pPr>
        <w:pStyle w:val="a0"/>
      </w:pPr>
      <w:r>
        <w:lastRenderedPageBreak/>
        <w:t>⑥</w:t>
      </w:r>
      <w:r>
        <w:t>天门开阖：天门，有多种解释。一说</w:t>
      </w:r>
      <w:r>
        <w:t>指耳目口鼻等人的感官；一说指兴衰治乱之根源；一说是指自然之理；一说是指人的心神出入即意念和感官的配合等。此处依</w:t>
      </w:r>
      <w:r>
        <w:t>“</w:t>
      </w:r>
      <w:r>
        <w:t>感官说</w:t>
      </w:r>
      <w:r>
        <w:t>”</w:t>
      </w:r>
      <w:r>
        <w:t>。开阖，即动静、变化和运动。</w:t>
      </w:r>
    </w:p>
    <w:p w14:paraId="5E8011B4" w14:textId="77777777" w:rsidR="00CD2561" w:rsidRDefault="00FC6089">
      <w:pPr>
        <w:pStyle w:val="a0"/>
      </w:pPr>
      <w:r>
        <w:t>⑦</w:t>
      </w:r>
      <w:r>
        <w:t>能为雌：雌，即宁静的意思。</w:t>
      </w:r>
    </w:p>
    <w:p w14:paraId="72341D4D" w14:textId="77777777" w:rsidR="00CD2561" w:rsidRDefault="00FC6089">
      <w:pPr>
        <w:pStyle w:val="a0"/>
      </w:pPr>
      <w:r>
        <w:t>⑧</w:t>
      </w:r>
      <w:r>
        <w:t>知：通智，指心智、心机。</w:t>
      </w:r>
    </w:p>
    <w:p w14:paraId="5454F6ED" w14:textId="77777777" w:rsidR="00CD2561" w:rsidRDefault="00FC6089">
      <w:pPr>
        <w:pStyle w:val="a0"/>
      </w:pPr>
      <w:r>
        <w:t>⑨</w:t>
      </w:r>
      <w:r>
        <w:t>畜：养育、繁殖。</w:t>
      </w:r>
    </w:p>
    <w:p w14:paraId="5A91C7ED" w14:textId="77777777" w:rsidR="00CD2561" w:rsidRDefault="00FC6089">
      <w:pPr>
        <w:pStyle w:val="a0"/>
      </w:pPr>
      <w:r>
        <w:t>⑩</w:t>
      </w:r>
      <w:r>
        <w:t>玄德：玄秘而深邃的德性。</w:t>
      </w:r>
    </w:p>
    <w:p w14:paraId="25AFA32B" w14:textId="77777777" w:rsidR="00CD2561" w:rsidRDefault="00FC6089">
      <w:pPr>
        <w:pStyle w:val="2"/>
      </w:pPr>
      <w:bookmarkStart w:id="54" w:name="无之以为用"/>
      <w:bookmarkStart w:id="55" w:name="_Toc131137706"/>
      <w:r>
        <w:t>无之以为用</w:t>
      </w:r>
      <w:bookmarkEnd w:id="54"/>
      <w:bookmarkEnd w:id="55"/>
    </w:p>
    <w:p w14:paraId="5E137AD1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C5B87BB" w14:textId="77777777" w:rsidR="00CD2561" w:rsidRDefault="00FC6089">
      <w:pPr>
        <w:pStyle w:val="a0"/>
      </w:pPr>
      <w:r>
        <w:t>三十辐</w:t>
      </w:r>
      <w:r>
        <w:t>①</w:t>
      </w:r>
      <w:r>
        <w:t>共一毂</w:t>
      </w:r>
      <w:r>
        <w:t>②</w:t>
      </w:r>
      <w:r>
        <w:t>，当其无，有车之用</w:t>
      </w:r>
      <w:r>
        <w:t>③</w:t>
      </w:r>
      <w:r>
        <w:t>。埏埴以为器</w:t>
      </w:r>
      <w:r>
        <w:t>④</w:t>
      </w:r>
      <w:r>
        <w:t>，当其无，有器之用。凿户牖以为室</w:t>
      </w:r>
      <w:r>
        <w:t>⑤</w:t>
      </w:r>
      <w:r>
        <w:t>，当其无，有室之用。故有之以为利，无之以为用</w:t>
      </w:r>
      <w:r>
        <w:t>⑥</w:t>
      </w:r>
      <w:r>
        <w:t>。</w:t>
      </w:r>
    </w:p>
    <w:p w14:paraId="4E72E8AD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9550339" w14:textId="77777777" w:rsidR="00CD2561" w:rsidRDefault="00FC6089">
      <w:pPr>
        <w:pStyle w:val="a0"/>
      </w:pPr>
      <w:r>
        <w:t>三十根辐条汇集到一根毂中的孔洞当中，有了车毂中空的地方，才有车的作用。揉和陶土做成器皿，有了器具中空的地方，才有器皿的作用。开凿门窗建造房屋，有了门窗四壁内的空虚部分，才有房屋的作用。所以，</w:t>
      </w:r>
      <w:r>
        <w:t>“</w:t>
      </w:r>
      <w:r>
        <w:t>有</w:t>
      </w:r>
      <w:r>
        <w:t>”</w:t>
      </w:r>
      <w:r>
        <w:t>给人便利，</w:t>
      </w:r>
      <w:r>
        <w:t>“</w:t>
      </w:r>
      <w:r>
        <w:t>无</w:t>
      </w:r>
      <w:r>
        <w:t>”</w:t>
      </w:r>
      <w:r>
        <w:t>发挥了它的作用。</w:t>
      </w:r>
    </w:p>
    <w:p w14:paraId="3D697B66" w14:textId="77777777" w:rsidR="00CD2561" w:rsidRDefault="00FC6089">
      <w:pPr>
        <w:pStyle w:val="a0"/>
      </w:pPr>
      <w:r>
        <w:t xml:space="preserve">　</w:t>
      </w:r>
    </w:p>
    <w:p w14:paraId="12AFBBC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AC41603" w14:textId="77777777" w:rsidR="00CD2561" w:rsidRDefault="00FC6089">
      <w:pPr>
        <w:pStyle w:val="a0"/>
      </w:pPr>
      <w:r>
        <w:t>①</w:t>
      </w:r>
      <w:r>
        <w:t>辐：车轮中连接轴心和轮圈的木条，古时代的车轮由三十根辐条所构成。此数取法于每月三十日的历次。</w:t>
      </w:r>
    </w:p>
    <w:p w14:paraId="4F8D64EE" w14:textId="77777777" w:rsidR="00CD2561" w:rsidRDefault="00FC6089">
      <w:pPr>
        <w:pStyle w:val="a0"/>
      </w:pPr>
      <w:r>
        <w:t>②</w:t>
      </w:r>
      <w:r>
        <w:t>毂：音</w:t>
      </w:r>
      <w:r>
        <w:t>gū</w:t>
      </w:r>
      <w:r>
        <w:t>，是车轮中心的木制圆圈，中有圆孔，即插轴的地方。</w:t>
      </w:r>
    </w:p>
    <w:p w14:paraId="7E65D167" w14:textId="77777777" w:rsidR="00CD2561" w:rsidRDefault="00FC6089">
      <w:pPr>
        <w:pStyle w:val="a0"/>
      </w:pPr>
      <w:r>
        <w:t>③</w:t>
      </w:r>
      <w:r>
        <w:t>当其无，有车之用：有了车毂中空的地方，才有车的作用。</w:t>
      </w:r>
      <w:r>
        <w:t>“</w:t>
      </w:r>
      <w:r>
        <w:t>无</w:t>
      </w:r>
      <w:r>
        <w:t>”</w:t>
      </w:r>
      <w:r>
        <w:t>指毂的中间空的地方。</w:t>
      </w:r>
    </w:p>
    <w:p w14:paraId="231F5F8B" w14:textId="77777777" w:rsidR="00CD2561" w:rsidRDefault="00FC6089">
      <w:pPr>
        <w:pStyle w:val="a0"/>
      </w:pPr>
      <w:r>
        <w:t>④</w:t>
      </w:r>
      <w:r>
        <w:t>埏植：埏，和；植，土。即和陶土做成供人饮食使用的器皿。</w:t>
      </w:r>
    </w:p>
    <w:p w14:paraId="05A12C8B" w14:textId="77777777" w:rsidR="00CD2561" w:rsidRDefault="00FC6089">
      <w:pPr>
        <w:pStyle w:val="a0"/>
      </w:pPr>
      <w:r>
        <w:t>⑤</w:t>
      </w:r>
      <w:r>
        <w:t>户牖：门窗。</w:t>
      </w:r>
    </w:p>
    <w:p w14:paraId="13368A32" w14:textId="77777777" w:rsidR="00CD2561" w:rsidRDefault="00FC6089">
      <w:pPr>
        <w:pStyle w:val="a0"/>
      </w:pPr>
      <w:r>
        <w:t>⑥</w:t>
      </w:r>
      <w:r>
        <w:t>有之以为利，无之以为用：</w:t>
      </w:r>
      <w:r>
        <w:t>“</w:t>
      </w:r>
      <w:r>
        <w:t>有</w:t>
      </w:r>
      <w:r>
        <w:t>”</w:t>
      </w:r>
      <w:r>
        <w:t>给人便利，</w:t>
      </w:r>
      <w:r>
        <w:t>“</w:t>
      </w:r>
      <w:r>
        <w:t>无</w:t>
      </w:r>
      <w:r>
        <w:t>”</w:t>
      </w:r>
      <w:r>
        <w:t>也发挥了作用。</w:t>
      </w:r>
    </w:p>
    <w:p w14:paraId="2E604E65" w14:textId="77777777" w:rsidR="00CD2561" w:rsidRDefault="00FC6089">
      <w:pPr>
        <w:pStyle w:val="2"/>
      </w:pPr>
      <w:bookmarkStart w:id="56" w:name="五色令人目盲"/>
      <w:bookmarkStart w:id="57" w:name="_Toc131137707"/>
      <w:r>
        <w:t>五色令人目盲</w:t>
      </w:r>
      <w:bookmarkEnd w:id="56"/>
      <w:bookmarkEnd w:id="57"/>
    </w:p>
    <w:p w14:paraId="3FAC554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151584B" w14:textId="77777777" w:rsidR="00CD2561" w:rsidRDefault="00FC6089">
      <w:pPr>
        <w:pStyle w:val="a0"/>
      </w:pPr>
      <w:r>
        <w:lastRenderedPageBreak/>
        <w:t>五色</w:t>
      </w:r>
      <w:r>
        <w:t>①</w:t>
      </w:r>
      <w:r>
        <w:t>令人目盲</w:t>
      </w:r>
      <w:r>
        <w:t>②</w:t>
      </w:r>
      <w:r>
        <w:t>；五音</w:t>
      </w:r>
      <w:r>
        <w:t>③</w:t>
      </w:r>
      <w:r>
        <w:t>令人耳聋</w:t>
      </w:r>
      <w:r>
        <w:t>④</w:t>
      </w:r>
      <w:r>
        <w:t>；五味</w:t>
      </w:r>
      <w:r>
        <w:t>⑤</w:t>
      </w:r>
      <w:r>
        <w:t>令人口爽</w:t>
      </w:r>
      <w:r>
        <w:t>⑥</w:t>
      </w:r>
      <w:r>
        <w:t>；驰骋</w:t>
      </w:r>
      <w:r>
        <w:t>⑦</w:t>
      </w:r>
      <w:r>
        <w:t>畋猎</w:t>
      </w:r>
      <w:r>
        <w:t>⑧</w:t>
      </w:r>
      <w:r>
        <w:t>，令人心发狂</w:t>
      </w:r>
      <w:r>
        <w:t>⑨</w:t>
      </w:r>
      <w:r>
        <w:t>；难得之货，令人行妨</w:t>
      </w:r>
      <w:r>
        <w:t>⑩</w:t>
      </w:r>
      <w:r>
        <w:t>；是以圣人为腹不为目，故去彼取此。</w:t>
      </w:r>
    </w:p>
    <w:p w14:paraId="38B50F9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524AFC3" w14:textId="77777777" w:rsidR="00CD2561" w:rsidRDefault="00FC6089">
      <w:pPr>
        <w:pStyle w:val="a0"/>
      </w:pPr>
      <w:r>
        <w:t>缤纷的色彩，使人眼花缭乱；嘈杂的音调，使人听觉失灵；丰盛的食物，使人舌不知味；纵情狩猎，使人心情放荡发狂；稀有的物品，使人行为不轨。因此，圣人但求吃饱肚子而不追逐声色之娱，所以摒弃物欲的诱惑而保持安定知足的生活</w:t>
      </w:r>
      <w:r>
        <w:t>方式。</w:t>
      </w:r>
    </w:p>
    <w:p w14:paraId="3B77886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3B7E872" w14:textId="77777777" w:rsidR="00CD2561" w:rsidRDefault="00FC6089">
      <w:pPr>
        <w:pStyle w:val="a0"/>
      </w:pPr>
      <w:r>
        <w:t>①</w:t>
      </w:r>
      <w:r>
        <w:t>五色：指青、黄、赤、白、黑。此指色彩多样。</w:t>
      </w:r>
    </w:p>
    <w:p w14:paraId="715D5D3D" w14:textId="77777777" w:rsidR="00CD2561" w:rsidRDefault="00FC6089">
      <w:pPr>
        <w:pStyle w:val="a0"/>
      </w:pPr>
      <w:r>
        <w:t>②</w:t>
      </w:r>
      <w:r>
        <w:t>目盲：比喻眼花缭乱。</w:t>
      </w:r>
    </w:p>
    <w:p w14:paraId="25CEE8DE" w14:textId="77777777" w:rsidR="00CD2561" w:rsidRDefault="00FC6089">
      <w:pPr>
        <w:pStyle w:val="a0"/>
      </w:pPr>
      <w:r>
        <w:t>③</w:t>
      </w:r>
      <w:r>
        <w:t>五音：指宫、商、角、徵、羽。这里指多种多样的音乐声。</w:t>
      </w:r>
    </w:p>
    <w:p w14:paraId="0DC8624B" w14:textId="77777777" w:rsidR="00CD2561" w:rsidRDefault="00FC6089">
      <w:pPr>
        <w:pStyle w:val="a0"/>
      </w:pPr>
      <w:r>
        <w:t>④</w:t>
      </w:r>
      <w:r>
        <w:t>耳聋：比喻听觉不灵敏，分不清五音。</w:t>
      </w:r>
    </w:p>
    <w:p w14:paraId="5B6FA253" w14:textId="77777777" w:rsidR="00CD2561" w:rsidRDefault="00FC6089">
      <w:pPr>
        <w:pStyle w:val="a0"/>
      </w:pPr>
      <w:r>
        <w:t>⑤</w:t>
      </w:r>
      <w:r>
        <w:t>五味：指酸、苦、甘、辛、咸，这里指多种多样的美味。</w:t>
      </w:r>
    </w:p>
    <w:p w14:paraId="64B32424" w14:textId="77777777" w:rsidR="00CD2561" w:rsidRDefault="00FC6089">
      <w:pPr>
        <w:pStyle w:val="a0"/>
      </w:pPr>
      <w:r>
        <w:t>⑥</w:t>
      </w:r>
      <w:r>
        <w:t>口爽：意思是味觉失灵，生了口病。古代以</w:t>
      </w:r>
      <w:r>
        <w:t>“</w:t>
      </w:r>
      <w:r>
        <w:t>爽</w:t>
      </w:r>
      <w:r>
        <w:t>”</w:t>
      </w:r>
      <w:r>
        <w:t>为口病的专用名词。</w:t>
      </w:r>
    </w:p>
    <w:p w14:paraId="477E58B0" w14:textId="77777777" w:rsidR="00CD2561" w:rsidRDefault="00FC6089">
      <w:pPr>
        <w:pStyle w:val="a0"/>
      </w:pPr>
      <w:r>
        <w:t>⑦</w:t>
      </w:r>
      <w:r>
        <w:t>驰骋：纵横奔走，比喻纵情放荡。</w:t>
      </w:r>
    </w:p>
    <w:p w14:paraId="551D2915" w14:textId="77777777" w:rsidR="00CD2561" w:rsidRDefault="00FC6089">
      <w:pPr>
        <w:pStyle w:val="a0"/>
      </w:pPr>
      <w:r>
        <w:t>⑧</w:t>
      </w:r>
      <w:r>
        <w:t>畋猎：打猎获取动物。畋，音</w:t>
      </w:r>
      <w:r>
        <w:t>tian</w:t>
      </w:r>
      <w:r>
        <w:t>，打猎的意思。</w:t>
      </w:r>
    </w:p>
    <w:p w14:paraId="5ABDFFF7" w14:textId="77777777" w:rsidR="00CD2561" w:rsidRDefault="00FC6089">
      <w:pPr>
        <w:pStyle w:val="a0"/>
      </w:pPr>
      <w:r>
        <w:t>⑨</w:t>
      </w:r>
      <w:r>
        <w:t>心发狂：心旌放荡而不可制止。</w:t>
      </w:r>
    </w:p>
    <w:p w14:paraId="461191CE" w14:textId="77777777" w:rsidR="00CD2561" w:rsidRDefault="00FC6089">
      <w:pPr>
        <w:pStyle w:val="a0"/>
      </w:pPr>
      <w:r>
        <w:t>⑩</w:t>
      </w:r>
      <w:r>
        <w:t>行妨：伤害操行。妨，妨害、伤害。</w:t>
      </w:r>
    </w:p>
    <w:p w14:paraId="2B1354F8" w14:textId="77777777" w:rsidR="00CD2561" w:rsidRDefault="00FC6089">
      <w:pPr>
        <w:pStyle w:val="a0"/>
      </w:pPr>
      <w:r>
        <w:t xml:space="preserve"> </w:t>
      </w:r>
      <w:r>
        <w:t>为腹不为目：只求温饱安宁，而不为纵情声色之娱。</w:t>
      </w:r>
      <w:r>
        <w:t>“</w:t>
      </w:r>
      <w:r>
        <w:t>腹</w:t>
      </w:r>
      <w:r>
        <w:t>”</w:t>
      </w:r>
      <w:r>
        <w:t>在这里</w:t>
      </w:r>
      <w:r>
        <w:t>代表一种简朴宁静的生活方式；</w:t>
      </w:r>
      <w:r>
        <w:t>“</w:t>
      </w:r>
      <w:r>
        <w:t>目</w:t>
      </w:r>
      <w:r>
        <w:t>”</w:t>
      </w:r>
      <w:r>
        <w:t>代表一种巧伪多欲的生活方式。</w:t>
      </w:r>
    </w:p>
    <w:p w14:paraId="1FAF6C5D" w14:textId="77777777" w:rsidR="00CD2561" w:rsidRDefault="00FC6089">
      <w:pPr>
        <w:pStyle w:val="a0"/>
      </w:pPr>
      <w:r>
        <w:t xml:space="preserve"> </w:t>
      </w:r>
      <w:r>
        <w:t>去彼取此：摒弃物欲的诱惑，而保持安定知足的生活。</w:t>
      </w:r>
      <w:r>
        <w:t>“</w:t>
      </w:r>
      <w:r>
        <w:t>彼</w:t>
      </w:r>
      <w:r>
        <w:t>”</w:t>
      </w:r>
      <w:r>
        <w:t>指</w:t>
      </w:r>
      <w:r>
        <w:t>“</w:t>
      </w:r>
      <w:r>
        <w:t>为目</w:t>
      </w:r>
      <w:r>
        <w:t>”</w:t>
      </w:r>
      <w:r>
        <w:t>的生活；</w:t>
      </w:r>
      <w:r>
        <w:t>“</w:t>
      </w:r>
      <w:r>
        <w:t>此</w:t>
      </w:r>
      <w:r>
        <w:t>”</w:t>
      </w:r>
      <w:r>
        <w:t>指</w:t>
      </w:r>
      <w:r>
        <w:t>“</w:t>
      </w:r>
      <w:r>
        <w:t>为腹</w:t>
      </w:r>
      <w:r>
        <w:t>”</w:t>
      </w:r>
      <w:r>
        <w:t>的生活。</w:t>
      </w:r>
      <w:r>
        <w:t xml:space="preserve"> </w:t>
      </w:r>
      <w:r>
        <w:t xml:space="preserve">　</w:t>
      </w:r>
    </w:p>
    <w:p w14:paraId="27DCDD17" w14:textId="77777777" w:rsidR="00CD2561" w:rsidRDefault="00FC6089">
      <w:pPr>
        <w:pStyle w:val="2"/>
      </w:pPr>
      <w:bookmarkStart w:id="58" w:name="贵大患若身"/>
      <w:bookmarkStart w:id="59" w:name="_Toc131137708"/>
      <w:r>
        <w:t>贵大患若身</w:t>
      </w:r>
      <w:bookmarkEnd w:id="58"/>
      <w:bookmarkEnd w:id="59"/>
    </w:p>
    <w:p w14:paraId="5F1A82C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71750A7" w14:textId="77777777" w:rsidR="00CD2561" w:rsidRDefault="00FC6089">
      <w:pPr>
        <w:pStyle w:val="a0"/>
      </w:pPr>
      <w:r>
        <w:t>宠辱若惊</w:t>
      </w:r>
      <w:r>
        <w:t>①</w:t>
      </w:r>
      <w:r>
        <w:t>，贵大患若身</w:t>
      </w:r>
      <w:r>
        <w:t>②</w:t>
      </w:r>
      <w:r>
        <w:t>。何谓宠辱若惊？宠为下</w:t>
      </w:r>
      <w:r>
        <w:t>③</w:t>
      </w:r>
      <w:r>
        <w:t>，得之若惊，失之若惊，是谓宠辱若惊。何谓贵大患若身？吾所以有大患者，为吾有身，及吾无身，吾有何患</w:t>
      </w:r>
      <w:r>
        <w:t>④</w:t>
      </w:r>
      <w:r>
        <w:t>？故贵以身为天下，若可寄天下；爱以身为天下，若可托天下</w:t>
      </w:r>
      <w:r>
        <w:t>⑤</w:t>
      </w:r>
      <w:r>
        <w:t>。</w:t>
      </w:r>
    </w:p>
    <w:p w14:paraId="747DDA0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B2223B3" w14:textId="77777777" w:rsidR="00CD2561" w:rsidRDefault="00FC6089">
      <w:pPr>
        <w:pStyle w:val="a0"/>
      </w:pPr>
      <w:r>
        <w:lastRenderedPageBreak/>
        <w:t>受到宠爱和受到侮辱都好像受到惊恐，把荣辱这样的大患看得与自身生命一样珍贵。什么叫做得宠和受辱都感到惊慌失措？得宠是卑下的，得到宠爱感到格外惊喜，失去宠爱则令人惊慌不安。这就叫做得宠和受辱都感到惊恐。什么叫做重视大患像重视自身生命一样？我之所以有大患，是因为我有身体；如果我没有身体，我还会有什么祸患呢</w:t>
      </w:r>
      <w:r>
        <w:t>？所以，珍贵自己的身体是为了治理天下，天下就可以托付他；爱惜自己的身体是为了治理天下，天下就可以依靠他了。</w:t>
      </w:r>
    </w:p>
    <w:p w14:paraId="07C045E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646410C" w14:textId="77777777" w:rsidR="00CD2561" w:rsidRDefault="00FC6089">
      <w:pPr>
        <w:pStyle w:val="a0"/>
      </w:pPr>
      <w:r>
        <w:t>①</w:t>
      </w:r>
      <w:r>
        <w:t>宠辱：荣宠和侮辱。</w:t>
      </w:r>
    </w:p>
    <w:p w14:paraId="003A67EB" w14:textId="77777777" w:rsidR="00CD2561" w:rsidRDefault="00FC6089">
      <w:pPr>
        <w:pStyle w:val="a0"/>
      </w:pPr>
      <w:r>
        <w:t>②</w:t>
      </w:r>
      <w:r>
        <w:t>贵大患若身：贵，珍贵、重视。重视大患就像珍贵自己的身体一样。</w:t>
      </w:r>
    </w:p>
    <w:p w14:paraId="5BB14DE7" w14:textId="77777777" w:rsidR="00CD2561" w:rsidRDefault="00FC6089">
      <w:pPr>
        <w:pStyle w:val="a0"/>
      </w:pPr>
      <w:r>
        <w:t>③</w:t>
      </w:r>
      <w:r>
        <w:t>宠为下：受到宠爱是光荣的、下等的。</w:t>
      </w:r>
    </w:p>
    <w:p w14:paraId="3C068537" w14:textId="77777777" w:rsidR="00CD2561" w:rsidRDefault="00FC6089">
      <w:pPr>
        <w:pStyle w:val="a0"/>
      </w:pPr>
      <w:r>
        <w:t>④</w:t>
      </w:r>
      <w:r>
        <w:t>及吾无身，吾有何患：意为如果我没有身体，有什么大患可言呢？</w:t>
      </w:r>
    </w:p>
    <w:p w14:paraId="61315F3A" w14:textId="77777777" w:rsidR="00CD2561" w:rsidRDefault="00FC6089">
      <w:pPr>
        <w:pStyle w:val="a0"/>
      </w:pPr>
      <w:r>
        <w:t>⑤</w:t>
      </w:r>
      <w:r>
        <w:t>此句意为以贵身的态度去为天下，才可以把天下托付给他；以爱身的态度去为天下，才可以把天下托付给他。</w:t>
      </w:r>
    </w:p>
    <w:p w14:paraId="3E1F2284" w14:textId="77777777" w:rsidR="00CD2561" w:rsidRDefault="00FC6089">
      <w:pPr>
        <w:pStyle w:val="2"/>
      </w:pPr>
      <w:bookmarkStart w:id="60" w:name="无物之象"/>
      <w:bookmarkStart w:id="61" w:name="_Toc131137709"/>
      <w:r>
        <w:t>无物之象</w:t>
      </w:r>
      <w:bookmarkEnd w:id="60"/>
      <w:bookmarkEnd w:id="61"/>
    </w:p>
    <w:p w14:paraId="4B7BF1C0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CF63DBF" w14:textId="77777777" w:rsidR="00CD2561" w:rsidRDefault="00FC6089">
      <w:pPr>
        <w:pStyle w:val="a0"/>
      </w:pPr>
      <w:r>
        <w:t>视而不见，名曰夷</w:t>
      </w:r>
      <w:r>
        <w:t>①</w:t>
      </w:r>
      <w:r>
        <w:t>；听之不闻，名曰希</w:t>
      </w:r>
      <w:r>
        <w:t>②</w:t>
      </w:r>
      <w:r>
        <w:t>；搏之不得，名曰微</w:t>
      </w:r>
      <w:r>
        <w:t>③</w:t>
      </w:r>
      <w:r>
        <w:t>。此三者不可致诘</w:t>
      </w:r>
      <w:r>
        <w:t>④</w:t>
      </w:r>
      <w:r>
        <w:t>，故混而为一</w:t>
      </w:r>
      <w:r>
        <w:t>⑤</w:t>
      </w:r>
      <w:r>
        <w:t>。其上</w:t>
      </w:r>
      <w:r>
        <w:t>不徼</w:t>
      </w:r>
      <w:r>
        <w:t>⑥</w:t>
      </w:r>
      <w:r>
        <w:t>，其下不昧</w:t>
      </w:r>
      <w:r>
        <w:t>⑦</w:t>
      </w:r>
      <w:r>
        <w:t>，绳绳兮</w:t>
      </w:r>
      <w:r>
        <w:t>⑧</w:t>
      </w:r>
      <w:r>
        <w:t>不可名，复归于无物</w:t>
      </w:r>
      <w:r>
        <w:t>⑨</w:t>
      </w:r>
      <w:r>
        <w:t>。是谓无状之状，无物之象，是谓惚恍</w:t>
      </w:r>
      <w:r>
        <w:t>⑩</w:t>
      </w:r>
      <w:r>
        <w:t>。迎之不见其首，随之不见其后。执古之道，以御今之有。能知古始，是谓道纪。</w:t>
      </w:r>
    </w:p>
    <w:p w14:paraId="3DABB0E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EAEC377" w14:textId="77777777" w:rsidR="00CD2561" w:rsidRDefault="00FC6089">
      <w:pPr>
        <w:pStyle w:val="a0"/>
      </w:pPr>
      <w:r>
        <w:t>看它看不见，把它叫做</w:t>
      </w:r>
      <w:r>
        <w:t>“</w:t>
      </w:r>
      <w:r>
        <w:t>夷</w:t>
      </w:r>
      <w:r>
        <w:t>”</w:t>
      </w:r>
      <w:r>
        <w:t>；听它听不到，把它叫做</w:t>
      </w:r>
      <w:r>
        <w:t>“</w:t>
      </w:r>
      <w:r>
        <w:t>希</w:t>
      </w:r>
      <w:r>
        <w:t>”</w:t>
      </w:r>
      <w:r>
        <w:t>；摸它摸不到，把它叫做</w:t>
      </w:r>
      <w:r>
        <w:t>“</w:t>
      </w:r>
      <w:r>
        <w:t>微</w:t>
      </w:r>
      <w:r>
        <w:t>”</w:t>
      </w:r>
      <w:r>
        <w:t>。这三者的形状无从追究，它们原本就浑然而为一。它的上面既不显得光明亮堂；它的下面也不显得阴暗晦涩，无头无绪、延绵不绝却又不可称名，一切运动都又回复到无形无象的状态。这就是没有形状的形状，不见物体的形象，这就是</w:t>
      </w:r>
      <w:r>
        <w:t>“</w:t>
      </w:r>
      <w:r>
        <w:t>惚恍</w:t>
      </w:r>
      <w:r>
        <w:t>”</w:t>
      </w:r>
      <w:r>
        <w:t>。迎着它，看不见它的前头，跟着它，也看不见它的后头</w:t>
      </w:r>
      <w:r>
        <w:t>。把握着早已存在的</w:t>
      </w:r>
      <w:r>
        <w:t>“</w:t>
      </w:r>
      <w:r>
        <w:t>道</w:t>
      </w:r>
      <w:r>
        <w:t>”</w:t>
      </w:r>
      <w:r>
        <w:t>，来驾驭现实存在的具体事物。能认识、了解宇宙的初始，这就叫做认识</w:t>
      </w:r>
      <w:r>
        <w:t>“</w:t>
      </w:r>
      <w:r>
        <w:t>道</w:t>
      </w:r>
      <w:r>
        <w:t>”</w:t>
      </w:r>
      <w:r>
        <w:t>的规律。</w:t>
      </w:r>
    </w:p>
    <w:p w14:paraId="118DB0D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3C68885" w14:textId="77777777" w:rsidR="00CD2561" w:rsidRDefault="00FC6089">
      <w:pPr>
        <w:pStyle w:val="a0"/>
      </w:pPr>
      <w:r>
        <w:t>①</w:t>
      </w:r>
      <w:r>
        <w:t>夷：无色。</w:t>
      </w:r>
    </w:p>
    <w:p w14:paraId="72700A50" w14:textId="77777777" w:rsidR="00CD2561" w:rsidRDefault="00FC6089">
      <w:pPr>
        <w:pStyle w:val="a0"/>
      </w:pPr>
      <w:r>
        <w:t>②</w:t>
      </w:r>
      <w:r>
        <w:t>希：无声。</w:t>
      </w:r>
    </w:p>
    <w:p w14:paraId="4F48A183" w14:textId="77777777" w:rsidR="00CD2561" w:rsidRDefault="00FC6089">
      <w:pPr>
        <w:pStyle w:val="a0"/>
      </w:pPr>
      <w:r>
        <w:t>③</w:t>
      </w:r>
      <w:r>
        <w:t>微：无形。以上夷、希、微三个名词都是用来形容人的感官无法把握住</w:t>
      </w:r>
      <w:r>
        <w:t>“</w:t>
      </w:r>
      <w:r>
        <w:t>道</w:t>
      </w:r>
      <w:r>
        <w:t>”</w:t>
      </w:r>
      <w:r>
        <w:t>。这三个名词都是幽而不显的意思。</w:t>
      </w:r>
    </w:p>
    <w:p w14:paraId="30690192" w14:textId="77777777" w:rsidR="00CD2561" w:rsidRDefault="00FC6089">
      <w:pPr>
        <w:pStyle w:val="a0"/>
      </w:pPr>
      <w:r>
        <w:lastRenderedPageBreak/>
        <w:t>④</w:t>
      </w:r>
      <w:r>
        <w:t>致诘：诘，音</w:t>
      </w:r>
      <w:r>
        <w:t>ji(</w:t>
      </w:r>
      <w:r>
        <w:t>阳平</w:t>
      </w:r>
      <w:r>
        <w:t>)</w:t>
      </w:r>
      <w:r>
        <w:t>，意为追问、究问、反问。致诘意为思议。</w:t>
      </w:r>
    </w:p>
    <w:p w14:paraId="476E15DB" w14:textId="77777777" w:rsidR="00CD2561" w:rsidRDefault="00FC6089">
      <w:pPr>
        <w:pStyle w:val="a0"/>
      </w:pPr>
      <w:r>
        <w:t>⑤</w:t>
      </w:r>
      <w:r>
        <w:t>一：本章的一指</w:t>
      </w:r>
      <w:r>
        <w:t>“</w:t>
      </w:r>
      <w:r>
        <w:t>道</w:t>
      </w:r>
      <w:r>
        <w:t>”</w:t>
      </w:r>
      <w:r>
        <w:t>。</w:t>
      </w:r>
    </w:p>
    <w:p w14:paraId="654947E6" w14:textId="77777777" w:rsidR="00CD2561" w:rsidRDefault="00FC6089">
      <w:pPr>
        <w:pStyle w:val="a0"/>
      </w:pPr>
      <w:r>
        <w:t>⑥</w:t>
      </w:r>
      <w:r>
        <w:t>徼：音</w:t>
      </w:r>
      <w:r>
        <w:t>jiǎo</w:t>
      </w:r>
      <w:r>
        <w:t>。清白、清晰、光明之意。</w:t>
      </w:r>
    </w:p>
    <w:p w14:paraId="47583E7C" w14:textId="77777777" w:rsidR="00CD2561" w:rsidRDefault="00FC6089">
      <w:pPr>
        <w:pStyle w:val="a0"/>
      </w:pPr>
      <w:r>
        <w:t>⑦</w:t>
      </w:r>
      <w:r>
        <w:t>昧：阴暗。</w:t>
      </w:r>
    </w:p>
    <w:p w14:paraId="1F620586" w14:textId="77777777" w:rsidR="00CD2561" w:rsidRDefault="00FC6089">
      <w:pPr>
        <w:pStyle w:val="a0"/>
      </w:pPr>
      <w:r>
        <w:t>⑧</w:t>
      </w:r>
      <w:r>
        <w:t>绳绳：不清楚、纷芸不绝。</w:t>
      </w:r>
    </w:p>
    <w:p w14:paraId="0E7A9D6E" w14:textId="77777777" w:rsidR="00CD2561" w:rsidRDefault="00FC6089">
      <w:pPr>
        <w:pStyle w:val="a0"/>
      </w:pPr>
      <w:r>
        <w:t>⑨</w:t>
      </w:r>
      <w:r>
        <w:t>无物：无形状的物，即</w:t>
      </w:r>
      <w:r>
        <w:t>“</w:t>
      </w:r>
      <w:r>
        <w:t>道</w:t>
      </w:r>
      <w:r>
        <w:t>”</w:t>
      </w:r>
      <w:r>
        <w:t>。</w:t>
      </w:r>
    </w:p>
    <w:p w14:paraId="10F63DD6" w14:textId="77777777" w:rsidR="00CD2561" w:rsidRDefault="00FC6089">
      <w:pPr>
        <w:pStyle w:val="a0"/>
      </w:pPr>
      <w:r>
        <w:t>⑩</w:t>
      </w:r>
      <w:r>
        <w:t>惚恍：若有若无，闪烁不定。</w:t>
      </w:r>
    </w:p>
    <w:p w14:paraId="51AEE90C" w14:textId="77777777" w:rsidR="00CD2561" w:rsidRDefault="00FC6089">
      <w:pPr>
        <w:pStyle w:val="a0"/>
      </w:pPr>
      <w:r>
        <w:t xml:space="preserve"> </w:t>
      </w:r>
      <w:r>
        <w:t>有：指具体事物。</w:t>
      </w:r>
    </w:p>
    <w:p w14:paraId="3E2F54F1" w14:textId="77777777" w:rsidR="00CD2561" w:rsidRDefault="00FC6089">
      <w:pPr>
        <w:pStyle w:val="a0"/>
      </w:pPr>
      <w:r>
        <w:t xml:space="preserve"> </w:t>
      </w:r>
      <w:r>
        <w:t>古始：宇宙的原始，或</w:t>
      </w:r>
      <w:r>
        <w:t>“</w:t>
      </w:r>
      <w:r>
        <w:t>道</w:t>
      </w:r>
      <w:r>
        <w:t>”</w:t>
      </w:r>
      <w:r>
        <w:t>的初始。</w:t>
      </w:r>
    </w:p>
    <w:p w14:paraId="38DA6463" w14:textId="77777777" w:rsidR="00CD2561" w:rsidRDefault="00FC6089">
      <w:pPr>
        <w:pStyle w:val="a0"/>
      </w:pPr>
      <w:r>
        <w:t xml:space="preserve"> </w:t>
      </w:r>
      <w:r>
        <w:t>道纪：</w:t>
      </w:r>
      <w:r>
        <w:t>“</w:t>
      </w:r>
      <w:r>
        <w:t>道</w:t>
      </w:r>
      <w:r>
        <w:t>”</w:t>
      </w:r>
      <w:r>
        <w:t>的纲纪，即</w:t>
      </w:r>
      <w:r>
        <w:t>“</w:t>
      </w:r>
      <w:r>
        <w:t>道</w:t>
      </w:r>
      <w:r>
        <w:t>”</w:t>
      </w:r>
      <w:r>
        <w:t>的规律。</w:t>
      </w:r>
    </w:p>
    <w:p w14:paraId="2D4A04B4" w14:textId="77777777" w:rsidR="00CD2561" w:rsidRDefault="00FC6089">
      <w:pPr>
        <w:pStyle w:val="2"/>
      </w:pPr>
      <w:bookmarkStart w:id="62" w:name="善为道者"/>
      <w:bookmarkStart w:id="63" w:name="_Toc131137710"/>
      <w:r>
        <w:t>善为道者</w:t>
      </w:r>
      <w:bookmarkEnd w:id="62"/>
      <w:bookmarkEnd w:id="63"/>
    </w:p>
    <w:p w14:paraId="0BA345F6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1BF964F" w14:textId="77777777" w:rsidR="00CD2561" w:rsidRDefault="00FC6089">
      <w:pPr>
        <w:pStyle w:val="a0"/>
      </w:pPr>
      <w:r>
        <w:t>古之善为道者</w:t>
      </w:r>
      <w:r>
        <w:t>①</w:t>
      </w:r>
      <w:r>
        <w:t>，微妙玄通，深不可识。夫唯不可识，故强为之容</w:t>
      </w:r>
      <w:r>
        <w:t>②</w:t>
      </w:r>
      <w:r>
        <w:t>；豫兮</w:t>
      </w:r>
      <w:r>
        <w:t>③</w:t>
      </w:r>
      <w:r>
        <w:t>若冬涉川</w:t>
      </w:r>
      <w:r>
        <w:t>④</w:t>
      </w:r>
      <w:r>
        <w:t>；犹兮</w:t>
      </w:r>
      <w:r>
        <w:t>⑤</w:t>
      </w:r>
      <w:r>
        <w:t>若畏四邻</w:t>
      </w:r>
      <w:r>
        <w:t>⑥</w:t>
      </w:r>
      <w:r>
        <w:t>；俨兮</w:t>
      </w:r>
      <w:r>
        <w:t>⑦</w:t>
      </w:r>
      <w:r>
        <w:t>其若客</w:t>
      </w:r>
      <w:r>
        <w:t>⑧</w:t>
      </w:r>
      <w:r>
        <w:t>；涣兮其若凌释</w:t>
      </w:r>
      <w:r>
        <w:t>⑨</w:t>
      </w:r>
      <w:r>
        <w:t>；敦兮其若朴</w:t>
      </w:r>
      <w:r>
        <w:t>⑩</w:t>
      </w:r>
      <w:r>
        <w:t>；旷兮其若谷；混兮其若浊；孰能浊以静之徐清？孰能安以静之徐生？保此道者，不欲盈。夫唯不盈，故能蔽而新成。</w:t>
      </w:r>
    </w:p>
    <w:p w14:paraId="7DF6010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193644E" w14:textId="77777777" w:rsidR="00CD2561" w:rsidRDefault="00FC6089">
      <w:pPr>
        <w:pStyle w:val="a0"/>
      </w:pPr>
      <w:r>
        <w:t>古时候善于行道的人，微妙通达，深刻玄远，不是一般人可以理解的。正因为不能认识他，所以只能勉强地形容他说：他小心谨慎啊，好像冬天踩着水过河；他警觉戒备啊，好像防备着邻国的进攻；他恭敬郑重啊，好像要去赴宴做客；他行动洒脱啊，好像冰块缓缓消融；他纯朴厚道啊，好像没有经过加工的原料；他旷远豁达啊，好像深幽的山谷；他浑厚宽容，好像不清的浊水。谁能使浑浊安静下来，慢慢澄清？谁能使安静变动起来，慢慢显出生机？保持这个</w:t>
      </w:r>
      <w:r>
        <w:t>“</w:t>
      </w:r>
      <w:r>
        <w:t>道</w:t>
      </w:r>
      <w:r>
        <w:t>”</w:t>
      </w:r>
      <w:r>
        <w:t>的人不会自满。正因为他从不自满，所以能够去故更新。</w:t>
      </w:r>
    </w:p>
    <w:p w14:paraId="6E7BE5A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226A917" w14:textId="77777777" w:rsidR="00CD2561" w:rsidRDefault="00FC6089">
      <w:pPr>
        <w:pStyle w:val="a0"/>
      </w:pPr>
      <w:r>
        <w:t>①</w:t>
      </w:r>
      <w:r>
        <w:t>善为道者：指得</w:t>
      </w:r>
      <w:r>
        <w:t>“</w:t>
      </w:r>
      <w:r>
        <w:t>道</w:t>
      </w:r>
      <w:r>
        <w:t>”</w:t>
      </w:r>
      <w:r>
        <w:t>之人。</w:t>
      </w:r>
    </w:p>
    <w:p w14:paraId="4031946C" w14:textId="77777777" w:rsidR="00CD2561" w:rsidRDefault="00FC6089">
      <w:pPr>
        <w:pStyle w:val="a0"/>
      </w:pPr>
      <w:r>
        <w:t>②</w:t>
      </w:r>
      <w:r>
        <w:t>容：形容、</w:t>
      </w:r>
      <w:r>
        <w:t>描述。</w:t>
      </w:r>
    </w:p>
    <w:p w14:paraId="4917CE7F" w14:textId="77777777" w:rsidR="00CD2561" w:rsidRDefault="00FC6089">
      <w:pPr>
        <w:pStyle w:val="a0"/>
      </w:pPr>
      <w:r>
        <w:t>③</w:t>
      </w:r>
      <w:r>
        <w:t>豫：原是野兽的名称，性好疑虑。豫兮，引申为迟疑慎重的意思。</w:t>
      </w:r>
    </w:p>
    <w:p w14:paraId="3159C11E" w14:textId="77777777" w:rsidR="00CD2561" w:rsidRDefault="00FC6089">
      <w:pPr>
        <w:pStyle w:val="a0"/>
      </w:pPr>
      <w:r>
        <w:t>④</w:t>
      </w:r>
      <w:r>
        <w:t>涉川：战战兢兢、如临深渊。</w:t>
      </w:r>
    </w:p>
    <w:p w14:paraId="5B5273B7" w14:textId="77777777" w:rsidR="00CD2561" w:rsidRDefault="00FC6089">
      <w:pPr>
        <w:pStyle w:val="a0"/>
      </w:pPr>
      <w:r>
        <w:lastRenderedPageBreak/>
        <w:t>⑤</w:t>
      </w:r>
      <w:r>
        <w:t>犹：原是野兽的名称，性警觉，此处用来形容警觉、戒备的样子。</w:t>
      </w:r>
    </w:p>
    <w:p w14:paraId="052E08D4" w14:textId="77777777" w:rsidR="00CD2561" w:rsidRDefault="00FC6089">
      <w:pPr>
        <w:pStyle w:val="a0"/>
      </w:pPr>
      <w:r>
        <w:t>⑥</w:t>
      </w:r>
      <w:r>
        <w:t>若畏四邻：形容不敢妄动。</w:t>
      </w:r>
    </w:p>
    <w:p w14:paraId="52155C38" w14:textId="77777777" w:rsidR="00CD2561" w:rsidRDefault="00FC6089">
      <w:pPr>
        <w:pStyle w:val="a0"/>
      </w:pPr>
      <w:r>
        <w:t>⑦</w:t>
      </w:r>
      <w:r>
        <w:t>俨兮：形容端谨、庄严、恭敬的样子。</w:t>
      </w:r>
    </w:p>
    <w:p w14:paraId="187FBAD2" w14:textId="77777777" w:rsidR="00CD2561" w:rsidRDefault="00FC6089">
      <w:pPr>
        <w:pStyle w:val="a0"/>
      </w:pPr>
      <w:r>
        <w:t>⑧</w:t>
      </w:r>
      <w:r>
        <w:t>客：一本作</w:t>
      </w:r>
      <w:r>
        <w:t>“</w:t>
      </w:r>
      <w:r>
        <w:t>容</w:t>
      </w:r>
      <w:r>
        <w:t>”</w:t>
      </w:r>
      <w:r>
        <w:t>，当为客之误。</w:t>
      </w:r>
    </w:p>
    <w:p w14:paraId="772EC208" w14:textId="77777777" w:rsidR="00CD2561" w:rsidRDefault="00FC6089">
      <w:pPr>
        <w:pStyle w:val="a0"/>
      </w:pPr>
      <w:r>
        <w:t>⑨</w:t>
      </w:r>
      <w:r>
        <w:t>涣兮其若凌释：形容流动的样子。</w:t>
      </w:r>
    </w:p>
    <w:p w14:paraId="57D6B281" w14:textId="77777777" w:rsidR="00CD2561" w:rsidRDefault="00FC6089">
      <w:pPr>
        <w:pStyle w:val="a0"/>
      </w:pPr>
      <w:r>
        <w:t>⑩</w:t>
      </w:r>
      <w:r>
        <w:t>敦兮其若朴：形容敦厚老实的样子。</w:t>
      </w:r>
    </w:p>
    <w:p w14:paraId="628AD39B" w14:textId="77777777" w:rsidR="00CD2561" w:rsidRDefault="00FC6089">
      <w:pPr>
        <w:pStyle w:val="a0"/>
      </w:pPr>
      <w:r>
        <w:t>旷兮其若谷：形容心胸开阔、旷达。</w:t>
      </w:r>
    </w:p>
    <w:p w14:paraId="02E4CBDC" w14:textId="77777777" w:rsidR="00CD2561" w:rsidRDefault="00FC6089">
      <w:pPr>
        <w:pStyle w:val="a0"/>
      </w:pPr>
      <w:r>
        <w:t>混兮其若浊：形容浑厚纯朴的样子。混，与浑通用。</w:t>
      </w:r>
    </w:p>
    <w:p w14:paraId="1E6D75A4" w14:textId="77777777" w:rsidR="00CD2561" w:rsidRDefault="00FC6089">
      <w:pPr>
        <w:pStyle w:val="a0"/>
      </w:pPr>
      <w:r>
        <w:t>浊：动态。</w:t>
      </w:r>
    </w:p>
    <w:p w14:paraId="6846C954" w14:textId="77777777" w:rsidR="00CD2561" w:rsidRDefault="00FC6089">
      <w:pPr>
        <w:pStyle w:val="a0"/>
      </w:pPr>
      <w:r>
        <w:t>安：静态。</w:t>
      </w:r>
    </w:p>
    <w:p w14:paraId="7EA6878F" w14:textId="77777777" w:rsidR="00CD2561" w:rsidRDefault="00FC6089">
      <w:pPr>
        <w:pStyle w:val="a0"/>
      </w:pPr>
      <w:r>
        <w:t>不欲盈：不求自满。盈，满。</w:t>
      </w:r>
    </w:p>
    <w:p w14:paraId="55AB764E" w14:textId="77777777" w:rsidR="00CD2561" w:rsidRDefault="00FC6089">
      <w:pPr>
        <w:pStyle w:val="a0"/>
      </w:pPr>
      <w:r>
        <w:t>蔽而新成：去故更新的意思。一本作蔽不新成。</w:t>
      </w:r>
    </w:p>
    <w:p w14:paraId="2DE663D5" w14:textId="77777777" w:rsidR="00CD2561" w:rsidRDefault="00FC6089">
      <w:pPr>
        <w:pStyle w:val="2"/>
      </w:pPr>
      <w:bookmarkStart w:id="64" w:name="致虚极守静笃"/>
      <w:bookmarkStart w:id="65" w:name="_Toc131137711"/>
      <w:r>
        <w:t>致</w:t>
      </w:r>
      <w:r>
        <w:t>虚极守静笃</w:t>
      </w:r>
      <w:bookmarkEnd w:id="64"/>
      <w:bookmarkEnd w:id="65"/>
    </w:p>
    <w:p w14:paraId="7A909F84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944938D" w14:textId="77777777" w:rsidR="00CD2561" w:rsidRDefault="00FC6089">
      <w:pPr>
        <w:pStyle w:val="a0"/>
      </w:pPr>
      <w:r>
        <w:t>致虚极，守静笃</w:t>
      </w:r>
      <w:r>
        <w:t>①</w:t>
      </w:r>
      <w:r>
        <w:t>；万物并作</w:t>
      </w:r>
      <w:r>
        <w:t>②</w:t>
      </w:r>
      <w:r>
        <w:t>，吾以观复</w:t>
      </w:r>
      <w:r>
        <w:t>③</w:t>
      </w:r>
      <w:r>
        <w:t>。夫物芸芸</w:t>
      </w:r>
      <w:r>
        <w:t>④</w:t>
      </w:r>
      <w:r>
        <w:t>，各复归其根。归根</w:t>
      </w:r>
      <w:r>
        <w:t>⑤</w:t>
      </w:r>
      <w:r>
        <w:t>曰静，静曰</w:t>
      </w:r>
      <w:r>
        <w:t>⑥</w:t>
      </w:r>
      <w:r>
        <w:t>复命</w:t>
      </w:r>
      <w:r>
        <w:t>⑦</w:t>
      </w:r>
      <w:r>
        <w:t>。复命曰常</w:t>
      </w:r>
      <w:r>
        <w:t>⑧</w:t>
      </w:r>
      <w:r>
        <w:t>，知常曰明</w:t>
      </w:r>
      <w:r>
        <w:t>⑨</w:t>
      </w:r>
      <w:r>
        <w:t>。不知常，妄作凶。知常容</w:t>
      </w:r>
      <w:r>
        <w:t>⑩</w:t>
      </w:r>
      <w:r>
        <w:t>，容乃公，公乃全，全乃天，天乃道，道乃久，殁身不殆。</w:t>
      </w:r>
    </w:p>
    <w:p w14:paraId="76DD40C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10B8AE8" w14:textId="77777777" w:rsidR="00CD2561" w:rsidRDefault="00FC6089">
      <w:pPr>
        <w:pStyle w:val="a0"/>
      </w:pPr>
      <w:r>
        <w:t>尽力使心灵的虚寂达到极点，使生活清静坚守不变。万物都一齐蓬勃生长，我从而考察其往复的道理。那万物纷纷芸芸，各自返回它的本根。返回到它的本根就叫做清静，清静就叫做复归于生命。复归于生命就叫自然，认识了自然规律就叫做聪明，不认识自然规律的轻妄举止，往往会出乱子和灾凶。认识自然规律的人是无所不包的，</w:t>
      </w:r>
      <w:r>
        <w:t>无所不包就会坦然公正，公正就能周全，周全才能符合自然的</w:t>
      </w:r>
      <w:r>
        <w:t>“</w:t>
      </w:r>
      <w:r>
        <w:t>道</w:t>
      </w:r>
      <w:r>
        <w:t>”</w:t>
      </w:r>
      <w:r>
        <w:t>，符合自然的道才能长久，终身不会遭到危险。</w:t>
      </w:r>
    </w:p>
    <w:p w14:paraId="52DCB42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7F74B9F" w14:textId="77777777" w:rsidR="00CD2561" w:rsidRDefault="00FC6089">
      <w:pPr>
        <w:pStyle w:val="a0"/>
      </w:pPr>
      <w:r>
        <w:t>①</w:t>
      </w:r>
      <w:r>
        <w:t>致虚极，守静笃：虚和静都是形容人的心境是空明宁静状态，但由于外界的干扰、诱惑，人的私欲开始活动。因此心灵蔽塞不安，所以必须注意</w:t>
      </w:r>
      <w:r>
        <w:t>“</w:t>
      </w:r>
      <w:r>
        <w:t>致虚</w:t>
      </w:r>
      <w:r>
        <w:t>”</w:t>
      </w:r>
      <w:r>
        <w:t>和</w:t>
      </w:r>
      <w:r>
        <w:t>“</w:t>
      </w:r>
      <w:r>
        <w:t>守静</w:t>
      </w:r>
      <w:r>
        <w:t>”</w:t>
      </w:r>
      <w:r>
        <w:t>，以期恢复心灵的清明。极、笃，意为极度、顶点。</w:t>
      </w:r>
    </w:p>
    <w:p w14:paraId="651D19B5" w14:textId="77777777" w:rsidR="00CD2561" w:rsidRDefault="00FC6089">
      <w:pPr>
        <w:pStyle w:val="a0"/>
      </w:pPr>
      <w:r>
        <w:t>②</w:t>
      </w:r>
      <w:r>
        <w:t>作：生长、发展、活动。</w:t>
      </w:r>
    </w:p>
    <w:p w14:paraId="287013D7" w14:textId="77777777" w:rsidR="00CD2561" w:rsidRDefault="00FC6089">
      <w:pPr>
        <w:pStyle w:val="a0"/>
      </w:pPr>
      <w:r>
        <w:lastRenderedPageBreak/>
        <w:t>③</w:t>
      </w:r>
      <w:r>
        <w:t>复：循环往复。</w:t>
      </w:r>
    </w:p>
    <w:p w14:paraId="6EB5E5D6" w14:textId="77777777" w:rsidR="00CD2561" w:rsidRDefault="00FC6089">
      <w:pPr>
        <w:pStyle w:val="a0"/>
      </w:pPr>
      <w:r>
        <w:t>④</w:t>
      </w:r>
      <w:r>
        <w:t>芸芸：茂盛、纷杂、繁多。</w:t>
      </w:r>
    </w:p>
    <w:p w14:paraId="533F2E90" w14:textId="77777777" w:rsidR="00CD2561" w:rsidRDefault="00FC6089">
      <w:pPr>
        <w:pStyle w:val="a0"/>
      </w:pPr>
      <w:r>
        <w:t>⑤</w:t>
      </w:r>
      <w:r>
        <w:t>归根：根指道，归根即复归于道。</w:t>
      </w:r>
    </w:p>
    <w:p w14:paraId="39EA32D7" w14:textId="77777777" w:rsidR="00CD2561" w:rsidRDefault="00FC6089">
      <w:pPr>
        <w:pStyle w:val="a0"/>
      </w:pPr>
      <w:r>
        <w:t>⑥</w:t>
      </w:r>
      <w:r>
        <w:t>静曰：一本作</w:t>
      </w:r>
      <w:r>
        <w:t>“</w:t>
      </w:r>
      <w:r>
        <w:t>是谓</w:t>
      </w:r>
      <w:r>
        <w:t>”</w:t>
      </w:r>
      <w:r>
        <w:t>。</w:t>
      </w:r>
    </w:p>
    <w:p w14:paraId="68AD247D" w14:textId="77777777" w:rsidR="00CD2561" w:rsidRDefault="00FC6089">
      <w:pPr>
        <w:pStyle w:val="a0"/>
      </w:pPr>
      <w:r>
        <w:t>⑦</w:t>
      </w:r>
      <w:r>
        <w:t>复命：复归本性，重新孕育新的生命。</w:t>
      </w:r>
    </w:p>
    <w:p w14:paraId="555DCD10" w14:textId="77777777" w:rsidR="00CD2561" w:rsidRDefault="00FC6089">
      <w:pPr>
        <w:pStyle w:val="a0"/>
      </w:pPr>
      <w:r>
        <w:t>⑧</w:t>
      </w:r>
      <w:r>
        <w:t>常：指万物运动变化的永恒规律，即守常不变的规则。</w:t>
      </w:r>
    </w:p>
    <w:p w14:paraId="0A90D01C" w14:textId="77777777" w:rsidR="00CD2561" w:rsidRDefault="00FC6089">
      <w:pPr>
        <w:pStyle w:val="a0"/>
      </w:pPr>
      <w:r>
        <w:t>⑨</w:t>
      </w:r>
      <w:r>
        <w:t>明：明白、了解。</w:t>
      </w:r>
    </w:p>
    <w:p w14:paraId="708C67DC" w14:textId="77777777" w:rsidR="00CD2561" w:rsidRDefault="00FC6089">
      <w:pPr>
        <w:pStyle w:val="a0"/>
      </w:pPr>
      <w:r>
        <w:t>⑩</w:t>
      </w:r>
      <w:r>
        <w:t>容：宽容、包容。</w:t>
      </w:r>
    </w:p>
    <w:p w14:paraId="55794AC6" w14:textId="77777777" w:rsidR="00CD2561" w:rsidRDefault="00FC6089">
      <w:pPr>
        <w:pStyle w:val="a0"/>
      </w:pPr>
      <w:r>
        <w:t>全：周到、周遍。</w:t>
      </w:r>
    </w:p>
    <w:p w14:paraId="29365E7B" w14:textId="77777777" w:rsidR="00CD2561" w:rsidRDefault="00FC6089">
      <w:pPr>
        <w:pStyle w:val="a0"/>
      </w:pPr>
      <w:r>
        <w:t>天：指自然的天，或为自然界的代称。</w:t>
      </w:r>
    </w:p>
    <w:p w14:paraId="25D35247" w14:textId="77777777" w:rsidR="00CD2561" w:rsidRDefault="00FC6089">
      <w:pPr>
        <w:pStyle w:val="2"/>
      </w:pPr>
      <w:bookmarkStart w:id="66" w:name="功成事遂"/>
      <w:bookmarkStart w:id="67" w:name="_Toc131137712"/>
      <w:r>
        <w:t>功成事遂</w:t>
      </w:r>
      <w:bookmarkEnd w:id="66"/>
      <w:bookmarkEnd w:id="67"/>
    </w:p>
    <w:p w14:paraId="37082D1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FB7514E" w14:textId="77777777" w:rsidR="00CD2561" w:rsidRDefault="00FC6089">
      <w:pPr>
        <w:pStyle w:val="a0"/>
      </w:pPr>
      <w:r>
        <w:t>太上</w:t>
      </w:r>
      <w:r>
        <w:t>①</w:t>
      </w:r>
      <w:r>
        <w:t>，不知有之</w:t>
      </w:r>
      <w:r>
        <w:t>②</w:t>
      </w:r>
      <w:r>
        <w:t>；其次，亲而誉之；其次，畏之；其次，侮之。信不足焉，有不信焉。悠兮</w:t>
      </w:r>
      <w:r>
        <w:t>③</w:t>
      </w:r>
      <w:r>
        <w:t>，其贵言</w:t>
      </w:r>
      <w:r>
        <w:t>④</w:t>
      </w:r>
      <w:r>
        <w:t>。功成事遂，百姓皆谓</w:t>
      </w:r>
      <w:r>
        <w:t>“</w:t>
      </w:r>
      <w:r>
        <w:t>我自然</w:t>
      </w:r>
      <w:r>
        <w:t>”⑤</w:t>
      </w:r>
      <w:r>
        <w:t>。</w:t>
      </w:r>
    </w:p>
    <w:p w14:paraId="46B6F7C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44C49FB" w14:textId="77777777" w:rsidR="00CD2561" w:rsidRDefault="00FC6089">
      <w:pPr>
        <w:pStyle w:val="a0"/>
      </w:pPr>
      <w:r>
        <w:t>最好的统治者，人民并不知道他的存在；其次的统治者，人民亲近他并且称赞他；再次的统治者，人民畏惧他；更次的统治者，人民轻蔑他。统治者的诚信不足，人民才不相信他，最好的统治者是多么悠闲。他很少发号施令，事情办成功了，</w:t>
      </w:r>
      <w:r>
        <w:t>老百姓说</w:t>
      </w:r>
      <w:r>
        <w:t>“</w:t>
      </w:r>
      <w:r>
        <w:t>我们本来就是这样的。</w:t>
      </w:r>
      <w:r>
        <w:t>”</w:t>
      </w:r>
    </w:p>
    <w:p w14:paraId="2DBF275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954B92E" w14:textId="77777777" w:rsidR="00CD2561" w:rsidRDefault="00FC6089">
      <w:pPr>
        <w:pStyle w:val="a0"/>
      </w:pPr>
      <w:r>
        <w:t xml:space="preserve"> </w:t>
      </w:r>
      <w:r>
        <w:t>太上：至上、最好，指最好的统治者。</w:t>
      </w:r>
    </w:p>
    <w:p w14:paraId="6250D042" w14:textId="77777777" w:rsidR="00CD2561" w:rsidRDefault="00FC6089">
      <w:pPr>
        <w:pStyle w:val="a0"/>
      </w:pPr>
      <w:r>
        <w:t xml:space="preserve"> </w:t>
      </w:r>
      <w:r>
        <w:t>不知有之：人民不知有统治者的存在。</w:t>
      </w:r>
    </w:p>
    <w:p w14:paraId="515256CE" w14:textId="77777777" w:rsidR="00CD2561" w:rsidRDefault="00FC6089">
      <w:pPr>
        <w:pStyle w:val="a0"/>
      </w:pPr>
      <w:r>
        <w:t>悠兮：悠闲自在的样子。</w:t>
      </w:r>
    </w:p>
    <w:p w14:paraId="5ED90D14" w14:textId="77777777" w:rsidR="00CD2561" w:rsidRDefault="00FC6089">
      <w:pPr>
        <w:pStyle w:val="a0"/>
      </w:pPr>
      <w:r>
        <w:t>贵言：指不轻易发号施令。</w:t>
      </w:r>
    </w:p>
    <w:p w14:paraId="47D795DA" w14:textId="77777777" w:rsidR="00CD2561" w:rsidRDefault="00FC6089">
      <w:pPr>
        <w:pStyle w:val="a0"/>
      </w:pPr>
      <w:r>
        <w:t>自然：自己本来就如此。</w:t>
      </w:r>
    </w:p>
    <w:p w14:paraId="349CA104" w14:textId="77777777" w:rsidR="00CD2561" w:rsidRDefault="00FC6089">
      <w:pPr>
        <w:pStyle w:val="2"/>
      </w:pPr>
      <w:bookmarkStart w:id="68" w:name="大道废有仁义"/>
      <w:bookmarkStart w:id="69" w:name="_Toc131137713"/>
      <w:r>
        <w:t>大道废有仁义</w:t>
      </w:r>
      <w:bookmarkEnd w:id="68"/>
      <w:bookmarkEnd w:id="69"/>
    </w:p>
    <w:p w14:paraId="77D9E19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CB0D843" w14:textId="77777777" w:rsidR="00CD2561" w:rsidRDefault="00FC6089">
      <w:pPr>
        <w:pStyle w:val="a0"/>
      </w:pPr>
      <w:r>
        <w:lastRenderedPageBreak/>
        <w:t>大道废</w:t>
      </w:r>
      <w:r>
        <w:t>①</w:t>
      </w:r>
      <w:r>
        <w:t>，有仁义；智慧出</w:t>
      </w:r>
      <w:r>
        <w:t>②</w:t>
      </w:r>
      <w:r>
        <w:t>，有大伪；六亲不和</w:t>
      </w:r>
      <w:r>
        <w:t>③</w:t>
      </w:r>
      <w:r>
        <w:t>，有孝慈</w:t>
      </w:r>
      <w:r>
        <w:t>④</w:t>
      </w:r>
      <w:r>
        <w:t>；国家昏乱，有忠臣。</w:t>
      </w:r>
    </w:p>
    <w:p w14:paraId="2765845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C92DD23" w14:textId="77777777" w:rsidR="00CD2561" w:rsidRDefault="00FC6089">
      <w:pPr>
        <w:pStyle w:val="a0"/>
      </w:pPr>
      <w:r>
        <w:t>大道被废弃了，才有提倡仁义的需要；聪明智巧的现象出现了，伪诈才盛行一时；家庭出现了纠纷，才能显示出孝与慈；国家陷于混乱，才能见出忠臣。</w:t>
      </w:r>
    </w:p>
    <w:p w14:paraId="293A784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3244F39" w14:textId="77777777" w:rsidR="00CD2561" w:rsidRDefault="00FC6089">
      <w:pPr>
        <w:pStyle w:val="a0"/>
      </w:pPr>
      <w:r>
        <w:t xml:space="preserve"> </w:t>
      </w:r>
      <w:r>
        <w:t>大道：指社会政治制度和秩序。</w:t>
      </w:r>
    </w:p>
    <w:p w14:paraId="63000FFA" w14:textId="77777777" w:rsidR="00CD2561" w:rsidRDefault="00FC6089">
      <w:pPr>
        <w:pStyle w:val="a0"/>
      </w:pPr>
      <w:r>
        <w:t xml:space="preserve"> </w:t>
      </w:r>
      <w:r>
        <w:t>智慧：聪明、智巧。</w:t>
      </w:r>
    </w:p>
    <w:p w14:paraId="1471D499" w14:textId="77777777" w:rsidR="00CD2561" w:rsidRDefault="00FC6089">
      <w:pPr>
        <w:pStyle w:val="a0"/>
      </w:pPr>
      <w:r>
        <w:t>六亲：父子、兄弟、夫妇。</w:t>
      </w:r>
    </w:p>
    <w:p w14:paraId="6DF59ED6" w14:textId="77777777" w:rsidR="00CD2561" w:rsidRDefault="00FC6089">
      <w:pPr>
        <w:pStyle w:val="a0"/>
      </w:pPr>
      <w:r>
        <w:t>孝慈：一本作孝子。</w:t>
      </w:r>
    </w:p>
    <w:p w14:paraId="02DB6CDC" w14:textId="77777777" w:rsidR="00CD2561" w:rsidRDefault="00FC6089">
      <w:pPr>
        <w:pStyle w:val="2"/>
      </w:pPr>
      <w:bookmarkStart w:id="70" w:name="绝学无忧"/>
      <w:bookmarkStart w:id="71" w:name="_Toc131137714"/>
      <w:r>
        <w:t>绝学无忧</w:t>
      </w:r>
      <w:bookmarkEnd w:id="70"/>
      <w:bookmarkEnd w:id="71"/>
    </w:p>
    <w:p w14:paraId="36EBE3CD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28F0BF1" w14:textId="77777777" w:rsidR="00CD2561" w:rsidRDefault="00FC6089">
      <w:pPr>
        <w:pStyle w:val="a0"/>
      </w:pPr>
      <w:r>
        <w:t>绝圣弃智</w:t>
      </w:r>
      <w:r>
        <w:t>①</w:t>
      </w:r>
      <w:r>
        <w:t>，民利百倍；绝仁弃义，民复孝慈；绝巧弃利，盗贼无有。此三者</w:t>
      </w:r>
      <w:r>
        <w:t>②</w:t>
      </w:r>
      <w:r>
        <w:t>以为文</w:t>
      </w:r>
      <w:r>
        <w:t>③</w:t>
      </w:r>
      <w:r>
        <w:t>不足，故令有所属</w:t>
      </w:r>
      <w:r>
        <w:t>④</w:t>
      </w:r>
      <w:r>
        <w:t>；见素抱朴</w:t>
      </w:r>
      <w:r>
        <w:t>⑤</w:t>
      </w:r>
      <w:r>
        <w:t>，少私寡欲；绝学无忧</w:t>
      </w:r>
      <w:r>
        <w:t>⑥</w:t>
      </w:r>
      <w:r>
        <w:t>。</w:t>
      </w:r>
    </w:p>
    <w:p w14:paraId="14C9C63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BC5DF29" w14:textId="77777777" w:rsidR="00CD2561" w:rsidRDefault="00FC6089">
      <w:pPr>
        <w:pStyle w:val="a0"/>
      </w:pPr>
      <w:r>
        <w:t>抛弃聪明智巧，人民可以得到百倍的好处；抛弃仁义，人民可以恢复孝慈的天性；抛弃巧诈和货利，盗贼也就没有了。圣智、仁义、巧利这三者全是巧饰，作为治理社会病态的法则是不够的，所以要使人们的思想认识有所归属，保持纯洁朴实的本性，减少私欲杂念，抛弃圣智礼法的浮文，才能免于忧患。</w:t>
      </w:r>
    </w:p>
    <w:p w14:paraId="110EDDB2" w14:textId="77777777" w:rsidR="00CD2561" w:rsidRDefault="00FC6089">
      <w:pPr>
        <w:pStyle w:val="a0"/>
      </w:pPr>
      <w:r>
        <w:t xml:space="preserve">　</w:t>
      </w:r>
      <w:r>
        <w:t xml:space="preserve"> </w:t>
      </w: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25BB92E" w14:textId="77777777" w:rsidR="00CD2561" w:rsidRDefault="00FC6089">
      <w:pPr>
        <w:pStyle w:val="a0"/>
      </w:pPr>
      <w:r>
        <w:t xml:space="preserve"> </w:t>
      </w:r>
      <w:r>
        <w:t>绝圣弃智：抛弃聪明智巧。此处</w:t>
      </w:r>
      <w:r>
        <w:t>“</w:t>
      </w:r>
      <w:r>
        <w:t>圣</w:t>
      </w:r>
      <w:r>
        <w:t>”</w:t>
      </w:r>
      <w:r>
        <w:t>不作</w:t>
      </w:r>
      <w:r>
        <w:t>“</w:t>
      </w:r>
      <w:r>
        <w:t>圣人</w:t>
      </w:r>
      <w:r>
        <w:t>”</w:t>
      </w:r>
      <w:r>
        <w:t>，即最高的修养境界解，而是自作聪明之意。</w:t>
      </w:r>
    </w:p>
    <w:p w14:paraId="13DBC014" w14:textId="77777777" w:rsidR="00CD2561" w:rsidRDefault="00FC6089">
      <w:pPr>
        <w:pStyle w:val="a0"/>
      </w:pPr>
      <w:r>
        <w:t xml:space="preserve"> </w:t>
      </w:r>
      <w:r>
        <w:t>此三者：指圣智、仁义、巧利。</w:t>
      </w:r>
    </w:p>
    <w:p w14:paraId="706472BE" w14:textId="77777777" w:rsidR="00CD2561" w:rsidRDefault="00FC6089">
      <w:pPr>
        <w:pStyle w:val="a0"/>
      </w:pPr>
      <w:r>
        <w:t>文：条文、法则。</w:t>
      </w:r>
    </w:p>
    <w:p w14:paraId="5892CBB2" w14:textId="77777777" w:rsidR="00CD2561" w:rsidRDefault="00FC6089">
      <w:pPr>
        <w:pStyle w:val="a0"/>
      </w:pPr>
      <w:r>
        <w:t>属：归属、适从。</w:t>
      </w:r>
    </w:p>
    <w:p w14:paraId="129D626E" w14:textId="77777777" w:rsidR="00CD2561" w:rsidRDefault="00FC6089">
      <w:pPr>
        <w:pStyle w:val="a0"/>
      </w:pPr>
      <w:r>
        <w:t>见素抱朴：意思是保持原有的自然本色。</w:t>
      </w:r>
      <w:r>
        <w:t>“</w:t>
      </w:r>
      <w:r>
        <w:t>素</w:t>
      </w:r>
      <w:r>
        <w:t>”</w:t>
      </w:r>
      <w:r>
        <w:t>是没有染色的丝；</w:t>
      </w:r>
      <w:r>
        <w:t>“</w:t>
      </w:r>
      <w:r>
        <w:t>朴</w:t>
      </w:r>
      <w:r>
        <w:t>”</w:t>
      </w:r>
      <w:r>
        <w:t>是没有雕琢的木；素、朴是同义词。</w:t>
      </w:r>
    </w:p>
    <w:p w14:paraId="3AD5C59E" w14:textId="77777777" w:rsidR="00CD2561" w:rsidRDefault="00FC6089">
      <w:pPr>
        <w:pStyle w:val="a0"/>
      </w:pPr>
      <w:r>
        <w:t>绝学无忧：指弃绝仁义圣智之学。</w:t>
      </w:r>
    </w:p>
    <w:p w14:paraId="360B05F5" w14:textId="77777777" w:rsidR="00CD2561" w:rsidRDefault="00FC6089">
      <w:pPr>
        <w:pStyle w:val="2"/>
      </w:pPr>
      <w:bookmarkStart w:id="72" w:name="众人熙熙"/>
      <w:bookmarkStart w:id="73" w:name="_Toc131137715"/>
      <w:r>
        <w:lastRenderedPageBreak/>
        <w:t>众人熙熙</w:t>
      </w:r>
      <w:bookmarkEnd w:id="72"/>
      <w:bookmarkEnd w:id="73"/>
    </w:p>
    <w:p w14:paraId="5FF04D6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0D5B073" w14:textId="77777777" w:rsidR="00CD2561" w:rsidRDefault="00FC6089">
      <w:pPr>
        <w:pStyle w:val="a0"/>
      </w:pPr>
      <w:r>
        <w:t>唯之与阿</w:t>
      </w:r>
      <w:r>
        <w:t>①</w:t>
      </w:r>
      <w:r>
        <w:t>，相去几何？美之与恶</w:t>
      </w:r>
      <w:r>
        <w:t>②</w:t>
      </w:r>
      <w:r>
        <w:t>，相去若何？人之所畏</w:t>
      </w:r>
      <w:r>
        <w:t>③</w:t>
      </w:r>
      <w:r>
        <w:t>，不可不畏。荒兮</w:t>
      </w:r>
      <w:r>
        <w:t>④</w:t>
      </w:r>
      <w:r>
        <w:t>，其未央哉</w:t>
      </w:r>
      <w:r>
        <w:t>⑤</w:t>
      </w:r>
      <w:r>
        <w:t>！众人熙熙</w:t>
      </w:r>
      <w:r>
        <w:t>⑥</w:t>
      </w:r>
      <w:r>
        <w:t>，如享太牢</w:t>
      </w:r>
      <w:r>
        <w:t>⑦</w:t>
      </w:r>
      <w:r>
        <w:t>，如春登台</w:t>
      </w:r>
      <w:r>
        <w:t>⑧</w:t>
      </w:r>
      <w:r>
        <w:t>。我</w:t>
      </w:r>
      <w:r>
        <w:t>⑨</w:t>
      </w:r>
      <w:r>
        <w:t>独泊兮</w:t>
      </w:r>
      <w:r>
        <w:t>⑩</w:t>
      </w:r>
      <w:r>
        <w:t>，其未兆；沌沌兮，如婴儿之未孩；傫傫兮，若无所归。众人皆有余，而我独若遗。我愚人之心也哉！俗人昭昭，我独</w:t>
      </w:r>
      <w:r>
        <w:t>昏昏。俗人察察，我独闷闷。澹兮，其若海；飂兮，若无止。众人皆有以，而我独顽且鄙。我独异于人，而贵食母。</w:t>
      </w:r>
    </w:p>
    <w:p w14:paraId="40DEEB5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2F65D77" w14:textId="77777777" w:rsidR="00CD2561" w:rsidRDefault="00FC6089">
      <w:pPr>
        <w:pStyle w:val="a0"/>
      </w:pPr>
      <w:r>
        <w:t>应诺和呵斥，相距有多远？美好和丑恶，又相差多少？人们所畏惧的，不能不畏惧。这风气从远古以来就是如此，好像没有尽头的样子。众人都熙熙攘攘、兴高采烈，如同去参加盛大的宴席，如同春天里登台眺望美景。而我却独自淡泊宁静，无动于衷。混混沌沌啊，如同婴儿还不会发出嘻笑声。疲倦闲散啊，好像浪子还没有归宿。众人都有所剩余，而我却像什么也不足。我真是只有一颗愚人的心啊！众人光辉自炫，唯独我迷迷糊糊；众人都那么严厉苛刻，唯独我这样淳厚宽宏。恍惚啊，像大海汹涌；恍惚啊，像飘泊无处停留。世人都精明灵巧有本领，唯独我愚昧而笨拙。我唯</w:t>
      </w:r>
      <w:r>
        <w:t>独与人不同的，关键在于得到了</w:t>
      </w:r>
      <w:r>
        <w:t>“</w:t>
      </w:r>
      <w:r>
        <w:t>道</w:t>
      </w:r>
      <w:r>
        <w:t>”</w:t>
      </w:r>
      <w:r>
        <w:t>。</w:t>
      </w:r>
    </w:p>
    <w:p w14:paraId="006C6C4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A83D084" w14:textId="77777777" w:rsidR="00CD2561" w:rsidRDefault="00FC6089">
      <w:pPr>
        <w:pStyle w:val="a0"/>
      </w:pPr>
      <w:r>
        <w:t xml:space="preserve"> </w:t>
      </w:r>
      <w:r>
        <w:t>唯之与阿：唯，恭敬地答应，这是晚辈回答长辈的声音；阿，怠慢地答应，这是长辈回答晚辈的声音。唯的声音低，阿的声音高，这是区别尊贵与卑贱的用语。</w:t>
      </w:r>
    </w:p>
    <w:p w14:paraId="0DE32C2D" w14:textId="77777777" w:rsidR="00CD2561" w:rsidRDefault="00FC6089">
      <w:pPr>
        <w:pStyle w:val="a0"/>
      </w:pPr>
      <w:r>
        <w:t xml:space="preserve"> </w:t>
      </w:r>
      <w:r>
        <w:t>美之与恶：美，一本作善，恶作丑解。即美丑、善恶。</w:t>
      </w:r>
    </w:p>
    <w:p w14:paraId="5F227F94" w14:textId="77777777" w:rsidR="00CD2561" w:rsidRDefault="00FC6089">
      <w:pPr>
        <w:pStyle w:val="a0"/>
      </w:pPr>
      <w:r>
        <w:t xml:space="preserve"> </w:t>
      </w:r>
      <w:r>
        <w:t>畏：惧怕、畏惧。</w:t>
      </w:r>
    </w:p>
    <w:p w14:paraId="49854AAC" w14:textId="77777777" w:rsidR="00CD2561" w:rsidRDefault="00FC6089">
      <w:pPr>
        <w:pStyle w:val="a0"/>
      </w:pPr>
      <w:r>
        <w:t xml:space="preserve"> </w:t>
      </w:r>
      <w:r>
        <w:t>荒兮：广漠、遥远的样子。</w:t>
      </w:r>
    </w:p>
    <w:p w14:paraId="198E96A2" w14:textId="77777777" w:rsidR="00CD2561" w:rsidRDefault="00FC6089">
      <w:pPr>
        <w:pStyle w:val="a0"/>
      </w:pPr>
      <w:r>
        <w:t xml:space="preserve"> </w:t>
      </w:r>
      <w:r>
        <w:t>未央：未尽、未完。</w:t>
      </w:r>
    </w:p>
    <w:p w14:paraId="0E3578C8" w14:textId="77777777" w:rsidR="00CD2561" w:rsidRDefault="00FC6089">
      <w:pPr>
        <w:pStyle w:val="a0"/>
      </w:pPr>
      <w:r>
        <w:t xml:space="preserve"> </w:t>
      </w:r>
      <w:r>
        <w:t>熙熙：熙，和乐，用以形容纵情奔欲、兴高采烈的情状。</w:t>
      </w:r>
    </w:p>
    <w:p w14:paraId="34673F6A" w14:textId="77777777" w:rsidR="00CD2561" w:rsidRDefault="00FC6089">
      <w:pPr>
        <w:pStyle w:val="a0"/>
      </w:pPr>
      <w:r>
        <w:t xml:space="preserve"> </w:t>
      </w:r>
      <w:r>
        <w:t>享太牢：太牢是古代人把准备宴席用的牛、羊、猪事先放在牢里养着。此句为参加丰盛的宴席。</w:t>
      </w:r>
    </w:p>
    <w:p w14:paraId="77F8862B" w14:textId="77777777" w:rsidR="00CD2561" w:rsidRDefault="00FC6089">
      <w:pPr>
        <w:pStyle w:val="a0"/>
      </w:pPr>
      <w:r>
        <w:t xml:space="preserve"> </w:t>
      </w:r>
      <w:r>
        <w:t>如春登台：好似在春天里登台眺望。</w:t>
      </w:r>
    </w:p>
    <w:p w14:paraId="14401676" w14:textId="77777777" w:rsidR="00CD2561" w:rsidRDefault="00FC6089">
      <w:pPr>
        <w:pStyle w:val="a0"/>
      </w:pPr>
      <w:r>
        <w:t xml:space="preserve"> </w:t>
      </w:r>
      <w:r>
        <w:t>我：可以将此</w:t>
      </w:r>
      <w:r>
        <w:t>“</w:t>
      </w:r>
      <w:r>
        <w:t>我</w:t>
      </w:r>
      <w:r>
        <w:t>”</w:t>
      </w:r>
      <w:r>
        <w:t>理解为老子自称，也可理解为所谓</w:t>
      </w:r>
      <w:r>
        <w:t>“</w:t>
      </w:r>
      <w:r>
        <w:t>体道之士</w:t>
      </w:r>
      <w:r>
        <w:t>”</w:t>
      </w:r>
      <w:r>
        <w:t>。</w:t>
      </w:r>
    </w:p>
    <w:p w14:paraId="79AA63A3" w14:textId="77777777" w:rsidR="00CD2561" w:rsidRDefault="00FC6089">
      <w:pPr>
        <w:pStyle w:val="a0"/>
      </w:pPr>
      <w:r>
        <w:t xml:space="preserve"> </w:t>
      </w:r>
      <w:r>
        <w:t>泊：淡泊、恬静。</w:t>
      </w:r>
    </w:p>
    <w:p w14:paraId="18BD5BF4" w14:textId="77777777" w:rsidR="00CD2561" w:rsidRDefault="00FC6089">
      <w:pPr>
        <w:pStyle w:val="a0"/>
      </w:pPr>
      <w:r>
        <w:t xml:space="preserve"> </w:t>
      </w:r>
      <w:r>
        <w:t>未兆：没有征兆、没有预感和迹象，形容无动于衷、不炫耀自己。</w:t>
      </w:r>
    </w:p>
    <w:p w14:paraId="337D5D4F" w14:textId="77777777" w:rsidR="00CD2561" w:rsidRDefault="00FC6089">
      <w:pPr>
        <w:pStyle w:val="a0"/>
      </w:pPr>
      <w:r>
        <w:t xml:space="preserve"> </w:t>
      </w:r>
      <w:r>
        <w:t>沌沌兮：混沌，不清楚。</w:t>
      </w:r>
    </w:p>
    <w:p w14:paraId="6B7165FB" w14:textId="77777777" w:rsidR="00CD2561" w:rsidRDefault="00FC6089">
      <w:pPr>
        <w:pStyle w:val="a0"/>
      </w:pPr>
      <w:r>
        <w:lastRenderedPageBreak/>
        <w:t xml:space="preserve"> </w:t>
      </w:r>
      <w:r>
        <w:t>孩：同</w:t>
      </w:r>
      <w:r>
        <w:t>“</w:t>
      </w:r>
      <w:r>
        <w:t>咳</w:t>
      </w:r>
      <w:r>
        <w:t>”</w:t>
      </w:r>
      <w:r>
        <w:t>，形容婴儿的笑声。</w:t>
      </w:r>
    </w:p>
    <w:p w14:paraId="7862368E" w14:textId="77777777" w:rsidR="00CD2561" w:rsidRDefault="00FC6089">
      <w:pPr>
        <w:pStyle w:val="a0"/>
      </w:pPr>
      <w:r>
        <w:t xml:space="preserve"> </w:t>
      </w:r>
      <w:r>
        <w:t>傫傫兮：疲倦闲散的样子。</w:t>
      </w:r>
    </w:p>
    <w:p w14:paraId="6AD3E6D6" w14:textId="77777777" w:rsidR="00CD2561" w:rsidRDefault="00FC6089">
      <w:pPr>
        <w:pStyle w:val="a0"/>
      </w:pPr>
      <w:r>
        <w:t xml:space="preserve"> </w:t>
      </w:r>
      <w:r>
        <w:t>有余：有丰盛的财货。</w:t>
      </w:r>
    </w:p>
    <w:p w14:paraId="5E4B8651" w14:textId="77777777" w:rsidR="00CD2561" w:rsidRDefault="00FC6089">
      <w:pPr>
        <w:pStyle w:val="a0"/>
      </w:pPr>
      <w:r>
        <w:t xml:space="preserve"> </w:t>
      </w:r>
      <w:r>
        <w:t>遗：不足的意思。</w:t>
      </w:r>
    </w:p>
    <w:p w14:paraId="126CC4E5" w14:textId="77777777" w:rsidR="00CD2561" w:rsidRDefault="00FC6089">
      <w:pPr>
        <w:pStyle w:val="a0"/>
      </w:pPr>
      <w:r>
        <w:t xml:space="preserve"> </w:t>
      </w:r>
      <w:r>
        <w:t>愚人：纯朴、直率的状态。</w:t>
      </w:r>
    </w:p>
    <w:p w14:paraId="71CA3525" w14:textId="77777777" w:rsidR="00CD2561" w:rsidRDefault="00FC6089">
      <w:pPr>
        <w:pStyle w:val="a0"/>
      </w:pPr>
      <w:r>
        <w:t xml:space="preserve"> </w:t>
      </w:r>
      <w:r>
        <w:t>昭昭：智巧光耀的样子。</w:t>
      </w:r>
    </w:p>
    <w:p w14:paraId="7565AFDE" w14:textId="77777777" w:rsidR="00CD2561" w:rsidRDefault="00FC6089">
      <w:pPr>
        <w:pStyle w:val="a0"/>
      </w:pPr>
      <w:r>
        <w:t xml:space="preserve"> </w:t>
      </w:r>
      <w:r>
        <w:t>昏昏：愚钝暗昧的样子。</w:t>
      </w:r>
    </w:p>
    <w:p w14:paraId="5918D959" w14:textId="77777777" w:rsidR="00CD2561" w:rsidRDefault="00FC6089">
      <w:pPr>
        <w:pStyle w:val="a0"/>
      </w:pPr>
      <w:r>
        <w:t xml:space="preserve"> </w:t>
      </w:r>
      <w:r>
        <w:t>察察：严厉苛刻的样子。</w:t>
      </w:r>
    </w:p>
    <w:p w14:paraId="2957155B" w14:textId="77777777" w:rsidR="00CD2561" w:rsidRDefault="00FC6089">
      <w:pPr>
        <w:pStyle w:val="a0"/>
      </w:pPr>
      <w:r>
        <w:t xml:space="preserve"> </w:t>
      </w:r>
      <w:r>
        <w:t>闷闷：纯朴诚实的样子。</w:t>
      </w:r>
    </w:p>
    <w:p w14:paraId="0CDB1EBA" w14:textId="77777777" w:rsidR="00CD2561" w:rsidRDefault="00FC6089">
      <w:pPr>
        <w:pStyle w:val="a0"/>
      </w:pPr>
      <w:r>
        <w:t xml:space="preserve"> </w:t>
      </w:r>
      <w:r>
        <w:t>澹兮：辽远广阔的样子。</w:t>
      </w:r>
    </w:p>
    <w:p w14:paraId="4D3670CE" w14:textId="77777777" w:rsidR="00CD2561" w:rsidRDefault="00FC6089">
      <w:pPr>
        <w:pStyle w:val="a0"/>
      </w:pPr>
      <w:r>
        <w:t xml:space="preserve"> </w:t>
      </w:r>
      <w:r>
        <w:t>飂兮：急风。</w:t>
      </w:r>
    </w:p>
    <w:p w14:paraId="3C926142" w14:textId="77777777" w:rsidR="00CD2561" w:rsidRDefault="00FC6089">
      <w:pPr>
        <w:pStyle w:val="a0"/>
      </w:pPr>
      <w:r>
        <w:t xml:space="preserve"> </w:t>
      </w:r>
      <w:r>
        <w:t>有以：有用、有为，有本领。</w:t>
      </w:r>
    </w:p>
    <w:p w14:paraId="56A9F352" w14:textId="77777777" w:rsidR="00CD2561" w:rsidRDefault="00FC6089">
      <w:pPr>
        <w:pStyle w:val="a0"/>
      </w:pPr>
      <w:r>
        <w:t xml:space="preserve"> </w:t>
      </w:r>
      <w:r>
        <w:t>顽且鄙：形容愚陋、笨拙。</w:t>
      </w:r>
    </w:p>
    <w:p w14:paraId="50E88288" w14:textId="77777777" w:rsidR="00CD2561" w:rsidRDefault="00FC6089">
      <w:pPr>
        <w:pStyle w:val="a0"/>
      </w:pPr>
      <w:r>
        <w:t xml:space="preserve"> </w:t>
      </w:r>
      <w:r>
        <w:t>贵食母：母用以比喻</w:t>
      </w:r>
      <w:r>
        <w:t>“</w:t>
      </w:r>
      <w:r>
        <w:t>道</w:t>
      </w:r>
      <w:r>
        <w:t>”</w:t>
      </w:r>
      <w:r>
        <w:t>，道是生育天地万物之母。此名意为以守道为贵。</w:t>
      </w:r>
    </w:p>
    <w:p w14:paraId="02E46AE9" w14:textId="77777777" w:rsidR="00CD2561" w:rsidRDefault="00FC6089">
      <w:pPr>
        <w:pStyle w:val="2"/>
      </w:pPr>
      <w:bookmarkStart w:id="74" w:name="惟道是从"/>
      <w:bookmarkStart w:id="75" w:name="_Toc131137716"/>
      <w:r>
        <w:t>惟道是从</w:t>
      </w:r>
      <w:bookmarkEnd w:id="74"/>
      <w:bookmarkEnd w:id="75"/>
    </w:p>
    <w:p w14:paraId="0FE61569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8D0096F" w14:textId="77777777" w:rsidR="00CD2561" w:rsidRDefault="00FC6089">
      <w:pPr>
        <w:pStyle w:val="a0"/>
      </w:pPr>
      <w:r>
        <w:t>孔</w:t>
      </w:r>
      <w:r>
        <w:t>①</w:t>
      </w:r>
      <w:r>
        <w:t>德</w:t>
      </w:r>
      <w:r>
        <w:t>②</w:t>
      </w:r>
      <w:r>
        <w:t>之容</w:t>
      </w:r>
      <w:r>
        <w:t>③</w:t>
      </w:r>
      <w:r>
        <w:t>，惟道是从。道之为物，惟恍惟惚</w:t>
      </w:r>
      <w:r>
        <w:t>④</w:t>
      </w:r>
      <w:r>
        <w:t>。惚兮恍兮，其中有象</w:t>
      </w:r>
      <w:r>
        <w:t>⑤</w:t>
      </w:r>
      <w:r>
        <w:t>；恍兮惚兮，其中有物；窈兮冥兮</w:t>
      </w:r>
      <w:r>
        <w:t>⑥</w:t>
      </w:r>
      <w:r>
        <w:t>，其中有精</w:t>
      </w:r>
      <w:r>
        <w:t>⑦</w:t>
      </w:r>
      <w:r>
        <w:t>，其精甚真</w:t>
      </w:r>
      <w:r>
        <w:t>⑧</w:t>
      </w:r>
      <w:r>
        <w:t>，其中有信</w:t>
      </w:r>
      <w:r>
        <w:t>⑨</w:t>
      </w:r>
      <w:r>
        <w:t>，自今及古</w:t>
      </w:r>
      <w:r>
        <w:t>⑩</w:t>
      </w:r>
      <w:r>
        <w:t>，其名不去，以阅众甫。吾何以知众甫之状哉？以此</w:t>
      </w:r>
      <w:r>
        <w:t xml:space="preserve"> </w:t>
      </w:r>
      <w:r>
        <w:t>。</w:t>
      </w:r>
    </w:p>
    <w:p w14:paraId="300698DA" w14:textId="77777777" w:rsidR="00CD2561" w:rsidRDefault="00FC6089">
      <w:pPr>
        <w:pStyle w:val="a0"/>
      </w:pPr>
      <w:r>
        <w:t xml:space="preserve">　</w:t>
      </w:r>
    </w:p>
    <w:p w14:paraId="0822BF8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819AFAD" w14:textId="77777777" w:rsidR="00CD2561" w:rsidRDefault="00FC6089">
      <w:pPr>
        <w:pStyle w:val="a0"/>
      </w:pPr>
      <w:r>
        <w:t>大德的形态，是由道所决定的。</w:t>
      </w:r>
      <w:r>
        <w:t>“</w:t>
      </w:r>
      <w:r>
        <w:t>道</w:t>
      </w:r>
      <w:r>
        <w:t>”</w:t>
      </w:r>
      <w:r>
        <w:t>这个东西，没有清楚的固定实体。它是那样的恍恍惚惚啊，其中却有形象。它是那样的恍恍惚惚啊，其中却有实物。它是那样的深远暗昧啊，其中却有精质；这精质是最真实的，这精质是可以信验的。从当今</w:t>
      </w:r>
      <w:r>
        <w:t>上溯到古代，它的名字永远不能废除，依据它，才能观察万物的初始。我怎么才能知道万事万物开始的情况呢？是从</w:t>
      </w:r>
      <w:r>
        <w:t>“</w:t>
      </w:r>
      <w:r>
        <w:t>道</w:t>
      </w:r>
      <w:r>
        <w:t>”</w:t>
      </w:r>
      <w:r>
        <w:t>认识的。</w:t>
      </w:r>
    </w:p>
    <w:p w14:paraId="4C754455" w14:textId="77777777" w:rsidR="00CD2561" w:rsidRDefault="00FC6089">
      <w:pPr>
        <w:pStyle w:val="a0"/>
      </w:pPr>
      <w:r>
        <w:t xml:space="preserve">　</w:t>
      </w:r>
    </w:p>
    <w:p w14:paraId="49CB4B7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71B053A" w14:textId="77777777" w:rsidR="00CD2561" w:rsidRDefault="00FC6089">
      <w:pPr>
        <w:pStyle w:val="a0"/>
      </w:pPr>
      <w:r>
        <w:lastRenderedPageBreak/>
        <w:t xml:space="preserve"> </w:t>
      </w:r>
      <w:r>
        <w:t>孔：甚，大。</w:t>
      </w:r>
    </w:p>
    <w:p w14:paraId="02A43241" w14:textId="77777777" w:rsidR="00CD2561" w:rsidRDefault="00FC6089">
      <w:pPr>
        <w:pStyle w:val="a0"/>
      </w:pPr>
      <w:r>
        <w:t xml:space="preserve"> </w:t>
      </w:r>
      <w:r>
        <w:t>德：</w:t>
      </w:r>
      <w:r>
        <w:t>“</w:t>
      </w:r>
      <w:r>
        <w:t>道</w:t>
      </w:r>
      <w:r>
        <w:t>”</w:t>
      </w:r>
      <w:r>
        <w:t>的显现和作用为</w:t>
      </w:r>
      <w:r>
        <w:t>“</w:t>
      </w:r>
      <w:r>
        <w:t>德</w:t>
      </w:r>
      <w:r>
        <w:t>”</w:t>
      </w:r>
      <w:r>
        <w:t>。</w:t>
      </w:r>
    </w:p>
    <w:p w14:paraId="70289338" w14:textId="77777777" w:rsidR="00CD2561" w:rsidRDefault="00FC6089">
      <w:pPr>
        <w:pStyle w:val="a0"/>
      </w:pPr>
      <w:r>
        <w:t>容：运作、形态。</w:t>
      </w:r>
    </w:p>
    <w:p w14:paraId="5FA4C09B" w14:textId="77777777" w:rsidR="00CD2561" w:rsidRDefault="00FC6089">
      <w:pPr>
        <w:pStyle w:val="a0"/>
      </w:pPr>
      <w:r>
        <w:t>恍惚：仿佛、不清楚。</w:t>
      </w:r>
    </w:p>
    <w:p w14:paraId="4E7DF56A" w14:textId="77777777" w:rsidR="00CD2561" w:rsidRDefault="00FC6089">
      <w:pPr>
        <w:pStyle w:val="a0"/>
      </w:pPr>
      <w:r>
        <w:t>象：形象、具象。</w:t>
      </w:r>
    </w:p>
    <w:p w14:paraId="513CCE0E" w14:textId="77777777" w:rsidR="00CD2561" w:rsidRDefault="00FC6089">
      <w:pPr>
        <w:pStyle w:val="a0"/>
      </w:pPr>
      <w:r>
        <w:t>窈兮冥兮：窈，深远，微不可见。冥，暗昧，深不可测。</w:t>
      </w:r>
    </w:p>
    <w:p w14:paraId="24B9D42B" w14:textId="77777777" w:rsidR="00CD2561" w:rsidRDefault="00FC6089">
      <w:pPr>
        <w:pStyle w:val="a0"/>
      </w:pPr>
      <w:r>
        <w:t>精：最微小的原质，极细微的物质性的实体。微小中之最微小。</w:t>
      </w:r>
    </w:p>
    <w:p w14:paraId="080D2A60" w14:textId="77777777" w:rsidR="00CD2561" w:rsidRDefault="00FC6089">
      <w:pPr>
        <w:pStyle w:val="a0"/>
      </w:pPr>
      <w:r>
        <w:t>甚真：是很真实的。</w:t>
      </w:r>
    </w:p>
    <w:p w14:paraId="7C1F538D" w14:textId="77777777" w:rsidR="00CD2561" w:rsidRDefault="00FC6089">
      <w:pPr>
        <w:pStyle w:val="a0"/>
      </w:pPr>
      <w:r>
        <w:t>信：信实、信验，真实可信。</w:t>
      </w:r>
    </w:p>
    <w:p w14:paraId="58D54EA5" w14:textId="77777777" w:rsidR="00CD2561" w:rsidRDefault="00FC6089">
      <w:pPr>
        <w:pStyle w:val="a0"/>
      </w:pPr>
      <w:r>
        <w:t>自今及古：一本作</w:t>
      </w:r>
      <w:r>
        <w:t>“</w:t>
      </w:r>
      <w:r>
        <w:t>自古及今</w:t>
      </w:r>
      <w:r>
        <w:t>”</w:t>
      </w:r>
      <w:r>
        <w:t>。</w:t>
      </w:r>
    </w:p>
    <w:p w14:paraId="0A36E4B0" w14:textId="77777777" w:rsidR="00CD2561" w:rsidRDefault="00FC6089">
      <w:pPr>
        <w:pStyle w:val="a0"/>
      </w:pPr>
      <w:r>
        <w:t xml:space="preserve"> </w:t>
      </w:r>
      <w:r>
        <w:t>众甫：甫与父通，引伸为始。</w:t>
      </w:r>
    </w:p>
    <w:p w14:paraId="76EFF81F" w14:textId="77777777" w:rsidR="00CD2561" w:rsidRDefault="00FC6089">
      <w:pPr>
        <w:pStyle w:val="a0"/>
      </w:pPr>
      <w:r>
        <w:t xml:space="preserve"> </w:t>
      </w:r>
      <w:r>
        <w:t>以此：此指道。</w:t>
      </w:r>
    </w:p>
    <w:p w14:paraId="6F0EA256" w14:textId="77777777" w:rsidR="00CD2561" w:rsidRDefault="00FC6089">
      <w:pPr>
        <w:pStyle w:val="2"/>
      </w:pPr>
      <w:bookmarkStart w:id="76" w:name="抱一为天下式"/>
      <w:bookmarkStart w:id="77" w:name="_Toc131137717"/>
      <w:r>
        <w:t>抱一为天下式</w:t>
      </w:r>
      <w:bookmarkEnd w:id="76"/>
      <w:bookmarkEnd w:id="77"/>
    </w:p>
    <w:p w14:paraId="1F76BEC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9824DD6" w14:textId="77777777" w:rsidR="00CD2561" w:rsidRDefault="00FC6089">
      <w:pPr>
        <w:pStyle w:val="a0"/>
      </w:pPr>
      <w:r>
        <w:t>曲则全，枉</w:t>
      </w:r>
      <w:r>
        <w:t>①</w:t>
      </w:r>
      <w:r>
        <w:t>则直，洼则盈，敝</w:t>
      </w:r>
      <w:r>
        <w:t>②</w:t>
      </w:r>
      <w:r>
        <w:t>则新，少则得，多则惑。是以圣人抱一</w:t>
      </w:r>
      <w:r>
        <w:t>③</w:t>
      </w:r>
      <w:r>
        <w:t>为天下式</w:t>
      </w:r>
      <w:r>
        <w:t>④</w:t>
      </w:r>
      <w:r>
        <w:t>。不自见</w:t>
      </w:r>
      <w:r>
        <w:t>⑤</w:t>
      </w:r>
      <w:r>
        <w:t>，故明</w:t>
      </w:r>
      <w:r>
        <w:t>⑥</w:t>
      </w:r>
      <w:r>
        <w:t>；不自是，故彰，不自伐</w:t>
      </w:r>
      <w:r>
        <w:t>⑦</w:t>
      </w:r>
      <w:r>
        <w:t>，故有功；不自矜，故长。夫唯不争，故天下莫能与之争。古之所谓</w:t>
      </w:r>
      <w:r>
        <w:t>“</w:t>
      </w:r>
      <w:r>
        <w:t>曲则全</w:t>
      </w:r>
      <w:r>
        <w:t>”</w:t>
      </w:r>
      <w:r>
        <w:t>者，岂虚言哉？诚全而归之。</w:t>
      </w:r>
    </w:p>
    <w:p w14:paraId="06F0C74A" w14:textId="77777777" w:rsidR="00CD2561" w:rsidRDefault="00FC6089">
      <w:pPr>
        <w:pStyle w:val="a0"/>
      </w:pPr>
      <w:r>
        <w:t xml:space="preserve">　</w:t>
      </w:r>
    </w:p>
    <w:p w14:paraId="5E1A0C5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8594B9D" w14:textId="77777777" w:rsidR="00CD2561" w:rsidRDefault="00FC6089">
      <w:pPr>
        <w:pStyle w:val="a0"/>
      </w:pPr>
      <w:r>
        <w:t>委曲便会保全，屈枉便会直伸；低洼便会充盈，陈旧便会更新；少取便会获得，贪多便会迷惑。所以有道的人坚守这一原则作为天下事理的范式，不自我表扬，反能显明；不自以为是，反能是非彰明；不自己夸耀，反能得有功劳；不自我矜持，所以才能长久。正因为不与人争，所以遍天下没有人能与他争。古时所谓</w:t>
      </w:r>
      <w:r>
        <w:t>“</w:t>
      </w:r>
      <w:r>
        <w:t>委曲便</w:t>
      </w:r>
      <w:r>
        <w:t>会保全</w:t>
      </w:r>
      <w:r>
        <w:t>”</w:t>
      </w:r>
      <w:r>
        <w:t>的话，怎么会是空话呢？它实实在在能够达到。</w:t>
      </w:r>
    </w:p>
    <w:p w14:paraId="04B69B3C" w14:textId="77777777" w:rsidR="00CD2561" w:rsidRDefault="00FC6089">
      <w:pPr>
        <w:pStyle w:val="a0"/>
      </w:pPr>
      <w:r>
        <w:t xml:space="preserve">　</w:t>
      </w:r>
    </w:p>
    <w:p w14:paraId="6C6DEE1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052CE87" w14:textId="77777777" w:rsidR="00CD2561" w:rsidRDefault="00FC6089">
      <w:pPr>
        <w:pStyle w:val="a0"/>
      </w:pPr>
      <w:r>
        <w:t xml:space="preserve"> </w:t>
      </w:r>
      <w:r>
        <w:t>枉：屈、弯曲。</w:t>
      </w:r>
    </w:p>
    <w:p w14:paraId="13C9EE7B" w14:textId="77777777" w:rsidR="00CD2561" w:rsidRDefault="00FC6089">
      <w:pPr>
        <w:pStyle w:val="a0"/>
      </w:pPr>
      <w:r>
        <w:t xml:space="preserve"> </w:t>
      </w:r>
      <w:r>
        <w:t>敝：凋敝。</w:t>
      </w:r>
    </w:p>
    <w:p w14:paraId="44CEAB91" w14:textId="77777777" w:rsidR="00CD2561" w:rsidRDefault="00FC6089">
      <w:pPr>
        <w:pStyle w:val="a0"/>
      </w:pPr>
      <w:r>
        <w:lastRenderedPageBreak/>
        <w:t>抱一：抱，守。一，即道。此意为守道。</w:t>
      </w:r>
    </w:p>
    <w:p w14:paraId="4798AD12" w14:textId="77777777" w:rsidR="00CD2561" w:rsidRDefault="00FC6089">
      <w:pPr>
        <w:pStyle w:val="a0"/>
      </w:pPr>
      <w:r>
        <w:t>式：法式，范式。</w:t>
      </w:r>
    </w:p>
    <w:p w14:paraId="47346BBF" w14:textId="77777777" w:rsidR="00CD2561" w:rsidRDefault="00FC6089">
      <w:pPr>
        <w:pStyle w:val="a0"/>
      </w:pPr>
      <w:r>
        <w:t>见：音</w:t>
      </w:r>
      <w:r>
        <w:t>xiàn</w:t>
      </w:r>
      <w:r>
        <w:t>，同现。</w:t>
      </w:r>
    </w:p>
    <w:p w14:paraId="411660EB" w14:textId="77777777" w:rsidR="00CD2561" w:rsidRDefault="00FC6089">
      <w:pPr>
        <w:pStyle w:val="a0"/>
      </w:pPr>
      <w:r>
        <w:t>明：彰明。</w:t>
      </w:r>
    </w:p>
    <w:p w14:paraId="1290EBBE" w14:textId="77777777" w:rsidR="00CD2561" w:rsidRDefault="00FC6089">
      <w:pPr>
        <w:pStyle w:val="a0"/>
      </w:pPr>
      <w:r>
        <w:t>伐：夸。</w:t>
      </w:r>
    </w:p>
    <w:p w14:paraId="5CB09FBA" w14:textId="77777777" w:rsidR="00CD2561" w:rsidRDefault="00FC6089">
      <w:pPr>
        <w:pStyle w:val="2"/>
      </w:pPr>
      <w:bookmarkStart w:id="78" w:name="道亦乐得"/>
      <w:bookmarkStart w:id="79" w:name="_Toc131137718"/>
      <w:r>
        <w:t>道亦乐得</w:t>
      </w:r>
      <w:bookmarkEnd w:id="78"/>
      <w:bookmarkEnd w:id="79"/>
    </w:p>
    <w:p w14:paraId="7EEC9C40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63342DA" w14:textId="77777777" w:rsidR="00CD2561" w:rsidRDefault="00FC6089">
      <w:pPr>
        <w:pStyle w:val="a0"/>
      </w:pPr>
      <w:r>
        <w:t>希言自然</w:t>
      </w:r>
      <w:r>
        <w:t>①</w:t>
      </w:r>
      <w:r>
        <w:t>。故飘风</w:t>
      </w:r>
      <w:r>
        <w:t>②</w:t>
      </w:r>
      <w:r>
        <w:t>不终朝，骤雨</w:t>
      </w:r>
      <w:r>
        <w:t>③</w:t>
      </w:r>
      <w:r>
        <w:t>不终日，孰为此者？天地。天地尚不能久，而况于人乎？故从事于道者同于道</w:t>
      </w:r>
      <w:r>
        <w:t>④</w:t>
      </w:r>
      <w:r>
        <w:t>；德者同于德；失者同于失</w:t>
      </w:r>
      <w:r>
        <w:t>⑤</w:t>
      </w:r>
      <w:r>
        <w:t>。同于道者，道亦乐得之；同于德者，德亦乐得之；同于失者，失亦乐得之。信不足焉，有不信焉！</w:t>
      </w:r>
    </w:p>
    <w:p w14:paraId="07988BED" w14:textId="77777777" w:rsidR="00CD2561" w:rsidRDefault="00FC6089">
      <w:pPr>
        <w:pStyle w:val="a0"/>
      </w:pPr>
      <w:r>
        <w:t xml:space="preserve">　</w:t>
      </w:r>
    </w:p>
    <w:p w14:paraId="023CB7B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E601522" w14:textId="77777777" w:rsidR="00CD2561" w:rsidRDefault="00FC6089">
      <w:pPr>
        <w:pStyle w:val="a0"/>
      </w:pPr>
      <w:r>
        <w:t>不言政令不扰民是合乎于自然的。狂风刮不了一个早晨，暴雨下不了一整天。谁使它这样的呢？天地。天地的狂暴尚且不能长久，更何况是人呢？所以，从事于道的就同于道，从事于德的就同于德，从事于失的人就同于失。同于道的人，道也乐于得到他；同于德的人，德也乐于得到他；同于失的人，失也乐于得到他。统治者的诚信不足，就会有人不信任。</w:t>
      </w:r>
    </w:p>
    <w:p w14:paraId="7717A1A7" w14:textId="77777777" w:rsidR="00CD2561" w:rsidRDefault="00FC6089">
      <w:pPr>
        <w:pStyle w:val="a0"/>
      </w:pPr>
      <w:r>
        <w:t xml:space="preserve">　</w:t>
      </w:r>
    </w:p>
    <w:p w14:paraId="60A16E9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C1C787D" w14:textId="77777777" w:rsidR="00CD2561" w:rsidRDefault="00FC6089">
      <w:pPr>
        <w:pStyle w:val="a0"/>
      </w:pPr>
      <w:r>
        <w:t xml:space="preserve"> </w:t>
      </w:r>
      <w:r>
        <w:t>希言：字面意思是少说话。此处指统治者少施加政令、不扰民的意思。</w:t>
      </w:r>
    </w:p>
    <w:p w14:paraId="5B4720E2" w14:textId="77777777" w:rsidR="00CD2561" w:rsidRDefault="00FC6089">
      <w:pPr>
        <w:pStyle w:val="a0"/>
      </w:pPr>
      <w:r>
        <w:t xml:space="preserve"> </w:t>
      </w:r>
      <w:r>
        <w:t>飘风：大风、强风。</w:t>
      </w:r>
    </w:p>
    <w:p w14:paraId="52C57743" w14:textId="77777777" w:rsidR="00CD2561" w:rsidRDefault="00FC6089">
      <w:pPr>
        <w:pStyle w:val="a0"/>
      </w:pPr>
      <w:r>
        <w:t>骤雨：大雨、暴雨。</w:t>
      </w:r>
    </w:p>
    <w:p w14:paraId="7C7D1429" w14:textId="77777777" w:rsidR="00CD2561" w:rsidRDefault="00FC6089">
      <w:pPr>
        <w:pStyle w:val="a0"/>
      </w:pPr>
      <w:r>
        <w:t>从事于道者：按道办事的人。此处指统治者按道施政。</w:t>
      </w:r>
    </w:p>
    <w:p w14:paraId="657B6C64" w14:textId="77777777" w:rsidR="00CD2561" w:rsidRDefault="00FC6089">
      <w:pPr>
        <w:pStyle w:val="a0"/>
      </w:pPr>
      <w:r>
        <w:t>失：指失道或失德。</w:t>
      </w:r>
    </w:p>
    <w:p w14:paraId="4AFA3023" w14:textId="77777777" w:rsidR="00CD2561" w:rsidRDefault="00FC6089">
      <w:pPr>
        <w:pStyle w:val="2"/>
      </w:pPr>
      <w:bookmarkStart w:id="80" w:name="自矜者不长"/>
      <w:bookmarkStart w:id="81" w:name="_Toc131137719"/>
      <w:r>
        <w:t>自矜者不</w:t>
      </w:r>
      <w:r>
        <w:t>长</w:t>
      </w:r>
      <w:bookmarkEnd w:id="80"/>
      <w:bookmarkEnd w:id="81"/>
    </w:p>
    <w:p w14:paraId="7B15998F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6B103E8" w14:textId="77777777" w:rsidR="00CD2561" w:rsidRDefault="00FC6089">
      <w:pPr>
        <w:pStyle w:val="a0"/>
      </w:pPr>
      <w:r>
        <w:t>企</w:t>
      </w:r>
      <w:r>
        <w:t>①</w:t>
      </w:r>
      <w:r>
        <w:t>者不立，跨</w:t>
      </w:r>
      <w:r>
        <w:t>②</w:t>
      </w:r>
      <w:r>
        <w:t>者不行；自见者不明；自是者不彰；自伐者无功；自矜者不长。其在道也，曰余食赘形</w:t>
      </w:r>
      <w:r>
        <w:t>③</w:t>
      </w:r>
      <w:r>
        <w:t>。物或恶之，故有道者不处。</w:t>
      </w:r>
    </w:p>
    <w:p w14:paraId="4FEF7F9F" w14:textId="77777777" w:rsidR="00CD2561" w:rsidRDefault="00FC6089">
      <w:pPr>
        <w:pStyle w:val="a0"/>
      </w:pPr>
      <w:r>
        <w:lastRenderedPageBreak/>
        <w:t xml:space="preserve">　</w:t>
      </w:r>
    </w:p>
    <w:p w14:paraId="31FFD44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E7F4F48" w14:textId="77777777" w:rsidR="00CD2561" w:rsidRDefault="00FC6089">
      <w:pPr>
        <w:pStyle w:val="a0"/>
      </w:pPr>
      <w:r>
        <w:t>踮起脚跟想要站得高，反而站立不住；迈起大步想要前进得快，反而不能远行。自逞已见的反而得不到彰明；自以为是的反而得不到显昭；自我夸耀的建立不起功勋；自高自大的不能做众人之长。从道的角度看，以上这些急躁炫耀的行为，只能说是剩饭赘瘤。因为它们是令人厌恶的东西，所以有道的人决不这样做。</w:t>
      </w:r>
    </w:p>
    <w:p w14:paraId="35114C6E" w14:textId="77777777" w:rsidR="00CD2561" w:rsidRDefault="00FC6089">
      <w:pPr>
        <w:pStyle w:val="a0"/>
      </w:pPr>
      <w:r>
        <w:t xml:space="preserve">　</w:t>
      </w:r>
    </w:p>
    <w:p w14:paraId="73ADF88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424CB81" w14:textId="77777777" w:rsidR="00CD2561" w:rsidRDefault="00FC6089">
      <w:pPr>
        <w:pStyle w:val="a0"/>
      </w:pPr>
      <w:r>
        <w:t xml:space="preserve"> </w:t>
      </w:r>
      <w:r>
        <w:t>企：一本作</w:t>
      </w:r>
      <w:r>
        <w:t>“</w:t>
      </w:r>
      <w:r>
        <w:t>支</w:t>
      </w:r>
      <w:r>
        <w:t>”</w:t>
      </w:r>
      <w:r>
        <w:t>，意为举起脚跟，脚尖着地。</w:t>
      </w:r>
    </w:p>
    <w:p w14:paraId="429FF9FE" w14:textId="77777777" w:rsidR="00CD2561" w:rsidRDefault="00FC6089">
      <w:pPr>
        <w:pStyle w:val="a0"/>
      </w:pPr>
      <w:r>
        <w:t xml:space="preserve"> </w:t>
      </w:r>
      <w:r>
        <w:t>跨：跃、越过，阔步而行。</w:t>
      </w:r>
    </w:p>
    <w:p w14:paraId="0E464EEE" w14:textId="77777777" w:rsidR="00CD2561" w:rsidRDefault="00FC6089">
      <w:pPr>
        <w:pStyle w:val="a0"/>
      </w:pPr>
      <w:r>
        <w:t>赘形：</w:t>
      </w:r>
      <w:r>
        <w:t>多余的形体，因饱食而使身上长出多余的肉。</w:t>
      </w:r>
    </w:p>
    <w:p w14:paraId="3A4EC924" w14:textId="77777777" w:rsidR="00CD2561" w:rsidRDefault="00FC6089">
      <w:pPr>
        <w:pStyle w:val="2"/>
      </w:pPr>
      <w:bookmarkStart w:id="82" w:name="有物混成先天地生"/>
      <w:bookmarkStart w:id="83" w:name="_Toc131137720"/>
      <w:r>
        <w:t>有物混成先天地生</w:t>
      </w:r>
      <w:bookmarkEnd w:id="82"/>
      <w:bookmarkEnd w:id="83"/>
    </w:p>
    <w:p w14:paraId="7B874B4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05F135F" w14:textId="77777777" w:rsidR="00CD2561" w:rsidRDefault="00FC6089">
      <w:pPr>
        <w:pStyle w:val="a0"/>
      </w:pPr>
      <w:r>
        <w:t>有物混成</w:t>
      </w:r>
      <w:r>
        <w:t>①</w:t>
      </w:r>
      <w:r>
        <w:t>，先天地生。寂兮寥兮</w:t>
      </w:r>
      <w:r>
        <w:t>②</w:t>
      </w:r>
      <w:r>
        <w:t>，独立而不改</w:t>
      </w:r>
      <w:r>
        <w:t>③</w:t>
      </w:r>
      <w:r>
        <w:t>，周行而不殆</w:t>
      </w:r>
      <w:r>
        <w:t>④</w:t>
      </w:r>
      <w:r>
        <w:t>，可以为天地母</w:t>
      </w:r>
      <w:r>
        <w:t>⑤</w:t>
      </w:r>
      <w:r>
        <w:t>。吾不知其名，强字之曰：道</w:t>
      </w:r>
      <w:r>
        <w:t>⑥</w:t>
      </w:r>
      <w:r>
        <w:t>，强为之名曰：大</w:t>
      </w:r>
      <w:r>
        <w:t>⑦</w:t>
      </w:r>
      <w:r>
        <w:t>。大曰逝</w:t>
      </w:r>
      <w:r>
        <w:t>⑧</w:t>
      </w:r>
      <w:r>
        <w:t>，逝曰远，远曰反</w:t>
      </w:r>
      <w:r>
        <w:t>⑨</w:t>
      </w:r>
      <w:r>
        <w:t>。故道大，天大，地大，人亦大</w:t>
      </w:r>
      <w:r>
        <w:t>⑩</w:t>
      </w:r>
      <w:r>
        <w:t>。域中有四大，而人居其一焉。人法地，地法天，天法道，道法自然</w:t>
      </w:r>
      <w:r>
        <w:t xml:space="preserve"> </w:t>
      </w:r>
      <w:r>
        <w:t>。</w:t>
      </w:r>
    </w:p>
    <w:p w14:paraId="2A76E8A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EC8DB10" w14:textId="77777777" w:rsidR="00CD2561" w:rsidRDefault="00FC6089">
      <w:pPr>
        <w:pStyle w:val="a0"/>
      </w:pPr>
      <w:r>
        <w:t>有一个东西混然而成，在天地形成以前就已经存在。听不到它的声音也看不见它的形体，寂静而空虚，不依靠任何外力而独立长存永不停息，循环运行而永不衰竭，可以作为万物的根本。我不知道它的名字，所以勉强把它叫做</w:t>
      </w:r>
      <w:r>
        <w:t>“</w:t>
      </w:r>
      <w:r>
        <w:t>道</w:t>
      </w:r>
      <w:r>
        <w:t>”</w:t>
      </w:r>
      <w:r>
        <w:t>，再勉强给它起个名字叫做</w:t>
      </w:r>
      <w:r>
        <w:t>“</w:t>
      </w:r>
      <w:r>
        <w:t>大</w:t>
      </w:r>
      <w:r>
        <w:t>”</w:t>
      </w:r>
      <w:r>
        <w:t>。它广大无边而运行不息，运行不息而伸展遥远，伸展遥远而又返回本原。所以说道大、天大、地大、人也大。宇宙间有四大，而人居其中之一。人取法地，地取法天，天取法</w:t>
      </w:r>
      <w:r>
        <w:t>“</w:t>
      </w:r>
      <w:r>
        <w:t>道</w:t>
      </w:r>
      <w:r>
        <w:t>”</w:t>
      </w:r>
      <w:r>
        <w:t>，而道纯任自然。</w:t>
      </w:r>
    </w:p>
    <w:p w14:paraId="6A88C0B6" w14:textId="77777777" w:rsidR="00CD2561" w:rsidRDefault="00FC6089">
      <w:pPr>
        <w:pStyle w:val="a0"/>
      </w:pPr>
      <w:r>
        <w:t xml:space="preserve">　</w:t>
      </w:r>
    </w:p>
    <w:p w14:paraId="1B56066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E402955" w14:textId="77777777" w:rsidR="00CD2561" w:rsidRDefault="00FC6089">
      <w:pPr>
        <w:pStyle w:val="a0"/>
      </w:pPr>
      <w:r>
        <w:t xml:space="preserve"> </w:t>
      </w:r>
      <w:r>
        <w:t>物：指</w:t>
      </w:r>
      <w:r>
        <w:t>“</w:t>
      </w:r>
      <w:r>
        <w:t>道</w:t>
      </w:r>
      <w:r>
        <w:t>”</w:t>
      </w:r>
      <w:r>
        <w:t>。混成：混然而成，指浑朴的状态。</w:t>
      </w:r>
    </w:p>
    <w:p w14:paraId="0E7E7727" w14:textId="77777777" w:rsidR="00CD2561" w:rsidRDefault="00FC6089">
      <w:pPr>
        <w:pStyle w:val="a0"/>
      </w:pPr>
      <w:r>
        <w:t xml:space="preserve"> </w:t>
      </w:r>
      <w:r>
        <w:t>寂兮寥兮：没有声音，没有形体。</w:t>
      </w:r>
    </w:p>
    <w:p w14:paraId="24ADBB68" w14:textId="77777777" w:rsidR="00CD2561" w:rsidRDefault="00FC6089">
      <w:pPr>
        <w:pStyle w:val="a0"/>
      </w:pPr>
      <w:r>
        <w:t>独立而不</w:t>
      </w:r>
      <w:r>
        <w:t>改：形容</w:t>
      </w:r>
      <w:r>
        <w:t>“</w:t>
      </w:r>
      <w:r>
        <w:t>道</w:t>
      </w:r>
      <w:r>
        <w:t>”</w:t>
      </w:r>
      <w:r>
        <w:t>的独立性和永恒性，它不靠任何外力而具有绝对性。</w:t>
      </w:r>
    </w:p>
    <w:p w14:paraId="37FB4D03" w14:textId="77777777" w:rsidR="00CD2561" w:rsidRDefault="00FC6089">
      <w:pPr>
        <w:pStyle w:val="a0"/>
      </w:pPr>
      <w:r>
        <w:t>周行：循环运行。不殆：不息之意。</w:t>
      </w:r>
    </w:p>
    <w:p w14:paraId="3EC649D3" w14:textId="77777777" w:rsidR="00CD2561" w:rsidRDefault="00FC6089">
      <w:pPr>
        <w:pStyle w:val="a0"/>
      </w:pPr>
      <w:r>
        <w:lastRenderedPageBreak/>
        <w:t>天地母：一本作</w:t>
      </w:r>
      <w:r>
        <w:t>“</w:t>
      </w:r>
      <w:r>
        <w:t>天下母</w:t>
      </w:r>
      <w:r>
        <w:t>”</w:t>
      </w:r>
      <w:r>
        <w:t>。母，指</w:t>
      </w:r>
      <w:r>
        <w:t>“</w:t>
      </w:r>
      <w:r>
        <w:t>道</w:t>
      </w:r>
      <w:r>
        <w:t>”</w:t>
      </w:r>
      <w:r>
        <w:t>，天地万物由</w:t>
      </w:r>
      <w:r>
        <w:t>“</w:t>
      </w:r>
      <w:r>
        <w:t>道</w:t>
      </w:r>
      <w:r>
        <w:t>”</w:t>
      </w:r>
      <w:r>
        <w:t>而产生，故称</w:t>
      </w:r>
      <w:r>
        <w:t>“</w:t>
      </w:r>
      <w:r>
        <w:t>母</w:t>
      </w:r>
      <w:r>
        <w:t>”</w:t>
      </w:r>
      <w:r>
        <w:t>。</w:t>
      </w:r>
    </w:p>
    <w:p w14:paraId="580B0668" w14:textId="77777777" w:rsidR="00CD2561" w:rsidRDefault="00FC6089">
      <w:pPr>
        <w:pStyle w:val="a0"/>
      </w:pPr>
      <w:r>
        <w:t>强字之曰道：勉强命名它叫</w:t>
      </w:r>
      <w:r>
        <w:t>“</w:t>
      </w:r>
      <w:r>
        <w:t>道</w:t>
      </w:r>
      <w:r>
        <w:t>”</w:t>
      </w:r>
      <w:r>
        <w:t>。</w:t>
      </w:r>
    </w:p>
    <w:p w14:paraId="3A01AD0E" w14:textId="77777777" w:rsidR="00CD2561" w:rsidRDefault="00FC6089">
      <w:pPr>
        <w:pStyle w:val="a0"/>
      </w:pPr>
      <w:r>
        <w:t>大：形容</w:t>
      </w:r>
      <w:r>
        <w:t>“</w:t>
      </w:r>
      <w:r>
        <w:t>道</w:t>
      </w:r>
      <w:r>
        <w:t>”</w:t>
      </w:r>
      <w:r>
        <w:t>是无边无际的、力量无穷的。</w:t>
      </w:r>
    </w:p>
    <w:p w14:paraId="6D58D3CA" w14:textId="77777777" w:rsidR="00CD2561" w:rsidRDefault="00FC6089">
      <w:pPr>
        <w:pStyle w:val="a0"/>
      </w:pPr>
      <w:r>
        <w:t>逝：指</w:t>
      </w:r>
      <w:r>
        <w:t>“</w:t>
      </w:r>
      <w:r>
        <w:t>道</w:t>
      </w:r>
      <w:r>
        <w:t>”</w:t>
      </w:r>
      <w:r>
        <w:t>的运行周流不息，永不停止的状态。</w:t>
      </w:r>
    </w:p>
    <w:p w14:paraId="03C1E732" w14:textId="77777777" w:rsidR="00CD2561" w:rsidRDefault="00FC6089">
      <w:pPr>
        <w:pStyle w:val="a0"/>
      </w:pPr>
      <w:r>
        <w:t>反：另一本作</w:t>
      </w:r>
      <w:r>
        <w:t>“</w:t>
      </w:r>
      <w:r>
        <w:t>返</w:t>
      </w:r>
      <w:r>
        <w:t>”</w:t>
      </w:r>
      <w:r>
        <w:t>。意为返回到原点，返回到原状。</w:t>
      </w:r>
    </w:p>
    <w:p w14:paraId="40CF118D" w14:textId="77777777" w:rsidR="00CD2561" w:rsidRDefault="00FC6089">
      <w:pPr>
        <w:pStyle w:val="a0"/>
      </w:pPr>
      <w:r>
        <w:t>人亦大：一本作</w:t>
      </w:r>
      <w:r>
        <w:t>“</w:t>
      </w:r>
      <w:r>
        <w:t>王亦大</w:t>
      </w:r>
      <w:r>
        <w:t>”</w:t>
      </w:r>
      <w:r>
        <w:t>，意为人乃万物之灵，与天地并立而为三才，即天大、地大、人亦大。</w:t>
      </w:r>
    </w:p>
    <w:p w14:paraId="62E12463" w14:textId="77777777" w:rsidR="00CD2561" w:rsidRDefault="00FC6089">
      <w:pPr>
        <w:pStyle w:val="a0"/>
      </w:pPr>
      <w:r>
        <w:t xml:space="preserve"> </w:t>
      </w:r>
      <w:r>
        <w:t>域中：即空间之中，宇宙之间。</w:t>
      </w:r>
    </w:p>
    <w:p w14:paraId="723DE5D2" w14:textId="77777777" w:rsidR="00CD2561" w:rsidRDefault="00FC6089">
      <w:pPr>
        <w:pStyle w:val="a0"/>
      </w:pPr>
      <w:r>
        <w:t xml:space="preserve"> </w:t>
      </w:r>
      <w:r>
        <w:t>道法自然：</w:t>
      </w:r>
      <w:r>
        <w:t>“</w:t>
      </w:r>
      <w:r>
        <w:t>道</w:t>
      </w:r>
      <w:r>
        <w:t>”</w:t>
      </w:r>
      <w:r>
        <w:t>纯任自然，本来如此。</w:t>
      </w:r>
    </w:p>
    <w:p w14:paraId="4BA68CCB" w14:textId="77777777" w:rsidR="00CD2561" w:rsidRDefault="00FC6089">
      <w:pPr>
        <w:pStyle w:val="2"/>
      </w:pPr>
      <w:bookmarkStart w:id="84" w:name="轻则失根"/>
      <w:bookmarkStart w:id="85" w:name="_Toc131137721"/>
      <w:r>
        <w:t>轻则失根</w:t>
      </w:r>
      <w:bookmarkEnd w:id="84"/>
      <w:bookmarkEnd w:id="85"/>
    </w:p>
    <w:p w14:paraId="4F7429F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67B3AAE" w14:textId="77777777" w:rsidR="00CD2561" w:rsidRDefault="00FC6089">
      <w:pPr>
        <w:pStyle w:val="a0"/>
      </w:pPr>
      <w:r>
        <w:t>重为轻根，静为躁君</w:t>
      </w:r>
      <w:r>
        <w:t>①</w:t>
      </w:r>
      <w:r>
        <w:t>。是以君子</w:t>
      </w:r>
      <w:r>
        <w:t>②</w:t>
      </w:r>
      <w:r>
        <w:t>终日行不离辎重</w:t>
      </w:r>
      <w:r>
        <w:t>③</w:t>
      </w:r>
      <w:r>
        <w:t>，虽有荣观</w:t>
      </w:r>
      <w:r>
        <w:t>④</w:t>
      </w:r>
      <w:r>
        <w:t>，燕处</w:t>
      </w:r>
      <w:r>
        <w:t>⑤</w:t>
      </w:r>
      <w:r>
        <w:t>超然。奈何万乘之主</w:t>
      </w:r>
      <w:r>
        <w:t>⑥</w:t>
      </w:r>
      <w:r>
        <w:t>，而以身轻天下</w:t>
      </w:r>
      <w:r>
        <w:t>⑦</w:t>
      </w:r>
      <w:r>
        <w:t>？轻则失根</w:t>
      </w:r>
      <w:r>
        <w:t>⑧</w:t>
      </w:r>
      <w:r>
        <w:t>，躁则失君。</w:t>
      </w:r>
    </w:p>
    <w:p w14:paraId="3086FD6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5B42A3D" w14:textId="77777777" w:rsidR="00CD2561" w:rsidRDefault="00FC6089">
      <w:pPr>
        <w:pStyle w:val="a0"/>
      </w:pPr>
      <w:r>
        <w:t>厚重是轻率的根本，静定是躁动的主宰。因此君子终日行走，不离开载装行李的车辆，虽然有美食胜景吸引着他，却能安然处之。为什么大国的君主，还要轻率躁动以治天下呢？轻率就会失去根本；急躁就会丧失主导。</w:t>
      </w:r>
    </w:p>
    <w:p w14:paraId="2BC54D7D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B3A7A65" w14:textId="77777777" w:rsidR="00CD2561" w:rsidRDefault="00FC6089">
      <w:pPr>
        <w:pStyle w:val="a0"/>
      </w:pPr>
      <w:r>
        <w:t>①</w:t>
      </w:r>
      <w:r>
        <w:t>躁：动。君：主宰。</w:t>
      </w:r>
    </w:p>
    <w:p w14:paraId="1D764132" w14:textId="77777777" w:rsidR="00CD2561" w:rsidRDefault="00FC6089">
      <w:pPr>
        <w:pStyle w:val="a0"/>
      </w:pPr>
      <w:r>
        <w:t>②</w:t>
      </w:r>
      <w:r>
        <w:t>君子：一本作</w:t>
      </w:r>
      <w:r>
        <w:t>“</w:t>
      </w:r>
      <w:r>
        <w:t>圣人</w:t>
      </w:r>
      <w:r>
        <w:t>”</w:t>
      </w:r>
      <w:r>
        <w:t>。指理想之主。</w:t>
      </w:r>
    </w:p>
    <w:p w14:paraId="5CAFE019" w14:textId="77777777" w:rsidR="00CD2561" w:rsidRDefault="00FC6089">
      <w:pPr>
        <w:pStyle w:val="a0"/>
      </w:pPr>
      <w:r>
        <w:t>③</w:t>
      </w:r>
      <w:r>
        <w:t>辎重：军中载运器械、粮食的车辆。</w:t>
      </w:r>
    </w:p>
    <w:p w14:paraId="6234FD1E" w14:textId="77777777" w:rsidR="00CD2561" w:rsidRDefault="00FC6089">
      <w:pPr>
        <w:pStyle w:val="a0"/>
      </w:pPr>
      <w:r>
        <w:t>④</w:t>
      </w:r>
      <w:r>
        <w:t>荣观：贵族游玩的地方。指华丽的生活。</w:t>
      </w:r>
    </w:p>
    <w:p w14:paraId="25DF402A" w14:textId="77777777" w:rsidR="00CD2561" w:rsidRDefault="00FC6089">
      <w:pPr>
        <w:pStyle w:val="a0"/>
      </w:pPr>
      <w:r>
        <w:t>⑤</w:t>
      </w:r>
      <w:r>
        <w:t>燕处：安居之地；安然处之。</w:t>
      </w:r>
    </w:p>
    <w:p w14:paraId="00AD640D" w14:textId="77777777" w:rsidR="00CD2561" w:rsidRDefault="00FC6089">
      <w:pPr>
        <w:pStyle w:val="a0"/>
      </w:pPr>
      <w:r>
        <w:t>⑥</w:t>
      </w:r>
      <w:r>
        <w:t>万乘之主：乘指车子的数量。</w:t>
      </w:r>
      <w:r>
        <w:t>“</w:t>
      </w:r>
      <w:r>
        <w:t>万乘</w:t>
      </w:r>
      <w:r>
        <w:t>”</w:t>
      </w:r>
      <w:r>
        <w:t>指拥有兵车万辆的大国。</w:t>
      </w:r>
    </w:p>
    <w:p w14:paraId="16E40391" w14:textId="77777777" w:rsidR="00CD2561" w:rsidRDefault="00FC6089">
      <w:pPr>
        <w:pStyle w:val="a0"/>
      </w:pPr>
      <w:r>
        <w:t>⑦</w:t>
      </w:r>
      <w:r>
        <w:t>以身轻天下：治天下而轻视自己的生命。</w:t>
      </w:r>
    </w:p>
    <w:p w14:paraId="44699809" w14:textId="77777777" w:rsidR="00CD2561" w:rsidRDefault="00FC6089">
      <w:pPr>
        <w:pStyle w:val="a0"/>
      </w:pPr>
      <w:r>
        <w:t>⑧</w:t>
      </w:r>
      <w:r>
        <w:t>轻则失根：轻浮纵欲，则失治身之根。</w:t>
      </w:r>
    </w:p>
    <w:p w14:paraId="21FA65C1" w14:textId="77777777" w:rsidR="00CD2561" w:rsidRDefault="00FC6089">
      <w:pPr>
        <w:pStyle w:val="2"/>
      </w:pPr>
      <w:bookmarkStart w:id="86" w:name="圣人常善救人"/>
      <w:bookmarkStart w:id="87" w:name="_Toc131137722"/>
      <w:r>
        <w:lastRenderedPageBreak/>
        <w:t>圣人常善救人</w:t>
      </w:r>
      <w:bookmarkEnd w:id="86"/>
      <w:bookmarkEnd w:id="87"/>
    </w:p>
    <w:p w14:paraId="1E1E5C0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DBE4EBE" w14:textId="77777777" w:rsidR="00CD2561" w:rsidRDefault="00FC6089">
      <w:pPr>
        <w:pStyle w:val="a0"/>
      </w:pPr>
      <w:r>
        <w:t>善行，无辙迹</w:t>
      </w:r>
      <w:r>
        <w:t>①</w:t>
      </w:r>
      <w:r>
        <w:t>；善言</w:t>
      </w:r>
      <w:r>
        <w:t>②</w:t>
      </w:r>
      <w:r>
        <w:t>，无瑕谪</w:t>
      </w:r>
      <w:r>
        <w:t>③</w:t>
      </w:r>
      <w:r>
        <w:t>；善数</w:t>
      </w:r>
      <w:r>
        <w:t>④</w:t>
      </w:r>
      <w:r>
        <w:t>，不用筹策</w:t>
      </w:r>
      <w:r>
        <w:t>⑤</w:t>
      </w:r>
      <w:r>
        <w:t>；善闭，无关楗而不可开</w:t>
      </w:r>
      <w:r>
        <w:t>⑥</w:t>
      </w:r>
      <w:r>
        <w:t>；善结，无绳约而不可解</w:t>
      </w:r>
      <w:r>
        <w:t>⑦</w:t>
      </w:r>
      <w:r>
        <w:t>。是以圣人常善救人，故无弃人；常善救物，故无弃物。是谓袭明</w:t>
      </w:r>
      <w:r>
        <w:t>⑧</w:t>
      </w:r>
      <w:r>
        <w:t>。故善人者，不善人之师；不善人者，善人之资</w:t>
      </w:r>
      <w:r>
        <w:t>⑨</w:t>
      </w:r>
      <w:r>
        <w:t>。不贵其师，不爱其资，虽智大迷，是谓要妙</w:t>
      </w:r>
      <w:r>
        <w:t>⑩</w:t>
      </w:r>
      <w:r>
        <w:t>。</w:t>
      </w:r>
    </w:p>
    <w:p w14:paraId="58DF97B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4CBB593" w14:textId="77777777" w:rsidR="00CD2561" w:rsidRDefault="00FC6089">
      <w:pPr>
        <w:pStyle w:val="a0"/>
      </w:pPr>
      <w:r>
        <w:t>善于行走的，不会留下辙迹；善于言谈的，不会发生病疵；善于计数的，用不着</w:t>
      </w:r>
      <w:r>
        <w:t>竹码子；善于关闭的，不用栓梢而使人不能打开；善于捆缚的，不用绳索而使人不能解开。因此，圣人经常挽救人，所以没有被遗弃的人；经常善于物尽其用，所以没有被废弃的物品。这就叫做内藏着的聪明智慧。所以善人可以做为恶人们的老师，不善人可以作为善人的借鉴。不尊重自己的老师，不爱惜他的借鉴作用，虽然自以为聪明，其实是大大的糊涂。这就是精深微妙的道理。</w:t>
      </w:r>
    </w:p>
    <w:p w14:paraId="6601926E" w14:textId="77777777" w:rsidR="00CD2561" w:rsidRDefault="00FC6089">
      <w:pPr>
        <w:pStyle w:val="a0"/>
      </w:pPr>
      <w:r>
        <w:t xml:space="preserve">　</w:t>
      </w:r>
    </w:p>
    <w:p w14:paraId="655B717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01D6EA1" w14:textId="77777777" w:rsidR="00CD2561" w:rsidRDefault="00FC6089">
      <w:pPr>
        <w:pStyle w:val="a0"/>
      </w:pPr>
      <w:r>
        <w:t xml:space="preserve"> </w:t>
      </w:r>
      <w:r>
        <w:t>撤迹：轨迹，行车时车轮留下的痕迹。</w:t>
      </w:r>
    </w:p>
    <w:p w14:paraId="0429BC08" w14:textId="77777777" w:rsidR="00CD2561" w:rsidRDefault="00FC6089">
      <w:pPr>
        <w:pStyle w:val="a0"/>
      </w:pPr>
      <w:r>
        <w:t xml:space="preserve"> </w:t>
      </w:r>
      <w:r>
        <w:t>善言：指善于采用不言之教。</w:t>
      </w:r>
    </w:p>
    <w:p w14:paraId="501F3275" w14:textId="77777777" w:rsidR="00CD2561" w:rsidRDefault="00FC6089">
      <w:pPr>
        <w:pStyle w:val="a0"/>
      </w:pPr>
      <w:r>
        <w:t>瑕谪：过失、缺点、疵病。</w:t>
      </w:r>
    </w:p>
    <w:p w14:paraId="57DF9984" w14:textId="77777777" w:rsidR="00CD2561" w:rsidRDefault="00FC6089">
      <w:pPr>
        <w:pStyle w:val="a0"/>
      </w:pPr>
      <w:r>
        <w:t>数：计算。</w:t>
      </w:r>
    </w:p>
    <w:p w14:paraId="38113CF0" w14:textId="77777777" w:rsidR="00CD2561" w:rsidRDefault="00FC6089">
      <w:pPr>
        <w:pStyle w:val="a0"/>
      </w:pPr>
      <w:r>
        <w:t>筹策：古时人们用作计算的器具。</w:t>
      </w:r>
    </w:p>
    <w:p w14:paraId="085B90D1" w14:textId="77777777" w:rsidR="00CD2561" w:rsidRDefault="00FC6089">
      <w:pPr>
        <w:pStyle w:val="a0"/>
      </w:pPr>
      <w:r>
        <w:t>关楗：栓梢。古代家户里的门有关，即栓；有楗，即梢，是木制的。</w:t>
      </w:r>
    </w:p>
    <w:p w14:paraId="3BCF5C4C" w14:textId="77777777" w:rsidR="00CD2561" w:rsidRDefault="00FC6089">
      <w:pPr>
        <w:pStyle w:val="a0"/>
      </w:pPr>
      <w:r>
        <w:t>绳约：绳索。约，指用绳捆物。</w:t>
      </w:r>
    </w:p>
    <w:p w14:paraId="1D149632" w14:textId="77777777" w:rsidR="00CD2561" w:rsidRDefault="00FC6089">
      <w:pPr>
        <w:pStyle w:val="a0"/>
      </w:pPr>
      <w:r>
        <w:t>袭明：内藏智慧聪明。袭，覆盖之意。</w:t>
      </w:r>
    </w:p>
    <w:p w14:paraId="39D2B3B0" w14:textId="77777777" w:rsidR="00CD2561" w:rsidRDefault="00FC6089">
      <w:pPr>
        <w:pStyle w:val="a0"/>
      </w:pPr>
      <w:r>
        <w:t>资：取资、借鉴的意思</w:t>
      </w:r>
    </w:p>
    <w:p w14:paraId="63443144" w14:textId="77777777" w:rsidR="00CD2561" w:rsidRDefault="00FC6089">
      <w:pPr>
        <w:pStyle w:val="a0"/>
      </w:pPr>
      <w:r>
        <w:t>要妙：精要玄妙，深远奥秘。</w:t>
      </w:r>
    </w:p>
    <w:p w14:paraId="4A22DEBC" w14:textId="77777777" w:rsidR="00CD2561" w:rsidRDefault="00FC6089">
      <w:pPr>
        <w:pStyle w:val="2"/>
      </w:pPr>
      <w:bookmarkStart w:id="88" w:name="常德乃足"/>
      <w:bookmarkStart w:id="89" w:name="_Toc131137723"/>
      <w:r>
        <w:t>常德乃足</w:t>
      </w:r>
      <w:bookmarkEnd w:id="88"/>
      <w:bookmarkEnd w:id="89"/>
    </w:p>
    <w:p w14:paraId="36C7B4C1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66E1D84" w14:textId="77777777" w:rsidR="00CD2561" w:rsidRDefault="00FC6089">
      <w:pPr>
        <w:pStyle w:val="a0"/>
      </w:pPr>
      <w:r>
        <w:t>知其雄</w:t>
      </w:r>
      <w:r>
        <w:t>①</w:t>
      </w:r>
      <w:r>
        <w:t>，守其雌</w:t>
      </w:r>
      <w:r>
        <w:t>②</w:t>
      </w:r>
      <w:r>
        <w:t>，为天下溪</w:t>
      </w:r>
      <w:r>
        <w:t>③</w:t>
      </w:r>
      <w:r>
        <w:t>。为天下溪，常德不离，复归于婴儿</w:t>
      </w:r>
      <w:r>
        <w:t>④</w:t>
      </w:r>
      <w:r>
        <w:t>。知其白，守其黑，为天下式</w:t>
      </w:r>
      <w:r>
        <w:t>⑤</w:t>
      </w:r>
      <w:r>
        <w:t>，为天下式，常德不忒</w:t>
      </w:r>
      <w:r>
        <w:t>⑥</w:t>
      </w:r>
      <w:r>
        <w:t>，复归于无极</w:t>
      </w:r>
      <w:r>
        <w:t>⑦</w:t>
      </w:r>
      <w:r>
        <w:t>。知其荣</w:t>
      </w:r>
      <w:r>
        <w:t>⑧</w:t>
      </w:r>
      <w:r>
        <w:t>，</w:t>
      </w:r>
      <w:r>
        <w:lastRenderedPageBreak/>
        <w:t>守其辱</w:t>
      </w:r>
      <w:r>
        <w:t>⑨</w:t>
      </w:r>
      <w:r>
        <w:t>，为天下谷</w:t>
      </w:r>
      <w:r>
        <w:t>⑩</w:t>
      </w:r>
      <w:r>
        <w:t>。为天下谷，常德乃足，复归于朴。朴散则为器</w:t>
      </w:r>
      <w:r>
        <w:t xml:space="preserve"> </w:t>
      </w:r>
      <w:r>
        <w:t>，圣人用之，则为官长</w:t>
      </w:r>
      <w:r>
        <w:t xml:space="preserve"> </w:t>
      </w:r>
      <w:r>
        <w:t>，故大制不割。</w:t>
      </w:r>
    </w:p>
    <w:p w14:paraId="696F1CC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6AFF79A" w14:textId="77777777" w:rsidR="00CD2561" w:rsidRDefault="00FC6089">
      <w:pPr>
        <w:pStyle w:val="a0"/>
      </w:pPr>
      <w:r>
        <w:t>深知什么是雄强，却安守雌柔的地位，甘愿做天下的溪涧。甘愿作天下的溪涧，永恒的德性就不会离失，回复到婴儿般单纯的状态。深知什么是明亮，却安于暗昧的地位，甘愿做天下的模式。甘愿做天下的模式，永恒的德行不相差失，恢复到不可穷极的真理。深知什么是荣耀，却安守卑辱的地位，甘</w:t>
      </w:r>
      <w:r>
        <w:t>愿做天下的川谷。甘愿做天下的川谷，永恒的德性才得以充足，回复到自然本初的素朴纯真状态。朴素本初的东西经制作而成器物，有道的人沿用真朴，则为百官之长，所以完善的政治是不可分割的。</w:t>
      </w:r>
    </w:p>
    <w:p w14:paraId="07BAABB6" w14:textId="77777777" w:rsidR="00CD2561" w:rsidRDefault="00FC6089">
      <w:pPr>
        <w:pStyle w:val="a0"/>
      </w:pPr>
      <w:r>
        <w:t xml:space="preserve">　</w:t>
      </w:r>
    </w:p>
    <w:p w14:paraId="1F5A13A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DB0996D" w14:textId="77777777" w:rsidR="00CD2561" w:rsidRDefault="00FC6089">
      <w:pPr>
        <w:pStyle w:val="a0"/>
      </w:pPr>
      <w:r>
        <w:t xml:space="preserve"> </w:t>
      </w:r>
      <w:r>
        <w:t>雄：比喻刚劲、躁进、强大。</w:t>
      </w:r>
    </w:p>
    <w:p w14:paraId="5AFAC76F" w14:textId="77777777" w:rsidR="00CD2561" w:rsidRDefault="00FC6089">
      <w:pPr>
        <w:pStyle w:val="a0"/>
      </w:pPr>
      <w:r>
        <w:t xml:space="preserve"> </w:t>
      </w:r>
      <w:r>
        <w:t>雌：比喻柔静、软弱、谦下。</w:t>
      </w:r>
    </w:p>
    <w:p w14:paraId="61C1C92F" w14:textId="77777777" w:rsidR="00CD2561" w:rsidRDefault="00FC6089">
      <w:pPr>
        <w:pStyle w:val="a0"/>
      </w:pPr>
      <w:r>
        <w:t>溪：沟溪。</w:t>
      </w:r>
    </w:p>
    <w:p w14:paraId="62500470" w14:textId="77777777" w:rsidR="00CD2561" w:rsidRDefault="00FC6089">
      <w:pPr>
        <w:pStyle w:val="a0"/>
      </w:pPr>
      <w:r>
        <w:t>婴儿：象征纯真、稚气。</w:t>
      </w:r>
    </w:p>
    <w:p w14:paraId="32C719E6" w14:textId="77777777" w:rsidR="00CD2561" w:rsidRDefault="00FC6089">
      <w:pPr>
        <w:pStyle w:val="a0"/>
      </w:pPr>
      <w:r>
        <w:t>式：楷模、范式。</w:t>
      </w:r>
    </w:p>
    <w:p w14:paraId="1B3964E6" w14:textId="77777777" w:rsidR="00CD2561" w:rsidRDefault="00FC6089">
      <w:pPr>
        <w:pStyle w:val="a0"/>
      </w:pPr>
      <w:r>
        <w:t>忒：过失、差错。</w:t>
      </w:r>
    </w:p>
    <w:p w14:paraId="03E084F4" w14:textId="77777777" w:rsidR="00CD2561" w:rsidRDefault="00FC6089">
      <w:pPr>
        <w:pStyle w:val="a0"/>
      </w:pPr>
      <w:r>
        <w:t>无极：意为最终的真理。</w:t>
      </w:r>
    </w:p>
    <w:p w14:paraId="57593D5C" w14:textId="77777777" w:rsidR="00CD2561" w:rsidRDefault="00FC6089">
      <w:pPr>
        <w:pStyle w:val="a0"/>
      </w:pPr>
      <w:r>
        <w:t>荣：荣誉，宠幸。</w:t>
      </w:r>
    </w:p>
    <w:p w14:paraId="1593DF85" w14:textId="77777777" w:rsidR="00CD2561" w:rsidRDefault="00FC6089">
      <w:pPr>
        <w:pStyle w:val="a0"/>
      </w:pPr>
      <w:r>
        <w:t>辱：侮辱、羞辱。</w:t>
      </w:r>
    </w:p>
    <w:p w14:paraId="64F2B6C6" w14:textId="77777777" w:rsidR="00CD2561" w:rsidRDefault="00FC6089">
      <w:pPr>
        <w:pStyle w:val="a0"/>
      </w:pPr>
      <w:r>
        <w:t>谷：深谷、峡谷，喻胸怀广阔。</w:t>
      </w:r>
    </w:p>
    <w:p w14:paraId="4E5AB261" w14:textId="77777777" w:rsidR="00CD2561" w:rsidRDefault="00FC6089">
      <w:pPr>
        <w:pStyle w:val="a0"/>
      </w:pPr>
      <w:r>
        <w:t xml:space="preserve"> </w:t>
      </w:r>
      <w:r>
        <w:t>朴：朴素。指纯朴的原始状态。</w:t>
      </w:r>
    </w:p>
    <w:p w14:paraId="087A1506" w14:textId="77777777" w:rsidR="00CD2561" w:rsidRDefault="00FC6089">
      <w:pPr>
        <w:pStyle w:val="a0"/>
      </w:pPr>
      <w:r>
        <w:t xml:space="preserve"> </w:t>
      </w:r>
      <w:r>
        <w:t>器：器物。指万事万物。</w:t>
      </w:r>
    </w:p>
    <w:p w14:paraId="4E853C3A" w14:textId="77777777" w:rsidR="00CD2561" w:rsidRDefault="00FC6089">
      <w:pPr>
        <w:pStyle w:val="a0"/>
      </w:pPr>
      <w:r>
        <w:t>官长：百官的首长，领导者、管理者。</w:t>
      </w:r>
    </w:p>
    <w:p w14:paraId="68646DFC" w14:textId="77777777" w:rsidR="00CD2561" w:rsidRDefault="00FC6089">
      <w:pPr>
        <w:pStyle w:val="a0"/>
      </w:pPr>
      <w:r>
        <w:t>大制不割：制，制作器物，引申为政治；割，割裂。此句意为：完整的政治是不割裂的。</w:t>
      </w:r>
    </w:p>
    <w:p w14:paraId="6FDC527B" w14:textId="77777777" w:rsidR="00CD2561" w:rsidRDefault="00FC6089">
      <w:pPr>
        <w:pStyle w:val="2"/>
      </w:pPr>
      <w:bookmarkStart w:id="90" w:name="天下神器不可为"/>
      <w:bookmarkStart w:id="91" w:name="_Toc131137724"/>
      <w:r>
        <w:t>天下神器不可为</w:t>
      </w:r>
      <w:bookmarkEnd w:id="90"/>
      <w:bookmarkEnd w:id="91"/>
    </w:p>
    <w:p w14:paraId="7255352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9E474AD" w14:textId="77777777" w:rsidR="00CD2561" w:rsidRDefault="00FC6089">
      <w:pPr>
        <w:pStyle w:val="a0"/>
      </w:pPr>
      <w:r>
        <w:lastRenderedPageBreak/>
        <w:t>将欲取</w:t>
      </w:r>
      <w:r>
        <w:t>①</w:t>
      </w:r>
      <w:r>
        <w:t>天下而为</w:t>
      </w:r>
      <w:r>
        <w:t>②</w:t>
      </w:r>
      <w:r>
        <w:t>之，吾见其不得已</w:t>
      </w:r>
      <w:r>
        <w:t>③</w:t>
      </w:r>
      <w:r>
        <w:t>。天下神器</w:t>
      </w:r>
      <w:r>
        <w:t>④</w:t>
      </w:r>
      <w:r>
        <w:t>，不可为也，不可执也</w:t>
      </w:r>
      <w:r>
        <w:t>⑤</w:t>
      </w:r>
      <w:r>
        <w:t>。为者败之，执者失之。是以圣人无为</w:t>
      </w:r>
      <w:r>
        <w:t>⑥</w:t>
      </w:r>
      <w:r>
        <w:t>，故无败，故无失。夫</w:t>
      </w:r>
      <w:r>
        <w:t>⑦</w:t>
      </w:r>
      <w:r>
        <w:t>物</w:t>
      </w:r>
      <w:r>
        <w:t>⑧</w:t>
      </w:r>
      <w:r>
        <w:t>或行或随</w:t>
      </w:r>
      <w:r>
        <w:t>⑨</w:t>
      </w:r>
      <w:r>
        <w:t>；或觑或吹</w:t>
      </w:r>
      <w:r>
        <w:t>⑩</w:t>
      </w:r>
      <w:r>
        <w:t>；或强或羸；或载或隳</w:t>
      </w:r>
      <w:r>
        <w:t xml:space="preserve"> </w:t>
      </w:r>
      <w:r>
        <w:t>。是以圣人去甚、去奢、去泰</w:t>
      </w:r>
      <w:r>
        <w:t xml:space="preserve"> </w:t>
      </w:r>
      <w:r>
        <w:t>。</w:t>
      </w:r>
    </w:p>
    <w:p w14:paraId="5C5CFF8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6C34FA7" w14:textId="77777777" w:rsidR="00CD2561" w:rsidRDefault="00FC6089">
      <w:pPr>
        <w:pStyle w:val="a0"/>
      </w:pPr>
      <w:r>
        <w:t>想要治理天下，却又要用强制的办法，我看他不能够达到目的。天下的人民是神圣的，不能够违背他们的意愿和本性而加以强力统治，否则用强力统治天下，不能够违背他们的意愿和</w:t>
      </w:r>
      <w:r>
        <w:t>本性而加以强力统治，否则用强力纺治天下，就一定会失败；强力把持天下，就一定会失去天下。因此，圣人不妄为，所以不会失败；不把持，所以不会被抛弃。世人秉性不一，有前行有后随，有轻嘘有急吹，有的刚强，有的赢弱；有的安居，有的危殆。因此，圣人要除去那种极端、奢侈的、过度的措施法度。</w:t>
      </w:r>
    </w:p>
    <w:p w14:paraId="3DD3BEAB" w14:textId="77777777" w:rsidR="00CD2561" w:rsidRDefault="00FC6089">
      <w:pPr>
        <w:pStyle w:val="a0"/>
      </w:pPr>
      <w:r>
        <w:t xml:space="preserve">　</w:t>
      </w:r>
    </w:p>
    <w:p w14:paraId="7F46697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B4978D6" w14:textId="77777777" w:rsidR="00CD2561" w:rsidRDefault="00FC6089">
      <w:pPr>
        <w:pStyle w:val="a0"/>
      </w:pPr>
      <w:r>
        <w:t xml:space="preserve"> </w:t>
      </w:r>
      <w:r>
        <w:t>取：为、治理。</w:t>
      </w:r>
    </w:p>
    <w:p w14:paraId="5CAD8BF9" w14:textId="77777777" w:rsidR="00CD2561" w:rsidRDefault="00FC6089">
      <w:pPr>
        <w:pStyle w:val="a0"/>
      </w:pPr>
      <w:r>
        <w:t xml:space="preserve"> </w:t>
      </w:r>
      <w:r>
        <w:t>为：指有为，靠强力去做。</w:t>
      </w:r>
    </w:p>
    <w:p w14:paraId="08DFAE52" w14:textId="77777777" w:rsidR="00CD2561" w:rsidRDefault="00FC6089">
      <w:pPr>
        <w:pStyle w:val="a0"/>
      </w:pPr>
      <w:r>
        <w:t>不得己：达不到、得不到。</w:t>
      </w:r>
    </w:p>
    <w:p w14:paraId="082F319F" w14:textId="77777777" w:rsidR="00CD2561" w:rsidRDefault="00FC6089">
      <w:pPr>
        <w:pStyle w:val="a0"/>
      </w:pPr>
      <w:r>
        <w:t>天下神器：天下，指天下人。神器，神圣的物。</w:t>
      </w:r>
    </w:p>
    <w:p w14:paraId="158F4C39" w14:textId="77777777" w:rsidR="00CD2561" w:rsidRDefault="00FC6089">
      <w:pPr>
        <w:pStyle w:val="a0"/>
      </w:pPr>
      <w:r>
        <w:t>执：掌握、执掌。</w:t>
      </w:r>
    </w:p>
    <w:p w14:paraId="356BE7AC" w14:textId="77777777" w:rsidR="00CD2561" w:rsidRDefault="00FC6089">
      <w:pPr>
        <w:pStyle w:val="a0"/>
      </w:pPr>
      <w:r>
        <w:t>无为：顺应自然而不强制。</w:t>
      </w:r>
    </w:p>
    <w:p w14:paraId="07A37779" w14:textId="77777777" w:rsidR="00CD2561" w:rsidRDefault="00FC6089">
      <w:pPr>
        <w:pStyle w:val="a0"/>
      </w:pPr>
      <w:r>
        <w:t>夫：一本作</w:t>
      </w:r>
      <w:r>
        <w:t>“</w:t>
      </w:r>
      <w:r>
        <w:t>故</w:t>
      </w:r>
      <w:r>
        <w:t>”</w:t>
      </w:r>
      <w:r>
        <w:t>。</w:t>
      </w:r>
    </w:p>
    <w:p w14:paraId="252B0319" w14:textId="77777777" w:rsidR="00CD2561" w:rsidRDefault="00FC6089">
      <w:pPr>
        <w:pStyle w:val="a0"/>
      </w:pPr>
      <w:r>
        <w:t>物：指人，也指一切事物。</w:t>
      </w:r>
    </w:p>
    <w:p w14:paraId="7E229B03" w14:textId="77777777" w:rsidR="00CD2561" w:rsidRDefault="00FC6089">
      <w:pPr>
        <w:pStyle w:val="a0"/>
      </w:pPr>
      <w:r>
        <w:t>随：跟随、顺从。</w:t>
      </w:r>
    </w:p>
    <w:p w14:paraId="10A1C67E" w14:textId="77777777" w:rsidR="00CD2561" w:rsidRDefault="00FC6089">
      <w:pPr>
        <w:pStyle w:val="a0"/>
      </w:pPr>
      <w:r>
        <w:t>觑</w:t>
      </w:r>
      <w:r>
        <w:t>：轻声和缓地吐气。吹：急吐气。</w:t>
      </w:r>
    </w:p>
    <w:p w14:paraId="294881C1" w14:textId="77777777" w:rsidR="00CD2561" w:rsidRDefault="00FC6089">
      <w:pPr>
        <w:pStyle w:val="a0"/>
      </w:pPr>
      <w:r>
        <w:t xml:space="preserve"> </w:t>
      </w:r>
      <w:r>
        <w:t>赢：赢弱、虚弱。</w:t>
      </w:r>
    </w:p>
    <w:p w14:paraId="5DA68282" w14:textId="77777777" w:rsidR="00CD2561" w:rsidRDefault="00FC6089">
      <w:pPr>
        <w:pStyle w:val="a0"/>
      </w:pPr>
      <w:r>
        <w:t xml:space="preserve"> </w:t>
      </w:r>
      <w:r>
        <w:t>或载或隳：载，安稳。隳，危险。</w:t>
      </w:r>
    </w:p>
    <w:p w14:paraId="57E9944F" w14:textId="77777777" w:rsidR="00CD2561" w:rsidRDefault="00FC6089">
      <w:pPr>
        <w:pStyle w:val="a0"/>
      </w:pPr>
      <w:r>
        <w:t>泰：极、太。</w:t>
      </w:r>
    </w:p>
    <w:p w14:paraId="36EB87CC" w14:textId="77777777" w:rsidR="00CD2561" w:rsidRDefault="00FC6089">
      <w:pPr>
        <w:pStyle w:val="2"/>
      </w:pPr>
      <w:bookmarkStart w:id="92" w:name="物壮则老"/>
      <w:bookmarkStart w:id="93" w:name="_Toc131137725"/>
      <w:r>
        <w:t>物壮则老</w:t>
      </w:r>
      <w:bookmarkEnd w:id="92"/>
      <w:bookmarkEnd w:id="93"/>
    </w:p>
    <w:p w14:paraId="04C5629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3633D21" w14:textId="77777777" w:rsidR="00CD2561" w:rsidRDefault="00FC6089">
      <w:pPr>
        <w:pStyle w:val="a0"/>
      </w:pPr>
      <w:r>
        <w:lastRenderedPageBreak/>
        <w:t>以道佐人主者，不以兵强天下，其事好还</w:t>
      </w:r>
      <w:r>
        <w:t>①</w:t>
      </w:r>
      <w:r>
        <w:t>。师之所处，荆棘生焉。大军之后，必有凶年</w:t>
      </w:r>
      <w:r>
        <w:t>②</w:t>
      </w:r>
      <w:r>
        <w:t>。善有果</w:t>
      </w:r>
      <w:r>
        <w:t>③</w:t>
      </w:r>
      <w:r>
        <w:t>而已，不敢</w:t>
      </w:r>
      <w:r>
        <w:t>④</w:t>
      </w:r>
      <w:r>
        <w:t>以取强</w:t>
      </w:r>
      <w:r>
        <w:t>⑤</w:t>
      </w:r>
      <w:r>
        <w:t>。果而勿矜，果而勿伐，果而勿骄，果而不得已，果而勿强。物壮</w:t>
      </w:r>
      <w:r>
        <w:t>⑥</w:t>
      </w:r>
      <w:r>
        <w:t>则老，是谓不道</w:t>
      </w:r>
      <w:r>
        <w:t>⑦</w:t>
      </w:r>
      <w:r>
        <w:t>，不道早已</w:t>
      </w:r>
      <w:r>
        <w:t>⑧</w:t>
      </w:r>
      <w:r>
        <w:t>。</w:t>
      </w:r>
    </w:p>
    <w:p w14:paraId="312CD66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02A2F32" w14:textId="77777777" w:rsidR="00CD2561" w:rsidRDefault="00FC6089">
      <w:pPr>
        <w:pStyle w:val="a0"/>
      </w:pPr>
      <w:r>
        <w:t>依照</w:t>
      </w:r>
      <w:r>
        <w:t>“</w:t>
      </w:r>
      <w:r>
        <w:t>道</w:t>
      </w:r>
      <w:r>
        <w:t>”</w:t>
      </w:r>
      <w:r>
        <w:t>的原则辅佐君主的人，不以兵力逞强于天下。穷兵黩武这种事必然会得到报应。军队所到的地方，荆棘横生，大战之后，一定会出现荒年。善于用兵的人，只要达到用兵的目的也就可以了，并不以兵力强大而逞强好斗。达到目的了却不自我矜持，达到目的了也不去夸耀骄傲，达到目的了也不要自以为是，达到目的却出于不得已，达到</w:t>
      </w:r>
      <w:r>
        <w:t>目的却不逞强。事物过去强大就会走向衰朽，这就说明它不符合于</w:t>
      </w:r>
      <w:r>
        <w:t>“</w:t>
      </w:r>
      <w:r>
        <w:t>道</w:t>
      </w:r>
      <w:r>
        <w:t>”</w:t>
      </w:r>
      <w:r>
        <w:t>，不符合于</w:t>
      </w:r>
      <w:r>
        <w:t>“</w:t>
      </w:r>
      <w:r>
        <w:t>道</w:t>
      </w:r>
      <w:r>
        <w:t>”</w:t>
      </w:r>
      <w:r>
        <w:t>的，就会很快死亡。</w:t>
      </w:r>
    </w:p>
    <w:p w14:paraId="0D615BB9" w14:textId="77777777" w:rsidR="00CD2561" w:rsidRDefault="00FC6089">
      <w:pPr>
        <w:pStyle w:val="a0"/>
      </w:pPr>
      <w:r>
        <w:t xml:space="preserve">　</w:t>
      </w:r>
    </w:p>
    <w:p w14:paraId="6B08716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DF3EBF7" w14:textId="77777777" w:rsidR="00CD2561" w:rsidRDefault="00FC6089">
      <w:pPr>
        <w:pStyle w:val="a0"/>
      </w:pPr>
      <w:r>
        <w:t xml:space="preserve"> </w:t>
      </w:r>
      <w:r>
        <w:t>其事好还：用兵这件事一定能得到还报。还：还报、报应。</w:t>
      </w:r>
    </w:p>
    <w:p w14:paraId="51B03154" w14:textId="77777777" w:rsidR="00CD2561" w:rsidRDefault="00FC6089">
      <w:pPr>
        <w:pStyle w:val="a0"/>
      </w:pPr>
      <w:r>
        <w:t xml:space="preserve"> </w:t>
      </w:r>
      <w:r>
        <w:t>凶年：荒年、灾年。</w:t>
      </w:r>
    </w:p>
    <w:p w14:paraId="6F61521B" w14:textId="77777777" w:rsidR="00CD2561" w:rsidRDefault="00FC6089">
      <w:pPr>
        <w:pStyle w:val="a0"/>
      </w:pPr>
      <w:r>
        <w:t>善有果：果，成功之意。指达到获胜的目的。</w:t>
      </w:r>
    </w:p>
    <w:p w14:paraId="0397D9E9" w14:textId="77777777" w:rsidR="00CD2561" w:rsidRDefault="00FC6089">
      <w:pPr>
        <w:pStyle w:val="a0"/>
      </w:pPr>
      <w:r>
        <w:t>不敢：帛书本为</w:t>
      </w:r>
      <w:r>
        <w:t>“</w:t>
      </w:r>
      <w:r>
        <w:t>毋以取强</w:t>
      </w:r>
      <w:r>
        <w:t>”</w:t>
      </w:r>
      <w:r>
        <w:t>。</w:t>
      </w:r>
    </w:p>
    <w:p w14:paraId="738F7C1C" w14:textId="77777777" w:rsidR="00CD2561" w:rsidRDefault="00FC6089">
      <w:pPr>
        <w:pStyle w:val="a0"/>
      </w:pPr>
      <w:r>
        <w:t>取强：逞强、好胜。</w:t>
      </w:r>
    </w:p>
    <w:p w14:paraId="62992E6A" w14:textId="77777777" w:rsidR="00CD2561" w:rsidRDefault="00FC6089">
      <w:pPr>
        <w:pStyle w:val="a0"/>
      </w:pPr>
      <w:r>
        <w:t>物壮：强壮、强硬。</w:t>
      </w:r>
    </w:p>
    <w:p w14:paraId="2996763F" w14:textId="77777777" w:rsidR="00CD2561" w:rsidRDefault="00FC6089">
      <w:pPr>
        <w:pStyle w:val="a0"/>
      </w:pPr>
      <w:r>
        <w:t>不道：不合乎于</w:t>
      </w:r>
      <w:r>
        <w:t>“</w:t>
      </w:r>
      <w:r>
        <w:t>道</w:t>
      </w:r>
      <w:r>
        <w:t>”</w:t>
      </w:r>
      <w:r>
        <w:t>。</w:t>
      </w:r>
    </w:p>
    <w:p w14:paraId="0C430B48" w14:textId="77777777" w:rsidR="00CD2561" w:rsidRDefault="00FC6089">
      <w:pPr>
        <w:pStyle w:val="a0"/>
      </w:pPr>
      <w:r>
        <w:t>早已：早死、很快完结。</w:t>
      </w:r>
    </w:p>
    <w:p w14:paraId="03148C12" w14:textId="77777777" w:rsidR="00CD2561" w:rsidRDefault="00FC6089">
      <w:pPr>
        <w:pStyle w:val="2"/>
      </w:pPr>
      <w:bookmarkStart w:id="94" w:name="兵者不祥之器"/>
      <w:bookmarkStart w:id="95" w:name="_Toc131137726"/>
      <w:r>
        <w:t>兵者不祥之器</w:t>
      </w:r>
      <w:bookmarkEnd w:id="94"/>
      <w:bookmarkEnd w:id="95"/>
    </w:p>
    <w:p w14:paraId="464E49E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475378C" w14:textId="77777777" w:rsidR="00CD2561" w:rsidRDefault="00FC6089">
      <w:pPr>
        <w:pStyle w:val="a0"/>
      </w:pPr>
      <w:r>
        <w:t>夫兵者</w:t>
      </w:r>
      <w:r>
        <w:t>①</w:t>
      </w:r>
      <w:r>
        <w:t>，不祥之器，物或恶之</w:t>
      </w:r>
      <w:r>
        <w:t>②</w:t>
      </w:r>
      <w:r>
        <w:t>，故有道者不处。君子居则贵左</w:t>
      </w:r>
      <w:r>
        <w:t>③</w:t>
      </w:r>
      <w:r>
        <w:t>，用兵则贵右。兵者不祥之器，非君子之器，不得已而用之，恬淡</w:t>
      </w:r>
      <w:r>
        <w:t>④</w:t>
      </w:r>
      <w:r>
        <w:t>为上，胜而不美，而美之者，是乐杀人。夫乐杀人者，则不可得志于天下矣。吉事尚左，凶事尚右。偏将军居左，上将军居右。言以丧礼处之。杀人之众，以悲哀</w:t>
      </w:r>
      <w:r>
        <w:t>⑤</w:t>
      </w:r>
      <w:r>
        <w:t>莅之</w:t>
      </w:r>
      <w:r>
        <w:t>⑥</w:t>
      </w:r>
      <w:r>
        <w:t>，战胜以丧礼处之。</w:t>
      </w:r>
    </w:p>
    <w:p w14:paraId="5FE0DB8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0530344" w14:textId="77777777" w:rsidR="00CD2561" w:rsidRDefault="00FC6089">
      <w:pPr>
        <w:pStyle w:val="a0"/>
      </w:pPr>
      <w:r>
        <w:t>兵器啊，是不祥的东西，人们都厌恶它，所以有</w:t>
      </w:r>
      <w:r>
        <w:t>“</w:t>
      </w:r>
      <w:r>
        <w:t>道</w:t>
      </w:r>
      <w:r>
        <w:t>”</w:t>
      </w:r>
      <w:r>
        <w:t>的人不使用它。君子平时居处就以左边为贵而用兵打仗时就以右边为贵。兵器这个不祥的东西，不是君子所使用的东西，万不得已而使用它，最好淡然处之，胜利了也不要自鸣得意，如果</w:t>
      </w:r>
      <w:r>
        <w:lastRenderedPageBreak/>
        <w:t>自以</w:t>
      </w:r>
      <w:r>
        <w:t>为了不起，那就是喜欢杀人。凡是喜欢杀人的人，就不可能得志于天下。吉庆的事情以左边为上，凶丧的事情以右方为上，偏将军居于左边，上将军居于右边，这就是说要以丧礼仪式来处理用兵打仗的事情。战争中杀人众多，要用哀痛的心情参加，打了胜仗，也要以丧礼的仪式去对待战死的人。</w:t>
      </w:r>
    </w:p>
    <w:p w14:paraId="1BB12225" w14:textId="77777777" w:rsidR="00CD2561" w:rsidRDefault="00FC6089">
      <w:pPr>
        <w:pStyle w:val="a0"/>
      </w:pPr>
      <w:r>
        <w:t xml:space="preserve">　</w:t>
      </w:r>
    </w:p>
    <w:p w14:paraId="7577A22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993D124" w14:textId="77777777" w:rsidR="00CD2561" w:rsidRDefault="00FC6089">
      <w:pPr>
        <w:pStyle w:val="a0"/>
      </w:pPr>
      <w:r>
        <w:t xml:space="preserve"> </w:t>
      </w:r>
      <w:r>
        <w:t>夫兵者：一本作</w:t>
      </w:r>
      <w:r>
        <w:t>“</w:t>
      </w:r>
      <w:r>
        <w:t>夫佳兵者</w:t>
      </w:r>
      <w:r>
        <w:t>”</w:t>
      </w:r>
      <w:r>
        <w:t>。兵者，指兵器。夫，作为发语词。</w:t>
      </w:r>
    </w:p>
    <w:p w14:paraId="06CAFD04" w14:textId="77777777" w:rsidR="00CD2561" w:rsidRDefault="00FC6089">
      <w:pPr>
        <w:pStyle w:val="a0"/>
      </w:pPr>
      <w:r>
        <w:t xml:space="preserve"> </w:t>
      </w:r>
      <w:r>
        <w:t>物或恶之：物，指人。意为人所厌恶、憎恶的东西。</w:t>
      </w:r>
    </w:p>
    <w:p w14:paraId="34593901" w14:textId="77777777" w:rsidR="00CD2561" w:rsidRDefault="00FC6089">
      <w:pPr>
        <w:pStyle w:val="a0"/>
      </w:pPr>
      <w:r>
        <w:t>贵左：古人以左为阳以右为阴。阳生而阴杀。尚左、尚右、居左、居右都是古人的礼仪。</w:t>
      </w:r>
    </w:p>
    <w:p w14:paraId="5DEC97D4" w14:textId="77777777" w:rsidR="00CD2561" w:rsidRDefault="00FC6089">
      <w:pPr>
        <w:pStyle w:val="a0"/>
      </w:pPr>
      <w:r>
        <w:t>恬淡：安静、沉着。</w:t>
      </w:r>
    </w:p>
    <w:p w14:paraId="58899042" w14:textId="77777777" w:rsidR="00CD2561" w:rsidRDefault="00FC6089">
      <w:pPr>
        <w:pStyle w:val="a0"/>
      </w:pPr>
      <w:r>
        <w:t>悲哀：一本作哀悲。</w:t>
      </w:r>
    </w:p>
    <w:p w14:paraId="30701190" w14:textId="77777777" w:rsidR="00CD2561" w:rsidRDefault="00FC6089">
      <w:pPr>
        <w:pStyle w:val="a0"/>
      </w:pPr>
      <w:r>
        <w:t>莅之：到</w:t>
      </w:r>
      <w:r>
        <w:t>达、到场。</w:t>
      </w:r>
    </w:p>
    <w:p w14:paraId="565E9621" w14:textId="77777777" w:rsidR="00CD2561" w:rsidRDefault="00FC6089">
      <w:pPr>
        <w:pStyle w:val="2"/>
      </w:pPr>
      <w:bookmarkStart w:id="96" w:name="道常无名"/>
      <w:bookmarkStart w:id="97" w:name="_Toc131137727"/>
      <w:r>
        <w:t>道常无名</w:t>
      </w:r>
      <w:bookmarkEnd w:id="96"/>
      <w:bookmarkEnd w:id="97"/>
    </w:p>
    <w:p w14:paraId="05B2618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75372D3" w14:textId="77777777" w:rsidR="00CD2561" w:rsidRDefault="00FC6089">
      <w:pPr>
        <w:pStyle w:val="a0"/>
      </w:pPr>
      <w:r>
        <w:t>道常无名，朴</w:t>
      </w:r>
      <w:r>
        <w:t>①</w:t>
      </w:r>
      <w:r>
        <w:t>。虽小</w:t>
      </w:r>
      <w:r>
        <w:t>②</w:t>
      </w:r>
      <w:r>
        <w:t>，天下莫能臣</w:t>
      </w:r>
      <w:r>
        <w:t>③</w:t>
      </w:r>
      <w:r>
        <w:t>。候王若能守之，万物将自宾</w:t>
      </w:r>
      <w:r>
        <w:t>④</w:t>
      </w:r>
      <w:r>
        <w:t>。天地相合，以降甘露，民莫之令而自均</w:t>
      </w:r>
      <w:r>
        <w:t>⑤</w:t>
      </w:r>
      <w:r>
        <w:t>。始制有名</w:t>
      </w:r>
      <w:r>
        <w:t>⑥</w:t>
      </w:r>
      <w:r>
        <w:t>，名亦既有，夫亦将知止，知止可以不殆</w:t>
      </w:r>
      <w:r>
        <w:t>⑦</w:t>
      </w:r>
      <w:r>
        <w:t>。譬道之在天下，犹川谷之于江海</w:t>
      </w:r>
      <w:r>
        <w:t>⑧</w:t>
      </w:r>
      <w:r>
        <w:t>。</w:t>
      </w:r>
    </w:p>
    <w:p w14:paraId="4768BDC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8454CD1" w14:textId="77777777" w:rsidR="00CD2561" w:rsidRDefault="00FC6089">
      <w:pPr>
        <w:pStyle w:val="a0"/>
      </w:pPr>
      <w:r>
        <w:t>“</w:t>
      </w:r>
      <w:r>
        <w:t>道</w:t>
      </w:r>
      <w:r>
        <w:t>”</w:t>
      </w:r>
      <w:r>
        <w:t>永远是无名而质朴的，它虽然很小不可见，天下没有谁能使它服从自己。侯王如果能够依照</w:t>
      </w:r>
      <w:r>
        <w:t>“</w:t>
      </w:r>
      <w:r>
        <w:t>道</w:t>
      </w:r>
      <w:r>
        <w:t>”</w:t>
      </w:r>
      <w:r>
        <w:t>的原则治理天下，百姓们将会自然地归从于它。天地间阴阳之气相合，就会降下甘露，人们不必指使它而会自然均匀。治理天下就要建立一种管理体制，制定各种制度确定各种名分，任命各级官长办事。名分既然有了，就要有</w:t>
      </w:r>
      <w:r>
        <w:t>所制约，适可而止，知道制约、适可而止，就没有什么危险了。</w:t>
      </w:r>
      <w:r>
        <w:t>“</w:t>
      </w:r>
      <w:r>
        <w:t>道</w:t>
      </w:r>
      <w:r>
        <w:t>”</w:t>
      </w:r>
      <w:r>
        <w:t>存在于天下，就像江海，一切河川溪水都归流于它，使万物自然宾服。</w:t>
      </w:r>
    </w:p>
    <w:p w14:paraId="35A0B961" w14:textId="77777777" w:rsidR="00CD2561" w:rsidRDefault="00FC6089">
      <w:pPr>
        <w:pStyle w:val="a0"/>
      </w:pPr>
      <w:r>
        <w:t xml:space="preserve">　</w:t>
      </w:r>
    </w:p>
    <w:p w14:paraId="71F494B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EF9AEC2" w14:textId="77777777" w:rsidR="00CD2561" w:rsidRDefault="00FC6089">
      <w:pPr>
        <w:pStyle w:val="a0"/>
      </w:pPr>
      <w:r>
        <w:t xml:space="preserve"> </w:t>
      </w:r>
      <w:r>
        <w:t>无名、朴：这是指</w:t>
      </w:r>
      <w:r>
        <w:t>“</w:t>
      </w:r>
      <w:r>
        <w:t>道</w:t>
      </w:r>
      <w:r>
        <w:t>”</w:t>
      </w:r>
      <w:r>
        <w:t>的特征。</w:t>
      </w:r>
    </w:p>
    <w:p w14:paraId="5BB21B92" w14:textId="77777777" w:rsidR="00CD2561" w:rsidRDefault="00FC6089">
      <w:pPr>
        <w:pStyle w:val="a0"/>
      </w:pPr>
      <w:r>
        <w:t xml:space="preserve"> </w:t>
      </w:r>
      <w:r>
        <w:t>小：用以形容</w:t>
      </w:r>
      <w:r>
        <w:t>“</w:t>
      </w:r>
      <w:r>
        <w:t>道</w:t>
      </w:r>
      <w:r>
        <w:t>”</w:t>
      </w:r>
      <w:r>
        <w:t>是隐而不可见的。</w:t>
      </w:r>
    </w:p>
    <w:p w14:paraId="5AD89ABC" w14:textId="77777777" w:rsidR="00CD2561" w:rsidRDefault="00FC6089">
      <w:pPr>
        <w:pStyle w:val="a0"/>
      </w:pPr>
      <w:r>
        <w:t>莫能臣：臣，使之服从。这里是说没有人能臣服它。</w:t>
      </w:r>
    </w:p>
    <w:p w14:paraId="42B51150" w14:textId="77777777" w:rsidR="00CD2561" w:rsidRDefault="00FC6089">
      <w:pPr>
        <w:pStyle w:val="a0"/>
      </w:pPr>
      <w:r>
        <w:lastRenderedPageBreak/>
        <w:t>自宾：宾，服从。自将宾服于</w:t>
      </w:r>
      <w:r>
        <w:t>“</w:t>
      </w:r>
      <w:r>
        <w:t>道</w:t>
      </w:r>
      <w:r>
        <w:t>”</w:t>
      </w:r>
      <w:r>
        <w:t>。</w:t>
      </w:r>
    </w:p>
    <w:p w14:paraId="3765FCEF" w14:textId="77777777" w:rsidR="00CD2561" w:rsidRDefault="00FC6089">
      <w:pPr>
        <w:pStyle w:val="a0"/>
      </w:pPr>
      <w:r>
        <w:t>自均：自然均匀。</w:t>
      </w:r>
    </w:p>
    <w:p w14:paraId="5EA5329E" w14:textId="77777777" w:rsidR="00CD2561" w:rsidRDefault="00FC6089">
      <w:pPr>
        <w:pStyle w:val="a0"/>
      </w:pPr>
      <w:r>
        <w:t>始制有名：万物兴作，于是产生了各种名称。名，即名分，即官职的等级名称。</w:t>
      </w:r>
    </w:p>
    <w:p w14:paraId="0293B06B" w14:textId="77777777" w:rsidR="00CD2561" w:rsidRDefault="00FC6089">
      <w:pPr>
        <w:pStyle w:val="a0"/>
      </w:pPr>
      <w:r>
        <w:t>可以不殆：不殆，没有危险。</w:t>
      </w:r>
    </w:p>
    <w:p w14:paraId="76E3A440" w14:textId="77777777" w:rsidR="00CD2561" w:rsidRDefault="00FC6089">
      <w:pPr>
        <w:pStyle w:val="a0"/>
      </w:pPr>
      <w:r>
        <w:t>犹川谷之于江海：之于，流入；一说正文应为</w:t>
      </w:r>
      <w:r>
        <w:t>“</w:t>
      </w:r>
      <w:r>
        <w:t>道之在天下，譬犹江海之与川谷</w:t>
      </w:r>
      <w:r>
        <w:t>”</w:t>
      </w:r>
      <w:r>
        <w:t>。</w:t>
      </w:r>
    </w:p>
    <w:p w14:paraId="162131FA" w14:textId="77777777" w:rsidR="00CD2561" w:rsidRDefault="00FC6089">
      <w:pPr>
        <w:pStyle w:val="2"/>
      </w:pPr>
      <w:bookmarkStart w:id="98" w:name="不失其所者久"/>
      <w:bookmarkStart w:id="99" w:name="_Toc131137728"/>
      <w:r>
        <w:t>不失其所者久</w:t>
      </w:r>
      <w:bookmarkEnd w:id="98"/>
      <w:bookmarkEnd w:id="99"/>
    </w:p>
    <w:p w14:paraId="1286FEA4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FE3A39B" w14:textId="77777777" w:rsidR="00CD2561" w:rsidRDefault="00FC6089">
      <w:pPr>
        <w:pStyle w:val="a0"/>
      </w:pPr>
      <w:r>
        <w:t>知人者智，自知者明。胜人者有力，自胜者强</w:t>
      </w:r>
      <w:r>
        <w:t>①</w:t>
      </w:r>
      <w:r>
        <w:t>。知足者富，强行</w:t>
      </w:r>
      <w:r>
        <w:t>②</w:t>
      </w:r>
      <w:r>
        <w:t>者有志，不失其所者久，死而不亡</w:t>
      </w:r>
      <w:r>
        <w:t>③</w:t>
      </w:r>
      <w:r>
        <w:t>者寿。</w:t>
      </w:r>
    </w:p>
    <w:p w14:paraId="3B085CD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ADE23F5" w14:textId="77777777" w:rsidR="00CD2561" w:rsidRDefault="00FC6089">
      <w:pPr>
        <w:pStyle w:val="a0"/>
      </w:pPr>
      <w:r>
        <w:t>能了解、认识别人叫做智慧，能认识、了解自己才算聪明。能战胜别人是有力的，能克制自己的弱点才算刚强。知道满足的人才是富有人。坚持力行、努力不懈的就是有志。不离失本分的人就能长久不衰，身虽死而</w:t>
      </w:r>
      <w:r>
        <w:t>“</w:t>
      </w:r>
      <w:r>
        <w:t>道</w:t>
      </w:r>
      <w:r>
        <w:t>”</w:t>
      </w:r>
      <w:r>
        <w:t>仍存的，才算真正的长寿。</w:t>
      </w:r>
    </w:p>
    <w:p w14:paraId="471639E8" w14:textId="77777777" w:rsidR="00CD2561" w:rsidRDefault="00FC6089">
      <w:pPr>
        <w:pStyle w:val="a0"/>
      </w:pPr>
      <w:r>
        <w:t xml:space="preserve">　</w:t>
      </w:r>
    </w:p>
    <w:p w14:paraId="3AB8533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C5C7DCE" w14:textId="77777777" w:rsidR="00CD2561" w:rsidRDefault="00FC6089">
      <w:pPr>
        <w:pStyle w:val="a0"/>
      </w:pPr>
      <w:r>
        <w:t xml:space="preserve"> </w:t>
      </w:r>
      <w:r>
        <w:t>强：刚强、果决。</w:t>
      </w:r>
    </w:p>
    <w:p w14:paraId="13531D1B" w14:textId="77777777" w:rsidR="00CD2561" w:rsidRDefault="00FC6089">
      <w:pPr>
        <w:pStyle w:val="a0"/>
      </w:pPr>
      <w:r>
        <w:t xml:space="preserve"> </w:t>
      </w:r>
      <w:r>
        <w:t>强行：坚持不懈、持之以恒。</w:t>
      </w:r>
    </w:p>
    <w:p w14:paraId="76906368" w14:textId="77777777" w:rsidR="00CD2561" w:rsidRDefault="00FC6089">
      <w:pPr>
        <w:pStyle w:val="a0"/>
      </w:pPr>
      <w:r>
        <w:t>死而不亡：身虽死而</w:t>
      </w:r>
      <w:r>
        <w:t>“</w:t>
      </w:r>
      <w:r>
        <w:t>道</w:t>
      </w:r>
      <w:r>
        <w:t>”</w:t>
      </w:r>
      <w:r>
        <w:t>犹存。</w:t>
      </w:r>
    </w:p>
    <w:p w14:paraId="1C427B61" w14:textId="77777777" w:rsidR="00CD2561" w:rsidRDefault="00FC6089">
      <w:pPr>
        <w:pStyle w:val="2"/>
      </w:pPr>
      <w:bookmarkStart w:id="100" w:name="常无欲可名于小"/>
      <w:bookmarkStart w:id="101" w:name="_Toc131137729"/>
      <w:r>
        <w:t>常无欲可名于小</w:t>
      </w:r>
      <w:bookmarkEnd w:id="100"/>
      <w:bookmarkEnd w:id="101"/>
    </w:p>
    <w:p w14:paraId="3D83EF9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98C166E" w14:textId="77777777" w:rsidR="00CD2561" w:rsidRDefault="00FC6089">
      <w:pPr>
        <w:pStyle w:val="a0"/>
      </w:pPr>
      <w:r>
        <w:t>大道汜兮</w:t>
      </w:r>
      <w:r>
        <w:t>①</w:t>
      </w:r>
      <w:r>
        <w:t>，其可左右。万物恃之以生而不辞</w:t>
      </w:r>
      <w:r>
        <w:t>②</w:t>
      </w:r>
      <w:r>
        <w:t>，功成而不有</w:t>
      </w:r>
      <w:r>
        <w:t>③</w:t>
      </w:r>
      <w:r>
        <w:t>。衣养</w:t>
      </w:r>
      <w:r>
        <w:t>④</w:t>
      </w:r>
      <w:r>
        <w:t>万物而不</w:t>
      </w:r>
      <w:r>
        <w:t>为主</w:t>
      </w:r>
      <w:r>
        <w:t>⑤</w:t>
      </w:r>
      <w:r>
        <w:t>，常无欲</w:t>
      </w:r>
      <w:r>
        <w:t>⑥</w:t>
      </w:r>
      <w:r>
        <w:t>，可名于小</w:t>
      </w:r>
      <w:r>
        <w:t>⑦</w:t>
      </w:r>
      <w:r>
        <w:t>；万物归焉而不为主，可名为大</w:t>
      </w:r>
      <w:r>
        <w:t>⑧</w:t>
      </w:r>
      <w:r>
        <w:t>。以其终不自为大，故能成其大。</w:t>
      </w:r>
    </w:p>
    <w:p w14:paraId="5E453CD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13D18B8" w14:textId="77777777" w:rsidR="00CD2561" w:rsidRDefault="00FC6089">
      <w:pPr>
        <w:pStyle w:val="a0"/>
      </w:pPr>
      <w:r>
        <w:t>大道广泛流行，左右上下无所不到。万物依赖它生长而不推辞，完成了功业，办妥了事业，而不占有名誉。它养育万物而不自以为主，可以称它为</w:t>
      </w:r>
      <w:r>
        <w:t>“</w:t>
      </w:r>
      <w:r>
        <w:t>小</w:t>
      </w:r>
      <w:r>
        <w:t>”</w:t>
      </w:r>
      <w:r>
        <w:t>，万物</w:t>
      </w:r>
      <w:r>
        <w:lastRenderedPageBreak/>
        <w:t>归附而不自以为主宰，可以称它为</w:t>
      </w:r>
      <w:r>
        <w:t>“</w:t>
      </w:r>
      <w:r>
        <w:t>大</w:t>
      </w:r>
      <w:r>
        <w:t>”</w:t>
      </w:r>
      <w:r>
        <w:t>。正因为他不自以为伟大，所以才能成就它的伟大、完成它的伟大。</w:t>
      </w:r>
      <w:r>
        <w:t xml:space="preserve"> </w:t>
      </w:r>
      <w:r>
        <w:t xml:space="preserve">　</w:t>
      </w:r>
    </w:p>
    <w:p w14:paraId="3FEA1F4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3BF2890" w14:textId="77777777" w:rsidR="00CD2561" w:rsidRDefault="00FC6089">
      <w:pPr>
        <w:pStyle w:val="a0"/>
      </w:pPr>
      <w:r>
        <w:t xml:space="preserve"> </w:t>
      </w:r>
      <w:r>
        <w:t>汜：同泛，广泛或泛滥。</w:t>
      </w:r>
    </w:p>
    <w:p w14:paraId="2783C526" w14:textId="77777777" w:rsidR="00CD2561" w:rsidRDefault="00FC6089">
      <w:pPr>
        <w:pStyle w:val="a0"/>
      </w:pPr>
      <w:r>
        <w:t xml:space="preserve"> </w:t>
      </w:r>
      <w:r>
        <w:t>辞：言词，称说。不辞，意为不说三道四，不推辞、不辞让。</w:t>
      </w:r>
    </w:p>
    <w:p w14:paraId="052F1C6C" w14:textId="77777777" w:rsidR="00CD2561" w:rsidRDefault="00FC6089">
      <w:pPr>
        <w:pStyle w:val="a0"/>
      </w:pPr>
      <w:r>
        <w:t>不有：不自以为有功。</w:t>
      </w:r>
    </w:p>
    <w:p w14:paraId="7B6217FF" w14:textId="77777777" w:rsidR="00CD2561" w:rsidRDefault="00FC6089">
      <w:pPr>
        <w:pStyle w:val="a0"/>
      </w:pPr>
      <w:r>
        <w:t>衣养：一本作</w:t>
      </w:r>
      <w:r>
        <w:t>“</w:t>
      </w:r>
      <w:r>
        <w:t>衣被</w:t>
      </w:r>
      <w:r>
        <w:t>”</w:t>
      </w:r>
      <w:r>
        <w:t>，意为覆盖。</w:t>
      </w:r>
    </w:p>
    <w:p w14:paraId="7D3F9DC0" w14:textId="77777777" w:rsidR="00CD2561" w:rsidRDefault="00FC6089">
      <w:pPr>
        <w:pStyle w:val="a0"/>
      </w:pPr>
      <w:r>
        <w:t>不为主：不自以为主宰。</w:t>
      </w:r>
    </w:p>
    <w:p w14:paraId="0C93C25E" w14:textId="77777777" w:rsidR="00CD2561" w:rsidRDefault="00FC6089">
      <w:pPr>
        <w:pStyle w:val="a0"/>
      </w:pPr>
      <w:r>
        <w:t>常无欲：一本无此二字，认为此乃衍文。</w:t>
      </w:r>
    </w:p>
    <w:p w14:paraId="1B944E1E" w14:textId="77777777" w:rsidR="00CD2561" w:rsidRDefault="00FC6089">
      <w:pPr>
        <w:pStyle w:val="a0"/>
      </w:pPr>
      <w:r>
        <w:t>小：渺小。</w:t>
      </w:r>
    </w:p>
    <w:p w14:paraId="238590B1" w14:textId="77777777" w:rsidR="00CD2561" w:rsidRDefault="00FC6089">
      <w:pPr>
        <w:pStyle w:val="a0"/>
      </w:pPr>
      <w:r>
        <w:t>大：伟大。</w:t>
      </w:r>
    </w:p>
    <w:p w14:paraId="560CAE31" w14:textId="77777777" w:rsidR="00CD2561" w:rsidRDefault="00FC6089">
      <w:pPr>
        <w:pStyle w:val="2"/>
      </w:pPr>
      <w:bookmarkStart w:id="102" w:name="执大象天下往"/>
      <w:bookmarkStart w:id="103" w:name="_Toc131137730"/>
      <w:r>
        <w:t>执大象天下往</w:t>
      </w:r>
      <w:bookmarkEnd w:id="102"/>
      <w:bookmarkEnd w:id="103"/>
    </w:p>
    <w:p w14:paraId="3F836A1D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F8AABFC" w14:textId="77777777" w:rsidR="00CD2561" w:rsidRDefault="00FC6089">
      <w:pPr>
        <w:pStyle w:val="a0"/>
      </w:pPr>
      <w:r>
        <w:t>执大象</w:t>
      </w:r>
      <w:r>
        <w:t>①</w:t>
      </w:r>
      <w:r>
        <w:t>，天下往。往而不害，安平太</w:t>
      </w:r>
      <w:r>
        <w:t>②</w:t>
      </w:r>
      <w:r>
        <w:t>。乐与饵</w:t>
      </w:r>
      <w:r>
        <w:t>③</w:t>
      </w:r>
      <w:r>
        <w:t>，过客止，道之出口，淡乎其无味，视之不足见，听之不足闻，用之不足既</w:t>
      </w:r>
      <w:r>
        <w:t>④</w:t>
      </w:r>
      <w:r>
        <w:t>。</w:t>
      </w:r>
    </w:p>
    <w:p w14:paraId="75F4A70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5B8B87F" w14:textId="77777777" w:rsidR="00CD2561" w:rsidRDefault="00FC6089">
      <w:pPr>
        <w:pStyle w:val="a0"/>
      </w:pPr>
      <w:r>
        <w:t>谁掌握了那伟大的</w:t>
      </w:r>
      <w:r>
        <w:t>“</w:t>
      </w:r>
      <w:r>
        <w:t>道</w:t>
      </w:r>
      <w:r>
        <w:t>”</w:t>
      </w:r>
      <w:r>
        <w:t>，普天下的人们便都来向他投靠，向往、投靠他而不互相妨害，于是大家就和平而安泰、宁静。音乐和美好的食物，使过路的人都为之停步，用言语来表述大道，是平淡而无味儿的，看它，看也看不见，听它，听也听不见，而它的作用，却是无穷无尽的，无限制的。</w:t>
      </w:r>
    </w:p>
    <w:p w14:paraId="5A8AAAD7" w14:textId="77777777" w:rsidR="00CD2561" w:rsidRDefault="00FC6089">
      <w:pPr>
        <w:pStyle w:val="a0"/>
      </w:pPr>
      <w:r>
        <w:t xml:space="preserve">　</w:t>
      </w:r>
    </w:p>
    <w:p w14:paraId="14C8D79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04963F" w14:textId="77777777" w:rsidR="00CD2561" w:rsidRDefault="00FC6089">
      <w:pPr>
        <w:pStyle w:val="a0"/>
      </w:pPr>
      <w:r>
        <w:t xml:space="preserve"> </w:t>
      </w:r>
      <w:r>
        <w:t>大象：大道之象。</w:t>
      </w:r>
    </w:p>
    <w:p w14:paraId="6304E486" w14:textId="77777777" w:rsidR="00CD2561" w:rsidRDefault="00FC6089">
      <w:pPr>
        <w:pStyle w:val="a0"/>
      </w:pPr>
      <w:r>
        <w:t xml:space="preserve"> </w:t>
      </w:r>
      <w:r>
        <w:t>安平太：安，乃，</w:t>
      </w:r>
      <w:r>
        <w:t>则，于是。太，同</w:t>
      </w:r>
      <w:r>
        <w:t>“</w:t>
      </w:r>
      <w:r>
        <w:t>泰</w:t>
      </w:r>
      <w:r>
        <w:t>”</w:t>
      </w:r>
      <w:r>
        <w:t>，平和、安宁的意思。</w:t>
      </w:r>
    </w:p>
    <w:p w14:paraId="4DBFC969" w14:textId="77777777" w:rsidR="00CD2561" w:rsidRDefault="00FC6089">
      <w:pPr>
        <w:pStyle w:val="a0"/>
      </w:pPr>
      <w:r>
        <w:t>乐与饵：音乐和美食。</w:t>
      </w:r>
    </w:p>
    <w:p w14:paraId="519EAE17" w14:textId="77777777" w:rsidR="00CD2561" w:rsidRDefault="00FC6089">
      <w:pPr>
        <w:pStyle w:val="a0"/>
      </w:pPr>
      <w:r>
        <w:t>既：尽的意思。</w:t>
      </w:r>
    </w:p>
    <w:p w14:paraId="4F89863D" w14:textId="77777777" w:rsidR="00CD2561" w:rsidRDefault="00FC6089">
      <w:pPr>
        <w:pStyle w:val="2"/>
      </w:pPr>
      <w:bookmarkStart w:id="104" w:name="欲歙固张"/>
      <w:bookmarkStart w:id="105" w:name="_Toc131137731"/>
      <w:r>
        <w:t>欲歙固张</w:t>
      </w:r>
      <w:bookmarkEnd w:id="104"/>
      <w:bookmarkEnd w:id="105"/>
    </w:p>
    <w:p w14:paraId="69EFC2D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E13063B" w14:textId="77777777" w:rsidR="00CD2561" w:rsidRDefault="00FC6089">
      <w:pPr>
        <w:pStyle w:val="a0"/>
      </w:pPr>
      <w:r>
        <w:lastRenderedPageBreak/>
        <w:t>将欲歙之</w:t>
      </w:r>
      <w:r>
        <w:t>①</w:t>
      </w:r>
      <w:r>
        <w:t>，必固张之</w:t>
      </w:r>
      <w:r>
        <w:t>②</w:t>
      </w:r>
      <w:r>
        <w:t>；将欲弱之，必固强之；将欲废之，必固兴之；将欲取之</w:t>
      </w:r>
      <w:r>
        <w:t>③</w:t>
      </w:r>
      <w:r>
        <w:t>，必固与之</w:t>
      </w:r>
      <w:r>
        <w:t>④</w:t>
      </w:r>
      <w:r>
        <w:t>。是谓微明</w:t>
      </w:r>
      <w:r>
        <w:t>⑤</w:t>
      </w:r>
      <w:r>
        <w:t>，柔弱胜刚强。鱼不可脱于渊</w:t>
      </w:r>
      <w:r>
        <w:t>⑥</w:t>
      </w:r>
      <w:r>
        <w:t>，国之利器不可以示人</w:t>
      </w:r>
      <w:r>
        <w:t>⑦</w:t>
      </w:r>
      <w:r>
        <w:t>。</w:t>
      </w:r>
    </w:p>
    <w:p w14:paraId="2AE2C18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8272571" w14:textId="77777777" w:rsidR="00CD2561" w:rsidRDefault="00FC6089">
      <w:pPr>
        <w:pStyle w:val="a0"/>
      </w:pPr>
      <w:r>
        <w:t>想要收敛它，必先扩张它，想要削弱它，必先加强它，想要废去它，必先抬举它，想要夺取它，必先给予它。这就叫做虽然微妙而又显明，柔弱战胜刚强。鱼的生存不可以脱离池渊，国家的刑法政教不可以向人炫耀，不能轻易用来吓唬人。</w:t>
      </w:r>
    </w:p>
    <w:p w14:paraId="70D4523D" w14:textId="77777777" w:rsidR="00CD2561" w:rsidRDefault="00FC6089">
      <w:pPr>
        <w:pStyle w:val="a0"/>
      </w:pPr>
      <w:r>
        <w:t xml:space="preserve">　</w:t>
      </w:r>
    </w:p>
    <w:p w14:paraId="1C63E77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FB3C36E" w14:textId="77777777" w:rsidR="00CD2561" w:rsidRDefault="00FC6089">
      <w:pPr>
        <w:pStyle w:val="a0"/>
      </w:pPr>
      <w:r>
        <w:t xml:space="preserve"> </w:t>
      </w:r>
      <w:r>
        <w:t>歙：敛，合。</w:t>
      </w:r>
    </w:p>
    <w:p w14:paraId="6E5D2ED2" w14:textId="77777777" w:rsidR="00CD2561" w:rsidRDefault="00FC6089">
      <w:pPr>
        <w:pStyle w:val="a0"/>
      </w:pPr>
      <w:r>
        <w:t xml:space="preserve"> </w:t>
      </w:r>
      <w:r>
        <w:t>固：暂且。</w:t>
      </w:r>
    </w:p>
    <w:p w14:paraId="07DA22A8" w14:textId="77777777" w:rsidR="00CD2561" w:rsidRDefault="00FC6089">
      <w:pPr>
        <w:pStyle w:val="a0"/>
      </w:pPr>
      <w:r>
        <w:t xml:space="preserve"> </w:t>
      </w:r>
      <w:r>
        <w:t>取：一本作</w:t>
      </w:r>
      <w:r>
        <w:t>“</w:t>
      </w:r>
      <w:r>
        <w:t>夺</w:t>
      </w:r>
      <w:r>
        <w:t>”</w:t>
      </w:r>
      <w:r>
        <w:t>。</w:t>
      </w:r>
    </w:p>
    <w:p w14:paraId="56703DF4" w14:textId="77777777" w:rsidR="00CD2561" w:rsidRDefault="00FC6089">
      <w:pPr>
        <w:pStyle w:val="a0"/>
      </w:pPr>
      <w:r>
        <w:t xml:space="preserve"> </w:t>
      </w:r>
      <w:r>
        <w:t>与：给，同</w:t>
      </w:r>
      <w:r>
        <w:t>“</w:t>
      </w:r>
      <w:r>
        <w:t>予</w:t>
      </w:r>
      <w:r>
        <w:t>”</w:t>
      </w:r>
      <w:r>
        <w:t>字。</w:t>
      </w:r>
    </w:p>
    <w:p w14:paraId="2B0598F3" w14:textId="77777777" w:rsidR="00CD2561" w:rsidRDefault="00FC6089">
      <w:pPr>
        <w:pStyle w:val="a0"/>
      </w:pPr>
      <w:r>
        <w:t xml:space="preserve"> </w:t>
      </w:r>
      <w:r>
        <w:t>微明：微妙的先兆。</w:t>
      </w:r>
    </w:p>
    <w:p w14:paraId="10C97DEB" w14:textId="77777777" w:rsidR="00CD2561" w:rsidRDefault="00FC6089">
      <w:pPr>
        <w:pStyle w:val="a0"/>
      </w:pPr>
      <w:r>
        <w:t xml:space="preserve"> </w:t>
      </w:r>
      <w:r>
        <w:t>脱：离开、脱离。</w:t>
      </w:r>
    </w:p>
    <w:p w14:paraId="1CF05978" w14:textId="77777777" w:rsidR="00CD2561" w:rsidRDefault="00FC6089">
      <w:pPr>
        <w:pStyle w:val="a0"/>
      </w:pPr>
      <w:r>
        <w:t xml:space="preserve"> </w:t>
      </w:r>
      <w:r>
        <w:t>国之利器不可以示人：利器，指国家的刑法等政教制度。示人，给人看，向人炫耀。</w:t>
      </w:r>
    </w:p>
    <w:p w14:paraId="4BA513CE" w14:textId="77777777" w:rsidR="00CD2561" w:rsidRDefault="00FC6089">
      <w:pPr>
        <w:pStyle w:val="2"/>
      </w:pPr>
      <w:bookmarkStart w:id="106" w:name="无为而无不为"/>
      <w:bookmarkStart w:id="107" w:name="_Toc131137732"/>
      <w:r>
        <w:t>无为而无不为</w:t>
      </w:r>
      <w:bookmarkEnd w:id="106"/>
      <w:bookmarkEnd w:id="107"/>
    </w:p>
    <w:p w14:paraId="16F59D0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796E60B" w14:textId="77777777" w:rsidR="00CD2561" w:rsidRDefault="00FC6089">
      <w:pPr>
        <w:pStyle w:val="a0"/>
      </w:pPr>
      <w:r>
        <w:t>道常无为而无不为</w:t>
      </w:r>
      <w:r>
        <w:t>①</w:t>
      </w:r>
      <w:r>
        <w:t>。候王若能守之</w:t>
      </w:r>
      <w:r>
        <w:t>②</w:t>
      </w:r>
      <w:r>
        <w:t>，万物将自化</w:t>
      </w:r>
      <w:r>
        <w:t>③</w:t>
      </w:r>
      <w:r>
        <w:t>。化而欲作</w:t>
      </w:r>
      <w:r>
        <w:t>④</w:t>
      </w:r>
      <w:r>
        <w:t>，吾将镇之以无名之朴</w:t>
      </w:r>
      <w:r>
        <w:t>⑤</w:t>
      </w:r>
      <w:r>
        <w:t>，镇之以无名之朴，夫将不欲</w:t>
      </w:r>
      <w:r>
        <w:t>⑥</w:t>
      </w:r>
      <w:r>
        <w:t>。不欲以静，天下将自定</w:t>
      </w:r>
      <w:r>
        <w:t>⑦</w:t>
      </w:r>
      <w:r>
        <w:t>。</w:t>
      </w:r>
    </w:p>
    <w:p w14:paraId="23042A8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1E08AE1" w14:textId="77777777" w:rsidR="00CD2561" w:rsidRDefault="00FC6089">
      <w:pPr>
        <w:pStyle w:val="a0"/>
      </w:pPr>
      <w:r>
        <w:t>道永远是顺任自然而无所作为的，却又没有什么事情不是它所作为的。侯王如果能按照</w:t>
      </w:r>
      <w:r>
        <w:t>“</w:t>
      </w:r>
      <w:r>
        <w:t>道</w:t>
      </w:r>
      <w:r>
        <w:t>”</w:t>
      </w:r>
      <w:r>
        <w:t>的原则为政治民，万事万物就会自我化育、自生自灭而得以充分发展。自生自长而产生贪欲时，我就要用</w:t>
      </w:r>
      <w:r>
        <w:t>“</w:t>
      </w:r>
      <w:r>
        <w:t>道</w:t>
      </w:r>
      <w:r>
        <w:t>”</w:t>
      </w:r>
      <w:r>
        <w:t>来镇住它。用</w:t>
      </w:r>
      <w:r>
        <w:t>“</w:t>
      </w:r>
      <w:r>
        <w:t>道</w:t>
      </w:r>
      <w:r>
        <w:t>”</w:t>
      </w:r>
      <w:r>
        <w:t>的真朴来镇服它，就不会产生贪欲之心了，万事万物没有贪欲之心了，天下便自然而然达到稳定、安宁。</w:t>
      </w:r>
    </w:p>
    <w:p w14:paraId="4E3CD405" w14:textId="77777777" w:rsidR="00CD2561" w:rsidRDefault="00FC6089">
      <w:pPr>
        <w:pStyle w:val="a0"/>
      </w:pPr>
      <w:r>
        <w:t xml:space="preserve">　</w:t>
      </w:r>
    </w:p>
    <w:p w14:paraId="0E9EAE7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96EABB" w14:textId="77777777" w:rsidR="00CD2561" w:rsidRDefault="00FC6089">
      <w:pPr>
        <w:pStyle w:val="a0"/>
      </w:pPr>
      <w:r>
        <w:lastRenderedPageBreak/>
        <w:t xml:space="preserve"> </w:t>
      </w:r>
      <w:r>
        <w:t>无为而无不为：</w:t>
      </w:r>
      <w:r>
        <w:t>“</w:t>
      </w:r>
      <w:r>
        <w:t>无为</w:t>
      </w:r>
      <w:r>
        <w:t>”</w:t>
      </w:r>
      <w:r>
        <w:t>是指顺其自然，不妄为。</w:t>
      </w:r>
      <w:r>
        <w:t>“</w:t>
      </w:r>
      <w:r>
        <w:t>无不为</w:t>
      </w:r>
      <w:r>
        <w:t>”</w:t>
      </w:r>
      <w:r>
        <w:t>是说没有一件事是它所不能为的。</w:t>
      </w:r>
    </w:p>
    <w:p w14:paraId="50B8054A" w14:textId="77777777" w:rsidR="00CD2561" w:rsidRDefault="00FC6089">
      <w:pPr>
        <w:pStyle w:val="a0"/>
      </w:pPr>
      <w:r>
        <w:t xml:space="preserve"> </w:t>
      </w:r>
      <w:r>
        <w:t>守之：即守道。之，指道。</w:t>
      </w:r>
    </w:p>
    <w:p w14:paraId="3EAFBD60" w14:textId="77777777" w:rsidR="00CD2561" w:rsidRDefault="00FC6089">
      <w:pPr>
        <w:pStyle w:val="a0"/>
      </w:pPr>
      <w:r>
        <w:t xml:space="preserve"> </w:t>
      </w:r>
      <w:r>
        <w:t>自化：自我化育、自生自长。</w:t>
      </w:r>
    </w:p>
    <w:p w14:paraId="7700EF60" w14:textId="77777777" w:rsidR="00CD2561" w:rsidRDefault="00FC6089">
      <w:pPr>
        <w:pStyle w:val="a0"/>
      </w:pPr>
      <w:r>
        <w:t xml:space="preserve"> </w:t>
      </w:r>
      <w:r>
        <w:t>欲：指贪欲。</w:t>
      </w:r>
    </w:p>
    <w:p w14:paraId="79EC3E77" w14:textId="77777777" w:rsidR="00CD2561" w:rsidRDefault="00FC6089">
      <w:pPr>
        <w:pStyle w:val="a0"/>
      </w:pPr>
      <w:r>
        <w:t xml:space="preserve"> </w:t>
      </w:r>
      <w:r>
        <w:t>无名之朴：</w:t>
      </w:r>
      <w:r>
        <w:t>“</w:t>
      </w:r>
      <w:r>
        <w:t>无名</w:t>
      </w:r>
      <w:r>
        <w:t>”</w:t>
      </w:r>
      <w:r>
        <w:t>指</w:t>
      </w:r>
      <w:r>
        <w:t>“</w:t>
      </w:r>
      <w:r>
        <w:t>道</w:t>
      </w:r>
      <w:r>
        <w:t>”</w:t>
      </w:r>
      <w:r>
        <w:t>。</w:t>
      </w:r>
      <w:r>
        <w:t>“</w:t>
      </w:r>
      <w:r>
        <w:t>朴</w:t>
      </w:r>
      <w:r>
        <w:t>”</w:t>
      </w:r>
      <w:r>
        <w:t>形容</w:t>
      </w:r>
      <w:r>
        <w:t>“</w:t>
      </w:r>
      <w:r>
        <w:t>道</w:t>
      </w:r>
      <w:r>
        <w:t>”</w:t>
      </w:r>
      <w:r>
        <w:t>的真朴。</w:t>
      </w:r>
    </w:p>
    <w:p w14:paraId="77256086" w14:textId="77777777" w:rsidR="00CD2561" w:rsidRDefault="00FC6089">
      <w:pPr>
        <w:pStyle w:val="a0"/>
      </w:pPr>
      <w:r>
        <w:t xml:space="preserve"> </w:t>
      </w:r>
      <w:r>
        <w:t>不欲：一本作</w:t>
      </w:r>
      <w:r>
        <w:t>“</w:t>
      </w:r>
      <w:r>
        <w:t>无欲</w:t>
      </w:r>
      <w:r>
        <w:t>”</w:t>
      </w:r>
      <w:r>
        <w:t>。</w:t>
      </w:r>
    </w:p>
    <w:p w14:paraId="6FF4FA46" w14:textId="77777777" w:rsidR="00CD2561" w:rsidRDefault="00FC6089">
      <w:pPr>
        <w:pStyle w:val="a0"/>
      </w:pPr>
      <w:r>
        <w:t xml:space="preserve"> </w:t>
      </w:r>
      <w:r>
        <w:t>自定：一本作</w:t>
      </w:r>
      <w:r>
        <w:t>“</w:t>
      </w:r>
      <w:r>
        <w:t>自正</w:t>
      </w:r>
      <w:r>
        <w:t>”</w:t>
      </w:r>
      <w:r>
        <w:t>。</w:t>
      </w:r>
    </w:p>
    <w:p w14:paraId="24324A8A" w14:textId="77777777" w:rsidR="00CD2561" w:rsidRDefault="00FC6089">
      <w:pPr>
        <w:pStyle w:val="2"/>
      </w:pPr>
      <w:bookmarkStart w:id="108" w:name="上德不德"/>
      <w:bookmarkStart w:id="109" w:name="_Toc131137733"/>
      <w:r>
        <w:t>上德不德</w:t>
      </w:r>
      <w:bookmarkEnd w:id="108"/>
      <w:bookmarkEnd w:id="109"/>
    </w:p>
    <w:p w14:paraId="38625465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F4C6C60" w14:textId="77777777" w:rsidR="00CD2561" w:rsidRDefault="00FC6089">
      <w:pPr>
        <w:pStyle w:val="a0"/>
      </w:pPr>
      <w:r>
        <w:t>上德不</w:t>
      </w:r>
      <w:r>
        <w:t>德</w:t>
      </w:r>
      <w:r>
        <w:t>①</w:t>
      </w:r>
      <w:r>
        <w:t>，是以有德；下德不失德</w:t>
      </w:r>
      <w:r>
        <w:t>②</w:t>
      </w:r>
      <w:r>
        <w:t>，是以无德</w:t>
      </w:r>
      <w:r>
        <w:t>③</w:t>
      </w:r>
      <w:r>
        <w:t>。上德无为而无以为</w:t>
      </w:r>
      <w:r>
        <w:t>④</w:t>
      </w:r>
      <w:r>
        <w:t>；下德无为而有以为</w:t>
      </w:r>
      <w:r>
        <w:t>⑤</w:t>
      </w:r>
      <w:r>
        <w:t>。上仁为之而无以为；上义为之而有以为。上礼为之而莫之应，则攘臂而扔之</w:t>
      </w:r>
      <w:r>
        <w:t>⑥</w:t>
      </w:r>
      <w:r>
        <w:t>。故失道而后德，失德面后仁，失仁而后义，失义而后礼。夫礼者，忠信之薄</w:t>
      </w:r>
      <w:r>
        <w:t>⑦</w:t>
      </w:r>
      <w:r>
        <w:t>，而乱之首</w:t>
      </w:r>
      <w:r>
        <w:t>⑧</w:t>
      </w:r>
      <w:r>
        <w:t>。前识者</w:t>
      </w:r>
      <w:r>
        <w:t>⑨</w:t>
      </w:r>
      <w:r>
        <w:t>，道之华</w:t>
      </w:r>
      <w:r>
        <w:t>⑩</w:t>
      </w:r>
      <w:r>
        <w:t>，而愚之始。是以大丈夫处其厚，不居其薄</w:t>
      </w:r>
      <w:r>
        <w:t xml:space="preserve"> </w:t>
      </w:r>
      <w:r>
        <w:t>；处其实，不居其华。故去彼取此。</w:t>
      </w:r>
    </w:p>
    <w:p w14:paraId="21E675D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1449B12" w14:textId="77777777" w:rsidR="00CD2561" w:rsidRDefault="00FC6089">
      <w:pPr>
        <w:pStyle w:val="a0"/>
      </w:pPr>
      <w:r>
        <w:t>具备</w:t>
      </w:r>
      <w:r>
        <w:t>“</w:t>
      </w:r>
      <w:r>
        <w:t>上德</w:t>
      </w:r>
      <w:r>
        <w:t>”</w:t>
      </w:r>
      <w:r>
        <w:t>的人不表现为外在的有德，因此实际上是有</w:t>
      </w:r>
      <w:r>
        <w:t>“</w:t>
      </w:r>
      <w:r>
        <w:t>德</w:t>
      </w:r>
      <w:r>
        <w:t>”</w:t>
      </w:r>
      <w:r>
        <w:t>；具备</w:t>
      </w:r>
      <w:r>
        <w:t>“</w:t>
      </w:r>
      <w:r>
        <w:t>下德</w:t>
      </w:r>
      <w:r>
        <w:t>”</w:t>
      </w:r>
      <w:r>
        <w:t>的人表现为外在的不离失</w:t>
      </w:r>
      <w:r>
        <w:t>“</w:t>
      </w:r>
      <w:r>
        <w:t>道</w:t>
      </w:r>
      <w:r>
        <w:t>”</w:t>
      </w:r>
      <w:r>
        <w:t>，因此实际是没有</w:t>
      </w:r>
      <w:r>
        <w:t>“</w:t>
      </w:r>
      <w:r>
        <w:t>德</w:t>
      </w:r>
      <w:r>
        <w:t>”</w:t>
      </w:r>
      <w:r>
        <w:t>的。</w:t>
      </w:r>
      <w:r>
        <w:t>“</w:t>
      </w:r>
      <w:r>
        <w:t>上德</w:t>
      </w:r>
      <w:r>
        <w:t>”</w:t>
      </w:r>
      <w:r>
        <w:t>之人顺应自然无心作为，</w:t>
      </w:r>
      <w:r>
        <w:t>“</w:t>
      </w:r>
      <w:r>
        <w:t>下德</w:t>
      </w:r>
      <w:r>
        <w:t>”</w:t>
      </w:r>
      <w:r>
        <w:t>之人顺应自然而有心</w:t>
      </w:r>
      <w:r>
        <w:t>作为。上仁之人要有所作为却没有回应他，于是就扬着胳膊强引别人。所以，失去了</w:t>
      </w:r>
      <w:r>
        <w:t>“</w:t>
      </w:r>
      <w:r>
        <w:t>道</w:t>
      </w:r>
      <w:r>
        <w:t>”</w:t>
      </w:r>
      <w:r>
        <w:t>而后才有</w:t>
      </w:r>
      <w:r>
        <w:t>“</w:t>
      </w:r>
      <w:r>
        <w:t>德</w:t>
      </w:r>
      <w:r>
        <w:t>”</w:t>
      </w:r>
      <w:r>
        <w:t>，失去了</w:t>
      </w:r>
      <w:r>
        <w:t>“</w:t>
      </w:r>
      <w:r>
        <w:t>德</w:t>
      </w:r>
      <w:r>
        <w:t>”</w:t>
      </w:r>
      <w:r>
        <w:t>而后才有</w:t>
      </w:r>
      <w:r>
        <w:t>“</w:t>
      </w:r>
      <w:r>
        <w:t>仁</w:t>
      </w:r>
      <w:r>
        <w:t>”</w:t>
      </w:r>
      <w:r>
        <w:t>，失去了</w:t>
      </w:r>
      <w:r>
        <w:t>“</w:t>
      </w:r>
      <w:r>
        <w:t>仁</w:t>
      </w:r>
      <w:r>
        <w:t>”</w:t>
      </w:r>
      <w:r>
        <w:t>而后才有</w:t>
      </w:r>
      <w:r>
        <w:t>“</w:t>
      </w:r>
      <w:r>
        <w:t>义</w:t>
      </w:r>
      <w:r>
        <w:t>”</w:t>
      </w:r>
      <w:r>
        <w:t>，失去了义而后才有礼。</w:t>
      </w:r>
      <w:r>
        <w:t>“</w:t>
      </w:r>
      <w:r>
        <w:t>礼</w:t>
      </w:r>
      <w:r>
        <w:t>”</w:t>
      </w:r>
      <w:r>
        <w:t>这个东西，是忠信不足的产物，而且是祸乱的开端。所谓</w:t>
      </w:r>
      <w:r>
        <w:t>“</w:t>
      </w:r>
      <w:r>
        <w:t>先知</w:t>
      </w:r>
      <w:r>
        <w:t>”</w:t>
      </w:r>
      <w:r>
        <w:t>，不过是</w:t>
      </w:r>
      <w:r>
        <w:t>“</w:t>
      </w:r>
      <w:r>
        <w:t>道</w:t>
      </w:r>
      <w:r>
        <w:t>”</w:t>
      </w:r>
      <w:r>
        <w:t>的虚华，由此愚昧开始产生。所以大丈夫立身敦厚，不居于浇薄；存心朴实，不居于虚华。所以要舍弃浇薄虚华而采取朴实敦厚。</w:t>
      </w:r>
    </w:p>
    <w:p w14:paraId="5FFDB7B6" w14:textId="77777777" w:rsidR="00CD2561" w:rsidRDefault="00FC6089">
      <w:pPr>
        <w:pStyle w:val="a0"/>
      </w:pPr>
      <w:r>
        <w:t xml:space="preserve">　</w:t>
      </w:r>
    </w:p>
    <w:p w14:paraId="237DA77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68E8515" w14:textId="77777777" w:rsidR="00CD2561" w:rsidRDefault="00FC6089">
      <w:pPr>
        <w:pStyle w:val="a0"/>
      </w:pPr>
      <w:r>
        <w:t xml:space="preserve"> </w:t>
      </w:r>
      <w:r>
        <w:t>上德不德：不德，不表现为形式上的</w:t>
      </w:r>
      <w:r>
        <w:t>“</w:t>
      </w:r>
      <w:r>
        <w:t>德</w:t>
      </w:r>
      <w:r>
        <w:t>”</w:t>
      </w:r>
      <w:r>
        <w:t>。此句意为，具备上德的人，因任自然，不表现为形式上的德。</w:t>
      </w:r>
    </w:p>
    <w:p w14:paraId="44942BFA" w14:textId="77777777" w:rsidR="00CD2561" w:rsidRDefault="00FC6089">
      <w:pPr>
        <w:pStyle w:val="a0"/>
      </w:pPr>
      <w:r>
        <w:t xml:space="preserve"> </w:t>
      </w:r>
      <w:r>
        <w:t>下德不失德：下德的人恪守形式上的</w:t>
      </w:r>
      <w:r>
        <w:t>“</w:t>
      </w:r>
      <w:r>
        <w:t>德</w:t>
      </w:r>
      <w:r>
        <w:t>”</w:t>
      </w:r>
      <w:r>
        <w:t>，不失德即形式上不离开德。</w:t>
      </w:r>
    </w:p>
    <w:p w14:paraId="0367FC40" w14:textId="77777777" w:rsidR="00CD2561" w:rsidRDefault="00FC6089">
      <w:pPr>
        <w:pStyle w:val="a0"/>
      </w:pPr>
      <w:r>
        <w:t xml:space="preserve"> </w:t>
      </w:r>
      <w:r>
        <w:t>无德：无法体现真正的德。</w:t>
      </w:r>
    </w:p>
    <w:p w14:paraId="4744E257" w14:textId="77777777" w:rsidR="00CD2561" w:rsidRDefault="00FC6089">
      <w:pPr>
        <w:pStyle w:val="a0"/>
      </w:pPr>
      <w:r>
        <w:lastRenderedPageBreak/>
        <w:t xml:space="preserve"> </w:t>
      </w:r>
      <w:r>
        <w:t>上德无为而无以为：以，心、故意。无以为，即无心作为。此句意为：上德之人顺应自然而无心作为。</w:t>
      </w:r>
    </w:p>
    <w:p w14:paraId="38ABFB33" w14:textId="77777777" w:rsidR="00CD2561" w:rsidRDefault="00FC6089">
      <w:pPr>
        <w:pStyle w:val="a0"/>
      </w:pPr>
      <w:r>
        <w:t xml:space="preserve"> </w:t>
      </w:r>
      <w:r>
        <w:t>下德无为而有以为：此句与上句相对应，即下德之人顺任自然而有意作为。</w:t>
      </w:r>
    </w:p>
    <w:p w14:paraId="38D093F7" w14:textId="77777777" w:rsidR="00CD2561" w:rsidRDefault="00FC6089">
      <w:pPr>
        <w:pStyle w:val="a0"/>
      </w:pPr>
      <w:r>
        <w:t xml:space="preserve"> </w:t>
      </w:r>
      <w:r>
        <w:t>攘臂而扔之：攘臂，伸出手臂；扔，意为强力牵引。</w:t>
      </w:r>
    </w:p>
    <w:p w14:paraId="34C94CAA" w14:textId="77777777" w:rsidR="00CD2561" w:rsidRDefault="00FC6089">
      <w:pPr>
        <w:pStyle w:val="a0"/>
      </w:pPr>
      <w:r>
        <w:t xml:space="preserve"> </w:t>
      </w:r>
      <w:r>
        <w:t>薄：不足、衰薄。</w:t>
      </w:r>
    </w:p>
    <w:p w14:paraId="298ED8BF" w14:textId="77777777" w:rsidR="00CD2561" w:rsidRDefault="00FC6089">
      <w:pPr>
        <w:pStyle w:val="a0"/>
      </w:pPr>
      <w:r>
        <w:t xml:space="preserve"> </w:t>
      </w:r>
      <w:r>
        <w:t>首：开始、开端。</w:t>
      </w:r>
    </w:p>
    <w:p w14:paraId="681DD9B2" w14:textId="77777777" w:rsidR="00CD2561" w:rsidRDefault="00FC6089">
      <w:pPr>
        <w:pStyle w:val="a0"/>
      </w:pPr>
      <w:r>
        <w:t xml:space="preserve"> </w:t>
      </w:r>
      <w:r>
        <w:t>前识者：先知先觉者，有先见之明者。</w:t>
      </w:r>
    </w:p>
    <w:p w14:paraId="5C357859" w14:textId="77777777" w:rsidR="00CD2561" w:rsidRDefault="00FC6089">
      <w:pPr>
        <w:pStyle w:val="a0"/>
      </w:pPr>
      <w:r>
        <w:t xml:space="preserve"> </w:t>
      </w:r>
      <w:r>
        <w:t>华：虚华。</w:t>
      </w:r>
    </w:p>
    <w:p w14:paraId="0A56E3C0" w14:textId="77777777" w:rsidR="00CD2561" w:rsidRDefault="00FC6089">
      <w:pPr>
        <w:pStyle w:val="a0"/>
      </w:pPr>
      <w:r>
        <w:t xml:space="preserve"> </w:t>
      </w:r>
      <w:r>
        <w:t>处其愿：立身敦厚、朴实。</w:t>
      </w:r>
    </w:p>
    <w:p w14:paraId="426BE211" w14:textId="77777777" w:rsidR="00CD2561" w:rsidRDefault="00FC6089">
      <w:pPr>
        <w:pStyle w:val="a0"/>
      </w:pPr>
      <w:r>
        <w:t xml:space="preserve"> </w:t>
      </w:r>
      <w:r>
        <w:t>薄：指礼之衰薄。</w:t>
      </w:r>
    </w:p>
    <w:p w14:paraId="3FCC6B2F" w14:textId="77777777" w:rsidR="00CD2561" w:rsidRDefault="00FC6089">
      <w:pPr>
        <w:pStyle w:val="2"/>
      </w:pPr>
      <w:bookmarkStart w:id="110" w:name="高以下为基"/>
      <w:bookmarkStart w:id="111" w:name="_Toc131137734"/>
      <w:r>
        <w:t>高以下为基</w:t>
      </w:r>
      <w:bookmarkEnd w:id="110"/>
      <w:bookmarkEnd w:id="111"/>
    </w:p>
    <w:p w14:paraId="2038CF14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E6D0669" w14:textId="77777777" w:rsidR="00CD2561" w:rsidRDefault="00FC6089">
      <w:pPr>
        <w:pStyle w:val="a0"/>
      </w:pPr>
      <w:r>
        <w:t>昔之得一</w:t>
      </w:r>
      <w:r>
        <w:t>①</w:t>
      </w:r>
      <w:r>
        <w:t>者，天得一以清；地得一以宁；神得一以灵</w:t>
      </w:r>
      <w:r>
        <w:t>②</w:t>
      </w:r>
      <w:r>
        <w:t>；谷得一以盈，万物得一以生；候王得一以为天一正</w:t>
      </w:r>
      <w:r>
        <w:t>③</w:t>
      </w:r>
      <w:r>
        <w:t>。其致之也</w:t>
      </w:r>
      <w:r>
        <w:t>④</w:t>
      </w:r>
      <w:r>
        <w:t>，谓</w:t>
      </w:r>
      <w:r>
        <w:t>⑤</w:t>
      </w:r>
      <w:r>
        <w:t>天无以清</w:t>
      </w:r>
      <w:r>
        <w:t>⑥</w:t>
      </w:r>
      <w:r>
        <w:t>，将恐裂；地无以宁，将恐废</w:t>
      </w:r>
      <w:r>
        <w:t>⑦</w:t>
      </w:r>
      <w:r>
        <w:t>；神无以灵，将恐歇</w:t>
      </w:r>
      <w:r>
        <w:t>⑧</w:t>
      </w:r>
      <w:r>
        <w:t>；谷无以盈，将恐竭</w:t>
      </w:r>
      <w:r>
        <w:t>⑨</w:t>
      </w:r>
      <w:r>
        <w:t>；万物无以生，将恐灭；候王无以正</w:t>
      </w:r>
      <w:r>
        <w:t>⑩</w:t>
      </w:r>
      <w:r>
        <w:t>，将恐蹶。故贵以贱为本，高以下为基。是以候王自称</w:t>
      </w:r>
      <w:r>
        <w:t xml:space="preserve"> </w:t>
      </w:r>
      <w:r>
        <w:t>孤、寡、不谷</w:t>
      </w:r>
      <w:r>
        <w:t xml:space="preserve"> </w:t>
      </w:r>
      <w:r>
        <w:t>。此非以贱为本邪？非乎？故至誉无誉。是故不欲琭琭如玉，珞珞如石。</w:t>
      </w:r>
    </w:p>
    <w:p w14:paraId="779BC34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DA08D62" w14:textId="77777777" w:rsidR="00CD2561" w:rsidRDefault="00FC6089">
      <w:pPr>
        <w:pStyle w:val="a0"/>
      </w:pPr>
      <w:r>
        <w:t>往昔曾得到过道的：天得到道而清明；地得到道而宁静；神（人）得到道而英灵；河谷得到道而充盈；万物得到道而生长；侯王得到道而成为天下的首领。推而言之，天</w:t>
      </w:r>
      <w:r>
        <w:t>不得清明，恐怕要崩裂；地不得安宁，恐怕要震溃；人不能保持灵性，恐怕要灭绝；河谷不能保持流水，恐怕要干涸；万物不能保持生长，恐怕要消灭；侯王不能保持天下首领的地位，恐怕要倾覆。所以贵以贱为根本，高以下为基础，因此侯王们自称为</w:t>
      </w:r>
      <w:r>
        <w:t>“</w:t>
      </w:r>
      <w:r>
        <w:t>孤</w:t>
      </w:r>
      <w:r>
        <w:t>”</w:t>
      </w:r>
      <w:r>
        <w:t>、</w:t>
      </w:r>
      <w:r>
        <w:t>“</w:t>
      </w:r>
      <w:r>
        <w:t>寡</w:t>
      </w:r>
      <w:r>
        <w:t>”</w:t>
      </w:r>
      <w:r>
        <w:t>、</w:t>
      </w:r>
      <w:r>
        <w:t>“</w:t>
      </w:r>
      <w:r>
        <w:t>不谷</w:t>
      </w:r>
      <w:r>
        <w:t>”</w:t>
      </w:r>
      <w:r>
        <w:t>，这不就是以贱为根本吗？不是吗？所以最高的荣誉无须赞美称誉。不要求琭琭晶莹像宝玉，而宁愿珞珞坚硬像山石。</w:t>
      </w:r>
    </w:p>
    <w:p w14:paraId="035CC0CC" w14:textId="77777777" w:rsidR="00CD2561" w:rsidRDefault="00FC6089">
      <w:pPr>
        <w:pStyle w:val="a0"/>
      </w:pPr>
      <w:r>
        <w:t xml:space="preserve">　</w:t>
      </w:r>
      <w:r>
        <w:t xml:space="preserve"> </w:t>
      </w: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85CFD92" w14:textId="77777777" w:rsidR="00CD2561" w:rsidRDefault="00FC6089">
      <w:pPr>
        <w:pStyle w:val="a0"/>
      </w:pPr>
      <w:r>
        <w:t xml:space="preserve"> </w:t>
      </w:r>
      <w:r>
        <w:t>得一：即得道。</w:t>
      </w:r>
    </w:p>
    <w:p w14:paraId="42788B01" w14:textId="77777777" w:rsidR="00CD2561" w:rsidRDefault="00FC6089">
      <w:pPr>
        <w:pStyle w:val="a0"/>
      </w:pPr>
      <w:r>
        <w:t xml:space="preserve"> </w:t>
      </w:r>
      <w:r>
        <w:t>神得一以灵：神或指人。灵：灵性或灵妙。</w:t>
      </w:r>
    </w:p>
    <w:p w14:paraId="25796B59" w14:textId="77777777" w:rsidR="00CD2561" w:rsidRDefault="00FC6089">
      <w:pPr>
        <w:pStyle w:val="a0"/>
      </w:pPr>
      <w:r>
        <w:t xml:space="preserve"> </w:t>
      </w:r>
      <w:r>
        <w:t>正：一本作</w:t>
      </w:r>
      <w:r>
        <w:t>“</w:t>
      </w:r>
      <w:r>
        <w:t>贞</w:t>
      </w:r>
      <w:r>
        <w:t>”</w:t>
      </w:r>
      <w:r>
        <w:t>。意为首领。</w:t>
      </w:r>
    </w:p>
    <w:p w14:paraId="3E1801D6" w14:textId="77777777" w:rsidR="00CD2561" w:rsidRDefault="00FC6089">
      <w:pPr>
        <w:pStyle w:val="a0"/>
      </w:pPr>
      <w:r>
        <w:t xml:space="preserve"> </w:t>
      </w:r>
      <w:r>
        <w:t>其致之也：推而言之。</w:t>
      </w:r>
    </w:p>
    <w:p w14:paraId="3A0B33AD" w14:textId="77777777" w:rsidR="00CD2561" w:rsidRDefault="00FC6089">
      <w:pPr>
        <w:pStyle w:val="a0"/>
      </w:pPr>
      <w:r>
        <w:lastRenderedPageBreak/>
        <w:t xml:space="preserve"> </w:t>
      </w:r>
      <w:r>
        <w:t>谓：假如说。帛书作</w:t>
      </w:r>
      <w:r>
        <w:t>“</w:t>
      </w:r>
      <w:r>
        <w:t>胃</w:t>
      </w:r>
      <w:r>
        <w:t>”</w:t>
      </w:r>
      <w:r>
        <w:t>。</w:t>
      </w:r>
    </w:p>
    <w:p w14:paraId="5ACA51E2" w14:textId="77777777" w:rsidR="00CD2561" w:rsidRDefault="00FC6089">
      <w:pPr>
        <w:pStyle w:val="a0"/>
      </w:pPr>
      <w:r>
        <w:t xml:space="preserve"> </w:t>
      </w:r>
      <w:r>
        <w:t>天无以清：天离开道，就得不到清明。</w:t>
      </w:r>
    </w:p>
    <w:p w14:paraId="1EB4235F" w14:textId="77777777" w:rsidR="00CD2561" w:rsidRDefault="00FC6089">
      <w:pPr>
        <w:pStyle w:val="a0"/>
      </w:pPr>
      <w:r>
        <w:t xml:space="preserve"> </w:t>
      </w:r>
      <w:r>
        <w:t>废：荒废。</w:t>
      </w:r>
    </w:p>
    <w:p w14:paraId="7FBDA5EF" w14:textId="77777777" w:rsidR="00CD2561" w:rsidRDefault="00FC6089">
      <w:pPr>
        <w:pStyle w:val="a0"/>
      </w:pPr>
      <w:r>
        <w:t xml:space="preserve"> </w:t>
      </w:r>
      <w:r>
        <w:t>歇：消失、绝灭、停止。</w:t>
      </w:r>
    </w:p>
    <w:p w14:paraId="2993CB65" w14:textId="77777777" w:rsidR="00CD2561" w:rsidRDefault="00FC6089">
      <w:pPr>
        <w:pStyle w:val="a0"/>
      </w:pPr>
      <w:r>
        <w:t xml:space="preserve"> </w:t>
      </w:r>
      <w:r>
        <w:t>竭：干涸、枯竭。</w:t>
      </w:r>
    </w:p>
    <w:p w14:paraId="25EEA80D" w14:textId="77777777" w:rsidR="00CD2561" w:rsidRDefault="00FC6089">
      <w:pPr>
        <w:pStyle w:val="a0"/>
      </w:pPr>
      <w:r>
        <w:t xml:space="preserve"> </w:t>
      </w:r>
      <w:r>
        <w:t>正：一本作</w:t>
      </w:r>
      <w:r>
        <w:t>“</w:t>
      </w:r>
      <w:r>
        <w:t>高贵</w:t>
      </w:r>
      <w:r>
        <w:t>”</w:t>
      </w:r>
      <w:r>
        <w:t>，一本作</w:t>
      </w:r>
      <w:r>
        <w:t>“</w:t>
      </w:r>
      <w:r>
        <w:t>贞</w:t>
      </w:r>
      <w:r>
        <w:t>”</w:t>
      </w:r>
      <w:r>
        <w:t>。</w:t>
      </w:r>
    </w:p>
    <w:p w14:paraId="4FB1C3B4" w14:textId="77777777" w:rsidR="00CD2561" w:rsidRDefault="00FC6089">
      <w:pPr>
        <w:pStyle w:val="a0"/>
      </w:pPr>
      <w:r>
        <w:t xml:space="preserve"> </w:t>
      </w:r>
      <w:r>
        <w:t>蹶：跌倒、失败、挫折。</w:t>
      </w:r>
    </w:p>
    <w:p w14:paraId="71ADA714" w14:textId="77777777" w:rsidR="00CD2561" w:rsidRDefault="00FC6089">
      <w:pPr>
        <w:pStyle w:val="a0"/>
      </w:pPr>
      <w:r>
        <w:t xml:space="preserve"> </w:t>
      </w:r>
      <w:r>
        <w:t>自称：一本作</w:t>
      </w:r>
      <w:r>
        <w:t>“</w:t>
      </w:r>
      <w:r>
        <w:t>自谓</w:t>
      </w:r>
      <w:r>
        <w:t>”</w:t>
      </w:r>
      <w:r>
        <w:t>。</w:t>
      </w:r>
    </w:p>
    <w:p w14:paraId="2DEFB08A" w14:textId="77777777" w:rsidR="00CD2561" w:rsidRDefault="00FC6089">
      <w:pPr>
        <w:pStyle w:val="a0"/>
      </w:pPr>
      <w:r>
        <w:t xml:space="preserve"> </w:t>
      </w:r>
      <w:r>
        <w:t>孤、寡、不谷：古代帝王自称为</w:t>
      </w:r>
      <w:r>
        <w:t>“</w:t>
      </w:r>
      <w:r>
        <w:t>孤</w:t>
      </w:r>
      <w:r>
        <w:t>”</w:t>
      </w:r>
      <w:r>
        <w:t>、</w:t>
      </w:r>
      <w:r>
        <w:t>“</w:t>
      </w:r>
      <w:r>
        <w:t>寡人</w:t>
      </w:r>
      <w:r>
        <w:t>”</w:t>
      </w:r>
      <w:r>
        <w:t>、</w:t>
      </w:r>
      <w:r>
        <w:t>“</w:t>
      </w:r>
      <w:r>
        <w:t>不谷</w:t>
      </w:r>
      <w:r>
        <w:t>”</w:t>
      </w:r>
      <w:r>
        <w:t>。不谷即不善的意思。</w:t>
      </w:r>
    </w:p>
    <w:p w14:paraId="5F5464CA" w14:textId="77777777" w:rsidR="00CD2561" w:rsidRDefault="00FC6089">
      <w:pPr>
        <w:pStyle w:val="a0"/>
      </w:pPr>
      <w:r>
        <w:t xml:space="preserve"> </w:t>
      </w:r>
      <w:r>
        <w:t>至誉无誉：最高的荣誉是无须称誉赞美的。</w:t>
      </w:r>
    </w:p>
    <w:p w14:paraId="43AB7E3D" w14:textId="77777777" w:rsidR="00CD2561" w:rsidRDefault="00FC6089">
      <w:pPr>
        <w:pStyle w:val="a0"/>
        <w:rPr>
          <w:lang w:eastAsia="zh-TW"/>
        </w:rPr>
      </w:pPr>
      <w:r>
        <w:t xml:space="preserve"> </w:t>
      </w:r>
      <w:r>
        <w:rPr>
          <w:lang w:eastAsia="zh-TW"/>
        </w:rPr>
        <w:t>琭琭（</w:t>
      </w:r>
      <w:r>
        <w:rPr>
          <w:lang w:eastAsia="zh-TW"/>
        </w:rPr>
        <w:t>lù</w:t>
      </w:r>
      <w:r>
        <w:rPr>
          <w:lang w:eastAsia="zh-TW"/>
        </w:rPr>
        <w:t>）：形容玉美的样子。</w:t>
      </w:r>
    </w:p>
    <w:p w14:paraId="2516B05F" w14:textId="77777777" w:rsidR="00CD2561" w:rsidRDefault="00FC6089">
      <w:pPr>
        <w:pStyle w:val="a0"/>
      </w:pPr>
      <w:r>
        <w:rPr>
          <w:lang w:eastAsia="zh-TW"/>
        </w:rPr>
        <w:t xml:space="preserve"> </w:t>
      </w:r>
      <w:r>
        <w:t>珞珞（</w:t>
      </w:r>
      <w:r>
        <w:t>luò</w:t>
      </w:r>
      <w:r>
        <w:t>）：形容石坚的样子。</w:t>
      </w:r>
    </w:p>
    <w:p w14:paraId="7278E78D" w14:textId="77777777" w:rsidR="00CD2561" w:rsidRDefault="00FC6089">
      <w:pPr>
        <w:pStyle w:val="2"/>
      </w:pPr>
      <w:bookmarkStart w:id="112" w:name="天下万物生于有"/>
      <w:bookmarkStart w:id="113" w:name="_Toc131137735"/>
      <w:r>
        <w:t>天下万物生于有</w:t>
      </w:r>
      <w:bookmarkEnd w:id="112"/>
      <w:bookmarkEnd w:id="113"/>
    </w:p>
    <w:p w14:paraId="23581186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4A4FA8E" w14:textId="77777777" w:rsidR="00CD2561" w:rsidRDefault="00FC6089">
      <w:pPr>
        <w:pStyle w:val="a0"/>
      </w:pPr>
      <w:r>
        <w:t>反者道之动</w:t>
      </w:r>
      <w:r>
        <w:t>①</w:t>
      </w:r>
      <w:r>
        <w:t>，弱者</w:t>
      </w:r>
      <w:r>
        <w:t>②</w:t>
      </w:r>
      <w:r>
        <w:t>道之用。天下万物生于有</w:t>
      </w:r>
      <w:r>
        <w:t>③</w:t>
      </w:r>
      <w:r>
        <w:t>，有生于无</w:t>
      </w:r>
      <w:r>
        <w:t>④</w:t>
      </w:r>
      <w:r>
        <w:t>。</w:t>
      </w:r>
    </w:p>
    <w:p w14:paraId="482CC7E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FD5968" w14:textId="77777777" w:rsidR="00CD2561" w:rsidRDefault="00FC6089">
      <w:pPr>
        <w:pStyle w:val="a0"/>
      </w:pPr>
      <w:r>
        <w:t>循环往复的运动变化，是道的运动，道的作用是微妙、柔弱的。天下的万物产生于看得见的有形质，有形质又产生于不可见的无形质。</w:t>
      </w:r>
    </w:p>
    <w:p w14:paraId="2A5BD3F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FE01EED" w14:textId="77777777" w:rsidR="00CD2561" w:rsidRDefault="00FC6089">
      <w:pPr>
        <w:pStyle w:val="a0"/>
      </w:pPr>
      <w:r>
        <w:t xml:space="preserve"> </w:t>
      </w:r>
      <w:r>
        <w:t>反者：循环往复。一说意为相反，对立面。</w:t>
      </w:r>
    </w:p>
    <w:p w14:paraId="740F1C4C" w14:textId="77777777" w:rsidR="00CD2561" w:rsidRDefault="00FC6089">
      <w:pPr>
        <w:pStyle w:val="a0"/>
      </w:pPr>
      <w:r>
        <w:t xml:space="preserve"> </w:t>
      </w:r>
      <w:r>
        <w:t>弱者：柔弱、渺小。</w:t>
      </w:r>
    </w:p>
    <w:p w14:paraId="02BD8447" w14:textId="77777777" w:rsidR="00CD2561" w:rsidRDefault="00FC6089">
      <w:pPr>
        <w:pStyle w:val="a0"/>
      </w:pPr>
      <w:r>
        <w:t>有：这里指道的有形质，与一章中</w:t>
      </w:r>
      <w:r>
        <w:t>“</w:t>
      </w:r>
      <w:r>
        <w:t>有名万物之母的</w:t>
      </w:r>
      <w:r>
        <w:t>”</w:t>
      </w:r>
      <w:r>
        <w:t>的有</w:t>
      </w:r>
      <w:r>
        <w:t>“</w:t>
      </w:r>
      <w:r>
        <w:t>相同。但不是有无相生的</w:t>
      </w:r>
      <w:r>
        <w:t>“</w:t>
      </w:r>
      <w:r>
        <w:t>有</w:t>
      </w:r>
      <w:r>
        <w:t>”</w:t>
      </w:r>
      <w:r>
        <w:t>字。</w:t>
      </w:r>
    </w:p>
    <w:p w14:paraId="3B88443A" w14:textId="77777777" w:rsidR="00CD2561" w:rsidRDefault="00FC6089">
      <w:pPr>
        <w:pStyle w:val="a0"/>
      </w:pPr>
      <w:r>
        <w:t>无：与一章中的</w:t>
      </w:r>
      <w:r>
        <w:t>“</w:t>
      </w:r>
      <w:r>
        <w:t>无名天地之始</w:t>
      </w:r>
      <w:r>
        <w:t>”</w:t>
      </w:r>
      <w:r>
        <w:t>的</w:t>
      </w:r>
      <w:r>
        <w:t>“</w:t>
      </w:r>
      <w:r>
        <w:t>无</w:t>
      </w:r>
      <w:r>
        <w:t>”</w:t>
      </w:r>
      <w:r>
        <w:t>相同。但不同于</w:t>
      </w:r>
      <w:r>
        <w:t>“</w:t>
      </w:r>
      <w:r>
        <w:t>有无相生</w:t>
      </w:r>
      <w:r>
        <w:t>”</w:t>
      </w:r>
      <w:r>
        <w:t>的</w:t>
      </w:r>
      <w:r>
        <w:t>“</w:t>
      </w:r>
      <w:r>
        <w:t>无</w:t>
      </w:r>
      <w:r>
        <w:t>”</w:t>
      </w:r>
      <w:r>
        <w:t>。此处的</w:t>
      </w:r>
      <w:r>
        <w:t>“</w:t>
      </w:r>
      <w:r>
        <w:t>无</w:t>
      </w:r>
      <w:r>
        <w:t>”</w:t>
      </w:r>
      <w:r>
        <w:t>指超现实世界的形上之道。</w:t>
      </w:r>
    </w:p>
    <w:p w14:paraId="75AE33E5" w14:textId="77777777" w:rsidR="00CD2561" w:rsidRDefault="00FC6089">
      <w:pPr>
        <w:pStyle w:val="2"/>
      </w:pPr>
      <w:bookmarkStart w:id="114" w:name="夫唯道善贷且成"/>
      <w:bookmarkStart w:id="115" w:name="_Toc131137736"/>
      <w:r>
        <w:lastRenderedPageBreak/>
        <w:t>夫唯道善贷且成</w:t>
      </w:r>
      <w:bookmarkEnd w:id="114"/>
      <w:bookmarkEnd w:id="115"/>
    </w:p>
    <w:p w14:paraId="3709CC55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DF0A157" w14:textId="77777777" w:rsidR="00CD2561" w:rsidRDefault="00FC6089">
      <w:pPr>
        <w:pStyle w:val="a0"/>
      </w:pPr>
      <w:r>
        <w:t>上士闻道，勤而行之；中士闻道，若存若亡；下士闻道，大笑之。不笑不足以为道。故建言</w:t>
      </w:r>
      <w:r>
        <w:t>①</w:t>
      </w:r>
      <w:r>
        <w:t>有之：明道若昧，进</w:t>
      </w:r>
      <w:r>
        <w:t>道若退，夷道若纇</w:t>
      </w:r>
      <w:r>
        <w:t>②</w:t>
      </w:r>
      <w:r>
        <w:t>。上德若谷；大白若辱</w:t>
      </w:r>
      <w:r>
        <w:t>③</w:t>
      </w:r>
      <w:r>
        <w:t>；广德若不足；建德若偷</w:t>
      </w:r>
      <w:r>
        <w:t>④</w:t>
      </w:r>
      <w:r>
        <w:t>；质真若渝</w:t>
      </w:r>
      <w:r>
        <w:t>⑤</w:t>
      </w:r>
      <w:r>
        <w:t>。大方无隅</w:t>
      </w:r>
      <w:r>
        <w:t>⑥</w:t>
      </w:r>
      <w:r>
        <w:t>；大器晚成；大音希声；大象无形；道隐无名。夫唯道，善贷且成</w:t>
      </w:r>
      <w:r>
        <w:t>⑦</w:t>
      </w:r>
      <w:r>
        <w:t>。</w:t>
      </w:r>
    </w:p>
    <w:p w14:paraId="636A2C8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B3AC0B5" w14:textId="77777777" w:rsidR="00CD2561" w:rsidRDefault="00FC6089">
      <w:pPr>
        <w:pStyle w:val="a0"/>
      </w:pPr>
      <w:r>
        <w:t>上士听了道的理论，努力去实行；中士听了道的理论，将信将疑；下士听了道的理论，哈哈大笑。不被嘲笑，那就不足以成其为道了。因此古时立言的人说过这样的话：光明的道好似暗昧；前进的道好似后退；平坦的道好似崎岖；崇高的德好似峡谷；广大的德好像不足；刚健的德好似怠惰；质朴而纯真好像混浊未开。最洁白的东西，反而含有污垢；最方正的东西，反而没有棱角；最大的声响，反而听</w:t>
      </w:r>
      <w:r>
        <w:t>来无声无息；最大的形象，反而没有形状。道幽隐而没有名称，无名无声。只有</w:t>
      </w:r>
      <w:r>
        <w:t>“</w:t>
      </w:r>
      <w:r>
        <w:t>道</w:t>
      </w:r>
      <w:r>
        <w:t>”</w:t>
      </w:r>
      <w:r>
        <w:t>，才能使万物善始善终。</w:t>
      </w:r>
    </w:p>
    <w:p w14:paraId="17FFCA28" w14:textId="77777777" w:rsidR="00CD2561" w:rsidRDefault="00FC6089">
      <w:pPr>
        <w:pStyle w:val="a0"/>
      </w:pPr>
      <w:r>
        <w:t xml:space="preserve">　</w:t>
      </w:r>
    </w:p>
    <w:p w14:paraId="4AFB114F" w14:textId="77777777" w:rsidR="00CD2561" w:rsidRDefault="00FC6089">
      <w:pPr>
        <w:pStyle w:val="a0"/>
        <w:rPr>
          <w:lang w:eastAsia="zh-TW"/>
        </w:rPr>
      </w:pPr>
      <m:oMath>
        <m:r>
          <w:rPr>
            <w:rFonts w:ascii="Cambria Math" w:hAnsi="Cambria Math"/>
            <w:lang w:eastAsia="zh-TW"/>
          </w:rPr>
          <m:t>□</m:t>
        </m:r>
      </m:oMath>
      <w:r>
        <w:rPr>
          <w:lang w:eastAsia="zh-TW"/>
        </w:rPr>
        <w:t xml:space="preserve"> </w:t>
      </w:r>
    </w:p>
    <w:p w14:paraId="1CD3E70E" w14:textId="77777777" w:rsidR="00CD2561" w:rsidRDefault="00FC6089">
      <w:pPr>
        <w:pStyle w:val="a0"/>
        <w:rPr>
          <w:lang w:eastAsia="zh-TW"/>
        </w:rPr>
      </w:pPr>
      <w:r>
        <w:rPr>
          <w:lang w:eastAsia="zh-TW"/>
        </w:rPr>
        <w:t xml:space="preserve"> </w:t>
      </w:r>
      <w:r>
        <w:rPr>
          <w:lang w:eastAsia="zh-TW"/>
        </w:rPr>
        <w:t>建言：立言。</w:t>
      </w:r>
    </w:p>
    <w:p w14:paraId="0853D862" w14:textId="77777777" w:rsidR="00CD2561" w:rsidRDefault="00FC6089">
      <w:pPr>
        <w:pStyle w:val="a0"/>
        <w:rPr>
          <w:lang w:eastAsia="zh-TW"/>
        </w:rPr>
      </w:pPr>
      <w:r>
        <w:rPr>
          <w:lang w:eastAsia="zh-TW"/>
        </w:rPr>
        <w:t xml:space="preserve"> </w:t>
      </w:r>
      <w:r>
        <w:rPr>
          <w:lang w:eastAsia="zh-TW"/>
        </w:rPr>
        <w:t>夷道若纇：夷，平坦；纇，崎岖不平、坎坷曲折。</w:t>
      </w:r>
    </w:p>
    <w:p w14:paraId="13A0E858" w14:textId="77777777" w:rsidR="00CD2561" w:rsidRDefault="00FC6089">
      <w:pPr>
        <w:pStyle w:val="a0"/>
      </w:pPr>
      <w:r>
        <w:rPr>
          <w:lang w:eastAsia="zh-TW"/>
        </w:rPr>
        <w:t xml:space="preserve"> </w:t>
      </w:r>
      <w:r>
        <w:t>大白若辱：辱，黑垢。一说此名应在</w:t>
      </w:r>
      <w:r>
        <w:t>“</w:t>
      </w:r>
      <w:r>
        <w:t>大方无隅</w:t>
      </w:r>
      <w:r>
        <w:t>”</w:t>
      </w:r>
      <w:r>
        <w:t>一句之前。</w:t>
      </w:r>
    </w:p>
    <w:p w14:paraId="1EFE290D" w14:textId="77777777" w:rsidR="00CD2561" w:rsidRDefault="00FC6089">
      <w:pPr>
        <w:pStyle w:val="a0"/>
      </w:pPr>
      <w:r>
        <w:t xml:space="preserve"> </w:t>
      </w:r>
      <w:r>
        <w:t>建德若偷：刚健的德好像怠惰的样子。偷，意为惰。</w:t>
      </w:r>
    </w:p>
    <w:p w14:paraId="17798A3A" w14:textId="77777777" w:rsidR="00CD2561" w:rsidRDefault="00FC6089">
      <w:pPr>
        <w:pStyle w:val="a0"/>
      </w:pPr>
      <w:r>
        <w:t xml:space="preserve"> </w:t>
      </w:r>
      <w:r>
        <w:t>质真若渝：渝，变污。质朴而纯真好像浑浊。</w:t>
      </w:r>
    </w:p>
    <w:p w14:paraId="2CB896E2" w14:textId="77777777" w:rsidR="00CD2561" w:rsidRDefault="00FC6089">
      <w:pPr>
        <w:pStyle w:val="a0"/>
      </w:pPr>
      <w:r>
        <w:t xml:space="preserve"> </w:t>
      </w:r>
      <w:r>
        <w:t>大方无隅：隅，角落、墙角。最方整的东西却没有角。</w:t>
      </w:r>
    </w:p>
    <w:p w14:paraId="40811E57" w14:textId="77777777" w:rsidR="00CD2561" w:rsidRDefault="00FC6089">
      <w:pPr>
        <w:pStyle w:val="a0"/>
      </w:pPr>
      <w:r>
        <w:t xml:space="preserve"> </w:t>
      </w:r>
      <w:r>
        <w:t>善贷且成：贷，施与、给予。引伸为帮助、辅助之意。此句意为：道使万物善始善终，而万物自始至终也离不开道。</w:t>
      </w:r>
    </w:p>
    <w:p w14:paraId="3475B8F6" w14:textId="77777777" w:rsidR="00CD2561" w:rsidRDefault="00FC6089">
      <w:pPr>
        <w:pStyle w:val="2"/>
      </w:pPr>
      <w:bookmarkStart w:id="116" w:name="物或损之而益"/>
      <w:bookmarkStart w:id="117" w:name="_Toc131137737"/>
      <w:r>
        <w:t>物或损之而益</w:t>
      </w:r>
      <w:bookmarkEnd w:id="116"/>
      <w:bookmarkEnd w:id="117"/>
    </w:p>
    <w:p w14:paraId="2345888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D93E170" w14:textId="77777777" w:rsidR="00CD2561" w:rsidRDefault="00FC6089">
      <w:pPr>
        <w:pStyle w:val="a0"/>
      </w:pPr>
      <w:r>
        <w:t>道生一</w:t>
      </w:r>
      <w:r>
        <w:t>①</w:t>
      </w:r>
      <w:r>
        <w:t>，一生二</w:t>
      </w:r>
      <w:r>
        <w:t>②</w:t>
      </w:r>
      <w:r>
        <w:t>，二生三</w:t>
      </w:r>
      <w:r>
        <w:t>③</w:t>
      </w:r>
      <w:r>
        <w:t>，三生万物。万物负阴而抱阳</w:t>
      </w:r>
      <w:r>
        <w:t>④</w:t>
      </w:r>
      <w:r>
        <w:t>，冲气以为和</w:t>
      </w:r>
      <w:r>
        <w:t>⑤</w:t>
      </w:r>
      <w:r>
        <w:t>。人之所恶，唯孤、寡、不谷</w:t>
      </w:r>
      <w:r>
        <w:t>⑥</w:t>
      </w:r>
      <w:r>
        <w:t>，而王公以为称。故物或损之而益，或益之而损。人之所教，我亦教之。强梁者不得其死，吾将以为教父</w:t>
      </w:r>
      <w:r>
        <w:t>⑦</w:t>
      </w:r>
      <w:r>
        <w:t>。</w:t>
      </w:r>
    </w:p>
    <w:p w14:paraId="6D3C4E3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D918D97" w14:textId="77777777" w:rsidR="00CD2561" w:rsidRDefault="00FC6089">
      <w:pPr>
        <w:pStyle w:val="a0"/>
      </w:pPr>
      <w:r>
        <w:lastRenderedPageBreak/>
        <w:t>道是独一无二的，道本身包含阴阳二气，阴阳二气相交而形成一种适匀的状态，万物在这种状态中产生。万物背阴而向阳，并且在阴阳二气的互相激荡而成新的和谐体。人们最厌恶的就是</w:t>
      </w:r>
      <w:r>
        <w:t>“</w:t>
      </w:r>
      <w:r>
        <w:t>孤</w:t>
      </w:r>
      <w:r>
        <w:t>”</w:t>
      </w:r>
      <w:r>
        <w:t>、</w:t>
      </w:r>
      <w:r>
        <w:t>“</w:t>
      </w:r>
      <w:r>
        <w:t>寡</w:t>
      </w:r>
      <w:r>
        <w:t>”</w:t>
      </w:r>
      <w:r>
        <w:t>、</w:t>
      </w:r>
      <w:r>
        <w:t>“</w:t>
      </w:r>
      <w:r>
        <w:t>不谷</w:t>
      </w:r>
      <w:r>
        <w:t>”</w:t>
      </w:r>
      <w:r>
        <w:t>，但王公却用这些字来称呼自己。所以一切事物，如果减损它却反而得到增加；如果增加它却反而得到减损。别人这样教导我，我也这样去</w:t>
      </w:r>
      <w:r>
        <w:t>教导别人。强暴的人死无其所。我把这句话当作施教的宗旨。</w:t>
      </w:r>
    </w:p>
    <w:p w14:paraId="13F1AC34" w14:textId="77777777" w:rsidR="00CD2561" w:rsidRDefault="00FC6089">
      <w:pPr>
        <w:pStyle w:val="a0"/>
      </w:pPr>
      <w:r>
        <w:t xml:space="preserve">　</w:t>
      </w:r>
    </w:p>
    <w:p w14:paraId="3968124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891B090" w14:textId="77777777" w:rsidR="00CD2561" w:rsidRDefault="00FC6089">
      <w:pPr>
        <w:pStyle w:val="a0"/>
      </w:pPr>
      <w:r>
        <w:t xml:space="preserve"> </w:t>
      </w:r>
      <w:r>
        <w:t>一：这是老子用以代替道这一概念的数字表示，即道是绝对无偶的。</w:t>
      </w:r>
    </w:p>
    <w:p w14:paraId="382F79CD" w14:textId="77777777" w:rsidR="00CD2561" w:rsidRDefault="00FC6089">
      <w:pPr>
        <w:pStyle w:val="a0"/>
      </w:pPr>
      <w:r>
        <w:t xml:space="preserve"> </w:t>
      </w:r>
      <w:r>
        <w:t>二：指阴气、阳气。</w:t>
      </w:r>
      <w:r>
        <w:t>“</w:t>
      </w:r>
      <w:r>
        <w:t>道</w:t>
      </w:r>
      <w:r>
        <w:t>”</w:t>
      </w:r>
      <w:r>
        <w:t>的本身包含着对立的两方面。阴阳二气所含育的统一体即是</w:t>
      </w:r>
      <w:r>
        <w:t>“</w:t>
      </w:r>
      <w:r>
        <w:t>道</w:t>
      </w:r>
      <w:r>
        <w:t>”</w:t>
      </w:r>
      <w:r>
        <w:t>。因此，对立着的双方都包含在</w:t>
      </w:r>
      <w:r>
        <w:t>“</w:t>
      </w:r>
      <w:r>
        <w:t>一</w:t>
      </w:r>
      <w:r>
        <w:t>”</w:t>
      </w:r>
      <w:r>
        <w:t>中。</w:t>
      </w:r>
    </w:p>
    <w:p w14:paraId="1060801F" w14:textId="77777777" w:rsidR="00CD2561" w:rsidRDefault="00FC6089">
      <w:pPr>
        <w:pStyle w:val="a0"/>
      </w:pPr>
      <w:r>
        <w:t>三：即是由两个对立的方面相互矛盾冲突所产生的第三者，进而生成万物。</w:t>
      </w:r>
    </w:p>
    <w:p w14:paraId="611FE626" w14:textId="77777777" w:rsidR="00CD2561" w:rsidRDefault="00FC6089">
      <w:pPr>
        <w:pStyle w:val="a0"/>
      </w:pPr>
      <w:r>
        <w:t>负阴而抱阳：背阴而向阳。</w:t>
      </w:r>
    </w:p>
    <w:p w14:paraId="1FCD252F" w14:textId="77777777" w:rsidR="00CD2561" w:rsidRDefault="00FC6089">
      <w:pPr>
        <w:pStyle w:val="a0"/>
      </w:pPr>
      <w:r>
        <w:t>冲气以为和：冲，冲突、交融。此句意为阴阳二气互相冲突交和而成为均匀和谐状态，从而形成新的统一体。</w:t>
      </w:r>
    </w:p>
    <w:p w14:paraId="1C184CB3" w14:textId="77777777" w:rsidR="00CD2561" w:rsidRDefault="00FC6089">
      <w:pPr>
        <w:pStyle w:val="a0"/>
      </w:pPr>
      <w:r>
        <w:t>孤、寡、不谷：这些都是古时候君主用以自称的谦词。</w:t>
      </w:r>
    </w:p>
    <w:p w14:paraId="6B433396" w14:textId="77777777" w:rsidR="00CD2561" w:rsidRDefault="00FC6089">
      <w:pPr>
        <w:pStyle w:val="a0"/>
      </w:pPr>
      <w:r>
        <w:t>教父：父，有的学者解释为</w:t>
      </w:r>
      <w:r>
        <w:t>“</w:t>
      </w:r>
      <w:r>
        <w:t>始</w:t>
      </w:r>
      <w:r>
        <w:t>”</w:t>
      </w:r>
      <w:r>
        <w:t>，有的解释为</w:t>
      </w:r>
      <w:r>
        <w:t>“</w:t>
      </w:r>
      <w:r>
        <w:t>本</w:t>
      </w:r>
      <w:r>
        <w:t>”</w:t>
      </w:r>
      <w:r>
        <w:t>，有的解释为</w:t>
      </w:r>
      <w:r>
        <w:t>“</w:t>
      </w:r>
      <w:r>
        <w:t>规矩</w:t>
      </w:r>
      <w:r>
        <w:t>”</w:t>
      </w:r>
      <w:r>
        <w:t>。有根本和指导思想的意思。</w:t>
      </w:r>
    </w:p>
    <w:p w14:paraId="0C1EE30D" w14:textId="77777777" w:rsidR="00CD2561" w:rsidRDefault="00FC6089">
      <w:pPr>
        <w:pStyle w:val="2"/>
      </w:pPr>
      <w:bookmarkStart w:id="118" w:name="至柔驰骋之至坚"/>
      <w:bookmarkStart w:id="119" w:name="_Toc131137738"/>
      <w:r>
        <w:t>至柔驰骋之至坚</w:t>
      </w:r>
      <w:bookmarkEnd w:id="118"/>
      <w:bookmarkEnd w:id="119"/>
    </w:p>
    <w:p w14:paraId="17F9306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DC1DE17" w14:textId="77777777" w:rsidR="00CD2561" w:rsidRDefault="00FC6089">
      <w:pPr>
        <w:pStyle w:val="a0"/>
      </w:pPr>
      <w:r>
        <w:t>天下之至柔，驰骋</w:t>
      </w:r>
      <w:r>
        <w:t>①</w:t>
      </w:r>
      <w:r>
        <w:t>天下之至坚。无有入无间</w:t>
      </w:r>
      <w:r>
        <w:t>②</w:t>
      </w:r>
      <w:r>
        <w:t>，吾是以知无为之有益。不言之教，无为之益，天下希</w:t>
      </w:r>
      <w:r>
        <w:t>③</w:t>
      </w:r>
      <w:r>
        <w:t>及之。</w:t>
      </w:r>
    </w:p>
    <w:p w14:paraId="217204E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E33D981" w14:textId="77777777" w:rsidR="00CD2561" w:rsidRDefault="00FC6089">
      <w:pPr>
        <w:pStyle w:val="a0"/>
      </w:pPr>
      <w:r>
        <w:t>天下最柔弱的东西，腾越穿行于最坚硬的东西中；无形的力量可以穿透没有间隙的东西。我因此认识到</w:t>
      </w:r>
      <w:r>
        <w:t>“</w:t>
      </w:r>
      <w:r>
        <w:t>无为</w:t>
      </w:r>
      <w:r>
        <w:t>”</w:t>
      </w:r>
      <w:r>
        <w:t>的益处。</w:t>
      </w:r>
      <w:r>
        <w:t>“</w:t>
      </w:r>
      <w:r>
        <w:t>不言</w:t>
      </w:r>
      <w:r>
        <w:t>”</w:t>
      </w:r>
      <w:r>
        <w:t>的教导，</w:t>
      </w:r>
      <w:r>
        <w:t>“</w:t>
      </w:r>
      <w:r>
        <w:t>无为</w:t>
      </w:r>
      <w:r>
        <w:t>”</w:t>
      </w:r>
      <w:r>
        <w:t>的益下，普</w:t>
      </w:r>
      <w:r>
        <w:t>天下少有能赶上它的了。</w:t>
      </w:r>
    </w:p>
    <w:p w14:paraId="162C08CD" w14:textId="77777777" w:rsidR="00CD2561" w:rsidRDefault="00FC6089">
      <w:pPr>
        <w:pStyle w:val="a0"/>
      </w:pPr>
      <w:r>
        <w:t xml:space="preserve">　</w:t>
      </w:r>
    </w:p>
    <w:p w14:paraId="325A594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F1F79C4" w14:textId="77777777" w:rsidR="00CD2561" w:rsidRDefault="00FC6089">
      <w:pPr>
        <w:pStyle w:val="a0"/>
      </w:pPr>
      <w:r>
        <w:t xml:space="preserve"> </w:t>
      </w:r>
      <w:r>
        <w:t>驰聘：形容马奔跑的样子。</w:t>
      </w:r>
    </w:p>
    <w:p w14:paraId="058F3BE8" w14:textId="77777777" w:rsidR="00CD2561" w:rsidRDefault="00FC6089">
      <w:pPr>
        <w:pStyle w:val="a0"/>
      </w:pPr>
      <w:r>
        <w:lastRenderedPageBreak/>
        <w:t xml:space="preserve"> </w:t>
      </w:r>
      <w:r>
        <w:t>无有入无间：无形的力量能够穿透没有间隙的东西。无有：指不见形象的东西。</w:t>
      </w:r>
    </w:p>
    <w:p w14:paraId="62F9F5BE" w14:textId="77777777" w:rsidR="00CD2561" w:rsidRDefault="00FC6089">
      <w:pPr>
        <w:pStyle w:val="a0"/>
      </w:pPr>
      <w:r>
        <w:t>希：一本作</w:t>
      </w:r>
      <w:r>
        <w:t>“</w:t>
      </w:r>
      <w:r>
        <w:t>稀</w:t>
      </w:r>
      <w:r>
        <w:t>”</w:t>
      </w:r>
      <w:r>
        <w:t>，稀少。</w:t>
      </w:r>
    </w:p>
    <w:p w14:paraId="2A555849" w14:textId="77777777" w:rsidR="00CD2561" w:rsidRDefault="00FC6089">
      <w:pPr>
        <w:pStyle w:val="2"/>
      </w:pPr>
      <w:bookmarkStart w:id="120" w:name="知止不殆"/>
      <w:bookmarkStart w:id="121" w:name="_Toc131137739"/>
      <w:r>
        <w:t>知止不殆</w:t>
      </w:r>
      <w:bookmarkEnd w:id="120"/>
      <w:bookmarkEnd w:id="121"/>
    </w:p>
    <w:p w14:paraId="2728AF54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EDAF5F1" w14:textId="77777777" w:rsidR="00CD2561" w:rsidRDefault="00FC6089">
      <w:pPr>
        <w:pStyle w:val="a0"/>
      </w:pPr>
      <w:r>
        <w:t>名与身孰亲？身与货孰多</w:t>
      </w:r>
      <w:r>
        <w:t>①</w:t>
      </w:r>
      <w:r>
        <w:t>？得与亡孰病</w:t>
      </w:r>
      <w:r>
        <w:t>②</w:t>
      </w:r>
      <w:r>
        <w:t>？甚爱必大费</w:t>
      </w:r>
      <w:r>
        <w:t>③</w:t>
      </w:r>
      <w:r>
        <w:t>，多藏必厚亡</w:t>
      </w:r>
      <w:r>
        <w:t>④</w:t>
      </w:r>
      <w:r>
        <w:t>。故知足不辱</w:t>
      </w:r>
      <w:r>
        <w:t>⑤</w:t>
      </w:r>
      <w:r>
        <w:t>，知止不殆，可以长久。</w:t>
      </w:r>
    </w:p>
    <w:p w14:paraId="111A02E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DED53E5" w14:textId="77777777" w:rsidR="00CD2561" w:rsidRDefault="00FC6089">
      <w:pPr>
        <w:pStyle w:val="a0"/>
      </w:pPr>
      <w:r>
        <w:t>声名和生命相比哪一样更为亲切？生命和货利比起来哪一样更为贵重？获取和丢失相比，哪一个更有害？过分的爱名利就必定要付出更多的代价；过于积敛财富，必定会遭致更为惨重的损失。所以说，懂得满足，就不会受到屈辱；懂得适可而止，就不会遇</w:t>
      </w:r>
      <w:r>
        <w:t>见危险；这样才可以保持住长久的平安。</w:t>
      </w:r>
    </w:p>
    <w:p w14:paraId="04B85016" w14:textId="77777777" w:rsidR="00CD2561" w:rsidRDefault="00FC6089">
      <w:pPr>
        <w:pStyle w:val="a0"/>
      </w:pPr>
      <w:r>
        <w:t xml:space="preserve">　</w:t>
      </w:r>
      <w:r>
        <w:t xml:space="preserve"> </w:t>
      </w: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DE511F1" w14:textId="77777777" w:rsidR="00CD2561" w:rsidRDefault="00FC6089">
      <w:pPr>
        <w:pStyle w:val="a0"/>
      </w:pPr>
      <w:r>
        <w:t xml:space="preserve"> </w:t>
      </w:r>
      <w:r>
        <w:t>多：轻重的意思；货，财富。</w:t>
      </w:r>
    </w:p>
    <w:p w14:paraId="47EE1BFF" w14:textId="77777777" w:rsidR="00CD2561" w:rsidRDefault="00FC6089">
      <w:pPr>
        <w:pStyle w:val="a0"/>
      </w:pPr>
      <w:r>
        <w:t xml:space="preserve"> </w:t>
      </w:r>
      <w:r>
        <w:t>得：指名利；亡，指丧失性命；病，有害。</w:t>
      </w:r>
    </w:p>
    <w:p w14:paraId="14B4F07D" w14:textId="77777777" w:rsidR="00CD2561" w:rsidRDefault="00FC6089">
      <w:pPr>
        <w:pStyle w:val="a0"/>
      </w:pPr>
      <w:r>
        <w:t>甚爱必大费：过于爱名就必定要付出很大的耗费。</w:t>
      </w:r>
    </w:p>
    <w:p w14:paraId="7C7A9FA2" w14:textId="77777777" w:rsidR="00CD2561" w:rsidRDefault="00FC6089">
      <w:pPr>
        <w:pStyle w:val="a0"/>
      </w:pPr>
      <w:r>
        <w:t>多藏必厚亡：丰厚的藏货就必定会招致惨重的损失。</w:t>
      </w:r>
    </w:p>
    <w:p w14:paraId="074AFAD9" w14:textId="77777777" w:rsidR="00CD2561" w:rsidRDefault="00FC6089">
      <w:pPr>
        <w:pStyle w:val="a0"/>
      </w:pPr>
      <w:r>
        <w:t>知足不辱：今本没有</w:t>
      </w:r>
      <w:r>
        <w:t>“</w:t>
      </w:r>
      <w:r>
        <w:t>故</w:t>
      </w:r>
      <w:r>
        <w:t>”</w:t>
      </w:r>
      <w:r>
        <w:t>字，据帛书补之。</w:t>
      </w:r>
    </w:p>
    <w:p w14:paraId="62860702" w14:textId="77777777" w:rsidR="00CD2561" w:rsidRDefault="00FC6089">
      <w:pPr>
        <w:pStyle w:val="2"/>
      </w:pPr>
      <w:bookmarkStart w:id="122" w:name="大成若缺"/>
      <w:bookmarkStart w:id="123" w:name="_Toc131137740"/>
      <w:r>
        <w:t>大成若缺</w:t>
      </w:r>
      <w:bookmarkEnd w:id="122"/>
      <w:bookmarkEnd w:id="123"/>
    </w:p>
    <w:p w14:paraId="4AC7D010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E85C4B6" w14:textId="77777777" w:rsidR="00CD2561" w:rsidRDefault="00FC6089">
      <w:pPr>
        <w:pStyle w:val="a0"/>
      </w:pPr>
      <w:r>
        <w:t>大成</w:t>
      </w:r>
      <w:r>
        <w:t>①</w:t>
      </w:r>
      <w:r>
        <w:t>若缺，其用不弊。大盈若冲</w:t>
      </w:r>
      <w:r>
        <w:t>②</w:t>
      </w:r>
      <w:r>
        <w:t>，其用不穷。大直若屈</w:t>
      </w:r>
      <w:r>
        <w:t>③</w:t>
      </w:r>
      <w:r>
        <w:t>，大巧若拙，大辩若讷</w:t>
      </w:r>
      <w:r>
        <w:t>④</w:t>
      </w:r>
      <w:r>
        <w:t>。静胜躁，寒胜热</w:t>
      </w:r>
      <w:r>
        <w:t>⑤</w:t>
      </w:r>
      <w:r>
        <w:t>。清静为天下正</w:t>
      </w:r>
      <w:r>
        <w:t>⑥</w:t>
      </w:r>
      <w:r>
        <w:t>。</w:t>
      </w:r>
    </w:p>
    <w:p w14:paraId="1CD85E3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3A37DF6" w14:textId="77777777" w:rsidR="00CD2561" w:rsidRDefault="00FC6089">
      <w:pPr>
        <w:pStyle w:val="a0"/>
      </w:pPr>
      <w:r>
        <w:t>最完满的东西，好似有残缺一样，但它的作用永远不会衰竭；最充盈的东西，好似是空虚一样，但是它的作用是不会穷尽的。最正直的东西，好似有弯曲一样；最灵巧的东西，好似最笨拙的；最卓越的辩才，好似不善言辞一样。清静克服扰动，寒冷克服暑热。清静无为才能统治天下。</w:t>
      </w:r>
    </w:p>
    <w:p w14:paraId="22240443" w14:textId="77777777" w:rsidR="00CD2561" w:rsidRDefault="00FC6089">
      <w:pPr>
        <w:pStyle w:val="a0"/>
      </w:pPr>
      <w:r>
        <w:t xml:space="preserve">　</w:t>
      </w:r>
      <w:r>
        <w:t xml:space="preserve"> </w:t>
      </w: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AC4332A" w14:textId="77777777" w:rsidR="00CD2561" w:rsidRDefault="00FC6089">
      <w:pPr>
        <w:pStyle w:val="a0"/>
      </w:pPr>
      <w:r>
        <w:t xml:space="preserve"> </w:t>
      </w:r>
      <w:r>
        <w:t>大成：最为完满的东西。</w:t>
      </w:r>
    </w:p>
    <w:p w14:paraId="33EBAE45" w14:textId="77777777" w:rsidR="00CD2561" w:rsidRDefault="00FC6089">
      <w:pPr>
        <w:pStyle w:val="a0"/>
      </w:pPr>
      <w:r>
        <w:lastRenderedPageBreak/>
        <w:t xml:space="preserve"> </w:t>
      </w:r>
      <w:r>
        <w:t>冲：虚，空虚。</w:t>
      </w:r>
    </w:p>
    <w:p w14:paraId="73896900" w14:textId="77777777" w:rsidR="00CD2561" w:rsidRDefault="00FC6089">
      <w:pPr>
        <w:pStyle w:val="a0"/>
      </w:pPr>
      <w:r>
        <w:t>屈：曲。</w:t>
      </w:r>
    </w:p>
    <w:p w14:paraId="798E2054" w14:textId="77777777" w:rsidR="00CD2561" w:rsidRDefault="00FC6089">
      <w:pPr>
        <w:pStyle w:val="a0"/>
      </w:pPr>
      <w:r>
        <w:t>讷：拙嘴笨舌。</w:t>
      </w:r>
    </w:p>
    <w:p w14:paraId="5C7B361E" w14:textId="77777777" w:rsidR="00CD2561" w:rsidRDefault="00FC6089">
      <w:pPr>
        <w:pStyle w:val="a0"/>
      </w:pPr>
      <w:r>
        <w:t>静胜躁，寒胜热：清静克服扰动，寒冷克服暑热。</w:t>
      </w:r>
    </w:p>
    <w:p w14:paraId="7DD8039F" w14:textId="77777777" w:rsidR="00CD2561" w:rsidRDefault="00FC6089">
      <w:pPr>
        <w:pStyle w:val="a0"/>
      </w:pPr>
      <w:r>
        <w:t>正：通</w:t>
      </w:r>
      <w:r>
        <w:t>“</w:t>
      </w:r>
      <w:r>
        <w:t>政</w:t>
      </w:r>
      <w:r>
        <w:t>”</w:t>
      </w:r>
      <w:r>
        <w:t>。</w:t>
      </w:r>
    </w:p>
    <w:p w14:paraId="630FEC16" w14:textId="77777777" w:rsidR="00CD2561" w:rsidRDefault="00FC6089">
      <w:pPr>
        <w:pStyle w:val="2"/>
      </w:pPr>
      <w:bookmarkStart w:id="124" w:name="祸莫大于不知足"/>
      <w:bookmarkStart w:id="125" w:name="_Toc131137741"/>
      <w:r>
        <w:t>祸莫大于不知足</w:t>
      </w:r>
      <w:bookmarkEnd w:id="124"/>
      <w:bookmarkEnd w:id="125"/>
    </w:p>
    <w:p w14:paraId="74E0F59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53B57E8" w14:textId="77777777" w:rsidR="00CD2561" w:rsidRDefault="00FC6089">
      <w:pPr>
        <w:pStyle w:val="a0"/>
      </w:pPr>
      <w:r>
        <w:t>天下有道，却</w:t>
      </w:r>
      <w:r>
        <w:t>①</w:t>
      </w:r>
      <w:r>
        <w:t>走马以粪</w:t>
      </w:r>
      <w:r>
        <w:t>②</w:t>
      </w:r>
      <w:r>
        <w:t>，天下无道，戎马</w:t>
      </w:r>
      <w:r>
        <w:t>③</w:t>
      </w:r>
      <w:r>
        <w:t>生于郊</w:t>
      </w:r>
      <w:r>
        <w:t>④</w:t>
      </w:r>
      <w:r>
        <w:t>。祸莫大于不知足；咎莫大于欲得。故知足之足，常足矣</w:t>
      </w:r>
      <w:r>
        <w:t>⑤</w:t>
      </w:r>
      <w:r>
        <w:t>。</w:t>
      </w:r>
    </w:p>
    <w:p w14:paraId="00A8516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447821B" w14:textId="77777777" w:rsidR="00CD2561" w:rsidRDefault="00FC6089">
      <w:pPr>
        <w:pStyle w:val="a0"/>
      </w:pPr>
      <w:r>
        <w:t>治理天下合乎</w:t>
      </w:r>
      <w:r>
        <w:t>“</w:t>
      </w:r>
      <w:r>
        <w:t>道</w:t>
      </w:r>
      <w:r>
        <w:t>”</w:t>
      </w:r>
      <w:r>
        <w:t>，就可以作到太平安定，把战马退还到田间给农夫用来耕种。治理天下不合乎</w:t>
      </w:r>
      <w:r>
        <w:t>“</w:t>
      </w:r>
      <w:r>
        <w:t>道</w:t>
      </w:r>
      <w:r>
        <w:t>”</w:t>
      </w:r>
      <w:r>
        <w:t>，连怀胎的母马也要送上战场，在战场的郊外生下马驹子。最大的祸害是不知足，最大的过失是贪得的欲望。知道到什么地步就该满足了的人，永远是满足的。</w:t>
      </w:r>
    </w:p>
    <w:p w14:paraId="56572DA9" w14:textId="77777777" w:rsidR="00CD2561" w:rsidRDefault="00FC6089">
      <w:pPr>
        <w:pStyle w:val="a0"/>
      </w:pPr>
      <w:r>
        <w:t xml:space="preserve">　</w:t>
      </w:r>
    </w:p>
    <w:p w14:paraId="697F884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C9B19FA" w14:textId="77777777" w:rsidR="00CD2561" w:rsidRDefault="00FC6089">
      <w:pPr>
        <w:pStyle w:val="a0"/>
      </w:pPr>
      <w:r>
        <w:t xml:space="preserve"> </w:t>
      </w:r>
      <w:r>
        <w:t>却：屏去，退回。</w:t>
      </w:r>
    </w:p>
    <w:p w14:paraId="45406908" w14:textId="77777777" w:rsidR="00CD2561" w:rsidRDefault="00FC6089">
      <w:pPr>
        <w:pStyle w:val="a0"/>
      </w:pPr>
      <w:r>
        <w:t xml:space="preserve"> </w:t>
      </w:r>
      <w:r>
        <w:t>走马以粪：粪，耕种，播种。此句意为用战马耕种田地。</w:t>
      </w:r>
    </w:p>
    <w:p w14:paraId="530A303F" w14:textId="77777777" w:rsidR="00CD2561" w:rsidRDefault="00FC6089">
      <w:pPr>
        <w:pStyle w:val="a0"/>
      </w:pPr>
      <w:r>
        <w:t>戎马：战马。</w:t>
      </w:r>
    </w:p>
    <w:p w14:paraId="48E9C0A5" w14:textId="77777777" w:rsidR="00CD2561" w:rsidRDefault="00FC6089">
      <w:pPr>
        <w:pStyle w:val="a0"/>
      </w:pPr>
      <w:r>
        <w:t>生于效：指牝马生驹于战地的郊外。</w:t>
      </w:r>
    </w:p>
    <w:p w14:paraId="4A905906" w14:textId="77777777" w:rsidR="00CD2561" w:rsidRDefault="00FC6089">
      <w:pPr>
        <w:pStyle w:val="a0"/>
      </w:pPr>
      <w:r>
        <w:t>故知足之足，常足矣：知道满足的这种</w:t>
      </w:r>
      <w:r>
        <w:t>满足，是永远满足的。</w:t>
      </w:r>
    </w:p>
    <w:p w14:paraId="1EB42847" w14:textId="77777777" w:rsidR="00CD2561" w:rsidRDefault="00FC6089">
      <w:pPr>
        <w:pStyle w:val="2"/>
      </w:pPr>
      <w:bookmarkStart w:id="126" w:name="不出户知天下"/>
      <w:bookmarkStart w:id="127" w:name="_Toc131137742"/>
      <w:r>
        <w:t>不出户知天下</w:t>
      </w:r>
      <w:bookmarkEnd w:id="126"/>
      <w:bookmarkEnd w:id="127"/>
    </w:p>
    <w:p w14:paraId="0079F141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1290CB3" w14:textId="77777777" w:rsidR="00CD2561" w:rsidRDefault="00FC6089">
      <w:pPr>
        <w:pStyle w:val="a0"/>
      </w:pPr>
      <w:r>
        <w:t>不出户，知天下；不窥牖</w:t>
      </w:r>
      <w:r>
        <w:t>①</w:t>
      </w:r>
      <w:r>
        <w:t>，见天道</w:t>
      </w:r>
      <w:r>
        <w:t>②</w:t>
      </w:r>
      <w:r>
        <w:t>。其出弥远，其知弥少。是以圣人不行而知，不见而明</w:t>
      </w:r>
      <w:r>
        <w:t>③</w:t>
      </w:r>
      <w:r>
        <w:t>，不为而成</w:t>
      </w:r>
      <w:r>
        <w:t>④</w:t>
      </w:r>
      <w:r>
        <w:t>。</w:t>
      </w:r>
    </w:p>
    <w:p w14:paraId="7ED910C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866BC13" w14:textId="77777777" w:rsidR="00CD2561" w:rsidRDefault="00FC6089">
      <w:pPr>
        <w:pStyle w:val="a0"/>
      </w:pPr>
      <w:r>
        <w:lastRenderedPageBreak/>
        <w:t>不出门户，就能够推知天下的事理；不望窗外，就可以认识日月星辰运行的自然规律。他向外奔逐得越远，他所知道的道理就越少。所以，有</w:t>
      </w:r>
      <w:r>
        <w:t>“</w:t>
      </w:r>
      <w:r>
        <w:t>道</w:t>
      </w:r>
      <w:r>
        <w:t>”</w:t>
      </w:r>
      <w:r>
        <w:t>的圣人不出行却能够推知事理，不窥见而能明了</w:t>
      </w:r>
      <w:r>
        <w:t>“</w:t>
      </w:r>
      <w:r>
        <w:t>天道</w:t>
      </w:r>
      <w:r>
        <w:t>”</w:t>
      </w:r>
      <w:r>
        <w:t>，不妄为而可以有所成就。</w:t>
      </w:r>
    </w:p>
    <w:p w14:paraId="484A0DE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C033692" w14:textId="77777777" w:rsidR="00CD2561" w:rsidRDefault="00FC6089">
      <w:pPr>
        <w:pStyle w:val="a0"/>
      </w:pPr>
      <w:r>
        <w:t xml:space="preserve"> </w:t>
      </w:r>
      <w:r>
        <w:t>窥牖：窥，从小孔隙里看；牖，音</w:t>
      </w:r>
      <w:r>
        <w:t>you</w:t>
      </w:r>
      <w:r>
        <w:t>，窗户。</w:t>
      </w:r>
    </w:p>
    <w:p w14:paraId="025163F9" w14:textId="77777777" w:rsidR="00CD2561" w:rsidRDefault="00FC6089">
      <w:pPr>
        <w:pStyle w:val="a0"/>
      </w:pPr>
      <w:r>
        <w:t xml:space="preserve"> </w:t>
      </w:r>
      <w:r>
        <w:t>天道：日月星辰运行的自然规律。</w:t>
      </w:r>
    </w:p>
    <w:p w14:paraId="0774EE46" w14:textId="77777777" w:rsidR="00CD2561" w:rsidRDefault="00FC6089">
      <w:pPr>
        <w:pStyle w:val="a0"/>
      </w:pPr>
      <w:r>
        <w:t>不见而明：一本作</w:t>
      </w:r>
      <w:r>
        <w:t>“</w:t>
      </w:r>
      <w:r>
        <w:t>不见而名</w:t>
      </w:r>
      <w:r>
        <w:t>”</w:t>
      </w:r>
      <w:r>
        <w:t>。此句意为不窥见而明天道。</w:t>
      </w:r>
    </w:p>
    <w:p w14:paraId="2BE5AA5B" w14:textId="77777777" w:rsidR="00CD2561" w:rsidRDefault="00FC6089">
      <w:pPr>
        <w:pStyle w:val="a0"/>
      </w:pPr>
      <w:r>
        <w:t>不为：无为、不妄为。</w:t>
      </w:r>
    </w:p>
    <w:p w14:paraId="24C53500" w14:textId="77777777" w:rsidR="00CD2561" w:rsidRDefault="00FC6089">
      <w:pPr>
        <w:pStyle w:val="2"/>
      </w:pPr>
      <w:bookmarkStart w:id="128" w:name="无为而无不为-1"/>
      <w:bookmarkStart w:id="129" w:name="_Toc131137743"/>
      <w:r>
        <w:t>无为而无不为</w:t>
      </w:r>
      <w:bookmarkEnd w:id="128"/>
      <w:bookmarkEnd w:id="129"/>
    </w:p>
    <w:p w14:paraId="3C8F045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5A5B2A4" w14:textId="77777777" w:rsidR="00CD2561" w:rsidRDefault="00FC6089">
      <w:pPr>
        <w:pStyle w:val="a0"/>
      </w:pPr>
      <w:r>
        <w:t>为学日益</w:t>
      </w:r>
      <w:r>
        <w:t>①</w:t>
      </w:r>
      <w:r>
        <w:t>，为道日损</w:t>
      </w:r>
      <w:r>
        <w:t>②</w:t>
      </w:r>
      <w:r>
        <w:t>，损之又损，以至于无为。无为而无不为</w:t>
      </w:r>
      <w:r>
        <w:t>③</w:t>
      </w:r>
      <w:r>
        <w:t>，取</w:t>
      </w:r>
      <w:r>
        <w:t>④</w:t>
      </w:r>
      <w:r>
        <w:t>天下常以无事</w:t>
      </w:r>
      <w:r>
        <w:t>⑤</w:t>
      </w:r>
      <w:r>
        <w:t>；及其有事</w:t>
      </w:r>
      <w:r>
        <w:t>⑥</w:t>
      </w:r>
      <w:r>
        <w:t>，不足以取天下。</w:t>
      </w:r>
    </w:p>
    <w:p w14:paraId="50C30E8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61024EE" w14:textId="77777777" w:rsidR="00CD2561" w:rsidRDefault="00FC6089">
      <w:pPr>
        <w:pStyle w:val="a0"/>
      </w:pPr>
      <w:r>
        <w:t>求学的人，其情欲文饰一天比一天增加；求道的人，其情欲文饰则一天比一天减少。减少又减少，到最后以至于</w:t>
      </w:r>
      <w:r>
        <w:t>“</w:t>
      </w:r>
      <w:r>
        <w:t>无为</w:t>
      </w:r>
      <w:r>
        <w:t>”</w:t>
      </w:r>
      <w:r>
        <w:t>的境地。如果能够做到无为，即不妄为，任何事情都可以有所作为。治理国家的人，要经常以不骚扰人民为治国之本，如果经常以繁苛之政扰害民众，那就不配治理国家了。</w:t>
      </w:r>
    </w:p>
    <w:p w14:paraId="1465B5E6" w14:textId="77777777" w:rsidR="00CD2561" w:rsidRDefault="00FC6089">
      <w:pPr>
        <w:pStyle w:val="a0"/>
      </w:pPr>
      <w:r>
        <w:t xml:space="preserve">　</w:t>
      </w:r>
    </w:p>
    <w:p w14:paraId="1D00009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4225D25" w14:textId="77777777" w:rsidR="00CD2561" w:rsidRDefault="00FC6089">
      <w:pPr>
        <w:pStyle w:val="a0"/>
      </w:pPr>
      <w:r>
        <w:t xml:space="preserve"> </w:t>
      </w:r>
      <w:r>
        <w:t>为学日益：为学，是反映探求外物的知识。此处的</w:t>
      </w:r>
      <w:r>
        <w:t>“</w:t>
      </w:r>
      <w:r>
        <w:t>学</w:t>
      </w:r>
      <w:r>
        <w:t>”</w:t>
      </w:r>
      <w:r>
        <w:t>当指</w:t>
      </w:r>
      <w:r>
        <w:t>政教礼乐。日益：指增加人的知见智巧。</w:t>
      </w:r>
    </w:p>
    <w:p w14:paraId="555C1D32" w14:textId="77777777" w:rsidR="00CD2561" w:rsidRDefault="00FC6089">
      <w:pPr>
        <w:pStyle w:val="a0"/>
      </w:pPr>
      <w:r>
        <w:t xml:space="preserve"> </w:t>
      </w:r>
      <w:r>
        <w:t>为道日损：为道，是通过冥想或体验的途径，领悟事物未分化状态的</w:t>
      </w:r>
      <w:r>
        <w:t>“</w:t>
      </w:r>
      <w:r>
        <w:t>道</w:t>
      </w:r>
      <w:r>
        <w:t>”</w:t>
      </w:r>
      <w:r>
        <w:t>。此处的</w:t>
      </w:r>
      <w:r>
        <w:t>“</w:t>
      </w:r>
      <w:r>
        <w:t>道</w:t>
      </w:r>
      <w:r>
        <w:t>”</w:t>
      </w:r>
      <w:r>
        <w:t>，指自然之道，无为之道。损，指情欲文饰日渐泯损。</w:t>
      </w:r>
    </w:p>
    <w:p w14:paraId="49D8EF50" w14:textId="77777777" w:rsidR="00CD2561" w:rsidRDefault="00FC6089">
      <w:pPr>
        <w:pStyle w:val="a0"/>
      </w:pPr>
      <w:r>
        <w:t>无为而无不为：不妄为，就没有什么事情做不成。</w:t>
      </w:r>
    </w:p>
    <w:p w14:paraId="2261BC56" w14:textId="77777777" w:rsidR="00CD2561" w:rsidRDefault="00FC6089">
      <w:pPr>
        <w:pStyle w:val="a0"/>
      </w:pPr>
      <w:r>
        <w:t>取：治、摄化之意。</w:t>
      </w:r>
    </w:p>
    <w:p w14:paraId="1A82F4C7" w14:textId="77777777" w:rsidR="00CD2561" w:rsidRDefault="00FC6089">
      <w:pPr>
        <w:pStyle w:val="a0"/>
      </w:pPr>
      <w:r>
        <w:t>无事：即无扰攘之事。</w:t>
      </w:r>
    </w:p>
    <w:p w14:paraId="2CF53F59" w14:textId="77777777" w:rsidR="00CD2561" w:rsidRDefault="00FC6089">
      <w:pPr>
        <w:pStyle w:val="a0"/>
      </w:pPr>
      <w:r>
        <w:t>有事：繁苛政举在骚扰民生。</w:t>
      </w:r>
    </w:p>
    <w:p w14:paraId="578C16FE" w14:textId="77777777" w:rsidR="00CD2561" w:rsidRDefault="00FC6089">
      <w:pPr>
        <w:pStyle w:val="2"/>
      </w:pPr>
      <w:bookmarkStart w:id="130" w:name="圣人皆孩之"/>
      <w:bookmarkStart w:id="131" w:name="_Toc131137744"/>
      <w:r>
        <w:t>圣人皆孩之</w:t>
      </w:r>
      <w:bookmarkEnd w:id="130"/>
      <w:bookmarkEnd w:id="131"/>
    </w:p>
    <w:p w14:paraId="345AEA10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ED22ED9" w14:textId="77777777" w:rsidR="00CD2561" w:rsidRDefault="00FC6089">
      <w:pPr>
        <w:pStyle w:val="a0"/>
      </w:pPr>
      <w:r>
        <w:lastRenderedPageBreak/>
        <w:t>圣人常无心</w:t>
      </w:r>
      <w:r>
        <w:t>①</w:t>
      </w:r>
      <w:r>
        <w:t>，以百姓之心为心。善者，吾善之；不善者，吾亦善之，德善</w:t>
      </w:r>
      <w:r>
        <w:t>②</w:t>
      </w:r>
      <w:r>
        <w:t>。信者，吾信之；不信者，吾亦信之，德信。圣人在天下，歙歙焉</w:t>
      </w:r>
      <w:r>
        <w:t>③</w:t>
      </w:r>
      <w:r>
        <w:t>为天下浑其心</w:t>
      </w:r>
      <w:r>
        <w:t>④</w:t>
      </w:r>
      <w:r>
        <w:t>，百姓皆注其耳目</w:t>
      </w:r>
      <w:r>
        <w:t>⑤</w:t>
      </w:r>
      <w:r>
        <w:t>，圣人皆孩之</w:t>
      </w:r>
      <w:r>
        <w:t>⑥</w:t>
      </w:r>
      <w:r>
        <w:t>。</w:t>
      </w:r>
    </w:p>
    <w:p w14:paraId="005BF5C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2F19170" w14:textId="77777777" w:rsidR="00CD2561" w:rsidRDefault="00FC6089">
      <w:pPr>
        <w:pStyle w:val="a0"/>
      </w:pPr>
      <w:r>
        <w:t>圣人常常是没有私心的，以百姓的心为自己的心。对于善良的人，我善待于他；对于不善良的人，我也善待他，这样就可以得到善良了，从而使人人向善。对于守信的人，我信任他；对不守信的人，我也信任他，这样可以得到诚信了，从而使人人守信。有道的圣人在其位，收敛自己的欲意，使天下的心思归于浑朴。百姓们都专注于自己的耳目聪明，有道的人使他们都回到婴孩般纯朴的状态。</w:t>
      </w:r>
    </w:p>
    <w:p w14:paraId="686558F8" w14:textId="77777777" w:rsidR="00CD2561" w:rsidRDefault="00FC6089">
      <w:pPr>
        <w:pStyle w:val="a0"/>
      </w:pPr>
      <w:r>
        <w:t xml:space="preserve">　</w:t>
      </w:r>
    </w:p>
    <w:p w14:paraId="1312FDC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A9FAE43" w14:textId="77777777" w:rsidR="00CD2561" w:rsidRDefault="00FC6089">
      <w:pPr>
        <w:pStyle w:val="a0"/>
      </w:pPr>
      <w:r>
        <w:t xml:space="preserve"> </w:t>
      </w:r>
      <w:r>
        <w:t>常无心：一本作无常心。意为长久保持无私心。</w:t>
      </w:r>
    </w:p>
    <w:p w14:paraId="3AED25CB" w14:textId="77777777" w:rsidR="00CD2561" w:rsidRDefault="00FC6089">
      <w:pPr>
        <w:pStyle w:val="a0"/>
      </w:pPr>
      <w:r>
        <w:t xml:space="preserve"> </w:t>
      </w:r>
      <w:r>
        <w:t>德：假借为</w:t>
      </w:r>
      <w:r>
        <w:t>“</w:t>
      </w:r>
      <w:r>
        <w:t>得</w:t>
      </w:r>
      <w:r>
        <w:t>”</w:t>
      </w:r>
      <w:r>
        <w:t>。</w:t>
      </w:r>
    </w:p>
    <w:p w14:paraId="36CFB457" w14:textId="77777777" w:rsidR="00CD2561" w:rsidRDefault="00FC6089">
      <w:pPr>
        <w:pStyle w:val="a0"/>
      </w:pPr>
      <w:r>
        <w:t>歙：音</w:t>
      </w:r>
      <w:r>
        <w:t xml:space="preserve">Xi </w:t>
      </w:r>
      <w:r>
        <w:t>，意为吸气。此处指收敛意欲。</w:t>
      </w:r>
    </w:p>
    <w:p w14:paraId="59462E0B" w14:textId="77777777" w:rsidR="00CD2561" w:rsidRDefault="00FC6089">
      <w:pPr>
        <w:pStyle w:val="a0"/>
      </w:pPr>
      <w:r>
        <w:t>浑其心：使人心思化归于浑朴。</w:t>
      </w:r>
    </w:p>
    <w:p w14:paraId="74613DED" w14:textId="77777777" w:rsidR="00CD2561" w:rsidRDefault="00FC6089">
      <w:pPr>
        <w:pStyle w:val="a0"/>
      </w:pPr>
      <w:r>
        <w:t>百姓皆注其耳目</w:t>
      </w:r>
      <w:r>
        <w:t>：百姓都使用自己的智谋，生出许多事端。</w:t>
      </w:r>
    </w:p>
    <w:p w14:paraId="51919672" w14:textId="77777777" w:rsidR="00CD2561" w:rsidRDefault="00FC6089">
      <w:pPr>
        <w:pStyle w:val="a0"/>
      </w:pPr>
      <w:r>
        <w:t>圣人皆孩之：圣人使百姓们都回复到婴孩般纯真质朴的状态。</w:t>
      </w:r>
    </w:p>
    <w:p w14:paraId="59457C3D" w14:textId="77777777" w:rsidR="00CD2561" w:rsidRDefault="00FC6089">
      <w:pPr>
        <w:pStyle w:val="2"/>
      </w:pPr>
      <w:bookmarkStart w:id="132" w:name="出生入死"/>
      <w:bookmarkStart w:id="133" w:name="_Toc131137745"/>
      <w:r>
        <w:t>出生入死</w:t>
      </w:r>
      <w:bookmarkEnd w:id="132"/>
      <w:bookmarkEnd w:id="133"/>
    </w:p>
    <w:p w14:paraId="59BC0E6B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E820C0B" w14:textId="77777777" w:rsidR="00CD2561" w:rsidRDefault="00FC6089">
      <w:pPr>
        <w:pStyle w:val="a0"/>
      </w:pPr>
      <w:r>
        <w:t>出生入死</w:t>
      </w:r>
      <w:r>
        <w:t>①</w:t>
      </w:r>
      <w:r>
        <w:t>，生之徒</w:t>
      </w:r>
      <w:r>
        <w:t>②</w:t>
      </w:r>
      <w:r>
        <w:t>，十有三</w:t>
      </w:r>
      <w:r>
        <w:t>③</w:t>
      </w:r>
      <w:r>
        <w:t>；死之徒</w:t>
      </w:r>
      <w:r>
        <w:t>④</w:t>
      </w:r>
      <w:r>
        <w:t>，十有三；人之生，动之于死地</w:t>
      </w:r>
      <w:r>
        <w:t>⑤</w:t>
      </w:r>
      <w:r>
        <w:t>，亦十有三。夫何故？以其生生之厚</w:t>
      </w:r>
      <w:r>
        <w:t>⑥</w:t>
      </w:r>
      <w:r>
        <w:t>。盖闻善摄生</w:t>
      </w:r>
      <w:r>
        <w:t>⑦</w:t>
      </w:r>
      <w:r>
        <w:t>者，陆行不遇兕虎</w:t>
      </w:r>
      <w:r>
        <w:t>⑧</w:t>
      </w:r>
      <w:r>
        <w:t>，入军不被甲兵</w:t>
      </w:r>
      <w:r>
        <w:t>⑨</w:t>
      </w:r>
      <w:r>
        <w:t>。兕无所投其角，虎无所措其爪，兵无所容其刃。夫何故？以其无死地</w:t>
      </w:r>
      <w:r>
        <w:t>⑩</w:t>
      </w:r>
      <w:r>
        <w:t>。</w:t>
      </w:r>
    </w:p>
    <w:p w14:paraId="7E14CE6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F3FE98F" w14:textId="77777777" w:rsidR="00CD2561" w:rsidRDefault="00FC6089">
      <w:pPr>
        <w:pStyle w:val="a0"/>
      </w:pPr>
      <w:r>
        <w:t>人始出于世而生，最终入于地而死。属于长寿的人有十分之三；属于短命而亡的人有十分之三；人本来可以活得长久些，却自己走向死亡之路，也占十分之三。为什么会这样呢？因为奉养太过度了。据说，善于养护自己生命的人，在陆地上行走，不会遇到凶恶的犀牛和猛虎，在战争中也受不到武器的伤害。犀牛于其身无处投</w:t>
      </w:r>
      <w:r>
        <w:t>角，老虎对其身无处伸爪，武器对其身无处刺击锋刃。为什么会这样呢？因为他没有进入死亡的领域。</w:t>
      </w:r>
    </w:p>
    <w:p w14:paraId="51F01B8B" w14:textId="77777777" w:rsidR="00CD2561" w:rsidRDefault="00FC6089">
      <w:pPr>
        <w:pStyle w:val="a0"/>
      </w:pPr>
      <w:r>
        <w:t xml:space="preserve">　</w:t>
      </w:r>
    </w:p>
    <w:p w14:paraId="035D826F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3561951F" w14:textId="77777777" w:rsidR="00CD2561" w:rsidRDefault="00FC6089">
      <w:pPr>
        <w:pStyle w:val="a0"/>
      </w:pPr>
      <w:r>
        <w:t xml:space="preserve"> </w:t>
      </w:r>
      <w:r>
        <w:t>出生入死：出世为生，入地为死。一说离开了生存必然走向死亡。</w:t>
      </w:r>
    </w:p>
    <w:p w14:paraId="7BA293F6" w14:textId="77777777" w:rsidR="00CD2561" w:rsidRDefault="00FC6089">
      <w:pPr>
        <w:pStyle w:val="a0"/>
      </w:pPr>
      <w:r>
        <w:t xml:space="preserve"> </w:t>
      </w:r>
      <w:r>
        <w:t>生之徒：徒，应释为类。生之徒即长寿之人。</w:t>
      </w:r>
    </w:p>
    <w:p w14:paraId="27132C12" w14:textId="77777777" w:rsidR="00CD2561" w:rsidRDefault="00FC6089">
      <w:pPr>
        <w:pStyle w:val="a0"/>
      </w:pPr>
      <w:r>
        <w:t>十有三：十分之三。</w:t>
      </w:r>
    </w:p>
    <w:p w14:paraId="258E7101" w14:textId="77777777" w:rsidR="00CD2561" w:rsidRDefault="00FC6089">
      <w:pPr>
        <w:pStyle w:val="a0"/>
      </w:pPr>
      <w:r>
        <w:t>死之徒：属于夭折的一类。</w:t>
      </w:r>
    </w:p>
    <w:p w14:paraId="6491EB42" w14:textId="77777777" w:rsidR="00CD2561" w:rsidRDefault="00FC6089">
      <w:pPr>
        <w:pStyle w:val="a0"/>
      </w:pPr>
      <w:r>
        <w:t>人之生，动之于死地：此句意为人本来可以长生的，却意外地走向死亡之路。</w:t>
      </w:r>
    </w:p>
    <w:p w14:paraId="4CFB3026" w14:textId="77777777" w:rsidR="00CD2561" w:rsidRDefault="00FC6089">
      <w:pPr>
        <w:pStyle w:val="a0"/>
      </w:pPr>
      <w:r>
        <w:t>生生之厚：由于求生的欲望太强，营养过剩，因而奉养过厚了。</w:t>
      </w:r>
    </w:p>
    <w:p w14:paraId="5B72EE3B" w14:textId="77777777" w:rsidR="00CD2561" w:rsidRDefault="00FC6089">
      <w:pPr>
        <w:pStyle w:val="a0"/>
      </w:pPr>
      <w:r>
        <w:t>摄生者：摄生指养生之道，即保养自己。</w:t>
      </w:r>
    </w:p>
    <w:p w14:paraId="632A31C3" w14:textId="77777777" w:rsidR="00CD2561" w:rsidRDefault="00FC6089">
      <w:pPr>
        <w:pStyle w:val="a0"/>
      </w:pPr>
      <w:r>
        <w:t>兕：音</w:t>
      </w:r>
      <w:r>
        <w:t xml:space="preserve">si </w:t>
      </w:r>
      <w:r>
        <w:t>，属于犀牛类的动物。</w:t>
      </w:r>
    </w:p>
    <w:p w14:paraId="64C3E7FE" w14:textId="77777777" w:rsidR="00CD2561" w:rsidRDefault="00FC6089">
      <w:pPr>
        <w:pStyle w:val="a0"/>
      </w:pPr>
      <w:r>
        <w:t>入军不被甲兵：战争中不被杀伤。</w:t>
      </w:r>
    </w:p>
    <w:p w14:paraId="4AA7F987" w14:textId="77777777" w:rsidR="00CD2561" w:rsidRDefault="00FC6089">
      <w:pPr>
        <w:pStyle w:val="a0"/>
      </w:pPr>
      <w:r>
        <w:t>无死地：没有进入死亡范围。</w:t>
      </w:r>
    </w:p>
    <w:p w14:paraId="291C8C5B" w14:textId="77777777" w:rsidR="00CD2561" w:rsidRDefault="00FC6089">
      <w:pPr>
        <w:pStyle w:val="2"/>
      </w:pPr>
      <w:bookmarkStart w:id="134" w:name="生而不有"/>
      <w:bookmarkStart w:id="135" w:name="_Toc131137746"/>
      <w:r>
        <w:t>生而不有</w:t>
      </w:r>
      <w:bookmarkEnd w:id="134"/>
      <w:bookmarkEnd w:id="135"/>
    </w:p>
    <w:p w14:paraId="47415081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FBA4FB6" w14:textId="77777777" w:rsidR="00CD2561" w:rsidRDefault="00FC6089">
      <w:pPr>
        <w:pStyle w:val="a0"/>
      </w:pPr>
      <w:r>
        <w:t>道生之，德畜之，物形之，势</w:t>
      </w:r>
      <w:r>
        <w:t>①</w:t>
      </w:r>
      <w:r>
        <w:t>成之。是以万物莫不尊道而贵德。道之尊，德之贵，夫莫之命而常自然</w:t>
      </w:r>
      <w:r>
        <w:t>②</w:t>
      </w:r>
      <w:r>
        <w:t>。故道生之，德畜之，长之育之，亭之毒之</w:t>
      </w:r>
      <w:r>
        <w:t>③</w:t>
      </w:r>
      <w:r>
        <w:t>；养</w:t>
      </w:r>
      <w:r>
        <w:t>④</w:t>
      </w:r>
      <w:r>
        <w:t>之覆</w:t>
      </w:r>
      <w:r>
        <w:t>⑤</w:t>
      </w:r>
      <w:r>
        <w:t>之。生而不有，为而不恃，长而不宰，是谓玄德</w:t>
      </w:r>
      <w:r>
        <w:t>⑥</w:t>
      </w:r>
      <w:r>
        <w:t>。</w:t>
      </w:r>
    </w:p>
    <w:p w14:paraId="1990D3B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4169161" w14:textId="77777777" w:rsidR="00CD2561" w:rsidRDefault="00FC6089">
      <w:pPr>
        <w:pStyle w:val="a0"/>
      </w:pPr>
      <w:r>
        <w:t>道生成万事万物，德养育万事万物。万事万物虽现出各种各样的形态，环境使万事万物成长起来。故此，万事万物莫不尊崇道而珍贵德。道之所以被尊崇，德所以被珍贵，就是由于道生长万物而不加以干涉，德畜养万物而不加以主宰，顺其自然。因而，道生长万物，德养育万物，使万物生长发展，成熟结果，使其受到抚养、保护。生长</w:t>
      </w:r>
      <w:r>
        <w:t>万物而不居为己有，抚育万物而不自恃有功，导引万物而不主宰，这就是奥妙玄远的德。</w:t>
      </w:r>
    </w:p>
    <w:p w14:paraId="50D43325" w14:textId="77777777" w:rsidR="00CD2561" w:rsidRDefault="00FC6089">
      <w:pPr>
        <w:pStyle w:val="a0"/>
      </w:pPr>
      <w:r>
        <w:t xml:space="preserve">　</w:t>
      </w:r>
    </w:p>
    <w:p w14:paraId="77BAE46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7D98568" w14:textId="77777777" w:rsidR="00CD2561" w:rsidRDefault="00FC6089">
      <w:pPr>
        <w:pStyle w:val="a0"/>
      </w:pPr>
      <w:r>
        <w:t xml:space="preserve"> </w:t>
      </w:r>
      <w:r>
        <w:t>势：万物生长的自然环境。一说：势者，力也；一说，对立。</w:t>
      </w:r>
    </w:p>
    <w:p w14:paraId="4EDFCAF6" w14:textId="77777777" w:rsidR="00CD2561" w:rsidRDefault="00FC6089">
      <w:pPr>
        <w:pStyle w:val="a0"/>
      </w:pPr>
      <w:r>
        <w:t xml:space="preserve"> </w:t>
      </w:r>
      <w:r>
        <w:t>莫之命而常自然：不干涉或主宰万物，而任万物自化自成。</w:t>
      </w:r>
    </w:p>
    <w:p w14:paraId="7A7A1395" w14:textId="77777777" w:rsidR="00CD2561" w:rsidRDefault="00FC6089">
      <w:pPr>
        <w:pStyle w:val="a0"/>
      </w:pPr>
      <w:r>
        <w:t>亭之毒之：一本作成之熟之。</w:t>
      </w:r>
    </w:p>
    <w:p w14:paraId="384E41A0" w14:textId="77777777" w:rsidR="00CD2561" w:rsidRDefault="00FC6089">
      <w:pPr>
        <w:pStyle w:val="a0"/>
      </w:pPr>
      <w:r>
        <w:lastRenderedPageBreak/>
        <w:t>养：爱养、护养。</w:t>
      </w:r>
    </w:p>
    <w:p w14:paraId="2D3872C4" w14:textId="77777777" w:rsidR="00CD2561" w:rsidRDefault="00FC6089">
      <w:pPr>
        <w:pStyle w:val="a0"/>
      </w:pPr>
      <w:r>
        <w:t>覆：维护、保护。</w:t>
      </w:r>
    </w:p>
    <w:p w14:paraId="6997824C" w14:textId="77777777" w:rsidR="00CD2561" w:rsidRDefault="00FC6089">
      <w:pPr>
        <w:pStyle w:val="a0"/>
      </w:pPr>
      <w:r>
        <w:t>玄德：即上德。它产生万物而不居为己有，养育万物而不自恃有功。</w:t>
      </w:r>
    </w:p>
    <w:p w14:paraId="746E872E" w14:textId="77777777" w:rsidR="00CD2561" w:rsidRDefault="00FC6089">
      <w:pPr>
        <w:pStyle w:val="2"/>
      </w:pPr>
      <w:bookmarkStart w:id="136" w:name="守柔曰强"/>
      <w:bookmarkStart w:id="137" w:name="_Toc131137747"/>
      <w:r>
        <w:t>守柔曰强</w:t>
      </w:r>
      <w:bookmarkEnd w:id="136"/>
      <w:bookmarkEnd w:id="137"/>
    </w:p>
    <w:p w14:paraId="4F44ED4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2501A35" w14:textId="77777777" w:rsidR="00CD2561" w:rsidRDefault="00FC6089">
      <w:pPr>
        <w:pStyle w:val="a0"/>
      </w:pPr>
      <w:r>
        <w:t>天下有始</w:t>
      </w:r>
      <w:r>
        <w:t>①</w:t>
      </w:r>
      <w:r>
        <w:t>，以为天下母</w:t>
      </w:r>
      <w:r>
        <w:t>②</w:t>
      </w:r>
      <w:r>
        <w:t>。既得其母，以知其子</w:t>
      </w:r>
      <w:r>
        <w:t>③</w:t>
      </w:r>
      <w:r>
        <w:t>；既知其子，复守其母，殁身不殆。塞其兑，闭其门</w:t>
      </w:r>
      <w:r>
        <w:t>④</w:t>
      </w:r>
      <w:r>
        <w:t>，终身不勤</w:t>
      </w:r>
      <w:r>
        <w:t>⑤</w:t>
      </w:r>
      <w:r>
        <w:t>。开其兑，济其事</w:t>
      </w:r>
      <w:r>
        <w:t>⑥</w:t>
      </w:r>
      <w:r>
        <w:t>，终身不救。见小曰明</w:t>
      </w:r>
      <w:r>
        <w:t>⑦</w:t>
      </w:r>
      <w:r>
        <w:t>，守柔曰强</w:t>
      </w:r>
      <w:r>
        <w:t>⑧</w:t>
      </w:r>
      <w:r>
        <w:t>。用其光，复归其明</w:t>
      </w:r>
      <w:r>
        <w:t>⑨</w:t>
      </w:r>
      <w:r>
        <w:t>，无遗身殃</w:t>
      </w:r>
      <w:r>
        <w:t>⑩</w:t>
      </w:r>
      <w:r>
        <w:t>；是为袭常。</w:t>
      </w:r>
    </w:p>
    <w:p w14:paraId="760A336D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063C414" w14:textId="77777777" w:rsidR="00CD2561" w:rsidRDefault="00FC6089">
      <w:pPr>
        <w:pStyle w:val="a0"/>
      </w:pPr>
      <w:r>
        <w:t>天地万物本身都有起始，这个始作为天地万物的根源。如果知道根源，就能认识万物，如果认识了万事万物，又把握着万物的根本，那么终身都不会有危险。塞住欲念的孔穴，闭起欲念的门径，终身都不会有烦扰之事。如果打开欲念的孔穴，就会增添纷杂的事件，终身都不可救治。能够察见到细微的，叫做</w:t>
      </w:r>
      <w:r>
        <w:t>“</w:t>
      </w:r>
      <w:r>
        <w:t>明</w:t>
      </w:r>
      <w:r>
        <w:t>”</w:t>
      </w:r>
      <w:r>
        <w:t>；能够持守柔弱的，叫做</w:t>
      </w:r>
      <w:r>
        <w:t>“</w:t>
      </w:r>
      <w:r>
        <w:t>强</w:t>
      </w:r>
      <w:r>
        <w:t>”</w:t>
      </w:r>
      <w:r>
        <w:t>。运用其光芒，返照内在的明，不会给自己带来灾难，这就叫做万世不绝的</w:t>
      </w:r>
      <w:r>
        <w:t>“</w:t>
      </w:r>
      <w:r>
        <w:t>常道</w:t>
      </w:r>
      <w:r>
        <w:t>”</w:t>
      </w:r>
      <w:r>
        <w:t>。</w:t>
      </w:r>
    </w:p>
    <w:p w14:paraId="0E65E0E6" w14:textId="77777777" w:rsidR="00CD2561" w:rsidRDefault="00FC6089">
      <w:pPr>
        <w:pStyle w:val="a0"/>
      </w:pPr>
      <w:r>
        <w:t xml:space="preserve">　</w:t>
      </w:r>
    </w:p>
    <w:p w14:paraId="7571A2C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37EC8F4" w14:textId="77777777" w:rsidR="00CD2561" w:rsidRDefault="00FC6089">
      <w:pPr>
        <w:pStyle w:val="a0"/>
      </w:pPr>
      <w:r>
        <w:t xml:space="preserve"> </w:t>
      </w:r>
      <w:r>
        <w:t>始：本始，此处指</w:t>
      </w:r>
      <w:r>
        <w:t>“</w:t>
      </w:r>
      <w:r>
        <w:t>道</w:t>
      </w:r>
      <w:r>
        <w:t>”</w:t>
      </w:r>
      <w:r>
        <w:t>。</w:t>
      </w:r>
    </w:p>
    <w:p w14:paraId="51EFECB7" w14:textId="77777777" w:rsidR="00CD2561" w:rsidRDefault="00FC6089">
      <w:pPr>
        <w:pStyle w:val="a0"/>
      </w:pPr>
      <w:r>
        <w:t xml:space="preserve"> </w:t>
      </w:r>
      <w:r>
        <w:t>母：根源，此处指</w:t>
      </w:r>
      <w:r>
        <w:t>“</w:t>
      </w:r>
      <w:r>
        <w:t>道</w:t>
      </w:r>
      <w:r>
        <w:t>”</w:t>
      </w:r>
      <w:r>
        <w:t>。</w:t>
      </w:r>
    </w:p>
    <w:p w14:paraId="7C590B88" w14:textId="77777777" w:rsidR="00CD2561" w:rsidRDefault="00FC6089">
      <w:pPr>
        <w:pStyle w:val="a0"/>
      </w:pPr>
      <w:r>
        <w:t>子：派生物，指由</w:t>
      </w:r>
      <w:r>
        <w:t>“</w:t>
      </w:r>
      <w:r>
        <w:t>母</w:t>
      </w:r>
      <w:r>
        <w:t>”</w:t>
      </w:r>
      <w:r>
        <w:t>所产生的万物。</w:t>
      </w:r>
    </w:p>
    <w:p w14:paraId="7F1C658D" w14:textId="77777777" w:rsidR="00CD2561" w:rsidRDefault="00FC6089">
      <w:pPr>
        <w:pStyle w:val="a0"/>
      </w:pPr>
      <w:r>
        <w:t>塞其兑，闭其门：兑，指口，引伸为孔穴；门，指门径。此句意为：塞住嗜欲的孔穴，闭上欲念的门径。</w:t>
      </w:r>
    </w:p>
    <w:p w14:paraId="7F70C9E1" w14:textId="77777777" w:rsidR="00CD2561" w:rsidRDefault="00FC6089">
      <w:pPr>
        <w:pStyle w:val="a0"/>
      </w:pPr>
      <w:r>
        <w:t>勤：劳作。</w:t>
      </w:r>
    </w:p>
    <w:p w14:paraId="24FDC017" w14:textId="77777777" w:rsidR="00CD2561" w:rsidRDefault="00FC6089">
      <w:pPr>
        <w:pStyle w:val="a0"/>
      </w:pPr>
      <w:r>
        <w:t>开其兑，济其事：打开嗜欲的孔穴，增加纷杂的事件。</w:t>
      </w:r>
    </w:p>
    <w:p w14:paraId="35BEF5DE" w14:textId="77777777" w:rsidR="00CD2561" w:rsidRDefault="00FC6089">
      <w:pPr>
        <w:pStyle w:val="a0"/>
      </w:pPr>
      <w:r>
        <w:t>见小曰明：小，细微。能察见细微，才叫做</w:t>
      </w:r>
      <w:r>
        <w:t>“</w:t>
      </w:r>
      <w:r>
        <w:t>明</w:t>
      </w:r>
      <w:r>
        <w:t>”</w:t>
      </w:r>
    </w:p>
    <w:p w14:paraId="79EB125F" w14:textId="77777777" w:rsidR="00CD2561" w:rsidRDefault="00FC6089">
      <w:pPr>
        <w:pStyle w:val="a0"/>
      </w:pPr>
      <w:r>
        <w:t>强：强健，自强不息。</w:t>
      </w:r>
    </w:p>
    <w:p w14:paraId="4A2CC6B7" w14:textId="77777777" w:rsidR="00CD2561" w:rsidRDefault="00FC6089">
      <w:pPr>
        <w:pStyle w:val="a0"/>
      </w:pPr>
      <w:r>
        <w:t>用其光，复归其明：光向外照射，明向内透亮。发光体本身为</w:t>
      </w:r>
      <w:r>
        <w:t>“</w:t>
      </w:r>
      <w:r>
        <w:t>明</w:t>
      </w:r>
      <w:r>
        <w:t>”</w:t>
      </w:r>
      <w:r>
        <w:t>，照向外物为光。</w:t>
      </w:r>
    </w:p>
    <w:p w14:paraId="32D02C3A" w14:textId="77777777" w:rsidR="00CD2561" w:rsidRDefault="00FC6089">
      <w:pPr>
        <w:pStyle w:val="a0"/>
      </w:pPr>
      <w:r>
        <w:t>无遗身殃：不给自己带来麻烦和灾祸。</w:t>
      </w:r>
    </w:p>
    <w:p w14:paraId="773D8D6D" w14:textId="77777777" w:rsidR="00CD2561" w:rsidRDefault="00FC6089">
      <w:pPr>
        <w:pStyle w:val="a0"/>
      </w:pPr>
      <w:r>
        <w:lastRenderedPageBreak/>
        <w:t xml:space="preserve"> </w:t>
      </w:r>
      <w:r>
        <w:t>袭常：袭承常道。</w:t>
      </w:r>
    </w:p>
    <w:p w14:paraId="0F677F11" w14:textId="77777777" w:rsidR="00CD2561" w:rsidRDefault="00FC6089">
      <w:pPr>
        <w:pStyle w:val="2"/>
      </w:pPr>
      <w:bookmarkStart w:id="138" w:name="大道甚夷"/>
      <w:bookmarkStart w:id="139" w:name="_Toc131137748"/>
      <w:r>
        <w:t>大道甚夷</w:t>
      </w:r>
      <w:bookmarkEnd w:id="138"/>
      <w:bookmarkEnd w:id="139"/>
    </w:p>
    <w:p w14:paraId="10827B6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C407A9" w14:textId="77777777" w:rsidR="00CD2561" w:rsidRDefault="00FC6089">
      <w:pPr>
        <w:pStyle w:val="a0"/>
      </w:pPr>
      <w:r>
        <w:t>使我</w:t>
      </w:r>
      <w:r>
        <w:t>①</w:t>
      </w:r>
      <w:r>
        <w:t>介然有知</w:t>
      </w:r>
      <w:r>
        <w:t>②</w:t>
      </w:r>
      <w:r>
        <w:t>，行于大道，唯施</w:t>
      </w:r>
      <w:r>
        <w:t>③</w:t>
      </w:r>
      <w:r>
        <w:t>是畏。大道甚夷</w:t>
      </w:r>
      <w:r>
        <w:t>④</w:t>
      </w:r>
      <w:r>
        <w:t>，而人</w:t>
      </w:r>
      <w:r>
        <w:t>⑤</w:t>
      </w:r>
      <w:r>
        <w:t>好径</w:t>
      </w:r>
      <w:r>
        <w:t>⑥</w:t>
      </w:r>
      <w:r>
        <w:t>。朝甚除</w:t>
      </w:r>
      <w:r>
        <w:t>⑦</w:t>
      </w:r>
      <w:r>
        <w:t>，田甚芜，仓甚虚，服文采，带利剑，厌饮食</w:t>
      </w:r>
      <w:r>
        <w:t>⑧</w:t>
      </w:r>
      <w:r>
        <w:t>，财货有余，是谓盗竽</w:t>
      </w:r>
      <w:r>
        <w:t>⑨</w:t>
      </w:r>
      <w:r>
        <w:t>。非道也哉！</w:t>
      </w:r>
    </w:p>
    <w:p w14:paraId="1366CCE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9D003D9" w14:textId="77777777" w:rsidR="00CD2561" w:rsidRDefault="00FC6089">
      <w:pPr>
        <w:pStyle w:val="a0"/>
      </w:pPr>
      <w:r>
        <w:t>假如我稍微地有了认识，在大道上行走，唯一担心的是害怕走了邪路。大道虽然平坦，但人君却喜欢走邪径。朝政腐败已极，弄得农田荒芜，仓库十分空虚，而人君仍穿着锦绣的衣服，佩带着锋利的宝剑，饱餐精美的饮食，搜刮占有</w:t>
      </w:r>
      <w:r>
        <w:t>富余的财货，这就叫做强盗头子。这是多么无道啊！</w:t>
      </w:r>
    </w:p>
    <w:p w14:paraId="6C3089AD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D1E96A1" w14:textId="77777777" w:rsidR="00CD2561" w:rsidRDefault="00FC6089">
      <w:pPr>
        <w:pStyle w:val="a0"/>
      </w:pPr>
      <w:r>
        <w:t xml:space="preserve"> </w:t>
      </w:r>
      <w:r>
        <w:t>我：我，指有道的圣人。老子在这里托言自己。</w:t>
      </w:r>
      <w:r>
        <w:t xml:space="preserve">  </w:t>
      </w:r>
      <w:r>
        <w:t>介然有知：介，微小。微有所知，稍有知识。</w:t>
      </w:r>
      <w:r>
        <w:t xml:space="preserve"> </w:t>
      </w:r>
      <w:r>
        <w:t>施：邪、斜行。</w:t>
      </w:r>
      <w:r>
        <w:t xml:space="preserve"> </w:t>
      </w:r>
      <w:r>
        <w:t>夷：平坦。</w:t>
      </w:r>
      <w:r>
        <w:t xml:space="preserve"> </w:t>
      </w:r>
      <w:r>
        <w:t>人：指人君，一本作</w:t>
      </w:r>
      <w:r>
        <w:t>“</w:t>
      </w:r>
      <w:r>
        <w:t>民</w:t>
      </w:r>
      <w:r>
        <w:t>”</w:t>
      </w:r>
      <w:r>
        <w:t>。</w:t>
      </w:r>
      <w:r>
        <w:t xml:space="preserve"> </w:t>
      </w:r>
      <w:r>
        <w:t>径：邪径。</w:t>
      </w:r>
      <w:r>
        <w:t xml:space="preserve"> </w:t>
      </w:r>
      <w:r>
        <w:t>朝甚除：朝政非常败坏。一说宫殿很整洁。</w:t>
      </w:r>
      <w:r>
        <w:t xml:space="preserve"> </w:t>
      </w:r>
      <w:r>
        <w:t>厌饮食：厌，饱足、满足、足够。饱得不愿再吃。</w:t>
      </w:r>
      <w:r>
        <w:t xml:space="preserve"> </w:t>
      </w:r>
      <w:r>
        <w:t>盗竽：竽又作夸。即大盗、盗魁。</w:t>
      </w:r>
      <w:r>
        <w:t xml:space="preserve"> </w:t>
      </w:r>
      <w:r>
        <w:t xml:space="preserve">　</w:t>
      </w:r>
    </w:p>
    <w:p w14:paraId="39855DCE" w14:textId="77777777" w:rsidR="00CD2561" w:rsidRDefault="00FC6089">
      <w:pPr>
        <w:pStyle w:val="2"/>
      </w:pPr>
      <w:bookmarkStart w:id="140" w:name="善剑者不拔"/>
      <w:bookmarkStart w:id="141" w:name="_Toc131137749"/>
      <w:r>
        <w:t>善剑者不拔</w:t>
      </w:r>
      <w:bookmarkEnd w:id="140"/>
      <w:bookmarkEnd w:id="141"/>
    </w:p>
    <w:p w14:paraId="4C6C6DF8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6C39D87" w14:textId="77777777" w:rsidR="00CD2561" w:rsidRDefault="00FC6089">
      <w:pPr>
        <w:pStyle w:val="a0"/>
      </w:pPr>
      <w:r>
        <w:t>善剑者不拔，善抱</w:t>
      </w:r>
      <w:r>
        <w:t>①</w:t>
      </w:r>
      <w:r>
        <w:t>者不脱，子孙以祭祀不辍</w:t>
      </w:r>
      <w:r>
        <w:t>②</w:t>
      </w:r>
      <w:r>
        <w:t>。修之于身，其德乃真；修之于家，其德乃余；修之于乡，其德乃长</w:t>
      </w:r>
      <w:r>
        <w:t>③</w:t>
      </w:r>
      <w:r>
        <w:t>；修之于邦</w:t>
      </w:r>
      <w:r>
        <w:t>④</w:t>
      </w:r>
      <w:r>
        <w:t>，其德乃丰；修之于天下，其德乃普。故以身观身</w:t>
      </w:r>
      <w:r>
        <w:t>，以家观家，以乡观乡</w:t>
      </w:r>
      <w:r>
        <w:t>⑤</w:t>
      </w:r>
      <w:r>
        <w:t>，以邦观邦，以天下观天下。吾何以知天下然哉？以此。</w:t>
      </w:r>
    </w:p>
    <w:p w14:paraId="497F4D7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3CB86CD" w14:textId="77777777" w:rsidR="00CD2561" w:rsidRDefault="00FC6089">
      <w:pPr>
        <w:pStyle w:val="a0"/>
      </w:pPr>
      <w:r>
        <w:t>善于为自身制定合乎的道德规范的人，是坚决不会动摇；善于秉持自己所认识到的道德准则而行事的人，是不会气馁，如果子孙能够遵循、守持这个道理，那么祖祖孙孙就不会断绝。把这个道理付诸于自身，他的德性就会是真实纯正的；把这个道理付诸于自家，他的德性就会是丰盈有余的；把这个道理付诸于自乡，他的德性就会受到尊崇；把这个道理付诸于自邦，他的德性就会丰盛硕大；把这个道理付诸于天下，他的德性就会无限普及。所以，用自身的修身之道来观察别身；以自家察看观照别家；以自乡察看观照别乡；以平天下之道察看观照天下。我怎么会知道天下的情况之</w:t>
      </w:r>
      <w:r>
        <w:t>所以如此呢？就是因为我用了以上的方法和道理。</w:t>
      </w:r>
    </w:p>
    <w:p w14:paraId="21FF45A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91F258D" w14:textId="77777777" w:rsidR="00CD2561" w:rsidRDefault="00FC6089">
      <w:pPr>
        <w:pStyle w:val="a0"/>
      </w:pPr>
      <w:r>
        <w:lastRenderedPageBreak/>
        <w:t xml:space="preserve"> </w:t>
      </w:r>
      <w:r>
        <w:t>抱：抱住、固定、牢固。</w:t>
      </w:r>
    </w:p>
    <w:p w14:paraId="1AF079ED" w14:textId="77777777" w:rsidR="00CD2561" w:rsidRDefault="00FC6089">
      <w:pPr>
        <w:pStyle w:val="a0"/>
      </w:pPr>
      <w:r>
        <w:t xml:space="preserve"> </w:t>
      </w:r>
      <w:r>
        <w:t>子孙以祭祀不辍：辍，停止、断绝、终止。此句意为：祖祖孙孙都能够遵守</w:t>
      </w:r>
      <w:r>
        <w:t>“</w:t>
      </w:r>
      <w:r>
        <w:t>善建</w:t>
      </w:r>
      <w:r>
        <w:t>”</w:t>
      </w:r>
      <w:r>
        <w:t>、</w:t>
      </w:r>
      <w:r>
        <w:t>“</w:t>
      </w:r>
      <w:r>
        <w:t>善抱</w:t>
      </w:r>
      <w:r>
        <w:t>”</w:t>
      </w:r>
      <w:r>
        <w:t>的道理，后代的香火就不会终止。</w:t>
      </w:r>
    </w:p>
    <w:p w14:paraId="16823B90" w14:textId="77777777" w:rsidR="00CD2561" w:rsidRDefault="00FC6089">
      <w:pPr>
        <w:pStyle w:val="a0"/>
      </w:pPr>
      <w:r>
        <w:t>长：尊崇。</w:t>
      </w:r>
    </w:p>
    <w:p w14:paraId="1D33BB36" w14:textId="77777777" w:rsidR="00CD2561" w:rsidRDefault="00FC6089">
      <w:pPr>
        <w:pStyle w:val="a0"/>
      </w:pPr>
      <w:r>
        <w:t>邦：一本作</w:t>
      </w:r>
      <w:r>
        <w:t>“</w:t>
      </w:r>
      <w:r>
        <w:t>国</w:t>
      </w:r>
      <w:r>
        <w:t>”</w:t>
      </w:r>
      <w:r>
        <w:t>。</w:t>
      </w:r>
    </w:p>
    <w:p w14:paraId="64A1CD6C" w14:textId="77777777" w:rsidR="00CD2561" w:rsidRDefault="00FC6089">
      <w:pPr>
        <w:pStyle w:val="a0"/>
      </w:pPr>
      <w:r>
        <w:t>故以身观察，以家观家，以乡观乡：以自身察看观照别人；以自家察看观照别家；以自乡察看观照别乡。</w:t>
      </w:r>
    </w:p>
    <w:p w14:paraId="2E529B07" w14:textId="77777777" w:rsidR="00CD2561" w:rsidRDefault="00FC6089">
      <w:pPr>
        <w:pStyle w:val="2"/>
      </w:pPr>
      <w:bookmarkStart w:id="142" w:name="物壮则老-1"/>
      <w:bookmarkStart w:id="143" w:name="_Toc131137750"/>
      <w:r>
        <w:t>物壮则老</w:t>
      </w:r>
      <w:bookmarkEnd w:id="142"/>
      <w:bookmarkEnd w:id="143"/>
    </w:p>
    <w:p w14:paraId="3212198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B697261" w14:textId="77777777" w:rsidR="00CD2561" w:rsidRDefault="00FC6089">
      <w:pPr>
        <w:pStyle w:val="a0"/>
      </w:pPr>
      <w:r>
        <w:t>含德之厚，比于赤子。毒虫</w:t>
      </w:r>
      <w:r>
        <w:t>①</w:t>
      </w:r>
      <w:r>
        <w:t>不螫</w:t>
      </w:r>
      <w:r>
        <w:t>②</w:t>
      </w:r>
      <w:r>
        <w:t>，猛兽不据</w:t>
      </w:r>
      <w:r>
        <w:t>③,</w:t>
      </w:r>
      <w:r>
        <w:t>攫鸟</w:t>
      </w:r>
      <w:r>
        <w:t>④</w:t>
      </w:r>
      <w:r>
        <w:t>不搏</w:t>
      </w:r>
      <w:r>
        <w:t>⑤</w:t>
      </w:r>
      <w:r>
        <w:t>。</w:t>
      </w:r>
      <w:r>
        <w:rPr>
          <w:lang w:eastAsia="zh-TW"/>
        </w:rPr>
        <w:t>骨弱筋柔而握固。未知牝牡之合而朘作</w:t>
      </w:r>
      <w:r>
        <w:rPr>
          <w:lang w:eastAsia="zh-TW"/>
        </w:rPr>
        <w:t>⑥</w:t>
      </w:r>
      <w:r>
        <w:rPr>
          <w:lang w:eastAsia="zh-TW"/>
        </w:rPr>
        <w:t>，精之至也。</w:t>
      </w:r>
      <w:r>
        <w:t>终日号而不嗄</w:t>
      </w:r>
      <w:r>
        <w:t>⑦</w:t>
      </w:r>
      <w:r>
        <w:t>，和之至也。知和曰</w:t>
      </w:r>
      <w:r>
        <w:t>“</w:t>
      </w:r>
      <w:r>
        <w:t>常</w:t>
      </w:r>
      <w:r>
        <w:t>”⑧</w:t>
      </w:r>
      <w:r>
        <w:t>，知常曰</w:t>
      </w:r>
      <w:r>
        <w:t>“</w:t>
      </w:r>
      <w:r>
        <w:t>明</w:t>
      </w:r>
      <w:r>
        <w:t>”</w:t>
      </w:r>
      <w:r>
        <w:t>，益生</w:t>
      </w:r>
      <w:r>
        <w:t>⑨</w:t>
      </w:r>
      <w:r>
        <w:t>曰祥</w:t>
      </w:r>
      <w:r>
        <w:t>⑩</w:t>
      </w:r>
      <w:r>
        <w:t>，心使气曰强。物壮</w:t>
      </w:r>
      <w:r>
        <w:t xml:space="preserve"> </w:t>
      </w:r>
      <w:r>
        <w:t>则老，谓之不道，不道早已。</w:t>
      </w:r>
    </w:p>
    <w:p w14:paraId="1755F17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71E4B29" w14:textId="77777777" w:rsidR="00CD2561" w:rsidRDefault="00FC6089">
      <w:pPr>
        <w:pStyle w:val="a0"/>
      </w:pPr>
      <w:r>
        <w:t>道德涵养浑厚的人，就好比初生的婴孩。毒虫不螫他，猛兽不伤害他，凶恶的鸟不搏击他。他的筋骨柔弱，但拳头却握得很牢固。他虽然不知道男女的交合之事，但他的小生殖器却勃然举起，这是因为精气充沛的缘故。他整天啼哭，但嗓子却不会沙哑，这是因为和气纯厚的缘故。认识淳和的道理叫做</w:t>
      </w:r>
      <w:r>
        <w:t>“</w:t>
      </w:r>
      <w:r>
        <w:t>常</w:t>
      </w:r>
      <w:r>
        <w:t>”</w:t>
      </w:r>
      <w:r>
        <w:t>，知道</w:t>
      </w:r>
      <w:r>
        <w:t>“</w:t>
      </w:r>
      <w:r>
        <w:t>常</w:t>
      </w:r>
      <w:r>
        <w:t>”</w:t>
      </w:r>
      <w:r>
        <w:t>的叫做</w:t>
      </w:r>
      <w:r>
        <w:t>“</w:t>
      </w:r>
      <w:r>
        <w:t>明</w:t>
      </w:r>
      <w:r>
        <w:t>”</w:t>
      </w:r>
      <w:r>
        <w:t>。贪生纵欲就会遭殃，欲念主使精气就叫做逞强。事物过于壮盛了就会变衰老，这就叫不合于</w:t>
      </w:r>
      <w:r>
        <w:t>“</w:t>
      </w:r>
      <w:r>
        <w:t>道</w:t>
      </w:r>
      <w:r>
        <w:t>”</w:t>
      </w:r>
      <w:r>
        <w:t>，不遵守常道就会很快地死亡。</w:t>
      </w:r>
    </w:p>
    <w:p w14:paraId="40363C4F" w14:textId="77777777" w:rsidR="00CD2561" w:rsidRDefault="00FC6089">
      <w:pPr>
        <w:pStyle w:val="a0"/>
      </w:pPr>
      <w:r>
        <w:t xml:space="preserve">　</w:t>
      </w:r>
    </w:p>
    <w:p w14:paraId="7BB4896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808F58F" w14:textId="77777777" w:rsidR="00CD2561" w:rsidRDefault="00FC6089">
      <w:pPr>
        <w:pStyle w:val="a0"/>
      </w:pPr>
      <w:r>
        <w:t xml:space="preserve"> </w:t>
      </w:r>
      <w:r>
        <w:t>毒虫：指蛇、蝎、蜂之类的有毒虫子</w:t>
      </w:r>
      <w:r>
        <w:t>。</w:t>
      </w:r>
    </w:p>
    <w:p w14:paraId="6AC15C91" w14:textId="77777777" w:rsidR="00CD2561" w:rsidRDefault="00FC6089">
      <w:pPr>
        <w:pStyle w:val="a0"/>
      </w:pPr>
      <w:r>
        <w:t xml:space="preserve"> </w:t>
      </w:r>
      <w:r>
        <w:t>螫：毒虫子用毒刺咬人。</w:t>
      </w:r>
    </w:p>
    <w:p w14:paraId="17091CEA" w14:textId="77777777" w:rsidR="00CD2561" w:rsidRDefault="00FC6089">
      <w:pPr>
        <w:pStyle w:val="a0"/>
      </w:pPr>
      <w:r>
        <w:t>据：兽类用爪、足年攫取物品。</w:t>
      </w:r>
    </w:p>
    <w:p w14:paraId="53A7089C" w14:textId="77777777" w:rsidR="00CD2561" w:rsidRDefault="00FC6089">
      <w:pPr>
        <w:pStyle w:val="a0"/>
      </w:pPr>
      <w:r>
        <w:t>攫鸟：用脚爪抓取食物的鸟，例如鹰隼一类的鸟。</w:t>
      </w:r>
    </w:p>
    <w:p w14:paraId="4A022D13" w14:textId="77777777" w:rsidR="00CD2561" w:rsidRDefault="00FC6089">
      <w:pPr>
        <w:pStyle w:val="a0"/>
      </w:pPr>
      <w:r>
        <w:t>搏：鹰隼用爪击物。</w:t>
      </w:r>
    </w:p>
    <w:p w14:paraId="50881B07" w14:textId="77777777" w:rsidR="00CD2561" w:rsidRDefault="00FC6089">
      <w:pPr>
        <w:pStyle w:val="a0"/>
      </w:pPr>
      <w:r>
        <w:t>朘作：婴孩的生殖器勃起。朘，男孩的生殖器。</w:t>
      </w:r>
    </w:p>
    <w:p w14:paraId="1081AF51" w14:textId="77777777" w:rsidR="00CD2561" w:rsidRDefault="00FC6089">
      <w:pPr>
        <w:pStyle w:val="a0"/>
      </w:pPr>
      <w:r>
        <w:t>嗄：噪音嘶哑。</w:t>
      </w:r>
    </w:p>
    <w:p w14:paraId="5A2F6CBF" w14:textId="77777777" w:rsidR="00CD2561" w:rsidRDefault="00FC6089">
      <w:pPr>
        <w:pStyle w:val="a0"/>
      </w:pPr>
      <w:r>
        <w:t>知和曰常：常指事物运作的规律。和，指阴阳二气合和的状态。</w:t>
      </w:r>
    </w:p>
    <w:p w14:paraId="686BCFAC" w14:textId="77777777" w:rsidR="00CD2561" w:rsidRDefault="00FC6089">
      <w:pPr>
        <w:pStyle w:val="a0"/>
      </w:pPr>
      <w:r>
        <w:lastRenderedPageBreak/>
        <w:t>益生：纵欲贪生。</w:t>
      </w:r>
    </w:p>
    <w:p w14:paraId="0B0AF618" w14:textId="77777777" w:rsidR="00CD2561" w:rsidRDefault="00FC6089">
      <w:pPr>
        <w:pStyle w:val="a0"/>
      </w:pPr>
      <w:r>
        <w:t>祥：这里指妖祥、不祥的意思。</w:t>
      </w:r>
    </w:p>
    <w:p w14:paraId="3E8FACD1" w14:textId="77777777" w:rsidR="00CD2561" w:rsidRDefault="00FC6089">
      <w:pPr>
        <w:pStyle w:val="a0"/>
      </w:pPr>
      <w:r>
        <w:t xml:space="preserve"> </w:t>
      </w:r>
      <w:r>
        <w:t>强：逞强、强暴。</w:t>
      </w:r>
    </w:p>
    <w:p w14:paraId="28E5AD50" w14:textId="77777777" w:rsidR="00CD2561" w:rsidRDefault="00FC6089">
      <w:pPr>
        <w:pStyle w:val="a0"/>
      </w:pPr>
      <w:r>
        <w:t xml:space="preserve"> </w:t>
      </w:r>
      <w:r>
        <w:t>壮：强壮。</w:t>
      </w:r>
    </w:p>
    <w:p w14:paraId="0E36924F" w14:textId="77777777" w:rsidR="00CD2561" w:rsidRDefault="00FC6089">
      <w:pPr>
        <w:pStyle w:val="2"/>
      </w:pPr>
      <w:bookmarkStart w:id="144" w:name="知者不言"/>
      <w:bookmarkStart w:id="145" w:name="_Toc131137751"/>
      <w:r>
        <w:t>知者不言</w:t>
      </w:r>
      <w:bookmarkEnd w:id="144"/>
      <w:bookmarkEnd w:id="145"/>
    </w:p>
    <w:p w14:paraId="5E9795A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55D16E" w14:textId="77777777" w:rsidR="00CD2561" w:rsidRDefault="00FC6089">
      <w:pPr>
        <w:pStyle w:val="a0"/>
      </w:pPr>
      <w:r>
        <w:t>知者不言，言者不知</w:t>
      </w:r>
      <w:r>
        <w:t>①</w:t>
      </w:r>
      <w:r>
        <w:t>。塞其兑，闭其门</w:t>
      </w:r>
      <w:r>
        <w:t>②</w:t>
      </w:r>
      <w:r>
        <w:t>；挫其锐，解其纷；和其光，同其尘</w:t>
      </w:r>
      <w:r>
        <w:t>③</w:t>
      </w:r>
      <w:r>
        <w:t>，是谓玄同</w:t>
      </w:r>
      <w:r>
        <w:t>④</w:t>
      </w:r>
      <w:r>
        <w:t>。故不可得而亲，不可得而疏；不可得而利，不可得而害；不可得而贵，不可得而贱</w:t>
      </w:r>
      <w:r>
        <w:t>⑤</w:t>
      </w:r>
      <w:r>
        <w:t>；故为天下贵。</w:t>
      </w:r>
    </w:p>
    <w:p w14:paraId="0F50630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9F38C9D" w14:textId="77777777" w:rsidR="00CD2561" w:rsidRDefault="00FC6089">
      <w:pPr>
        <w:pStyle w:val="a0"/>
      </w:pPr>
      <w:r>
        <w:t>聪明的智者不多说话，而到处说长论短的人就不是聪明的智者。塞堵住嗜欲的孔窍，关闭住嗜欲的门径。不露锋芒，消解纷争，挫去人们的锋芒，解脱他们的纷争，收敛他们的光耀，混同他们的尘世，这就是深奥的玄同。达到</w:t>
      </w:r>
      <w:r>
        <w:t>“</w:t>
      </w:r>
      <w:r>
        <w:t>玄同</w:t>
      </w:r>
      <w:r>
        <w:t>”</w:t>
      </w:r>
      <w:r>
        <w:t>境界的人，已经超脱亲疏、利害、贵贱的世俗范围，所以就为天下人所尊重。</w:t>
      </w:r>
    </w:p>
    <w:p w14:paraId="2F6615B0" w14:textId="77777777" w:rsidR="00CD2561" w:rsidRDefault="00FC6089">
      <w:pPr>
        <w:pStyle w:val="a0"/>
      </w:pPr>
      <w:r>
        <w:t xml:space="preserve">　</w:t>
      </w:r>
    </w:p>
    <w:p w14:paraId="7A5AD2A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95163F0" w14:textId="77777777" w:rsidR="00CD2561" w:rsidRDefault="00FC6089">
      <w:pPr>
        <w:pStyle w:val="a0"/>
      </w:pPr>
      <w:r>
        <w:t xml:space="preserve"> </w:t>
      </w:r>
      <w:r>
        <w:t>知者不言，言者不知：此句是说，知道的人不说，爱说的人不知道。另一种解释是，聪明的人不多说话，到处说长论短的人不聪明。还有一种解释是，得</w:t>
      </w:r>
      <w:r>
        <w:t>“</w:t>
      </w:r>
      <w:r>
        <w:t>道</w:t>
      </w:r>
      <w:r>
        <w:t>”</w:t>
      </w:r>
      <w:r>
        <w:t>的人不强施号令，一切顺乎自然；强施号令的人却没有得</w:t>
      </w:r>
      <w:r>
        <w:t>“</w:t>
      </w:r>
      <w:r>
        <w:t>道</w:t>
      </w:r>
      <w:r>
        <w:t>”</w:t>
      </w:r>
      <w:r>
        <w:t>。此处采用第二种解释。</w:t>
      </w:r>
    </w:p>
    <w:p w14:paraId="12739215" w14:textId="77777777" w:rsidR="00CD2561" w:rsidRDefault="00FC6089">
      <w:pPr>
        <w:pStyle w:val="a0"/>
      </w:pPr>
      <w:r>
        <w:t xml:space="preserve"> </w:t>
      </w:r>
      <w:r>
        <w:t>塞</w:t>
      </w:r>
      <w:r>
        <w:t>其兑，闭其门：塞堵嗜欲的孔窍，关闭起嗜欲的门径。</w:t>
      </w:r>
    </w:p>
    <w:p w14:paraId="76B7E354" w14:textId="77777777" w:rsidR="00CD2561" w:rsidRDefault="00FC6089">
      <w:pPr>
        <w:pStyle w:val="a0"/>
      </w:pPr>
      <w:r>
        <w:t>挫其锐，解其纷：和其光，同其尘：此句意为挫去其锐气，解除其纷扰，平和其光耀，混同其尘世。</w:t>
      </w:r>
    </w:p>
    <w:p w14:paraId="0798F419" w14:textId="77777777" w:rsidR="00CD2561" w:rsidRDefault="00FC6089">
      <w:pPr>
        <w:pStyle w:val="a0"/>
      </w:pPr>
      <w:r>
        <w:t>玄同：玄妙齐同，此处也是指</w:t>
      </w:r>
      <w:r>
        <w:t>“</w:t>
      </w:r>
      <w:r>
        <w:t>道</w:t>
      </w:r>
      <w:r>
        <w:t>”</w:t>
      </w:r>
      <w:r>
        <w:t>。</w:t>
      </w:r>
    </w:p>
    <w:p w14:paraId="11D909D3" w14:textId="77777777" w:rsidR="00CD2561" w:rsidRDefault="00FC6089">
      <w:pPr>
        <w:pStyle w:val="a0"/>
      </w:pPr>
      <w:r>
        <w:t>不可得而亲，不可得而疏；不可得而利，不可得而害；不可得而贵，不可得而贱：这几句是说</w:t>
      </w:r>
      <w:r>
        <w:t>“</w:t>
      </w:r>
      <w:r>
        <w:t>玄同</w:t>
      </w:r>
      <w:r>
        <w:t>”</w:t>
      </w:r>
      <w:r>
        <w:t>的境界已经超出了亲疏、利害、贵贱等世俗的范畴。</w:t>
      </w:r>
    </w:p>
    <w:p w14:paraId="4E5A939B" w14:textId="77777777" w:rsidR="00CD2561" w:rsidRDefault="00FC6089">
      <w:pPr>
        <w:pStyle w:val="2"/>
      </w:pPr>
      <w:bookmarkStart w:id="146" w:name="以无事取天下"/>
      <w:bookmarkStart w:id="147" w:name="_Toc131137752"/>
      <w:r>
        <w:t>以无事取天下</w:t>
      </w:r>
      <w:bookmarkEnd w:id="146"/>
      <w:bookmarkEnd w:id="147"/>
    </w:p>
    <w:p w14:paraId="03DD84B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43A21EC" w14:textId="77777777" w:rsidR="00CD2561" w:rsidRDefault="00FC6089">
      <w:pPr>
        <w:pStyle w:val="a0"/>
      </w:pPr>
      <w:r>
        <w:t>以正</w:t>
      </w:r>
      <w:r>
        <w:t>①</w:t>
      </w:r>
      <w:r>
        <w:t>治国，以奇</w:t>
      </w:r>
      <w:r>
        <w:t>②</w:t>
      </w:r>
      <w:r>
        <w:t>用兵，以无事取天下</w:t>
      </w:r>
      <w:r>
        <w:t>③</w:t>
      </w:r>
      <w:r>
        <w:t>。吾何以知其然哉？以此</w:t>
      </w:r>
      <w:r>
        <w:t>④</w:t>
      </w:r>
      <w:r>
        <w:t>：天下多忌讳</w:t>
      </w:r>
      <w:r>
        <w:t>⑤</w:t>
      </w:r>
      <w:r>
        <w:t>，而民弥贫；人</w:t>
      </w:r>
      <w:r>
        <w:t>⑥</w:t>
      </w:r>
      <w:r>
        <w:t>多利器</w:t>
      </w:r>
      <w:r>
        <w:t>⑦</w:t>
      </w:r>
      <w:r>
        <w:t>，国家滋昏；人多伎巧</w:t>
      </w:r>
      <w:r>
        <w:t>⑧</w:t>
      </w:r>
      <w:r>
        <w:t>，奇物</w:t>
      </w:r>
      <w:r>
        <w:t>⑨</w:t>
      </w:r>
      <w:r>
        <w:t>滋起；法令</w:t>
      </w:r>
      <w:r>
        <w:lastRenderedPageBreak/>
        <w:t>滋彰，盗贼多有。故圣人云：</w:t>
      </w:r>
      <w:r>
        <w:t>“</w:t>
      </w:r>
      <w:r>
        <w:t>我无为，而</w:t>
      </w:r>
      <w:r>
        <w:t>民自化</w:t>
      </w:r>
      <w:r>
        <w:t>⑩</w:t>
      </w:r>
      <w:r>
        <w:t>；我好静，而民自正；我无事，而民自富；我无欲，而民自朴。</w:t>
      </w:r>
      <w:r>
        <w:t>”</w:t>
      </w:r>
    </w:p>
    <w:p w14:paraId="25343DB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0306D4B" w14:textId="77777777" w:rsidR="00CD2561" w:rsidRDefault="00FC6089">
      <w:pPr>
        <w:pStyle w:val="a0"/>
      </w:pPr>
      <w:r>
        <w:t>以无为、清静之道去治理国家，以奇巧、诡秘的办法去用兵，以下扰害人民而治理天下。我怎么知道是这种情形呢？根据就在于此：天下的禁忌越多，而老百姓就越陷于贫穷；人民的锐利武器越多，国家就越陷于混乱；人们的技巧越多，邪风怪事就越闹得厉害；法令越是森严，盗贼就越是不断地增加。所以有道的圣人说，我无为，人民就自我化育；我好静，人民就自然富足；我无欲，而人民就自然淳朴。</w:t>
      </w:r>
    </w:p>
    <w:p w14:paraId="3CDDD1F4" w14:textId="77777777" w:rsidR="00CD2561" w:rsidRDefault="00FC6089">
      <w:pPr>
        <w:pStyle w:val="a0"/>
      </w:pPr>
      <w:r>
        <w:t xml:space="preserve">　</w:t>
      </w:r>
    </w:p>
    <w:p w14:paraId="24CC533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DA102BA" w14:textId="77777777" w:rsidR="00CD2561" w:rsidRDefault="00FC6089">
      <w:pPr>
        <w:pStyle w:val="a0"/>
      </w:pPr>
      <w:r>
        <w:t xml:space="preserve"> </w:t>
      </w:r>
      <w:r>
        <w:t>正：此处指无为、清静之道。</w:t>
      </w:r>
    </w:p>
    <w:p w14:paraId="34F277AE" w14:textId="77777777" w:rsidR="00CD2561" w:rsidRDefault="00FC6089">
      <w:pPr>
        <w:pStyle w:val="a0"/>
      </w:pPr>
      <w:r>
        <w:t xml:space="preserve"> </w:t>
      </w:r>
      <w:r>
        <w:t>奇：奇巧、诡秘。</w:t>
      </w:r>
    </w:p>
    <w:p w14:paraId="54E62D72" w14:textId="77777777" w:rsidR="00CD2561" w:rsidRDefault="00FC6089">
      <w:pPr>
        <w:pStyle w:val="a0"/>
      </w:pPr>
      <w:r>
        <w:t>取天下：治理天下。</w:t>
      </w:r>
    </w:p>
    <w:p w14:paraId="1D6A4316" w14:textId="77777777" w:rsidR="00CD2561" w:rsidRDefault="00FC6089">
      <w:pPr>
        <w:pStyle w:val="a0"/>
      </w:pPr>
      <w:r>
        <w:t>以此：此，指下面一段文字。以此即以下面这段话为根据。</w:t>
      </w:r>
    </w:p>
    <w:p w14:paraId="109C6036" w14:textId="77777777" w:rsidR="00CD2561" w:rsidRDefault="00FC6089">
      <w:pPr>
        <w:pStyle w:val="a0"/>
      </w:pPr>
      <w:r>
        <w:t>忌讳：禁忌、避讳。</w:t>
      </w:r>
    </w:p>
    <w:p w14:paraId="5A23BA74" w14:textId="77777777" w:rsidR="00CD2561" w:rsidRDefault="00FC6089">
      <w:pPr>
        <w:pStyle w:val="a0"/>
      </w:pPr>
      <w:r>
        <w:t>人：一本作</w:t>
      </w:r>
      <w:r>
        <w:t>“</w:t>
      </w:r>
      <w:r>
        <w:t>民</w:t>
      </w:r>
      <w:r>
        <w:t>”</w:t>
      </w:r>
      <w:r>
        <w:t>，一本作</w:t>
      </w:r>
      <w:r>
        <w:t>“</w:t>
      </w:r>
      <w:r>
        <w:t>朝</w:t>
      </w:r>
      <w:r>
        <w:t>”</w:t>
      </w:r>
      <w:r>
        <w:t>。</w:t>
      </w:r>
    </w:p>
    <w:p w14:paraId="27B4CEE1" w14:textId="77777777" w:rsidR="00CD2561" w:rsidRDefault="00FC6089">
      <w:pPr>
        <w:pStyle w:val="a0"/>
      </w:pPr>
      <w:r>
        <w:t>利器：锐利的武器。</w:t>
      </w:r>
    </w:p>
    <w:p w14:paraId="5E71664D" w14:textId="77777777" w:rsidR="00CD2561" w:rsidRDefault="00FC6089">
      <w:pPr>
        <w:pStyle w:val="a0"/>
      </w:pPr>
      <w:r>
        <w:t>人多伎巧：伎巧，指技巧，智巧。此句意为人们的伎巧很多。</w:t>
      </w:r>
    </w:p>
    <w:p w14:paraId="3F6E8CA3" w14:textId="77777777" w:rsidR="00CD2561" w:rsidRDefault="00FC6089">
      <w:pPr>
        <w:pStyle w:val="a0"/>
      </w:pPr>
      <w:r>
        <w:t>奇物：邪事、奇事。</w:t>
      </w:r>
    </w:p>
    <w:p w14:paraId="0F161BF0" w14:textId="77777777" w:rsidR="00CD2561" w:rsidRDefault="00FC6089">
      <w:pPr>
        <w:pStyle w:val="a0"/>
      </w:pPr>
      <w:r>
        <w:t>我无为，而民自化：自化，自我化育。我无为而人民就自然顺化了。</w:t>
      </w:r>
    </w:p>
    <w:p w14:paraId="5E3A8E0B" w14:textId="77777777" w:rsidR="00CD2561" w:rsidRDefault="00FC6089">
      <w:pPr>
        <w:pStyle w:val="2"/>
      </w:pPr>
      <w:bookmarkStart w:id="148" w:name="祸兮福之所倚"/>
      <w:bookmarkStart w:id="149" w:name="_Toc131137753"/>
      <w:r>
        <w:t>祸兮福之所倚</w:t>
      </w:r>
      <w:bookmarkEnd w:id="148"/>
      <w:bookmarkEnd w:id="149"/>
    </w:p>
    <w:p w14:paraId="07681D4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037179C" w14:textId="77777777" w:rsidR="00CD2561" w:rsidRDefault="00FC6089">
      <w:pPr>
        <w:pStyle w:val="a0"/>
      </w:pPr>
      <w:r>
        <w:t>其政闷闷</w:t>
      </w:r>
      <w:r>
        <w:t>①</w:t>
      </w:r>
      <w:r>
        <w:t>，其民淳淳</w:t>
      </w:r>
      <w:r>
        <w:t>②</w:t>
      </w:r>
      <w:r>
        <w:t>；其政察察</w:t>
      </w:r>
      <w:r>
        <w:t>③</w:t>
      </w:r>
      <w:r>
        <w:t>，其民缺缺</w:t>
      </w:r>
      <w:r>
        <w:t>④</w:t>
      </w:r>
      <w:r>
        <w:t>。祸兮，福之所倚；福兮，祸之所伏。孰知其极：其无正也</w:t>
      </w:r>
      <w:r>
        <w:t>⑤</w:t>
      </w:r>
      <w:r>
        <w:t>。正复为奇，善复为妖</w:t>
      </w:r>
      <w:r>
        <w:t>⑥</w:t>
      </w:r>
      <w:r>
        <w:t>。人之迷，其日固久</w:t>
      </w:r>
      <w:r>
        <w:t>⑦</w:t>
      </w:r>
      <w:r>
        <w:t>。是以圣人方而不割</w:t>
      </w:r>
      <w:r>
        <w:t>⑧</w:t>
      </w:r>
      <w:r>
        <w:t>，廉而不刿</w:t>
      </w:r>
      <w:r>
        <w:t>⑨</w:t>
      </w:r>
      <w:r>
        <w:t>，直而不肆</w:t>
      </w:r>
      <w:r>
        <w:t>⑩</w:t>
      </w:r>
      <w:r>
        <w:t>，光而不耀。</w:t>
      </w:r>
    </w:p>
    <w:p w14:paraId="1C91A31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A29DCDB" w14:textId="77777777" w:rsidR="00CD2561" w:rsidRDefault="00FC6089">
      <w:pPr>
        <w:pStyle w:val="a0"/>
      </w:pPr>
      <w:r>
        <w:t>政治宽厚清明，人民就淳朴忠诚；政治苛酷黑暗，人民就狡黠、抱怨。灾祸啊，幸福依傍在它的里面；幸福啊，灾祸藏伏在它的里面。谁能知道究竟是灾祸呢还是幸福呢？它们并没有确定的标准。正忽然转变为邪的，善忽然转变为恶的，人们的</w:t>
      </w:r>
      <w:r>
        <w:lastRenderedPageBreak/>
        <w:t>迷惑，由来已久了。因此，有道的圣人方正而不生硬，有棱角而不伤害人，直率而不放肆，光亮而不刺眼。</w:t>
      </w:r>
    </w:p>
    <w:p w14:paraId="530A85F0" w14:textId="77777777" w:rsidR="00CD2561" w:rsidRDefault="00FC6089">
      <w:pPr>
        <w:pStyle w:val="a0"/>
      </w:pPr>
      <w:r>
        <w:t xml:space="preserve">　</w:t>
      </w:r>
    </w:p>
    <w:p w14:paraId="55C133D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FEF596F" w14:textId="77777777" w:rsidR="00CD2561" w:rsidRDefault="00FC6089">
      <w:pPr>
        <w:pStyle w:val="a0"/>
      </w:pPr>
      <w:r>
        <w:t xml:space="preserve"> </w:t>
      </w:r>
      <w:r>
        <w:t>闷闷：昏昏昧昧的状态，有宽厚的意思。</w:t>
      </w:r>
    </w:p>
    <w:p w14:paraId="4C46E159" w14:textId="77777777" w:rsidR="00CD2561" w:rsidRDefault="00FC6089">
      <w:pPr>
        <w:pStyle w:val="a0"/>
      </w:pPr>
      <w:r>
        <w:t xml:space="preserve"> </w:t>
      </w:r>
      <w:r>
        <w:t>淳淳：一本作</w:t>
      </w:r>
      <w:r>
        <w:t>“</w:t>
      </w:r>
      <w:r>
        <w:t>沌沌</w:t>
      </w:r>
      <w:r>
        <w:t>”</w:t>
      </w:r>
      <w:r>
        <w:t>，淳朴厚道的意思。</w:t>
      </w:r>
    </w:p>
    <w:p w14:paraId="563FEE12" w14:textId="77777777" w:rsidR="00CD2561" w:rsidRDefault="00FC6089">
      <w:pPr>
        <w:pStyle w:val="a0"/>
      </w:pPr>
      <w:r>
        <w:t>察察：严厉、苛刻。</w:t>
      </w:r>
    </w:p>
    <w:p w14:paraId="6D9D011A" w14:textId="77777777" w:rsidR="00CD2561" w:rsidRDefault="00FC6089">
      <w:pPr>
        <w:pStyle w:val="a0"/>
      </w:pPr>
      <w:r>
        <w:t>缺缺：狡黠、抱怨、不满足之意。</w:t>
      </w:r>
    </w:p>
    <w:p w14:paraId="3B40371C" w14:textId="77777777" w:rsidR="00CD2561" w:rsidRDefault="00FC6089">
      <w:pPr>
        <w:pStyle w:val="a0"/>
      </w:pPr>
      <w:r>
        <w:t>其无正也：正，标准、确定；其，指福、祸变换。此句意为：它们并没有确定的标准。</w:t>
      </w:r>
    </w:p>
    <w:p w14:paraId="298EFFF8" w14:textId="77777777" w:rsidR="00CD2561" w:rsidRDefault="00FC6089">
      <w:pPr>
        <w:pStyle w:val="a0"/>
      </w:pPr>
      <w:r>
        <w:t>正复为奇，善复为妖：正，方正、端正；奇，反常、邪；善，善良；妖，邪恶。这句话意为：正的变为邪的，善的变成恶的。</w:t>
      </w:r>
    </w:p>
    <w:p w14:paraId="6DFE9BEA" w14:textId="77777777" w:rsidR="00CD2561" w:rsidRDefault="00FC6089">
      <w:pPr>
        <w:pStyle w:val="a0"/>
      </w:pPr>
      <w:r>
        <w:t>人之迷，其日固久：人的迷惑于祸、福之门，而不知其循环相生之理者，其为时日必已久矣。（严灵峰释语）</w:t>
      </w:r>
    </w:p>
    <w:p w14:paraId="5BB06381" w14:textId="77777777" w:rsidR="00CD2561" w:rsidRDefault="00FC6089">
      <w:pPr>
        <w:pStyle w:val="a0"/>
      </w:pPr>
      <w:r>
        <w:t>方而不割：方正而不割伤人。</w:t>
      </w:r>
    </w:p>
    <w:p w14:paraId="18E643AD" w14:textId="77777777" w:rsidR="00CD2561" w:rsidRDefault="00FC6089">
      <w:pPr>
        <w:pStyle w:val="a0"/>
      </w:pPr>
      <w:r>
        <w:t>廉而不刿：廉，锐利；刿，割伤。此句意为：锐利而不伤害人。</w:t>
      </w:r>
    </w:p>
    <w:p w14:paraId="54BF0855" w14:textId="77777777" w:rsidR="00CD2561" w:rsidRDefault="00FC6089">
      <w:pPr>
        <w:pStyle w:val="a0"/>
      </w:pPr>
      <w:r>
        <w:t>直而不肆：直率而不放肆。</w:t>
      </w:r>
    </w:p>
    <w:p w14:paraId="3FAF7F78" w14:textId="77777777" w:rsidR="00CD2561" w:rsidRDefault="00FC6089">
      <w:pPr>
        <w:pStyle w:val="a0"/>
      </w:pPr>
      <w:r>
        <w:t xml:space="preserve"> </w:t>
      </w:r>
      <w:r>
        <w:t>光而不耀：光亮而不刺眼。</w:t>
      </w:r>
    </w:p>
    <w:p w14:paraId="4AB9E939" w14:textId="77777777" w:rsidR="00CD2561" w:rsidRDefault="00FC6089">
      <w:pPr>
        <w:pStyle w:val="2"/>
      </w:pPr>
      <w:bookmarkStart w:id="150" w:name="重积德则无不克"/>
      <w:bookmarkStart w:id="151" w:name="_Toc131137754"/>
      <w:r>
        <w:t>重积德则无不克</w:t>
      </w:r>
      <w:bookmarkEnd w:id="150"/>
      <w:bookmarkEnd w:id="151"/>
    </w:p>
    <w:p w14:paraId="5935063F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23D9738" w14:textId="77777777" w:rsidR="00CD2561" w:rsidRDefault="00FC6089">
      <w:pPr>
        <w:pStyle w:val="a0"/>
      </w:pPr>
      <w:r>
        <w:t>治人事天</w:t>
      </w:r>
      <w:r>
        <w:t>①</w:t>
      </w:r>
      <w:r>
        <w:t>，莫若啬</w:t>
      </w:r>
      <w:r>
        <w:t>②</w:t>
      </w:r>
      <w:r>
        <w:t>。夫唯啬，是谓早服</w:t>
      </w:r>
      <w:r>
        <w:t>③</w:t>
      </w:r>
      <w:r>
        <w:t>；早服谓之重积德</w:t>
      </w:r>
      <w:r>
        <w:t>④</w:t>
      </w:r>
      <w:r>
        <w:t>；重</w:t>
      </w:r>
      <w:r>
        <w:t>积德则无不克；无不克则莫知其极，莫知其极，可以有国；有国之母</w:t>
      </w:r>
      <w:r>
        <w:t>⑤</w:t>
      </w:r>
      <w:r>
        <w:t>，可以长久。是谓根深固柢，长生久视之道</w:t>
      </w:r>
      <w:r>
        <w:t>⑥</w:t>
      </w:r>
      <w:r>
        <w:t>。</w:t>
      </w:r>
    </w:p>
    <w:p w14:paraId="6FDF349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0F20269" w14:textId="77777777" w:rsidR="00CD2561" w:rsidRDefault="00FC6089">
      <w:pPr>
        <w:pStyle w:val="a0"/>
      </w:pPr>
      <w:r>
        <w:t>治理百姓和养护身心，没有比爱惜精神更为重要的了。爱惜精神，得以能够做到早作准备；早作准备，就是不断地积</w:t>
      </w:r>
      <w:r>
        <w:t>“</w:t>
      </w:r>
      <w:r>
        <w:t>德</w:t>
      </w:r>
      <w:r>
        <w:t>”</w:t>
      </w:r>
      <w:r>
        <w:t>；不断地积</w:t>
      </w:r>
      <w:r>
        <w:t>“</w:t>
      </w:r>
      <w:r>
        <w:t>德</w:t>
      </w:r>
      <w:r>
        <w:t>”</w:t>
      </w:r>
      <w:r>
        <w:t>，就没有什么不能攻克的；没有什么不能攻克，那就无法估量他的力量；具备了这种无法估量的力量，就可以担负治理国家的重任。有了治理国家的原则和道理，国家就可以长久维持。国运长久，就叫做根深祗固，符合长久维持之道。</w:t>
      </w:r>
    </w:p>
    <w:p w14:paraId="3F5369C2" w14:textId="77777777" w:rsidR="00CD2561" w:rsidRDefault="00FC6089">
      <w:pPr>
        <w:pStyle w:val="a0"/>
      </w:pPr>
      <w:r>
        <w:t xml:space="preserve">　</w:t>
      </w:r>
    </w:p>
    <w:p w14:paraId="7E0D1BBA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57EDB01F" w14:textId="77777777" w:rsidR="00CD2561" w:rsidRDefault="00FC6089">
      <w:pPr>
        <w:pStyle w:val="a0"/>
      </w:pPr>
      <w:r>
        <w:t xml:space="preserve"> </w:t>
      </w:r>
      <w:r>
        <w:t>治人事天：治人，治理百姓；事天，保守精气、养护身心。对</w:t>
      </w:r>
      <w:r>
        <w:t>“</w:t>
      </w:r>
      <w:r>
        <w:t>天</w:t>
      </w:r>
      <w:r>
        <w:t>”</w:t>
      </w:r>
      <w:r>
        <w:t>的解释有两种，一是指身心，一是指自然。此句意为保养天赋。</w:t>
      </w:r>
    </w:p>
    <w:p w14:paraId="548A7159" w14:textId="77777777" w:rsidR="00CD2561" w:rsidRDefault="00FC6089">
      <w:pPr>
        <w:pStyle w:val="a0"/>
      </w:pPr>
      <w:r>
        <w:t xml:space="preserve"> </w:t>
      </w:r>
      <w:r>
        <w:t>啬：爱惜、保养。</w:t>
      </w:r>
    </w:p>
    <w:p w14:paraId="5E2B463C" w14:textId="77777777" w:rsidR="00CD2561" w:rsidRDefault="00FC6089">
      <w:pPr>
        <w:pStyle w:val="a0"/>
      </w:pPr>
      <w:r>
        <w:t>早服：早为准备。</w:t>
      </w:r>
    </w:p>
    <w:p w14:paraId="3D326302" w14:textId="77777777" w:rsidR="00CD2561" w:rsidRDefault="00FC6089">
      <w:pPr>
        <w:pStyle w:val="a0"/>
      </w:pPr>
      <w:r>
        <w:t>重积德：不断地积德。</w:t>
      </w:r>
    </w:p>
    <w:p w14:paraId="510D1D31" w14:textId="77777777" w:rsidR="00CD2561" w:rsidRDefault="00FC6089">
      <w:pPr>
        <w:pStyle w:val="a0"/>
      </w:pPr>
      <w:r>
        <w:t>有国之母：有国，含有保国的意思。母，根本、原则。</w:t>
      </w:r>
    </w:p>
    <w:p w14:paraId="7F25B5FE" w14:textId="77777777" w:rsidR="00CD2561" w:rsidRDefault="00FC6089">
      <w:pPr>
        <w:pStyle w:val="a0"/>
      </w:pPr>
      <w:r>
        <w:t>长生久视：长久地维持、长久存在。</w:t>
      </w:r>
    </w:p>
    <w:p w14:paraId="64C3BF44" w14:textId="77777777" w:rsidR="00CD2561" w:rsidRDefault="00FC6089">
      <w:pPr>
        <w:pStyle w:val="2"/>
      </w:pPr>
      <w:bookmarkStart w:id="152" w:name="治大国若烹小鲜"/>
      <w:bookmarkStart w:id="153" w:name="_Toc131137755"/>
      <w:r>
        <w:t>治大国若烹小鲜</w:t>
      </w:r>
      <w:bookmarkEnd w:id="152"/>
      <w:bookmarkEnd w:id="153"/>
    </w:p>
    <w:p w14:paraId="448D866B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46A943C" w14:textId="77777777" w:rsidR="00CD2561" w:rsidRDefault="00FC6089">
      <w:pPr>
        <w:pStyle w:val="a0"/>
      </w:pPr>
      <w:r>
        <w:t>治大国，若烹小鲜</w:t>
      </w:r>
      <w:r>
        <w:t>①</w:t>
      </w:r>
      <w:r>
        <w:t>，以道莅</w:t>
      </w:r>
      <w:r>
        <w:t>②</w:t>
      </w:r>
      <w:r>
        <w:t>天下，其鬼不神</w:t>
      </w:r>
      <w:r>
        <w:t>③</w:t>
      </w:r>
      <w:r>
        <w:t>。非</w:t>
      </w:r>
      <w:r>
        <w:t>④</w:t>
      </w:r>
      <w:r>
        <w:t>其鬼不神，其神不伤人。非其神不伤人，圣人亦不伤人。夫两不相伤</w:t>
      </w:r>
      <w:r>
        <w:t>⑤</w:t>
      </w:r>
      <w:r>
        <w:t>，故德交归焉</w:t>
      </w:r>
      <w:r>
        <w:t>⑥</w:t>
      </w:r>
      <w:r>
        <w:t>。</w:t>
      </w:r>
    </w:p>
    <w:p w14:paraId="07C581B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F0DFAA2" w14:textId="77777777" w:rsidR="00CD2561" w:rsidRDefault="00FC6089">
      <w:pPr>
        <w:pStyle w:val="a0"/>
      </w:pPr>
      <w:r>
        <w:t>治理大国，好像煎烹小鱼。用</w:t>
      </w:r>
      <w:r>
        <w:t>“</w:t>
      </w:r>
      <w:r>
        <w:t>道</w:t>
      </w:r>
      <w:r>
        <w:t>”</w:t>
      </w:r>
      <w:r>
        <w:t>治理天下，鬼神起不了作用，不仅鬼不起作用，而是鬼怪的作用伤不了人。不但鬼的作用伤害不了人，圣人有道也不会伤害人。这样，鬼神和有道的圣人都不伤害人，所以，就可以让人民享受到德的恩泽。</w:t>
      </w:r>
    </w:p>
    <w:p w14:paraId="1654F8B0" w14:textId="77777777" w:rsidR="00CD2561" w:rsidRDefault="00FC6089">
      <w:pPr>
        <w:pStyle w:val="a0"/>
      </w:pPr>
      <w:r>
        <w:t xml:space="preserve">　</w:t>
      </w:r>
    </w:p>
    <w:p w14:paraId="54D537A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2C3DE1A" w14:textId="77777777" w:rsidR="00CD2561" w:rsidRDefault="00FC6089">
      <w:pPr>
        <w:pStyle w:val="a0"/>
      </w:pPr>
      <w:r>
        <w:t xml:space="preserve"> </w:t>
      </w:r>
      <w:r>
        <w:t>小鲜：小鱼。</w:t>
      </w:r>
    </w:p>
    <w:p w14:paraId="7F2C5146" w14:textId="77777777" w:rsidR="00CD2561" w:rsidRDefault="00FC6089">
      <w:pPr>
        <w:pStyle w:val="a0"/>
      </w:pPr>
      <w:r>
        <w:t xml:space="preserve"> </w:t>
      </w:r>
      <w:r>
        <w:t>莅：临。</w:t>
      </w:r>
    </w:p>
    <w:p w14:paraId="6236F5B8" w14:textId="77777777" w:rsidR="00CD2561" w:rsidRDefault="00FC6089">
      <w:pPr>
        <w:pStyle w:val="a0"/>
      </w:pPr>
      <w:r>
        <w:t>其鬼不神：鬼不起作用。</w:t>
      </w:r>
    </w:p>
    <w:p w14:paraId="717D8775" w14:textId="77777777" w:rsidR="00CD2561" w:rsidRDefault="00FC6089">
      <w:pPr>
        <w:pStyle w:val="a0"/>
      </w:pPr>
      <w:r>
        <w:t>非：不唯、不仅。</w:t>
      </w:r>
    </w:p>
    <w:p w14:paraId="77C277C1" w14:textId="77777777" w:rsidR="00CD2561" w:rsidRDefault="00FC6089">
      <w:pPr>
        <w:pStyle w:val="a0"/>
      </w:pPr>
      <w:r>
        <w:t>两不相伤：鬼神和圣人不侵越人。</w:t>
      </w:r>
    </w:p>
    <w:p w14:paraId="7A7928D0" w14:textId="77777777" w:rsidR="00CD2561" w:rsidRDefault="00FC6089">
      <w:pPr>
        <w:pStyle w:val="a0"/>
      </w:pPr>
      <w:r>
        <w:t>故德交归焉：让人民享受德的恩泽。</w:t>
      </w:r>
    </w:p>
    <w:p w14:paraId="151F9D97" w14:textId="77777777" w:rsidR="00CD2561" w:rsidRDefault="00FC6089">
      <w:pPr>
        <w:pStyle w:val="2"/>
      </w:pPr>
      <w:bookmarkStart w:id="154" w:name="大邦者下流"/>
      <w:bookmarkStart w:id="155" w:name="_Toc131137756"/>
      <w:r>
        <w:t>大邦者下流</w:t>
      </w:r>
      <w:bookmarkEnd w:id="154"/>
      <w:bookmarkEnd w:id="155"/>
    </w:p>
    <w:p w14:paraId="78ED5E3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544D600" w14:textId="77777777" w:rsidR="00CD2561" w:rsidRDefault="00FC6089">
      <w:pPr>
        <w:pStyle w:val="a0"/>
      </w:pPr>
      <w:r>
        <w:lastRenderedPageBreak/>
        <w:t>大邦</w:t>
      </w:r>
      <w:r>
        <w:t>①</w:t>
      </w:r>
      <w:r>
        <w:t>者下流，天下之牝，天下之交也</w:t>
      </w:r>
      <w:r>
        <w:t>②</w:t>
      </w:r>
      <w:r>
        <w:t>。牝常以静胜牡，以静为下。故大邦以下小邦，则取小邦；小邦以下大邦，则取大邦。故或下以取，或下而取</w:t>
      </w:r>
      <w:r>
        <w:t>③</w:t>
      </w:r>
      <w:r>
        <w:t>。大邦不过欲兼畜人</w:t>
      </w:r>
      <w:r>
        <w:t>④</w:t>
      </w:r>
      <w:r>
        <w:t>，小邦不过欲</w:t>
      </w:r>
      <w:r>
        <w:t>入事人。夫两者各得所欲，大者宜为下。</w:t>
      </w:r>
    </w:p>
    <w:p w14:paraId="7CD28C7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462F870" w14:textId="77777777" w:rsidR="00CD2561" w:rsidRDefault="00FC6089">
      <w:pPr>
        <w:pStyle w:val="a0"/>
      </w:pPr>
      <w:r>
        <w:t>大国要像居于江河下游那样，使天下百川河流交汇在这里，处在天下雌柔的位置。雌柔常以安静守定而胜过雄强，这是因为它居于柔下的缘故。所以，大国对小国谦下忍让，就可以取得小国的信任和依赖；小国对大国谦下忍让，就可以见容于大国。所以，或者大国对小国谦让而取得大国的信任，或者小国对大国谦让而见容于大国。大国不要过分想统治小国，小国不要过分想顺从大国，两方面各得所欲求的，大国特别应该谦下忍让。</w:t>
      </w:r>
    </w:p>
    <w:p w14:paraId="53E1A07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1D54BB9" w14:textId="77777777" w:rsidR="00CD2561" w:rsidRDefault="00FC6089">
      <w:pPr>
        <w:pStyle w:val="a0"/>
      </w:pPr>
      <w:r>
        <w:t xml:space="preserve"> </w:t>
      </w:r>
      <w:r>
        <w:t>邦：一本作国。</w:t>
      </w:r>
    </w:p>
    <w:p w14:paraId="3EC6B9EB" w14:textId="77777777" w:rsidR="00CD2561" w:rsidRDefault="00FC6089">
      <w:pPr>
        <w:pStyle w:val="a0"/>
      </w:pPr>
      <w:r>
        <w:t xml:space="preserve"> </w:t>
      </w:r>
      <w:r>
        <w:t>天下之牝，天下之交也：一本作天下之交，天下之牝也。交，会集、会总。</w:t>
      </w:r>
    </w:p>
    <w:p w14:paraId="68D751AC" w14:textId="77777777" w:rsidR="00CD2561" w:rsidRDefault="00FC6089">
      <w:pPr>
        <w:pStyle w:val="a0"/>
      </w:pPr>
      <w:r>
        <w:t>或下而取：下，谦下；取，借为聚。</w:t>
      </w:r>
    </w:p>
    <w:p w14:paraId="27652381" w14:textId="77777777" w:rsidR="00CD2561" w:rsidRDefault="00FC6089">
      <w:pPr>
        <w:pStyle w:val="a0"/>
      </w:pPr>
      <w:r>
        <w:t>兼畜人：把人聚在一起加以养护。</w:t>
      </w:r>
    </w:p>
    <w:p w14:paraId="6E0FD48B" w14:textId="77777777" w:rsidR="00CD2561" w:rsidRDefault="00FC6089">
      <w:pPr>
        <w:pStyle w:val="2"/>
      </w:pPr>
      <w:bookmarkStart w:id="156" w:name="万物之奥"/>
      <w:bookmarkStart w:id="157" w:name="_Toc131137757"/>
      <w:r>
        <w:t>万物之奥</w:t>
      </w:r>
      <w:bookmarkEnd w:id="156"/>
      <w:bookmarkEnd w:id="157"/>
    </w:p>
    <w:p w14:paraId="7059B9AD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D351251" w14:textId="77777777" w:rsidR="00CD2561" w:rsidRDefault="00FC6089">
      <w:pPr>
        <w:pStyle w:val="a0"/>
      </w:pPr>
      <w:r>
        <w:t>道者，万物之奥</w:t>
      </w:r>
      <w:r>
        <w:t>①</w:t>
      </w:r>
      <w:r>
        <w:t>，善人之宝，不善人之所保</w:t>
      </w:r>
      <w:r>
        <w:t>②</w:t>
      </w:r>
      <w:r>
        <w:t>。美言可以市尊</w:t>
      </w:r>
      <w:r>
        <w:t>③</w:t>
      </w:r>
      <w:r>
        <w:t>，美行可以加人</w:t>
      </w:r>
      <w:r>
        <w:t>④</w:t>
      </w:r>
      <w:r>
        <w:t>。人之不善，何弃之有？故立天子，置三公</w:t>
      </w:r>
      <w:r>
        <w:t>⑤</w:t>
      </w:r>
      <w:r>
        <w:t>，虽有拱璧以先驷马</w:t>
      </w:r>
      <w:r>
        <w:t>⑥</w:t>
      </w:r>
      <w:r>
        <w:t>，不如坐进此道</w:t>
      </w:r>
      <w:r>
        <w:t>⑦</w:t>
      </w:r>
      <w:r>
        <w:t>。古之所以贵此道者何？不曰：求以得</w:t>
      </w:r>
      <w:r>
        <w:t>⑧</w:t>
      </w:r>
      <w:r>
        <w:t>，有罪以免邪</w:t>
      </w:r>
      <w:r>
        <w:t>⑨</w:t>
      </w:r>
      <w:r>
        <w:t>？故为天下贵。</w:t>
      </w:r>
    </w:p>
    <w:p w14:paraId="380C79A1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1A2E4E9" w14:textId="77777777" w:rsidR="00CD2561" w:rsidRDefault="00FC6089">
      <w:pPr>
        <w:pStyle w:val="a0"/>
      </w:pPr>
      <w:r>
        <w:t>“</w:t>
      </w:r>
      <w:r>
        <w:t>道</w:t>
      </w:r>
      <w:r>
        <w:t>”</w:t>
      </w:r>
      <w:r>
        <w:t>是荫庇万物之所，善良之人珍贵它，不善的人也要保持它。需要的时候还要求它庇护。美好的言辞可以换来别人对你的尊重；良好的行为可以见重于人。</w:t>
      </w:r>
      <w:r>
        <w:t>不善的人怎能舍弃它呢？所以在天子即位、设置三公的时候，虽然有拱壁在先驷马在后的献礼仪式，还不如把这个</w:t>
      </w:r>
      <w:r>
        <w:t>“</w:t>
      </w:r>
      <w:r>
        <w:t>道</w:t>
      </w:r>
      <w:r>
        <w:t>”</w:t>
      </w:r>
      <w:r>
        <w:t>进献给他们。自古以来，人们所以把</w:t>
      </w:r>
      <w:r>
        <w:t>“</w:t>
      </w:r>
      <w:r>
        <w:t>道</w:t>
      </w:r>
      <w:r>
        <w:t>”</w:t>
      </w:r>
      <w:r>
        <w:t>看得这样宝贵，不正是由于求它庇护一定可以得到满足；犯了罪过，也可得到它的宽恕吗？就因为这个，天下人才如此珍视</w:t>
      </w:r>
      <w:r>
        <w:t>“</w:t>
      </w:r>
      <w:r>
        <w:t>道</w:t>
      </w:r>
      <w:r>
        <w:t>”</w:t>
      </w:r>
      <w:r>
        <w:t>。</w:t>
      </w:r>
    </w:p>
    <w:p w14:paraId="7134AD29" w14:textId="77777777" w:rsidR="00CD2561" w:rsidRDefault="00FC6089">
      <w:pPr>
        <w:pStyle w:val="a0"/>
      </w:pPr>
      <w:r>
        <w:t xml:space="preserve">　</w:t>
      </w:r>
    </w:p>
    <w:p w14:paraId="0CE3FB0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121FC35" w14:textId="77777777" w:rsidR="00CD2561" w:rsidRDefault="00FC6089">
      <w:pPr>
        <w:pStyle w:val="a0"/>
      </w:pPr>
      <w:r>
        <w:t xml:space="preserve"> </w:t>
      </w:r>
      <w:r>
        <w:t>奥：一说为深的意思，不被人看见的地方；另一说是藏，含有庇荫之意。其实两说比较接近，不必仅执其一。</w:t>
      </w:r>
    </w:p>
    <w:p w14:paraId="2FD54DBA" w14:textId="77777777" w:rsidR="00CD2561" w:rsidRDefault="00FC6089">
      <w:pPr>
        <w:pStyle w:val="a0"/>
      </w:pPr>
      <w:r>
        <w:lastRenderedPageBreak/>
        <w:t xml:space="preserve"> </w:t>
      </w:r>
      <w:r>
        <w:t>不善人之所保：不善之人也要保持它。</w:t>
      </w:r>
    </w:p>
    <w:p w14:paraId="2513B58F" w14:textId="77777777" w:rsidR="00CD2561" w:rsidRDefault="00FC6089">
      <w:pPr>
        <w:pStyle w:val="a0"/>
      </w:pPr>
      <w:r>
        <w:t>美言可以市尊：美好的言辞，可以换来别人对你的敬仰。</w:t>
      </w:r>
    </w:p>
    <w:p w14:paraId="0028F264" w14:textId="77777777" w:rsidR="00CD2561" w:rsidRDefault="00FC6089">
      <w:pPr>
        <w:pStyle w:val="a0"/>
      </w:pPr>
      <w:r>
        <w:t>美行可以加人：良好的行为，可以见重于人。</w:t>
      </w:r>
    </w:p>
    <w:p w14:paraId="3DE785B9" w14:textId="77777777" w:rsidR="00CD2561" w:rsidRDefault="00FC6089">
      <w:pPr>
        <w:pStyle w:val="a0"/>
      </w:pPr>
      <w:r>
        <w:t>三公：太师、太傅、太保。</w:t>
      </w:r>
    </w:p>
    <w:p w14:paraId="7601E82A" w14:textId="77777777" w:rsidR="00CD2561" w:rsidRDefault="00FC6089">
      <w:pPr>
        <w:pStyle w:val="a0"/>
      </w:pPr>
      <w:r>
        <w:t>拱壁以先驷马：拱壁，指双手捧着贵重的玉；驷马，四匹马驾的车。古代的献礼，轻物在先，重物在后。</w:t>
      </w:r>
    </w:p>
    <w:p w14:paraId="4234994E" w14:textId="77777777" w:rsidR="00CD2561" w:rsidRDefault="00FC6089">
      <w:pPr>
        <w:pStyle w:val="a0"/>
      </w:pPr>
      <w:r>
        <w:t>坐进此道：献上清静无为的道。</w:t>
      </w:r>
    </w:p>
    <w:p w14:paraId="76EA1D86" w14:textId="77777777" w:rsidR="00CD2561" w:rsidRDefault="00FC6089">
      <w:pPr>
        <w:pStyle w:val="a0"/>
      </w:pPr>
      <w:r>
        <w:t>求以得：有求就得到。</w:t>
      </w:r>
    </w:p>
    <w:p w14:paraId="0E7B95DE" w14:textId="77777777" w:rsidR="00CD2561" w:rsidRDefault="00FC6089">
      <w:pPr>
        <w:pStyle w:val="a0"/>
      </w:pPr>
      <w:r>
        <w:t>有罪以免邪：有罪的人得到</w:t>
      </w:r>
      <w:r>
        <w:t>“</w:t>
      </w:r>
      <w:r>
        <w:t>道</w:t>
      </w:r>
      <w:r>
        <w:t>”</w:t>
      </w:r>
      <w:r>
        <w:t>，可以免去罪过。</w:t>
      </w:r>
    </w:p>
    <w:p w14:paraId="3631269D" w14:textId="77777777" w:rsidR="00CD2561" w:rsidRDefault="00FC6089">
      <w:pPr>
        <w:pStyle w:val="2"/>
      </w:pPr>
      <w:bookmarkStart w:id="158" w:name="天下大事必作于细"/>
      <w:bookmarkStart w:id="159" w:name="_Toc131137758"/>
      <w:r>
        <w:t>天下大事必作于细</w:t>
      </w:r>
      <w:bookmarkEnd w:id="158"/>
      <w:bookmarkEnd w:id="159"/>
    </w:p>
    <w:p w14:paraId="16A31B05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A505B52" w14:textId="77777777" w:rsidR="00CD2561" w:rsidRDefault="00FC6089">
      <w:pPr>
        <w:pStyle w:val="a0"/>
      </w:pPr>
      <w:r>
        <w:t>为无为，事无事，味无味</w:t>
      </w:r>
      <w:r>
        <w:t>①</w:t>
      </w:r>
      <w:r>
        <w:t>。大小多少</w:t>
      </w:r>
      <w:r>
        <w:t>②</w:t>
      </w:r>
      <w:r>
        <w:t>。报怨以德</w:t>
      </w:r>
      <w:r>
        <w:t>③</w:t>
      </w:r>
      <w:r>
        <w:t>。图难于其易，为大于其细；天下难事，必作于易；天下大事，必作于细。是以圣人终不为大</w:t>
      </w:r>
      <w:r>
        <w:t>④</w:t>
      </w:r>
      <w:r>
        <w:t>，故能成其大。夫轻诺必寡信，多易必多难。是以圣人犹难之，故终无难矣。</w:t>
      </w:r>
    </w:p>
    <w:p w14:paraId="47CC1DB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C9D203D" w14:textId="77777777" w:rsidR="00CD2561" w:rsidRDefault="00FC6089">
      <w:pPr>
        <w:pStyle w:val="a0"/>
      </w:pPr>
      <w:r>
        <w:t>以无为的态度去有所</w:t>
      </w:r>
      <w:r>
        <w:t>作为，以不滋事的方法去处理事物，以恬淡无味当作有味。大生于小，多起于少。处理问题要从容易的地方入手，实现远大要从细微的地方入手。天下的难事，一定从简易的地方做起；天下的大事，一定从微细的部分开端。因此，有</w:t>
      </w:r>
      <w:r>
        <w:t>“</w:t>
      </w:r>
      <w:r>
        <w:t>道</w:t>
      </w:r>
      <w:r>
        <w:t>”</w:t>
      </w:r>
      <w:r>
        <w:t>的圣人始终不贪图大贡献，所以才能做成大事。那些轻易发出诺言的，必定很少能够兑现的，把事情看得太容易，势必遭受很多困难。因此，有道的圣人总是看重困难，所以就终于没有困难了。</w:t>
      </w:r>
    </w:p>
    <w:p w14:paraId="32EAC2CA" w14:textId="77777777" w:rsidR="00CD2561" w:rsidRDefault="00FC6089">
      <w:pPr>
        <w:pStyle w:val="a0"/>
      </w:pPr>
      <w:r>
        <w:t xml:space="preserve">　</w:t>
      </w:r>
    </w:p>
    <w:p w14:paraId="733F985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9C372EE" w14:textId="77777777" w:rsidR="00CD2561" w:rsidRDefault="00FC6089">
      <w:pPr>
        <w:pStyle w:val="a0"/>
      </w:pPr>
      <w:r>
        <w:t xml:space="preserve"> </w:t>
      </w:r>
      <w:r>
        <w:t>为无为，事无事，味无味：此句意为把无为当作为，把无事当作事，把无味当作味。</w:t>
      </w:r>
    </w:p>
    <w:p w14:paraId="0A1CF918" w14:textId="77777777" w:rsidR="00CD2561" w:rsidRDefault="00FC6089">
      <w:pPr>
        <w:pStyle w:val="a0"/>
      </w:pPr>
      <w:r>
        <w:t xml:space="preserve"> </w:t>
      </w:r>
      <w:r>
        <w:t>大小多少：大生于小，多起于少。另一解释是</w:t>
      </w:r>
      <w:r>
        <w:t>大的看作小，小的看作大，多的看作少，少的看作多，还有一说是，去其大，取其小，去其多，取其少。</w:t>
      </w:r>
    </w:p>
    <w:p w14:paraId="148CBF06" w14:textId="77777777" w:rsidR="00CD2561" w:rsidRDefault="00FC6089">
      <w:pPr>
        <w:pStyle w:val="a0"/>
      </w:pPr>
      <w:r>
        <w:t>报怨以德：此句当移至七十九章</w:t>
      </w:r>
      <w:r>
        <w:t>“</w:t>
      </w:r>
      <w:r>
        <w:t>必有余怨</w:t>
      </w:r>
      <w:r>
        <w:t>”</w:t>
      </w:r>
      <w:r>
        <w:t>句后，故此处不译。</w:t>
      </w:r>
    </w:p>
    <w:p w14:paraId="76891095" w14:textId="77777777" w:rsidR="00CD2561" w:rsidRDefault="00FC6089">
      <w:pPr>
        <w:pStyle w:val="a0"/>
      </w:pPr>
      <w:r>
        <w:t>不为大：是说有道的人不自以为大。</w:t>
      </w:r>
    </w:p>
    <w:p w14:paraId="034E284E" w14:textId="77777777" w:rsidR="00CD2561" w:rsidRDefault="00FC6089">
      <w:pPr>
        <w:pStyle w:val="2"/>
      </w:pPr>
      <w:bookmarkStart w:id="160" w:name="千里之行始于足下"/>
      <w:bookmarkStart w:id="161" w:name="_Toc131137759"/>
      <w:r>
        <w:lastRenderedPageBreak/>
        <w:t>千里之行始于足下</w:t>
      </w:r>
      <w:bookmarkEnd w:id="160"/>
      <w:bookmarkEnd w:id="161"/>
    </w:p>
    <w:p w14:paraId="686CFBB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800C0D2" w14:textId="77777777" w:rsidR="00CD2561" w:rsidRDefault="00FC6089">
      <w:pPr>
        <w:pStyle w:val="a0"/>
      </w:pPr>
      <w:r>
        <w:t>其安易持，其未兆易谋；其脆易泮</w:t>
      </w:r>
      <w:r>
        <w:t>①</w:t>
      </w:r>
      <w:r>
        <w:t>，其微易散。为之于未有，治之于未乱。合抱之木，生于毫末</w:t>
      </w:r>
      <w:r>
        <w:t>②</w:t>
      </w:r>
      <w:r>
        <w:t>；九层之台，起于累土</w:t>
      </w:r>
      <w:r>
        <w:t>③</w:t>
      </w:r>
      <w:r>
        <w:t>；千里之行，始于足下。为者败之，执者失之</w:t>
      </w:r>
      <w:r>
        <w:t>④</w:t>
      </w:r>
      <w:r>
        <w:t>。是以圣人无为故无败，无执故无失</w:t>
      </w:r>
      <w:r>
        <w:t>⑤</w:t>
      </w:r>
      <w:r>
        <w:t>。民之从事，常于几成而败之。慎终如始，则无败事。是以圣人欲不欲，不贵难得之货，学不学</w:t>
      </w:r>
      <w:r>
        <w:t>⑥</w:t>
      </w:r>
      <w:r>
        <w:t>，复众人之所过，以辅万物之自</w:t>
      </w:r>
      <w:r>
        <w:t>然而不敢为</w:t>
      </w:r>
      <w:r>
        <w:t>⑦</w:t>
      </w:r>
      <w:r>
        <w:t>。</w:t>
      </w:r>
    </w:p>
    <w:p w14:paraId="0FF20B0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39D39F2" w14:textId="77777777" w:rsidR="00CD2561" w:rsidRDefault="00FC6089">
      <w:pPr>
        <w:pStyle w:val="a0"/>
      </w:pPr>
      <w:r>
        <w:t>局面安定时容易保持和维护，事变没有出现迹象时容易图谋；事物脆弱时容易消解；事物细微时容易散失；做事情要在它尚未发生以前就处理妥当；治理国政，要在祸乱没有产生以前就早做准备。合抱的大树，生长于细小的萌芽；九层的高台，筑起于每一堆泥土；千里的远行，是从脚下第一步开始走出来的。有所作为的将会招致失败，有所执着的将会遭受损害。因此圣人无所作为所以也不会招致失败，无所执着所以也不遭受损害。人们做事情，总是在快要成功时失败，所以当事情快要完成的时候，也要像开始时那样慎重，就没有办不成的事情。因此，</w:t>
      </w:r>
      <w:r>
        <w:t>有道的圣人追求人所不追求的，不稀罕难以得到的货物，学习别人所不学习的，补救众人所经常犯的过错。这样遵循万物的自然本性而不会妄加干预。</w:t>
      </w:r>
    </w:p>
    <w:p w14:paraId="51C4DA2C" w14:textId="77777777" w:rsidR="00CD2561" w:rsidRDefault="00FC6089">
      <w:pPr>
        <w:pStyle w:val="a0"/>
      </w:pPr>
      <w:r>
        <w:t xml:space="preserve">　</w:t>
      </w:r>
    </w:p>
    <w:p w14:paraId="07F29AF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1307697" w14:textId="77777777" w:rsidR="00CD2561" w:rsidRDefault="00FC6089">
      <w:pPr>
        <w:pStyle w:val="a0"/>
      </w:pPr>
      <w:r>
        <w:t xml:space="preserve"> </w:t>
      </w:r>
      <w:r>
        <w:t>其脆易泮：泮，散，解。物品脆弱就容易消解。</w:t>
      </w:r>
    </w:p>
    <w:p w14:paraId="3B422572" w14:textId="77777777" w:rsidR="00CD2561" w:rsidRDefault="00FC6089">
      <w:pPr>
        <w:pStyle w:val="a0"/>
      </w:pPr>
      <w:r>
        <w:t xml:space="preserve"> </w:t>
      </w:r>
      <w:r>
        <w:t>毫末：细小的萌芽。</w:t>
      </w:r>
    </w:p>
    <w:p w14:paraId="73A34ECB" w14:textId="77777777" w:rsidR="00CD2561" w:rsidRDefault="00FC6089">
      <w:pPr>
        <w:pStyle w:val="a0"/>
      </w:pPr>
      <w:r>
        <w:t>累土：堆土。</w:t>
      </w:r>
    </w:p>
    <w:p w14:paraId="5B12B8E1" w14:textId="77777777" w:rsidR="00CD2561" w:rsidRDefault="00FC6089">
      <w:pPr>
        <w:pStyle w:val="a0"/>
      </w:pPr>
      <w:r>
        <w:t>为者败之，执者失之：一说是二十九章错简于此。</w:t>
      </w:r>
    </w:p>
    <w:p w14:paraId="784B88BF" w14:textId="77777777" w:rsidR="00CD2561" w:rsidRDefault="00FC6089">
      <w:pPr>
        <w:pStyle w:val="a0"/>
      </w:pPr>
      <w:r>
        <w:t>是以圣人无为故无败，无执故无失：此句仍疑为二十九章错简于本章。</w:t>
      </w:r>
    </w:p>
    <w:p w14:paraId="04C9EEA4" w14:textId="77777777" w:rsidR="00CD2561" w:rsidRDefault="00FC6089">
      <w:pPr>
        <w:pStyle w:val="a0"/>
      </w:pPr>
      <w:r>
        <w:t>学：这里指办事有错的教训。</w:t>
      </w:r>
    </w:p>
    <w:p w14:paraId="51D4C8BE" w14:textId="77777777" w:rsidR="00CD2561" w:rsidRDefault="00FC6089">
      <w:pPr>
        <w:pStyle w:val="a0"/>
      </w:pPr>
      <w:r>
        <w:t>而不敢为：此句也疑为错简。</w:t>
      </w:r>
    </w:p>
    <w:p w14:paraId="6B25FF95" w14:textId="77777777" w:rsidR="00CD2561" w:rsidRDefault="00FC6089">
      <w:pPr>
        <w:pStyle w:val="2"/>
      </w:pPr>
      <w:bookmarkStart w:id="162" w:name="不以智治国"/>
      <w:bookmarkStart w:id="163" w:name="_Toc131137760"/>
      <w:r>
        <w:t>不以智治国</w:t>
      </w:r>
      <w:bookmarkEnd w:id="162"/>
      <w:bookmarkEnd w:id="163"/>
    </w:p>
    <w:p w14:paraId="2BCAD9D0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012BC95" w14:textId="77777777" w:rsidR="00CD2561" w:rsidRDefault="00FC6089">
      <w:pPr>
        <w:pStyle w:val="a0"/>
      </w:pPr>
      <w:r>
        <w:t>古之善为道者，非以明</w:t>
      </w:r>
      <w:r>
        <w:t>①</w:t>
      </w:r>
      <w:r>
        <w:t>民，将以愚之</w:t>
      </w:r>
      <w:r>
        <w:t>②</w:t>
      </w:r>
      <w:r>
        <w:t>。民之难治，以其智多</w:t>
      </w:r>
      <w:r>
        <w:t>③</w:t>
      </w:r>
      <w:r>
        <w:t>。故以智治国，国之贼</w:t>
      </w:r>
      <w:r>
        <w:t>④</w:t>
      </w:r>
      <w:r>
        <w:t>；不以智治国，国之福。知此两者</w:t>
      </w:r>
      <w:r>
        <w:t>⑤</w:t>
      </w:r>
      <w:r>
        <w:t>，亦稽式</w:t>
      </w:r>
      <w:r>
        <w:t>⑥</w:t>
      </w:r>
      <w:r>
        <w:t>。常知稽式，是谓玄德。玄德深矣，远矣，与物反矣</w:t>
      </w:r>
      <w:r>
        <w:t>⑦</w:t>
      </w:r>
      <w:r>
        <w:t>，然后乃至大顺</w:t>
      </w:r>
      <w:r>
        <w:t>⑧</w:t>
      </w:r>
      <w:r>
        <w:t>。</w:t>
      </w:r>
    </w:p>
    <w:p w14:paraId="09D96691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74407242" w14:textId="77777777" w:rsidR="00CD2561" w:rsidRDefault="00FC6089">
      <w:pPr>
        <w:pStyle w:val="a0"/>
      </w:pPr>
      <w:r>
        <w:t>古代善于为道的人，不是教导人民知晓智巧伪诈，而是教导人民淳厚朴实。人们之所以难于统治，乃是因为他们使用太多的智巧心机。所以用智巧心机治理国家，就必然会危害国家，不用智巧心机治理国家，才是国家的幸福。了解这两种治国方式的差别，就是一个法则，经常了解这个法则，就叫做</w:t>
      </w:r>
      <w:r>
        <w:t>“</w:t>
      </w:r>
      <w:r>
        <w:t>玄德</w:t>
      </w:r>
      <w:r>
        <w:t>”</w:t>
      </w:r>
      <w:r>
        <w:t>。玄德又深又远，和具体的事物复归到真朴，然后才</w:t>
      </w:r>
      <w:r>
        <w:t>能极大地顺乎于自然。</w:t>
      </w:r>
    </w:p>
    <w:p w14:paraId="676C46E9" w14:textId="77777777" w:rsidR="00CD2561" w:rsidRDefault="00FC6089">
      <w:pPr>
        <w:pStyle w:val="a0"/>
      </w:pPr>
      <w:r>
        <w:t xml:space="preserve">　</w:t>
      </w:r>
    </w:p>
    <w:p w14:paraId="3FE9391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13F8556" w14:textId="77777777" w:rsidR="00CD2561" w:rsidRDefault="00FC6089">
      <w:pPr>
        <w:pStyle w:val="a0"/>
      </w:pPr>
      <w:r>
        <w:t xml:space="preserve"> </w:t>
      </w:r>
      <w:r>
        <w:t>明民：明，知晓巧诈。明民，意为让人民知晓巧诈。</w:t>
      </w:r>
    </w:p>
    <w:p w14:paraId="2CEB229D" w14:textId="77777777" w:rsidR="00CD2561" w:rsidRDefault="00FC6089">
      <w:pPr>
        <w:pStyle w:val="a0"/>
      </w:pPr>
      <w:r>
        <w:t xml:space="preserve"> </w:t>
      </w:r>
      <w:r>
        <w:t>将以愚之：愚，敦厚、朴实，没有巧诈之心。不是愚弄、蒙昧。此句意为使老百姓无巧诈之心，敦厚朴实、善良忠厚。</w:t>
      </w:r>
    </w:p>
    <w:p w14:paraId="539BA9F1" w14:textId="77777777" w:rsidR="00CD2561" w:rsidRDefault="00FC6089">
      <w:pPr>
        <w:pStyle w:val="a0"/>
      </w:pPr>
      <w:r>
        <w:t>智多：智，巧诈、奸诈，而非为智慧、知识。</w:t>
      </w:r>
    </w:p>
    <w:p w14:paraId="15D35247" w14:textId="77777777" w:rsidR="00CD2561" w:rsidRDefault="00FC6089">
      <w:pPr>
        <w:pStyle w:val="a0"/>
      </w:pPr>
      <w:r>
        <w:t>贼：伤害的意思。</w:t>
      </w:r>
    </w:p>
    <w:p w14:paraId="67082B75" w14:textId="77777777" w:rsidR="00CD2561" w:rsidRDefault="00FC6089">
      <w:pPr>
        <w:pStyle w:val="a0"/>
      </w:pPr>
      <w:r>
        <w:t>两者：指上文</w:t>
      </w:r>
      <w:r>
        <w:t>“</w:t>
      </w:r>
      <w:r>
        <w:t>以智治国，国之贼；不以智治国，国之福</w:t>
      </w:r>
      <w:r>
        <w:t>”</w:t>
      </w:r>
      <w:r>
        <w:t>。</w:t>
      </w:r>
    </w:p>
    <w:p w14:paraId="3F781426" w14:textId="77777777" w:rsidR="00CD2561" w:rsidRDefault="00FC6089">
      <w:pPr>
        <w:pStyle w:val="a0"/>
      </w:pPr>
      <w:r>
        <w:t>稽式：法式、法则，一本作</w:t>
      </w:r>
      <w:r>
        <w:t>“</w:t>
      </w:r>
      <w:r>
        <w:t>楷式</w:t>
      </w:r>
      <w:r>
        <w:t>”</w:t>
      </w:r>
      <w:r>
        <w:t>。</w:t>
      </w:r>
    </w:p>
    <w:p w14:paraId="7CA9DE2D" w14:textId="77777777" w:rsidR="00CD2561" w:rsidRDefault="00FC6089">
      <w:pPr>
        <w:pStyle w:val="a0"/>
      </w:pPr>
      <w:r>
        <w:t>与物反矣：反，通返。此句意为</w:t>
      </w:r>
      <w:r>
        <w:t>‘</w:t>
      </w:r>
      <w:r>
        <w:t>德</w:t>
      </w:r>
      <w:r>
        <w:t>’</w:t>
      </w:r>
      <w:r>
        <w:t>和事物复归于真朴。</w:t>
      </w:r>
    </w:p>
    <w:p w14:paraId="1BBD6587" w14:textId="77777777" w:rsidR="00CD2561" w:rsidRDefault="00FC6089">
      <w:pPr>
        <w:pStyle w:val="a0"/>
      </w:pPr>
      <w:r>
        <w:t>大顺：自然。</w:t>
      </w:r>
    </w:p>
    <w:p w14:paraId="4BECA536" w14:textId="77777777" w:rsidR="00CD2561" w:rsidRDefault="00FC6089">
      <w:pPr>
        <w:pStyle w:val="2"/>
      </w:pPr>
      <w:bookmarkStart w:id="164" w:name="善下为百谷王"/>
      <w:bookmarkStart w:id="165" w:name="_Toc131137761"/>
      <w:r>
        <w:t>善下为百谷王</w:t>
      </w:r>
      <w:bookmarkEnd w:id="164"/>
      <w:bookmarkEnd w:id="165"/>
    </w:p>
    <w:p w14:paraId="508AF929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E856CFD" w14:textId="77777777" w:rsidR="00CD2561" w:rsidRDefault="00FC6089">
      <w:pPr>
        <w:pStyle w:val="a0"/>
      </w:pPr>
      <w:r>
        <w:t>江海之所以能为百谷王</w:t>
      </w:r>
      <w:r>
        <w:t>①</w:t>
      </w:r>
      <w:r>
        <w:t>者，以其善下之，故能为百谷王。是以圣人</w:t>
      </w:r>
      <w:r>
        <w:t>②</w:t>
      </w:r>
      <w:r>
        <w:t>欲上民，必以言下之；</w:t>
      </w:r>
      <w:r>
        <w:t>欲先民，必以身后之。是以圣人处上而民不重</w:t>
      </w:r>
      <w:r>
        <w:t>③</w:t>
      </w:r>
      <w:r>
        <w:t>，处前而民不害。是以天下乐推而不厌。以其不争，故天下莫能与之争。</w:t>
      </w:r>
    </w:p>
    <w:p w14:paraId="5FB3109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390FD52" w14:textId="77777777" w:rsidR="00CD2561" w:rsidRDefault="00FC6089">
      <w:pPr>
        <w:pStyle w:val="a0"/>
      </w:pPr>
      <w:r>
        <w:t>江海所以能够成为百川河流所汇往的地方，乃是由于它善于处在低下的地方，所以能够成为百川之王。因此，圣人要领导人民，必须用言辞对人民表示谦下，要想领导人民，必须把自己的利益放在他们的后面。所以，有道的圣人虽然地位居于人民之上，而人民并不感到负担沉重；居于人民之前，而人民并不感到受害。天下的人民都乐意推戴而不感到厌倦。因为他不与人民相争，所以天下没有人能和他相争。</w:t>
      </w:r>
    </w:p>
    <w:p w14:paraId="1C532C07" w14:textId="77777777" w:rsidR="00CD2561" w:rsidRDefault="00FC6089">
      <w:pPr>
        <w:pStyle w:val="a0"/>
      </w:pPr>
      <w:r>
        <w:t xml:space="preserve">　</w:t>
      </w:r>
    </w:p>
    <w:p w14:paraId="3DCCB81F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71C06436" w14:textId="77777777" w:rsidR="00CD2561" w:rsidRDefault="00FC6089">
      <w:pPr>
        <w:pStyle w:val="a0"/>
      </w:pPr>
      <w:r>
        <w:t xml:space="preserve"> </w:t>
      </w:r>
      <w:r>
        <w:t>百谷王：百川狭谷所归附。</w:t>
      </w:r>
    </w:p>
    <w:p w14:paraId="7CD15B7B" w14:textId="77777777" w:rsidR="00CD2561" w:rsidRDefault="00FC6089">
      <w:pPr>
        <w:pStyle w:val="a0"/>
      </w:pPr>
      <w:r>
        <w:t xml:space="preserve"> </w:t>
      </w:r>
      <w:r>
        <w:t>圣人：一本无此二字。</w:t>
      </w:r>
    </w:p>
    <w:p w14:paraId="06AF853C" w14:textId="77777777" w:rsidR="00CD2561" w:rsidRDefault="00FC6089">
      <w:pPr>
        <w:pStyle w:val="a0"/>
      </w:pPr>
      <w:r>
        <w:t>重：累、不堪重负。</w:t>
      </w:r>
    </w:p>
    <w:p w14:paraId="1696F28A" w14:textId="77777777" w:rsidR="00CD2561" w:rsidRDefault="00FC6089">
      <w:pPr>
        <w:pStyle w:val="2"/>
      </w:pPr>
      <w:bookmarkStart w:id="166" w:name="不敢为天下先"/>
      <w:bookmarkStart w:id="167" w:name="_Toc131137762"/>
      <w:r>
        <w:t>不敢为天下先</w:t>
      </w:r>
      <w:bookmarkEnd w:id="166"/>
      <w:bookmarkEnd w:id="167"/>
    </w:p>
    <w:p w14:paraId="37E3644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98A26CC" w14:textId="77777777" w:rsidR="00CD2561" w:rsidRDefault="00FC6089">
      <w:pPr>
        <w:pStyle w:val="a0"/>
      </w:pPr>
      <w:r>
        <w:t>天下皆谓我</w:t>
      </w:r>
      <w:r>
        <w:t>“</w:t>
      </w:r>
      <w:r>
        <w:t>道</w:t>
      </w:r>
      <w:r>
        <w:t>”</w:t>
      </w:r>
      <w:r>
        <w:t>大</w:t>
      </w:r>
      <w:r>
        <w:t>①</w:t>
      </w:r>
      <w:r>
        <w:t>，似不肖</w:t>
      </w:r>
      <w:r>
        <w:t>②</w:t>
      </w:r>
      <w:r>
        <w:t>。夫唯大，故似不肖。若肖，久矣其细也夫</w:t>
      </w:r>
      <w:r>
        <w:t>③</w:t>
      </w:r>
      <w:r>
        <w:t>！我有三宝</w:t>
      </w:r>
      <w:r>
        <w:t>④</w:t>
      </w:r>
      <w:r>
        <w:t>，持而保之：一曰慈，二曰俭</w:t>
      </w:r>
      <w:r>
        <w:t>⑤</w:t>
      </w:r>
      <w:r>
        <w:t>，三曰不敢为天下先。慈故能勇</w:t>
      </w:r>
      <w:r>
        <w:t>⑥</w:t>
      </w:r>
      <w:r>
        <w:t>；俭故能广</w:t>
      </w:r>
      <w:r>
        <w:t>⑦</w:t>
      </w:r>
      <w:r>
        <w:t>；不敢为天下先，故能成器长</w:t>
      </w:r>
      <w:r>
        <w:t>⑧</w:t>
      </w:r>
      <w:r>
        <w:t>。今舍慈且</w:t>
      </w:r>
      <w:r>
        <w:t>⑨</w:t>
      </w:r>
      <w:r>
        <w:t>勇；舍俭且广；舍后且先；死矣！夫慈，以战则胜</w:t>
      </w:r>
      <w:r>
        <w:t>⑩</w:t>
      </w:r>
      <w:r>
        <w:t>，以守则固。天将救之，以慈卫之。</w:t>
      </w:r>
    </w:p>
    <w:p w14:paraId="33FF2C6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F56A85B" w14:textId="77777777" w:rsidR="00CD2561" w:rsidRDefault="00FC6089">
      <w:pPr>
        <w:pStyle w:val="a0"/>
      </w:pPr>
      <w:r>
        <w:t>天下人能说</w:t>
      </w:r>
      <w:r>
        <w:t>“</w:t>
      </w:r>
      <w:r>
        <w:t>我道</w:t>
      </w:r>
      <w:r>
        <w:t>”</w:t>
      </w:r>
      <w:r>
        <w:t>伟大，不像任何具体事物的样子。正因为它伟大，所以才不像任何具体的事物。如果它像任何一个具体的事物，那么</w:t>
      </w:r>
      <w:r>
        <w:t>“</w:t>
      </w:r>
      <w:r>
        <w:t>道</w:t>
      </w:r>
      <w:r>
        <w:t>”</w:t>
      </w:r>
      <w:r>
        <w:t>也就显得很渺小了。我有三件法宝执守而且保全它：第一件叫做慈爱；第二件叫做俭啬；第三件是不敢居于天下人的前面。有了这柔慈，所以</w:t>
      </w:r>
      <w:r>
        <w:t>能勇武；有了俭啬，所以能大方；不敢居于天下人之先，所以能成为万物的首长。现在丢弃了柔慈而追求勇武；丢弃了啬俭而追求大方；舍弃退让而求争先，结果是走向死亡。慈爱，用来征战，就能够胜利，用来守卫就能巩固。天要援助谁，就用柔慈来保护他。</w:t>
      </w:r>
    </w:p>
    <w:p w14:paraId="1A859576" w14:textId="77777777" w:rsidR="00CD2561" w:rsidRDefault="00FC6089">
      <w:pPr>
        <w:pStyle w:val="a0"/>
      </w:pPr>
      <w:r>
        <w:t xml:space="preserve">　</w:t>
      </w:r>
    </w:p>
    <w:p w14:paraId="11C380A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42B1D4D" w14:textId="77777777" w:rsidR="00CD2561" w:rsidRDefault="00FC6089">
      <w:pPr>
        <w:pStyle w:val="a0"/>
      </w:pPr>
      <w:r>
        <w:t xml:space="preserve"> </w:t>
      </w:r>
      <w:r>
        <w:t>我道大：道即我，我即道。</w:t>
      </w:r>
      <w:r>
        <w:t>“</w:t>
      </w:r>
      <w:r>
        <w:t>我</w:t>
      </w:r>
      <w:r>
        <w:t>”</w:t>
      </w:r>
      <w:r>
        <w:t>不是老子用作自称之词。</w:t>
      </w:r>
    </w:p>
    <w:p w14:paraId="550FC0E7" w14:textId="77777777" w:rsidR="00CD2561" w:rsidRDefault="00FC6089">
      <w:pPr>
        <w:pStyle w:val="a0"/>
      </w:pPr>
      <w:r>
        <w:t xml:space="preserve"> </w:t>
      </w:r>
      <w:r>
        <w:t>似不肖：肖，相似之意。意为不像具体的事物。一说，没有任何东西和我相似。</w:t>
      </w:r>
    </w:p>
    <w:p w14:paraId="58684505" w14:textId="77777777" w:rsidR="00CD2561" w:rsidRDefault="00FC6089">
      <w:pPr>
        <w:pStyle w:val="a0"/>
      </w:pPr>
      <w:r>
        <w:t>若肖，久矣其细也夫：以上这一段，有学者认为是它章错简。</w:t>
      </w:r>
    </w:p>
    <w:p w14:paraId="332CA842" w14:textId="77777777" w:rsidR="00CD2561" w:rsidRDefault="00FC6089">
      <w:pPr>
        <w:pStyle w:val="a0"/>
      </w:pPr>
      <w:r>
        <w:t>三宝：三件法宝，或三条原则。</w:t>
      </w:r>
    </w:p>
    <w:p w14:paraId="533FC4D7" w14:textId="77777777" w:rsidR="00CD2561" w:rsidRDefault="00FC6089">
      <w:pPr>
        <w:pStyle w:val="a0"/>
      </w:pPr>
      <w:r>
        <w:t>俭：啬，保守，有而不尽用。</w:t>
      </w:r>
    </w:p>
    <w:p w14:paraId="506F5647" w14:textId="77777777" w:rsidR="00CD2561" w:rsidRDefault="00FC6089">
      <w:pPr>
        <w:pStyle w:val="a0"/>
      </w:pPr>
      <w:r>
        <w:t>慈故能勇：仁慈所以能勇武。</w:t>
      </w:r>
    </w:p>
    <w:p w14:paraId="5A4DCA64" w14:textId="77777777" w:rsidR="00CD2561" w:rsidRDefault="00FC6089">
      <w:pPr>
        <w:pStyle w:val="a0"/>
      </w:pPr>
      <w:r>
        <w:t>俭故能广：俭啬所以能大方。</w:t>
      </w:r>
    </w:p>
    <w:p w14:paraId="755A4E0B" w14:textId="77777777" w:rsidR="00CD2561" w:rsidRDefault="00FC6089">
      <w:pPr>
        <w:pStyle w:val="a0"/>
      </w:pPr>
      <w:r>
        <w:t>器长：器，指万物。万物的首长。</w:t>
      </w:r>
    </w:p>
    <w:p w14:paraId="2470F588" w14:textId="77777777" w:rsidR="00CD2561" w:rsidRDefault="00FC6089">
      <w:pPr>
        <w:pStyle w:val="a0"/>
      </w:pPr>
      <w:r>
        <w:t>且：取。</w:t>
      </w:r>
    </w:p>
    <w:p w14:paraId="1C882DDD" w14:textId="77777777" w:rsidR="00CD2561" w:rsidRDefault="00FC6089">
      <w:pPr>
        <w:pStyle w:val="a0"/>
      </w:pPr>
      <w:r>
        <w:lastRenderedPageBreak/>
        <w:t>以战则胜：一本作</w:t>
      </w:r>
      <w:r>
        <w:t>“</w:t>
      </w:r>
      <w:r>
        <w:t>以阵则亡</w:t>
      </w:r>
      <w:r>
        <w:t>”</w:t>
      </w:r>
      <w:r>
        <w:t>。</w:t>
      </w:r>
    </w:p>
    <w:p w14:paraId="2F542764" w14:textId="77777777" w:rsidR="00CD2561" w:rsidRDefault="00FC6089">
      <w:pPr>
        <w:pStyle w:val="2"/>
      </w:pPr>
      <w:bookmarkStart w:id="168" w:name="不争之德"/>
      <w:bookmarkStart w:id="169" w:name="_Toc131137763"/>
      <w:r>
        <w:t>不争之德</w:t>
      </w:r>
      <w:bookmarkEnd w:id="168"/>
      <w:bookmarkEnd w:id="169"/>
    </w:p>
    <w:p w14:paraId="4A77F255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69879E5" w14:textId="77777777" w:rsidR="00CD2561" w:rsidRDefault="00FC6089">
      <w:pPr>
        <w:pStyle w:val="a0"/>
      </w:pPr>
      <w:r>
        <w:t>善为士者</w:t>
      </w:r>
      <w:r>
        <w:t>①</w:t>
      </w:r>
      <w:r>
        <w:t>，不武；善战者，不怒；善胜敌者，不与</w:t>
      </w:r>
      <w:r>
        <w:t>②</w:t>
      </w:r>
      <w:r>
        <w:t>；善用人者，为之下。是谓不争之德，是谓用人之力，是谓配天古之极</w:t>
      </w:r>
      <w:r>
        <w:t>③</w:t>
      </w:r>
      <w:r>
        <w:t>。</w:t>
      </w:r>
    </w:p>
    <w:p w14:paraId="5289504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8D9D15D" w14:textId="77777777" w:rsidR="00CD2561" w:rsidRDefault="00FC6089">
      <w:pPr>
        <w:pStyle w:val="a0"/>
      </w:pPr>
      <w:r>
        <w:t>善于带兵打仗的将帅，不逞其勇武；善于打仗的人，不轻易激怒；善于胜敌的人，不与敌人正面冲突；善于用人的人，对人表示谦下。这叫做不与人争的品德，这叫做运用别人的能力，这叫做符合自然的道理。</w:t>
      </w:r>
    </w:p>
    <w:p w14:paraId="5741DC9D" w14:textId="77777777" w:rsidR="00CD2561" w:rsidRDefault="00FC6089">
      <w:pPr>
        <w:pStyle w:val="a0"/>
      </w:pPr>
      <w:r>
        <w:t xml:space="preserve">　</w:t>
      </w:r>
    </w:p>
    <w:p w14:paraId="14B94862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31A86CF" w14:textId="77777777" w:rsidR="00CD2561" w:rsidRDefault="00FC6089">
      <w:pPr>
        <w:pStyle w:val="a0"/>
      </w:pPr>
      <w:r>
        <w:t xml:space="preserve"> </w:t>
      </w:r>
      <w:r>
        <w:t>善为士者：士，即武士，这里作将帅讲。此句意为善作将帅的人。</w:t>
      </w:r>
    </w:p>
    <w:p w14:paraId="4BB2774F" w14:textId="77777777" w:rsidR="00CD2561" w:rsidRDefault="00FC6089">
      <w:pPr>
        <w:pStyle w:val="a0"/>
      </w:pPr>
      <w:r>
        <w:t xml:space="preserve"> </w:t>
      </w:r>
      <w:r>
        <w:t>不与：意为不争，不正面冲突。</w:t>
      </w:r>
    </w:p>
    <w:p w14:paraId="1897EFD0" w14:textId="77777777" w:rsidR="00CD2561" w:rsidRDefault="00FC6089">
      <w:pPr>
        <w:pStyle w:val="a0"/>
      </w:pPr>
      <w:r>
        <w:t>配天古之极：符合自然的道理。一说</w:t>
      </w:r>
      <w:r>
        <w:t>“</w:t>
      </w:r>
      <w:r>
        <w:t>古</w:t>
      </w:r>
      <w:r>
        <w:t>”</w:t>
      </w:r>
      <w:r>
        <w:t>字是衍文。</w:t>
      </w:r>
    </w:p>
    <w:p w14:paraId="17D7B770" w14:textId="77777777" w:rsidR="00CD2561" w:rsidRDefault="00FC6089">
      <w:pPr>
        <w:pStyle w:val="2"/>
      </w:pPr>
      <w:bookmarkStart w:id="170" w:name="祸莫大于轻敌"/>
      <w:bookmarkStart w:id="171" w:name="_Toc131137764"/>
      <w:r>
        <w:t>祸莫大于轻敌</w:t>
      </w:r>
      <w:bookmarkEnd w:id="170"/>
      <w:bookmarkEnd w:id="171"/>
    </w:p>
    <w:p w14:paraId="49A4F1FE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7E480DA" w14:textId="77777777" w:rsidR="00CD2561" w:rsidRDefault="00FC6089">
      <w:pPr>
        <w:pStyle w:val="a0"/>
      </w:pPr>
      <w:r>
        <w:t>用兵有言：</w:t>
      </w:r>
      <w:r>
        <w:t>“</w:t>
      </w:r>
      <w:r>
        <w:t>吾不敢为主</w:t>
      </w:r>
      <w:r>
        <w:t>①</w:t>
      </w:r>
      <w:r>
        <w:t>，而为客</w:t>
      </w:r>
      <w:r>
        <w:t>②</w:t>
      </w:r>
      <w:r>
        <w:t>；不敢进寸，而退尺。</w:t>
      </w:r>
      <w:r>
        <w:t>”</w:t>
      </w:r>
      <w:r>
        <w:t>是谓行无行</w:t>
      </w:r>
      <w:r>
        <w:t>③</w:t>
      </w:r>
      <w:r>
        <w:t>；攘无臂</w:t>
      </w:r>
      <w:r>
        <w:t>④</w:t>
      </w:r>
      <w:r>
        <w:t>；扔无敌</w:t>
      </w:r>
      <w:r>
        <w:t>⑤</w:t>
      </w:r>
      <w:r>
        <w:t>；执无兵</w:t>
      </w:r>
      <w:r>
        <w:t>⑥</w:t>
      </w:r>
      <w:r>
        <w:t>。祸莫大于轻敌，轻敌几丧吾宝。故抗兵相若</w:t>
      </w:r>
      <w:r>
        <w:t>⑦</w:t>
      </w:r>
      <w:r>
        <w:t>，哀</w:t>
      </w:r>
      <w:r>
        <w:t>⑧</w:t>
      </w:r>
      <w:r>
        <w:t>者胜矣。</w:t>
      </w:r>
    </w:p>
    <w:p w14:paraId="7430146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38B416D" w14:textId="77777777" w:rsidR="00CD2561" w:rsidRDefault="00FC6089">
      <w:pPr>
        <w:pStyle w:val="a0"/>
      </w:pPr>
      <w:r>
        <w:t>用兵的人曾经这样说，</w:t>
      </w:r>
      <w:r>
        <w:t>“</w:t>
      </w:r>
      <w:r>
        <w:t>我不敢主动进犯，而采取守势；不敢前进一步，而宁可后退一尺。</w:t>
      </w:r>
      <w:r>
        <w:t>”</w:t>
      </w:r>
      <w:r>
        <w:t>这就叫做虽然有阵势，却像没有阵势可摆一样；虽然要奋臂，却像没有臂膀可举一样；虽然面临敌人，却像没有敌人可打一样；虽然有兵器，却像没有兵器可以执握一样。祸患再没有比轻敌更大的了，轻敌几乎丧失了我的</w:t>
      </w:r>
      <w:r>
        <w:t>“</w:t>
      </w:r>
      <w:r>
        <w:t>三宝</w:t>
      </w:r>
      <w:r>
        <w:t>”</w:t>
      </w:r>
      <w:r>
        <w:t>。所以，两军实力相当的时候，悲痛的一方可以获得胜利。</w:t>
      </w:r>
      <w:r>
        <w:t xml:space="preserve"> </w:t>
      </w:r>
      <w:r>
        <w:t xml:space="preserve">　</w:t>
      </w:r>
    </w:p>
    <w:p w14:paraId="4059F19A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596764A" w14:textId="77777777" w:rsidR="00CD2561" w:rsidRDefault="00FC6089">
      <w:pPr>
        <w:pStyle w:val="a0"/>
      </w:pPr>
      <w:r>
        <w:t xml:space="preserve"> </w:t>
      </w:r>
      <w:r>
        <w:t>为主：主动进攻，进犯敌人。</w:t>
      </w:r>
    </w:p>
    <w:p w14:paraId="0844CA74" w14:textId="77777777" w:rsidR="00CD2561" w:rsidRDefault="00FC6089">
      <w:pPr>
        <w:pStyle w:val="a0"/>
      </w:pPr>
      <w:r>
        <w:t xml:space="preserve"> </w:t>
      </w:r>
      <w:r>
        <w:t>为客：被动退守，不得已而应</w:t>
      </w:r>
      <w:r>
        <w:t>敌。</w:t>
      </w:r>
    </w:p>
    <w:p w14:paraId="52178840" w14:textId="77777777" w:rsidR="00CD2561" w:rsidRDefault="00FC6089">
      <w:pPr>
        <w:pStyle w:val="a0"/>
      </w:pPr>
      <w:r>
        <w:t>行无行：行，行列，阵势。此句意为：虽然有阵势，却像没有阵势可摆。</w:t>
      </w:r>
    </w:p>
    <w:p w14:paraId="6BD2DD5C" w14:textId="77777777" w:rsidR="00CD2561" w:rsidRDefault="00FC6089">
      <w:pPr>
        <w:pStyle w:val="a0"/>
      </w:pPr>
      <w:r>
        <w:lastRenderedPageBreak/>
        <w:t>攘无臂：意为虽然要奋臂，却像没有臂膀可举一样。</w:t>
      </w:r>
    </w:p>
    <w:p w14:paraId="1382F1A9" w14:textId="77777777" w:rsidR="00CD2561" w:rsidRDefault="00FC6089">
      <w:pPr>
        <w:pStyle w:val="a0"/>
      </w:pPr>
      <w:r>
        <w:t>扔无敌：意为虽然面临敌人，却像没有敌人可赴。</w:t>
      </w:r>
    </w:p>
    <w:p w14:paraId="217D8EC7" w14:textId="77777777" w:rsidR="00CD2561" w:rsidRDefault="00FC6089">
      <w:pPr>
        <w:pStyle w:val="a0"/>
      </w:pPr>
      <w:r>
        <w:t>执无兵：兵，兵器。意为：虽然有兵器，却像没有兵器可执。</w:t>
      </w:r>
    </w:p>
    <w:p w14:paraId="68DB2C7A" w14:textId="77777777" w:rsidR="00CD2561" w:rsidRDefault="00FC6089">
      <w:pPr>
        <w:pStyle w:val="a0"/>
      </w:pPr>
      <w:r>
        <w:t>抗兵相若：意为两军相当。</w:t>
      </w:r>
    </w:p>
    <w:p w14:paraId="3B462966" w14:textId="77777777" w:rsidR="00CD2561" w:rsidRDefault="00FC6089">
      <w:pPr>
        <w:pStyle w:val="a0"/>
      </w:pPr>
      <w:r>
        <w:t>哀：闵、慈。</w:t>
      </w:r>
    </w:p>
    <w:p w14:paraId="0DAF092C" w14:textId="77777777" w:rsidR="00CD2561" w:rsidRDefault="00FC6089">
      <w:pPr>
        <w:pStyle w:val="2"/>
      </w:pPr>
      <w:bookmarkStart w:id="172" w:name="圣人被褐而怀玉"/>
      <w:bookmarkStart w:id="173" w:name="_Toc131137765"/>
      <w:r>
        <w:t>圣人被褐而怀玉</w:t>
      </w:r>
      <w:bookmarkEnd w:id="172"/>
      <w:bookmarkEnd w:id="173"/>
    </w:p>
    <w:p w14:paraId="0EFF8BAB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C9DD8D0" w14:textId="77777777" w:rsidR="00CD2561" w:rsidRDefault="00FC6089">
      <w:pPr>
        <w:pStyle w:val="a0"/>
      </w:pPr>
      <w:r>
        <w:t>吾言甚易知，甚易行。天下莫能知，莫能行。言有宗</w:t>
      </w:r>
      <w:r>
        <w:t>①</w:t>
      </w:r>
      <w:r>
        <w:t>，事有君</w:t>
      </w:r>
      <w:r>
        <w:t>②</w:t>
      </w:r>
      <w:r>
        <w:t>，夫唯无知</w:t>
      </w:r>
      <w:r>
        <w:t>③</w:t>
      </w:r>
      <w:r>
        <w:t>，是以不我知。知我者希，则</w:t>
      </w:r>
      <w:r>
        <w:t>④</w:t>
      </w:r>
      <w:r>
        <w:t>我者贵。是以圣人被褐</w:t>
      </w:r>
      <w:r>
        <w:t>⑤</w:t>
      </w:r>
      <w:r>
        <w:t>而怀玉</w:t>
      </w:r>
      <w:r>
        <w:t>⑥</w:t>
      </w:r>
      <w:r>
        <w:t>。</w:t>
      </w:r>
    </w:p>
    <w:p w14:paraId="4E939E8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0353102" w14:textId="77777777" w:rsidR="00CD2561" w:rsidRDefault="00FC6089">
      <w:pPr>
        <w:pStyle w:val="a0"/>
      </w:pPr>
      <w:r>
        <w:t>我的话很容易理解，很容易施行。但是天下竟没有谁能理解，没有谁能实行。言论有主旨，行事有根据</w:t>
      </w:r>
      <w:r>
        <w:t>。正由于人们不理解这个道理，因此才不理解我。能理解我的人很少，那么能取法于我的人就更难得了。因此有道的圣人总是穿着粗布衣服，怀里揣着美玉。</w:t>
      </w:r>
    </w:p>
    <w:p w14:paraId="63A5C149" w14:textId="77777777" w:rsidR="00CD2561" w:rsidRDefault="00FC6089">
      <w:pPr>
        <w:pStyle w:val="a0"/>
      </w:pPr>
      <w:r>
        <w:t xml:space="preserve">　</w:t>
      </w:r>
    </w:p>
    <w:p w14:paraId="68F50A2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1B924A17" w14:textId="77777777" w:rsidR="00CD2561" w:rsidRDefault="00FC6089">
      <w:pPr>
        <w:pStyle w:val="a0"/>
      </w:pPr>
      <w:r>
        <w:t xml:space="preserve"> </w:t>
      </w:r>
      <w:r>
        <w:t>言有宗：言论有一定的主旨。</w:t>
      </w:r>
    </w:p>
    <w:p w14:paraId="56310D60" w14:textId="77777777" w:rsidR="00CD2561" w:rsidRDefault="00FC6089">
      <w:pPr>
        <w:pStyle w:val="a0"/>
      </w:pPr>
      <w:r>
        <w:t xml:space="preserve"> </w:t>
      </w:r>
      <w:r>
        <w:t>事有君：办事有一定的根据。一本</w:t>
      </w:r>
      <w:r>
        <w:t>“</w:t>
      </w:r>
      <w:r>
        <w:t>君</w:t>
      </w:r>
      <w:r>
        <w:t>”</w:t>
      </w:r>
      <w:r>
        <w:t>作</w:t>
      </w:r>
      <w:r>
        <w:t>“</w:t>
      </w:r>
      <w:r>
        <w:t>主</w:t>
      </w:r>
      <w:r>
        <w:t>”</w:t>
      </w:r>
      <w:r>
        <w:t>。</w:t>
      </w:r>
      <w:r>
        <w:t>“</w:t>
      </w:r>
      <w:r>
        <w:t>君</w:t>
      </w:r>
      <w:r>
        <w:t>”</w:t>
      </w:r>
      <w:r>
        <w:t>指有所本。</w:t>
      </w:r>
    </w:p>
    <w:p w14:paraId="32DAFE7B" w14:textId="77777777" w:rsidR="00CD2561" w:rsidRDefault="00FC6089">
      <w:pPr>
        <w:pStyle w:val="a0"/>
      </w:pPr>
      <w:r>
        <w:t>无知：指别人不理解。一说指自己无知。</w:t>
      </w:r>
    </w:p>
    <w:p w14:paraId="16619006" w14:textId="77777777" w:rsidR="00CD2561" w:rsidRDefault="00FC6089">
      <w:pPr>
        <w:pStyle w:val="a0"/>
      </w:pPr>
      <w:r>
        <w:t>则：法则。此处用作动词，意为效法。</w:t>
      </w:r>
    </w:p>
    <w:p w14:paraId="37DEF9C4" w14:textId="77777777" w:rsidR="00CD2561" w:rsidRDefault="00FC6089">
      <w:pPr>
        <w:pStyle w:val="a0"/>
      </w:pPr>
      <w:r>
        <w:t>被褐：被，穿着；褐，粗布。</w:t>
      </w:r>
    </w:p>
    <w:p w14:paraId="0020A7E7" w14:textId="77777777" w:rsidR="00CD2561" w:rsidRDefault="00FC6089">
      <w:pPr>
        <w:pStyle w:val="a0"/>
      </w:pPr>
      <w:r>
        <w:t>怀玉：玉，美玉，此处引伸为知识和才能。</w:t>
      </w:r>
      <w:r>
        <w:t>“</w:t>
      </w:r>
      <w:r>
        <w:t>怀玉</w:t>
      </w:r>
      <w:r>
        <w:t>”</w:t>
      </w:r>
      <w:r>
        <w:t>意为怀揣着知识和才能。</w:t>
      </w:r>
    </w:p>
    <w:p w14:paraId="7FD5F845" w14:textId="77777777" w:rsidR="00CD2561" w:rsidRDefault="00FC6089">
      <w:pPr>
        <w:pStyle w:val="2"/>
      </w:pPr>
      <w:bookmarkStart w:id="174" w:name="圣人不病"/>
      <w:bookmarkStart w:id="175" w:name="_Toc131137766"/>
      <w:r>
        <w:t>圣人不病</w:t>
      </w:r>
      <w:bookmarkEnd w:id="174"/>
      <w:bookmarkEnd w:id="175"/>
    </w:p>
    <w:p w14:paraId="4EA2677A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76897A6" w14:textId="77777777" w:rsidR="00CD2561" w:rsidRDefault="00FC6089">
      <w:pPr>
        <w:pStyle w:val="a0"/>
      </w:pPr>
      <w:r>
        <w:t>知不知</w:t>
      </w:r>
      <w:r>
        <w:t>①</w:t>
      </w:r>
      <w:r>
        <w:t>，尚矣</w:t>
      </w:r>
      <w:r>
        <w:t>②</w:t>
      </w:r>
      <w:r>
        <w:t>；不知知</w:t>
      </w:r>
      <w:r>
        <w:t>③</w:t>
      </w:r>
      <w:r>
        <w:t>，病也。圣人不病，以其病病</w:t>
      </w:r>
      <w:r>
        <w:t>④</w:t>
      </w:r>
      <w:r>
        <w:t>。夫唯病病，是以不病。</w:t>
      </w:r>
    </w:p>
    <w:p w14:paraId="128E9D77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43B8FC3" w14:textId="77777777" w:rsidR="00CD2561" w:rsidRDefault="00FC6089">
      <w:pPr>
        <w:pStyle w:val="a0"/>
      </w:pPr>
      <w:r>
        <w:lastRenderedPageBreak/>
        <w:t>知道自己还有所不知，这是很高明的。不知道却自以为知道，这就是很糟糕的。有道的圣人没有缺点，因为他把缺点当作缺点。正因为他把缺点当作缺点，所以，他没有缺点。</w:t>
      </w:r>
    </w:p>
    <w:p w14:paraId="7C06E1C9" w14:textId="77777777" w:rsidR="00CD2561" w:rsidRDefault="00FC6089">
      <w:pPr>
        <w:pStyle w:val="a0"/>
      </w:pPr>
      <w:r>
        <w:t xml:space="preserve">　</w:t>
      </w:r>
    </w:p>
    <w:p w14:paraId="2F10D3D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39B56F0" w14:textId="77777777" w:rsidR="00CD2561" w:rsidRDefault="00FC6089">
      <w:pPr>
        <w:pStyle w:val="a0"/>
      </w:pPr>
      <w:r>
        <w:t xml:space="preserve"> </w:t>
      </w:r>
      <w:r>
        <w:t>知不知：注解家们一般对此句有两种解释。一说知道却不自以为知道，一说知道自己有所不知。</w:t>
      </w:r>
    </w:p>
    <w:p w14:paraId="696316BE" w14:textId="77777777" w:rsidR="00CD2561" w:rsidRDefault="00FC6089">
      <w:pPr>
        <w:pStyle w:val="a0"/>
      </w:pPr>
      <w:r>
        <w:t xml:space="preserve"> </w:t>
      </w:r>
      <w:r>
        <w:t>尚矣：</w:t>
      </w:r>
      <w:r>
        <w:t>“</w:t>
      </w:r>
      <w:r>
        <w:t>尚</w:t>
      </w:r>
      <w:r>
        <w:t>”</w:t>
      </w:r>
      <w:r>
        <w:t>通</w:t>
      </w:r>
      <w:r>
        <w:t>“</w:t>
      </w:r>
      <w:r>
        <w:t>上</w:t>
      </w:r>
      <w:r>
        <w:t>”</w:t>
      </w:r>
      <w:r>
        <w:t>。</w:t>
      </w:r>
    </w:p>
    <w:p w14:paraId="196C63E6" w14:textId="77777777" w:rsidR="00CD2561" w:rsidRDefault="00FC6089">
      <w:pPr>
        <w:pStyle w:val="a0"/>
      </w:pPr>
      <w:r>
        <w:t>不知知：不知道却自以为知道。</w:t>
      </w:r>
    </w:p>
    <w:p w14:paraId="6E411F1B" w14:textId="77777777" w:rsidR="00CD2561" w:rsidRDefault="00FC6089">
      <w:pPr>
        <w:pStyle w:val="a0"/>
      </w:pPr>
      <w:r>
        <w:t>病病：病，毛病、缺点。把病当作病。</w:t>
      </w:r>
    </w:p>
    <w:p w14:paraId="5353439F" w14:textId="77777777" w:rsidR="00CD2561" w:rsidRDefault="00FC6089">
      <w:pPr>
        <w:pStyle w:val="2"/>
      </w:pPr>
      <w:bookmarkStart w:id="176" w:name="自知不自见"/>
      <w:bookmarkStart w:id="177" w:name="_Toc131137767"/>
      <w:r>
        <w:t>自知不自见</w:t>
      </w:r>
      <w:bookmarkEnd w:id="176"/>
      <w:bookmarkEnd w:id="177"/>
    </w:p>
    <w:p w14:paraId="3C560B7F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C03CDB8" w14:textId="77777777" w:rsidR="00CD2561" w:rsidRDefault="00FC6089">
      <w:pPr>
        <w:pStyle w:val="a0"/>
      </w:pPr>
      <w:r>
        <w:t>民不畏威</w:t>
      </w:r>
      <w:r>
        <w:t>①</w:t>
      </w:r>
      <w:r>
        <w:t>，则大威至</w:t>
      </w:r>
      <w:r>
        <w:t>②</w:t>
      </w:r>
      <w:r>
        <w:t>。无狎</w:t>
      </w:r>
      <w:r>
        <w:t>③</w:t>
      </w:r>
      <w:r>
        <w:t>其所居，无厌</w:t>
      </w:r>
      <w:r>
        <w:t>④</w:t>
      </w:r>
      <w:r>
        <w:t>其所生。夫唯不厌</w:t>
      </w:r>
      <w:r>
        <w:t>⑤</w:t>
      </w:r>
      <w:r>
        <w:t>，是以不厌。是以圣人自知不自见</w:t>
      </w:r>
      <w:r>
        <w:t>⑥</w:t>
      </w:r>
      <w:r>
        <w:t>，自爱不自贵</w:t>
      </w:r>
      <w:r>
        <w:t>⑦</w:t>
      </w:r>
      <w:r>
        <w:t>。故去彼取此</w:t>
      </w:r>
      <w:r>
        <w:t>⑧</w:t>
      </w:r>
      <w:r>
        <w:t>。</w:t>
      </w:r>
    </w:p>
    <w:p w14:paraId="48F7E9BB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9CE7543" w14:textId="77777777" w:rsidR="00CD2561" w:rsidRDefault="00FC6089">
      <w:pPr>
        <w:pStyle w:val="a0"/>
      </w:pPr>
      <w:r>
        <w:t>当人民不畏惧统治者的威压时，那么，可怕的祸乱就要到来了。不要逼迫人民不得安居，不要阻塞人民谋生的道路。只有不压迫人民，人民才不厌恶统治者。因此，有道的圣人不但有自知之明，而且也不自我表现；有自爱之心也不自显高贵。所以要舍弃后者（自见、自贵）而保持前者（自知、自爱）。</w:t>
      </w:r>
    </w:p>
    <w:p w14:paraId="30756C60" w14:textId="77777777" w:rsidR="00CD2561" w:rsidRDefault="00FC6089">
      <w:pPr>
        <w:pStyle w:val="a0"/>
      </w:pPr>
      <w:r>
        <w:t xml:space="preserve">　</w:t>
      </w:r>
    </w:p>
    <w:p w14:paraId="23CB5AF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B6DA97F" w14:textId="77777777" w:rsidR="00CD2561" w:rsidRDefault="00FC6089">
      <w:pPr>
        <w:pStyle w:val="a0"/>
      </w:pPr>
      <w:r>
        <w:t xml:space="preserve"> </w:t>
      </w:r>
      <w:r>
        <w:t>民不畏威：威，指统治者的镇压和威慑。此句意为，百姓们不畏惧统治者的高压政策。</w:t>
      </w:r>
    </w:p>
    <w:p w14:paraId="490C38F7" w14:textId="77777777" w:rsidR="00CD2561" w:rsidRDefault="00FC6089">
      <w:pPr>
        <w:pStyle w:val="a0"/>
      </w:pPr>
      <w:r>
        <w:t xml:space="preserve"> </w:t>
      </w:r>
      <w:r>
        <w:t>大威至：这个威是指人</w:t>
      </w:r>
      <w:r>
        <w:t>民的反抗斗争。</w:t>
      </w:r>
    </w:p>
    <w:p w14:paraId="74F22EAC" w14:textId="77777777" w:rsidR="00CD2561" w:rsidRDefault="00FC6089">
      <w:pPr>
        <w:pStyle w:val="a0"/>
      </w:pPr>
      <w:r>
        <w:t>无狎：狎通狭，意为压迫、逼迫。无狎，即不要逼迫的意思。</w:t>
      </w:r>
    </w:p>
    <w:p w14:paraId="09F57F9D" w14:textId="77777777" w:rsidR="00CD2561" w:rsidRDefault="00FC6089">
      <w:pPr>
        <w:pStyle w:val="a0"/>
      </w:pPr>
      <w:r>
        <w:t>无厌：厌指压迫、阻塞的意思。</w:t>
      </w:r>
    </w:p>
    <w:p w14:paraId="2A2D58B8" w14:textId="77777777" w:rsidR="00CD2561" w:rsidRDefault="00FC6089">
      <w:pPr>
        <w:pStyle w:val="a0"/>
      </w:pPr>
      <w:r>
        <w:t>不厌：这个厌指人民对统治者的厌恶、反抗斗争。</w:t>
      </w:r>
    </w:p>
    <w:p w14:paraId="28B1448A" w14:textId="77777777" w:rsidR="00CD2561" w:rsidRDefault="00FC6089">
      <w:pPr>
        <w:pStyle w:val="a0"/>
      </w:pPr>
      <w:r>
        <w:t>不自见：不自我表现，不自我显示。</w:t>
      </w:r>
    </w:p>
    <w:p w14:paraId="339F36BA" w14:textId="77777777" w:rsidR="00CD2561" w:rsidRDefault="00FC6089">
      <w:pPr>
        <w:pStyle w:val="a0"/>
      </w:pPr>
      <w:r>
        <w:t>自爱不自贵：指圣人但求自爱而不求自显高贵。</w:t>
      </w:r>
    </w:p>
    <w:p w14:paraId="7E035A2E" w14:textId="77777777" w:rsidR="00CD2561" w:rsidRDefault="00FC6089">
      <w:pPr>
        <w:pStyle w:val="a0"/>
      </w:pPr>
      <w:r>
        <w:lastRenderedPageBreak/>
        <w:t>去彼取此：指舍去</w:t>
      </w:r>
      <w:r>
        <w:t>“</w:t>
      </w:r>
      <w:r>
        <w:t>自见</w:t>
      </w:r>
      <w:r>
        <w:t>”</w:t>
      </w:r>
      <w:r>
        <w:t>、</w:t>
      </w:r>
      <w:r>
        <w:t>“</w:t>
      </w:r>
      <w:r>
        <w:t>自贵</w:t>
      </w:r>
      <w:r>
        <w:t>”</w:t>
      </w:r>
      <w:r>
        <w:t>，而取</w:t>
      </w:r>
      <w:r>
        <w:t>“</w:t>
      </w:r>
      <w:r>
        <w:t>自知</w:t>
      </w:r>
      <w:r>
        <w:t>”</w:t>
      </w:r>
      <w:r>
        <w:t>、</w:t>
      </w:r>
      <w:r>
        <w:t>“</w:t>
      </w:r>
      <w:r>
        <w:t>自爱</w:t>
      </w:r>
      <w:r>
        <w:t>”</w:t>
      </w:r>
      <w:r>
        <w:t>。</w:t>
      </w:r>
      <w:r>
        <w:t xml:space="preserve"> </w:t>
      </w:r>
      <w:r>
        <w:t xml:space="preserve">　</w:t>
      </w:r>
    </w:p>
    <w:p w14:paraId="61A78408" w14:textId="77777777" w:rsidR="00CD2561" w:rsidRDefault="00FC6089">
      <w:pPr>
        <w:pStyle w:val="2"/>
      </w:pPr>
      <w:bookmarkStart w:id="178" w:name="圣人犹难之"/>
      <w:bookmarkStart w:id="179" w:name="_Toc131137768"/>
      <w:r>
        <w:t>圣人犹难之</w:t>
      </w:r>
      <w:bookmarkEnd w:id="178"/>
      <w:bookmarkEnd w:id="179"/>
    </w:p>
    <w:p w14:paraId="72810158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A1D7006" w14:textId="77777777" w:rsidR="00CD2561" w:rsidRDefault="00FC6089">
      <w:pPr>
        <w:pStyle w:val="a0"/>
      </w:pPr>
      <w:r>
        <w:t>勇于敢则杀，勇于不敢则活</w:t>
      </w:r>
      <w:r>
        <w:t>①</w:t>
      </w:r>
      <w:r>
        <w:t>。此两者，或利或害</w:t>
      </w:r>
      <w:r>
        <w:t>②</w:t>
      </w:r>
      <w:r>
        <w:t>。天之所恶，孰知其故？是以圣人犹难之</w:t>
      </w:r>
      <w:r>
        <w:t>③</w:t>
      </w:r>
      <w:r>
        <w:t>。天之道</w:t>
      </w:r>
      <w:r>
        <w:t>④</w:t>
      </w:r>
      <w:r>
        <w:t>，不争而善胜，不应而善应，不召而自来，繟然</w:t>
      </w:r>
      <w:r>
        <w:t>⑤</w:t>
      </w:r>
      <w:r>
        <w:t>而善谋。天网恢恢</w:t>
      </w:r>
      <w:r>
        <w:t>⑥</w:t>
      </w:r>
      <w:r>
        <w:t>，疏而不失</w:t>
      </w:r>
      <w:r>
        <w:t>⑦</w:t>
      </w:r>
      <w:r>
        <w:t>。</w:t>
      </w:r>
    </w:p>
    <w:p w14:paraId="365F751D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71CB8B3" w14:textId="77777777" w:rsidR="00CD2561" w:rsidRDefault="00FC6089">
      <w:pPr>
        <w:pStyle w:val="a0"/>
      </w:pPr>
      <w:r>
        <w:t>勇于坚强就会死，勇于柔弱</w:t>
      </w:r>
      <w:r>
        <w:t>就可以活，这两种勇的结果，有的得利，有的受害。天所厌恶的，谁知道是什么缘故？有道的圣人也难以解说明白。自然的规律是，不斗争而善于取胜；不言语而善于应承；不召唤而自动到来，坦然而善于安排筹划。自然的范围，宽广无边，虽然宽疏但并不漏失。</w:t>
      </w:r>
    </w:p>
    <w:p w14:paraId="73E6525D" w14:textId="77777777" w:rsidR="00CD2561" w:rsidRDefault="00FC6089">
      <w:pPr>
        <w:pStyle w:val="a0"/>
      </w:pPr>
      <w:r>
        <w:t xml:space="preserve">　</w:t>
      </w:r>
    </w:p>
    <w:p w14:paraId="65F2A17C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829FAE0" w14:textId="77777777" w:rsidR="00CD2561" w:rsidRDefault="00FC6089">
      <w:pPr>
        <w:pStyle w:val="a0"/>
      </w:pPr>
      <w:r>
        <w:t xml:space="preserve"> </w:t>
      </w:r>
      <w:r>
        <w:t>勇于敢则杀，勇于不敢则活：敢，勇敢、坚强；不敢，柔弱、软弱。此句意为勇于坚强就会死，勇于柔弱就可以活命。</w:t>
      </w:r>
    </w:p>
    <w:p w14:paraId="6D8A1B45" w14:textId="77777777" w:rsidR="00CD2561" w:rsidRDefault="00FC6089">
      <w:pPr>
        <w:pStyle w:val="a0"/>
      </w:pPr>
      <w:r>
        <w:t xml:space="preserve"> </w:t>
      </w:r>
      <w:r>
        <w:t>或利或害：勇于柔弱则利，勇于坚强则害。</w:t>
      </w:r>
    </w:p>
    <w:p w14:paraId="6645133C" w14:textId="77777777" w:rsidR="00CD2561" w:rsidRDefault="00FC6089">
      <w:pPr>
        <w:pStyle w:val="a0"/>
      </w:pPr>
      <w:r>
        <w:t>是以圣人犹难之：此句已见于六十三章。</w:t>
      </w:r>
    </w:p>
    <w:p w14:paraId="02FFD7AA" w14:textId="77777777" w:rsidR="00CD2561" w:rsidRDefault="00FC6089">
      <w:pPr>
        <w:pStyle w:val="a0"/>
      </w:pPr>
      <w:r>
        <w:t>天之道：指自然的规律。</w:t>
      </w:r>
    </w:p>
    <w:p w14:paraId="2C0159B2" w14:textId="77777777" w:rsidR="00CD2561" w:rsidRDefault="00FC6089">
      <w:pPr>
        <w:pStyle w:val="a0"/>
      </w:pPr>
      <w:r>
        <w:t>繟然：安然、坦然。</w:t>
      </w:r>
    </w:p>
    <w:p w14:paraId="4ADAB956" w14:textId="77777777" w:rsidR="00CD2561" w:rsidRDefault="00FC6089">
      <w:pPr>
        <w:pStyle w:val="a0"/>
      </w:pPr>
      <w:r>
        <w:t>天网恢恢：天网指自然的范围；恢恢，广大、宽广无边。</w:t>
      </w:r>
    </w:p>
    <w:p w14:paraId="44050783" w14:textId="77777777" w:rsidR="00CD2561" w:rsidRDefault="00FC6089">
      <w:pPr>
        <w:pStyle w:val="a0"/>
      </w:pPr>
      <w:r>
        <w:t>疏而不失：虽然宽疏但并不漏失。</w:t>
      </w:r>
    </w:p>
    <w:p w14:paraId="0FFDFC51" w14:textId="77777777" w:rsidR="00CD2561" w:rsidRDefault="00FC6089">
      <w:pPr>
        <w:pStyle w:val="2"/>
      </w:pPr>
      <w:bookmarkStart w:id="180" w:name="民不畏死"/>
      <w:bookmarkStart w:id="181" w:name="_Toc131137769"/>
      <w:r>
        <w:t>民不畏死</w:t>
      </w:r>
      <w:bookmarkEnd w:id="180"/>
      <w:bookmarkEnd w:id="181"/>
    </w:p>
    <w:p w14:paraId="1DC56D18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9F6F801" w14:textId="77777777" w:rsidR="00CD2561" w:rsidRDefault="00FC6089">
      <w:pPr>
        <w:pStyle w:val="a0"/>
      </w:pPr>
      <w:r>
        <w:t>民不畏死，奈何以死惧之。若使民常畏死，而为奇</w:t>
      </w:r>
      <w:r>
        <w:t>①</w:t>
      </w:r>
      <w:r>
        <w:t>者，吾得执</w:t>
      </w:r>
      <w:r>
        <w:t>②</w:t>
      </w:r>
      <w:r>
        <w:t>而杀之，孰敢？常有司杀者</w:t>
      </w:r>
      <w:r>
        <w:t>③</w:t>
      </w:r>
      <w:r>
        <w:t>杀。夫代司杀者</w:t>
      </w:r>
      <w:r>
        <w:t>④</w:t>
      </w:r>
      <w:r>
        <w:t>杀，是谓代大匠斫</w:t>
      </w:r>
      <w:r>
        <w:t>⑤</w:t>
      </w:r>
      <w:r>
        <w:t>，希有不伤其手者矣。</w:t>
      </w:r>
    </w:p>
    <w:p w14:paraId="52950060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93C3DB0" w14:textId="77777777" w:rsidR="00CD2561" w:rsidRDefault="00FC6089">
      <w:pPr>
        <w:pStyle w:val="a0"/>
      </w:pPr>
      <w:r>
        <w:t>人民不畏惧死亡，为什么用死来吓唬他们呢？假如人民真的畏惧死亡的话，对于为非作歹的人，我们就把他抓来杀掉。谁还敢为非作歹？经常有专管杀人的人去</w:t>
      </w:r>
      <w:r>
        <w:lastRenderedPageBreak/>
        <w:t>执行杀人的任务，代替专管杀人的人去杀人，就如同代替高明的木匠去砍木头，那代替高明的木匠砍木头的人，很少有不砍伤自己手指头的。</w:t>
      </w:r>
    </w:p>
    <w:p w14:paraId="57176878" w14:textId="77777777" w:rsidR="00CD2561" w:rsidRDefault="00FC6089">
      <w:pPr>
        <w:pStyle w:val="a0"/>
      </w:pPr>
      <w:r>
        <w:t xml:space="preserve">　</w:t>
      </w:r>
    </w:p>
    <w:p w14:paraId="380FB423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D7E75CF" w14:textId="77777777" w:rsidR="00CD2561" w:rsidRDefault="00FC6089">
      <w:pPr>
        <w:pStyle w:val="a0"/>
      </w:pPr>
      <w:r>
        <w:t xml:space="preserve"> </w:t>
      </w:r>
      <w:r>
        <w:t>为奇：奇，奇诡、诡异。为奇指为邪作恶的人。</w:t>
      </w:r>
    </w:p>
    <w:p w14:paraId="077A70E7" w14:textId="77777777" w:rsidR="00CD2561" w:rsidRDefault="00FC6089">
      <w:pPr>
        <w:pStyle w:val="a0"/>
      </w:pPr>
      <w:r>
        <w:t xml:space="preserve"> </w:t>
      </w:r>
      <w:r>
        <w:t>执：拘押。</w:t>
      </w:r>
    </w:p>
    <w:p w14:paraId="7F49F434" w14:textId="77777777" w:rsidR="00CD2561" w:rsidRDefault="00FC6089">
      <w:pPr>
        <w:pStyle w:val="a0"/>
      </w:pPr>
      <w:r>
        <w:t>司杀者：指专管杀人的人。</w:t>
      </w:r>
    </w:p>
    <w:p w14:paraId="532A6820" w14:textId="77777777" w:rsidR="00CD2561" w:rsidRDefault="00FC6089">
      <w:pPr>
        <w:pStyle w:val="a0"/>
      </w:pPr>
      <w:r>
        <w:t>代司杀者：代替专管杀人的人。</w:t>
      </w:r>
    </w:p>
    <w:p w14:paraId="1CE96992" w14:textId="77777777" w:rsidR="00CD2561" w:rsidRDefault="00FC6089">
      <w:pPr>
        <w:pStyle w:val="a0"/>
      </w:pPr>
      <w:r>
        <w:t>斫：砍、削。</w:t>
      </w:r>
    </w:p>
    <w:p w14:paraId="4183C6A1" w14:textId="77777777" w:rsidR="00CD2561" w:rsidRDefault="00FC6089">
      <w:pPr>
        <w:pStyle w:val="2"/>
      </w:pPr>
      <w:bookmarkStart w:id="182" w:name="民之难治"/>
      <w:bookmarkStart w:id="183" w:name="_Toc131137770"/>
      <w:r>
        <w:t>民之难治</w:t>
      </w:r>
      <w:bookmarkEnd w:id="182"/>
      <w:bookmarkEnd w:id="183"/>
    </w:p>
    <w:p w14:paraId="7767D7FD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5D60C61" w14:textId="77777777" w:rsidR="00CD2561" w:rsidRDefault="00FC6089">
      <w:pPr>
        <w:pStyle w:val="a0"/>
      </w:pPr>
      <w:r>
        <w:t>民之饥，以其上食税之多，是以饥。民之难治，以其上之有为</w:t>
      </w:r>
      <w:r>
        <w:t>①</w:t>
      </w:r>
      <w:r>
        <w:t>，是以难治。民之轻死，以其上求生之厚</w:t>
      </w:r>
      <w:r>
        <w:t>②</w:t>
      </w:r>
      <w:r>
        <w:t>，是以轻死。夫唯无以生为</w:t>
      </w:r>
      <w:r>
        <w:t>③</w:t>
      </w:r>
      <w:r>
        <w:t>者，是贤</w:t>
      </w:r>
      <w:r>
        <w:t>④</w:t>
      </w:r>
      <w:r>
        <w:t>于贵生</w:t>
      </w:r>
      <w:r>
        <w:t>⑤</w:t>
      </w:r>
      <w:r>
        <w:t>。</w:t>
      </w:r>
    </w:p>
    <w:p w14:paraId="5FA5CEA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6F61909" w14:textId="77777777" w:rsidR="00CD2561" w:rsidRDefault="00FC6089">
      <w:pPr>
        <w:pStyle w:val="a0"/>
      </w:pPr>
      <w:r>
        <w:t>人民所以遭受饥荒，就是由于统治者吞吃赋税太多，所以人民才陷于饥饿。人民之所以难于统治，是由于统治者政令繁苛、喜欢有所作为，所以人民就难于统治。人民之所以轻生冒死，是由于统治者为了奉养自己，把民脂民膏都搜刮净了，所以人民觉得死了不算什么。只有不去追求生活享受的人，才比过分看重自己生命的人高明。</w:t>
      </w:r>
    </w:p>
    <w:p w14:paraId="5A2B60D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D2EC13E" w14:textId="77777777" w:rsidR="00CD2561" w:rsidRDefault="00FC6089">
      <w:pPr>
        <w:pStyle w:val="a0"/>
      </w:pPr>
      <w:r>
        <w:t xml:space="preserve"> </w:t>
      </w:r>
      <w:r>
        <w:t>有为：繁苛的政治，统治者强作妄为。</w:t>
      </w:r>
    </w:p>
    <w:p w14:paraId="15B836A7" w14:textId="77777777" w:rsidR="00CD2561" w:rsidRDefault="00FC6089">
      <w:pPr>
        <w:pStyle w:val="a0"/>
      </w:pPr>
      <w:r>
        <w:t xml:space="preserve"> </w:t>
      </w:r>
      <w:r>
        <w:t>以其上求生之厚：由于统治者奉养过于丰厚奢侈。</w:t>
      </w:r>
    </w:p>
    <w:p w14:paraId="571550F3" w14:textId="77777777" w:rsidR="00CD2561" w:rsidRDefault="00FC6089">
      <w:pPr>
        <w:pStyle w:val="a0"/>
      </w:pPr>
      <w:r>
        <w:t>无以生为：不要使生活上的奉养过分奢侈丰厚。</w:t>
      </w:r>
    </w:p>
    <w:p w14:paraId="67CF6187" w14:textId="77777777" w:rsidR="00CD2561" w:rsidRDefault="00FC6089">
      <w:pPr>
        <w:pStyle w:val="a0"/>
      </w:pPr>
      <w:r>
        <w:t>贤：胜过的、超过的意思。</w:t>
      </w:r>
    </w:p>
    <w:p w14:paraId="19DD5D6C" w14:textId="77777777" w:rsidR="00CD2561" w:rsidRDefault="00FC6089">
      <w:pPr>
        <w:pStyle w:val="a0"/>
      </w:pPr>
      <w:r>
        <w:t>贵生：厚养生命。</w:t>
      </w:r>
    </w:p>
    <w:p w14:paraId="5C55C8DB" w14:textId="77777777" w:rsidR="00CD2561" w:rsidRDefault="00FC6089">
      <w:pPr>
        <w:pStyle w:val="2"/>
      </w:pPr>
      <w:bookmarkStart w:id="184" w:name="人之生也柔弱"/>
      <w:bookmarkStart w:id="185" w:name="_Toc131137771"/>
      <w:r>
        <w:t>人之生也柔弱</w:t>
      </w:r>
      <w:bookmarkEnd w:id="184"/>
      <w:bookmarkEnd w:id="185"/>
    </w:p>
    <w:p w14:paraId="6207647B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0A6A43D" w14:textId="77777777" w:rsidR="00CD2561" w:rsidRDefault="00FC6089">
      <w:pPr>
        <w:pStyle w:val="a0"/>
      </w:pPr>
      <w:r>
        <w:lastRenderedPageBreak/>
        <w:t>人之生也柔弱</w:t>
      </w:r>
      <w:r>
        <w:t>①</w:t>
      </w:r>
      <w:r>
        <w:t>，其死也坚强</w:t>
      </w:r>
      <w:r>
        <w:t>②</w:t>
      </w:r>
      <w:r>
        <w:t>。草木</w:t>
      </w:r>
      <w:r>
        <w:t>③</w:t>
      </w:r>
      <w:r>
        <w:t>之生也柔脆</w:t>
      </w:r>
      <w:r>
        <w:t>④</w:t>
      </w:r>
      <w:r>
        <w:t>，其死也枯槁</w:t>
      </w:r>
      <w:r>
        <w:t>⑤</w:t>
      </w:r>
      <w:r>
        <w:t>。故坚强者死之徒</w:t>
      </w:r>
      <w:r>
        <w:t>⑥</w:t>
      </w:r>
      <w:r>
        <w:t>，柔弱者生之徒</w:t>
      </w:r>
      <w:r>
        <w:t>⑦</w:t>
      </w:r>
      <w:r>
        <w:t>。是以兵强则灭，木强则折</w:t>
      </w:r>
      <w:r>
        <w:t>⑧</w:t>
      </w:r>
      <w:r>
        <w:t>。强大处下，柔弱处上。</w:t>
      </w:r>
    </w:p>
    <w:p w14:paraId="23F7A508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E82FAD2" w14:textId="77777777" w:rsidR="00CD2561" w:rsidRDefault="00FC6089">
      <w:pPr>
        <w:pStyle w:val="a0"/>
      </w:pPr>
      <w:r>
        <w:t>人活着的时候身体是柔软的，死了以后身体就变得僵硬。草木生长时是柔软脆弱的，死了以后就变得干硬枯槁了。所以坚强的东西属于死亡的一类，柔弱的东西属于生长的一类。因此，用兵逞强就会遭到灭亡，树木强大了就会遭到砍伐摧折。凡是强大的，总是处于下位，凡是柔弱的，反而居于上位。</w:t>
      </w:r>
    </w:p>
    <w:p w14:paraId="31DD3F1A" w14:textId="77777777" w:rsidR="00CD2561" w:rsidRDefault="00FC6089">
      <w:pPr>
        <w:pStyle w:val="a0"/>
      </w:pPr>
      <w:r>
        <w:t xml:space="preserve">　</w:t>
      </w:r>
    </w:p>
    <w:p w14:paraId="0FCAA92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CC9104A" w14:textId="77777777" w:rsidR="00CD2561" w:rsidRDefault="00FC6089">
      <w:pPr>
        <w:pStyle w:val="a0"/>
      </w:pPr>
      <w:r>
        <w:t xml:space="preserve"> </w:t>
      </w:r>
      <w:r>
        <w:t>柔弱：指人活着的时候身体是柔软的。</w:t>
      </w:r>
    </w:p>
    <w:p w14:paraId="7882EB21" w14:textId="77777777" w:rsidR="00CD2561" w:rsidRDefault="00FC6089">
      <w:pPr>
        <w:pStyle w:val="a0"/>
      </w:pPr>
      <w:r>
        <w:t xml:space="preserve"> </w:t>
      </w:r>
      <w:r>
        <w:t>坚强：指人死了以后身体就变成僵硬的了。</w:t>
      </w:r>
    </w:p>
    <w:p w14:paraId="518341C1" w14:textId="77777777" w:rsidR="00CD2561" w:rsidRDefault="00FC6089">
      <w:pPr>
        <w:pStyle w:val="a0"/>
      </w:pPr>
      <w:r>
        <w:t>草木</w:t>
      </w:r>
      <w:r>
        <w:t>：一本在此之前有</w:t>
      </w:r>
      <w:r>
        <w:t>“</w:t>
      </w:r>
      <w:r>
        <w:t>万物</w:t>
      </w:r>
      <w:r>
        <w:t>”</w:t>
      </w:r>
      <w:r>
        <w:t>二字。</w:t>
      </w:r>
    </w:p>
    <w:p w14:paraId="337E7131" w14:textId="77777777" w:rsidR="00CD2561" w:rsidRDefault="00FC6089">
      <w:pPr>
        <w:pStyle w:val="a0"/>
      </w:pPr>
      <w:r>
        <w:t>柔脆：指草木形质的柔软脆弱。</w:t>
      </w:r>
    </w:p>
    <w:p w14:paraId="14C923BE" w14:textId="77777777" w:rsidR="00CD2561" w:rsidRDefault="00FC6089">
      <w:pPr>
        <w:pStyle w:val="a0"/>
      </w:pPr>
      <w:r>
        <w:t>枯槁：用以形容草木的干枯。</w:t>
      </w:r>
    </w:p>
    <w:p w14:paraId="036CF9AF" w14:textId="77777777" w:rsidR="00CD2561" w:rsidRDefault="00FC6089">
      <w:pPr>
        <w:pStyle w:val="a0"/>
      </w:pPr>
      <w:r>
        <w:t>死之徒：徒，类的意思，属于死亡的一类。</w:t>
      </w:r>
    </w:p>
    <w:p w14:paraId="06B350E5" w14:textId="77777777" w:rsidR="00CD2561" w:rsidRDefault="00FC6089">
      <w:pPr>
        <w:pStyle w:val="a0"/>
      </w:pPr>
      <w:r>
        <w:t>生之徒：属于生存的一类。</w:t>
      </w:r>
    </w:p>
    <w:p w14:paraId="28331C03" w14:textId="77777777" w:rsidR="00CD2561" w:rsidRDefault="00FC6089">
      <w:pPr>
        <w:pStyle w:val="a0"/>
      </w:pPr>
      <w:r>
        <w:t>兵强则灭，木强则折：一本作</w:t>
      </w:r>
      <w:r>
        <w:t>“</w:t>
      </w:r>
      <w:r>
        <w:t>兵强则不胜，木强则兵</w:t>
      </w:r>
      <w:r>
        <w:t>”</w:t>
      </w:r>
      <w:r>
        <w:t>。</w:t>
      </w:r>
    </w:p>
    <w:p w14:paraId="4BC6691E" w14:textId="77777777" w:rsidR="00CD2561" w:rsidRDefault="00FC6089">
      <w:pPr>
        <w:pStyle w:val="2"/>
      </w:pPr>
      <w:bookmarkStart w:id="186" w:name="损有余而补不足"/>
      <w:bookmarkStart w:id="187" w:name="_Toc131137772"/>
      <w:r>
        <w:t>损有余而补不足</w:t>
      </w:r>
      <w:bookmarkEnd w:id="186"/>
      <w:bookmarkEnd w:id="187"/>
    </w:p>
    <w:p w14:paraId="15BB8F6C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779EECF" w14:textId="77777777" w:rsidR="00CD2561" w:rsidRDefault="00FC6089">
      <w:pPr>
        <w:pStyle w:val="a0"/>
      </w:pPr>
      <w:r>
        <w:t>天之道，其犹张弓与？高者抑下，下者举之，有余者损之，不足者补之。天之道，损有余而补不足。人之道</w:t>
      </w:r>
      <w:r>
        <w:t>①</w:t>
      </w:r>
      <w:r>
        <w:t>，则不然，损不足以奉有余。孰能有余以奉天下，唯有道者。是以圣人为而不恃，功成而不处，其不欲见贤</w:t>
      </w:r>
      <w:r>
        <w:t>②</w:t>
      </w:r>
      <w:r>
        <w:t>。</w:t>
      </w:r>
    </w:p>
    <w:p w14:paraId="7BCB6D76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46334825" w14:textId="77777777" w:rsidR="00CD2561" w:rsidRDefault="00FC6089">
      <w:pPr>
        <w:pStyle w:val="a0"/>
      </w:pPr>
      <w:r>
        <w:t>自然的规律，不是很像张弓射箭吗？弦拉高了就把它压低一些，低了就把它举高一些，拉</w:t>
      </w:r>
      <w:r>
        <w:t>得过满了就把它放松一些，拉得不足了就把它补充一些。自然的规律，是减少有余的补给不足的。可是社会的法则却不是这样，要减少不足的，来奉献给有余的人。那么，谁能够减少有余的，以补给天下人的不足呢？只有有道的人才可以做到。因此，有道的圣人这才有所作为而不占有，有所成就而不居功。他是不愿意显示自己的贤能。</w:t>
      </w:r>
    </w:p>
    <w:p w14:paraId="38638C15" w14:textId="77777777" w:rsidR="00CD2561" w:rsidRDefault="00FC6089">
      <w:pPr>
        <w:pStyle w:val="a0"/>
      </w:pPr>
      <w:r>
        <w:lastRenderedPageBreak/>
        <w:t xml:space="preserve">　</w:t>
      </w:r>
    </w:p>
    <w:p w14:paraId="5E01D6E5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079E0429" w14:textId="77777777" w:rsidR="00CD2561" w:rsidRDefault="00FC6089">
      <w:pPr>
        <w:pStyle w:val="a0"/>
      </w:pPr>
      <w:r>
        <w:t xml:space="preserve"> </w:t>
      </w:r>
      <w:r>
        <w:t>人之道：指人类社会的一般法则、律例。</w:t>
      </w:r>
    </w:p>
    <w:p w14:paraId="54123AC3" w14:textId="77777777" w:rsidR="00CD2561" w:rsidRDefault="00FC6089">
      <w:pPr>
        <w:pStyle w:val="a0"/>
      </w:pPr>
      <w:r>
        <w:t xml:space="preserve"> </w:t>
      </w:r>
      <w:r>
        <w:t>是以圣人为而不恃，功成而不处，其不欲见贤：陈鼓应先生认为这三句与上文不连贯疑为错简复出。此处仍予保留。</w:t>
      </w:r>
    </w:p>
    <w:p w14:paraId="5A652893" w14:textId="77777777" w:rsidR="00CD2561" w:rsidRDefault="00FC6089">
      <w:pPr>
        <w:pStyle w:val="2"/>
      </w:pPr>
      <w:bookmarkStart w:id="188" w:name="弱之胜强"/>
      <w:bookmarkStart w:id="189" w:name="_Toc131137773"/>
      <w:r>
        <w:t>弱之胜强</w:t>
      </w:r>
      <w:bookmarkEnd w:id="188"/>
      <w:bookmarkEnd w:id="189"/>
    </w:p>
    <w:p w14:paraId="75D27228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57251CF" w14:textId="77777777" w:rsidR="00CD2561" w:rsidRDefault="00FC6089">
      <w:pPr>
        <w:pStyle w:val="a0"/>
      </w:pPr>
      <w:r>
        <w:t>天下莫柔弱于水，而攻坚强者莫之能胜，以其无</w:t>
      </w:r>
      <w:r>
        <w:t>以易之</w:t>
      </w:r>
      <w:r>
        <w:t>①</w:t>
      </w:r>
      <w:r>
        <w:t>。弱之胜强，柔之胜刚，天下莫不知，莫能行。是以圣人云：</w:t>
      </w:r>
      <w:r>
        <w:t>“</w:t>
      </w:r>
      <w:r>
        <w:t>受国之垢</w:t>
      </w:r>
      <w:r>
        <w:t>②</w:t>
      </w:r>
      <w:r>
        <w:t>，是谓社稷主；受国不祥</w:t>
      </w:r>
      <w:r>
        <w:t>③</w:t>
      </w:r>
      <w:r>
        <w:t>，是为天下王。</w:t>
      </w:r>
      <w:r>
        <w:t>”</w:t>
      </w:r>
      <w:r>
        <w:t>正言若反</w:t>
      </w:r>
      <w:r>
        <w:t>④</w:t>
      </w:r>
      <w:r>
        <w:t>。</w:t>
      </w:r>
    </w:p>
    <w:p w14:paraId="2DB92D9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417E1D0" w14:textId="77777777" w:rsidR="00CD2561" w:rsidRDefault="00FC6089">
      <w:pPr>
        <w:pStyle w:val="a0"/>
      </w:pPr>
      <w:r>
        <w:t>遍天下再没有什么东西比水更柔弱了，而攻坚克强却没有什么东西可以胜过水。弱胜过强，柔胜过刚，遍天下没有人不知道，但是没有人能实行。所以有道的圣人这样说：</w:t>
      </w:r>
      <w:r>
        <w:t>“</w:t>
      </w:r>
      <w:r>
        <w:t>承担全国的屈辱，才能成为国家的君主，承担全国的祸灾，才能成为天下的君王。</w:t>
      </w:r>
      <w:r>
        <w:t>”</w:t>
      </w:r>
      <w:r>
        <w:t>正面的话好像在反说一样。</w:t>
      </w:r>
    </w:p>
    <w:p w14:paraId="133EB31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76A5578" w14:textId="77777777" w:rsidR="00CD2561" w:rsidRDefault="00FC6089">
      <w:pPr>
        <w:pStyle w:val="a0"/>
      </w:pPr>
      <w:r>
        <w:t xml:space="preserve"> </w:t>
      </w:r>
      <w:r>
        <w:t>无以易之：易，替代、取代。意为没有什么能够代替它。</w:t>
      </w:r>
    </w:p>
    <w:p w14:paraId="755DD90C" w14:textId="77777777" w:rsidR="00CD2561" w:rsidRDefault="00FC6089">
      <w:pPr>
        <w:pStyle w:val="a0"/>
      </w:pPr>
      <w:r>
        <w:t xml:space="preserve"> </w:t>
      </w:r>
      <w:r>
        <w:t>受国之垢：垢，屈辱。意为承担全国的屈辱。</w:t>
      </w:r>
    </w:p>
    <w:p w14:paraId="2C5C9640" w14:textId="77777777" w:rsidR="00CD2561" w:rsidRDefault="00FC6089">
      <w:pPr>
        <w:pStyle w:val="a0"/>
      </w:pPr>
      <w:r>
        <w:t>受国不祥：不祥，灾难，祸害。意为承担全国的祸难。</w:t>
      </w:r>
    </w:p>
    <w:p w14:paraId="76FCD682" w14:textId="77777777" w:rsidR="00CD2561" w:rsidRDefault="00FC6089">
      <w:pPr>
        <w:pStyle w:val="a0"/>
      </w:pPr>
      <w:r>
        <w:t>正言若反：正面的话好像反话一样。</w:t>
      </w:r>
    </w:p>
    <w:p w14:paraId="5CBE4172" w14:textId="77777777" w:rsidR="00CD2561" w:rsidRDefault="00FC6089">
      <w:pPr>
        <w:pStyle w:val="2"/>
      </w:pPr>
      <w:bookmarkStart w:id="190" w:name="和大怨必有余怨"/>
      <w:bookmarkStart w:id="191" w:name="_Toc131137774"/>
      <w:r>
        <w:t>和大怨必有余怨</w:t>
      </w:r>
      <w:bookmarkEnd w:id="190"/>
      <w:bookmarkEnd w:id="191"/>
    </w:p>
    <w:p w14:paraId="09E194F3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E1BDC49" w14:textId="77777777" w:rsidR="00CD2561" w:rsidRDefault="00FC6089">
      <w:pPr>
        <w:pStyle w:val="a0"/>
      </w:pPr>
      <w:r>
        <w:t>和大怨，必有余怨；报怨以德</w:t>
      </w:r>
      <w:r>
        <w:t>①</w:t>
      </w:r>
      <w:r>
        <w:t>，安可以为善？是以圣人执左契</w:t>
      </w:r>
      <w:r>
        <w:t>②</w:t>
      </w:r>
      <w:r>
        <w:t>，而不责</w:t>
      </w:r>
      <w:r>
        <w:t>③</w:t>
      </w:r>
      <w:r>
        <w:t>于人。有德司契，无德司彻</w:t>
      </w:r>
      <w:r>
        <w:t>④</w:t>
      </w:r>
      <w:r>
        <w:t>。天道无亲</w:t>
      </w:r>
      <w:r>
        <w:t>⑤</w:t>
      </w:r>
      <w:r>
        <w:t>，常与善人。</w:t>
      </w:r>
    </w:p>
    <w:p w14:paraId="7DDEA43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614F1864" w14:textId="77777777" w:rsidR="00CD2561" w:rsidRDefault="00FC6089">
      <w:pPr>
        <w:pStyle w:val="a0"/>
      </w:pPr>
      <w:r>
        <w:t>和解深重的怨恨，必然还会残留下残余的怨恨；用德来报答怨恨，这怎么可以算是妥善的办法呢？因此，有道的圣人保存借据的存根，但并不以此强迫别人偿还债务。有</w:t>
      </w:r>
      <w:r>
        <w:t>“</w:t>
      </w:r>
      <w:r>
        <w:t>德</w:t>
      </w:r>
      <w:r>
        <w:t>”</w:t>
      </w:r>
      <w:r>
        <w:t>之人就像持有借据的圣人那样宽容，没有</w:t>
      </w:r>
      <w:r>
        <w:t>“</w:t>
      </w:r>
      <w:r>
        <w:t>德</w:t>
      </w:r>
      <w:r>
        <w:t>”</w:t>
      </w:r>
      <w:r>
        <w:t>的人就像掌管税收的人那样苛刻刁诈。自然规律</w:t>
      </w:r>
      <w:r>
        <w:t>对任何人都没有偏爱，永远帮助有德的善人。</w:t>
      </w:r>
    </w:p>
    <w:p w14:paraId="32678D92" w14:textId="77777777" w:rsidR="00CD2561" w:rsidRDefault="00FC6089">
      <w:pPr>
        <w:pStyle w:val="a0"/>
      </w:pPr>
      <w:r>
        <w:t xml:space="preserve">　</w:t>
      </w:r>
    </w:p>
    <w:p w14:paraId="49AEDA54" w14:textId="77777777" w:rsidR="00CD2561" w:rsidRDefault="00FC6089">
      <w:pPr>
        <w:pStyle w:val="a0"/>
      </w:pPr>
      <m:oMath>
        <m:r>
          <w:rPr>
            <w:rFonts w:ascii="Cambria Math" w:hAnsi="Cambria Math"/>
          </w:rPr>
          <w:lastRenderedPageBreak/>
          <m:t>□</m:t>
        </m:r>
      </m:oMath>
      <w:r>
        <w:t xml:space="preserve"> </w:t>
      </w:r>
    </w:p>
    <w:p w14:paraId="53FA9C82" w14:textId="77777777" w:rsidR="00CD2561" w:rsidRDefault="00FC6089">
      <w:pPr>
        <w:pStyle w:val="a0"/>
      </w:pPr>
      <w:r>
        <w:t xml:space="preserve"> </w:t>
      </w:r>
      <w:r>
        <w:t>报怨以德：许多学者都以为此句原在六十三章内，但据上下文意应在本章内。</w:t>
      </w:r>
    </w:p>
    <w:p w14:paraId="505318D1" w14:textId="77777777" w:rsidR="00CD2561" w:rsidRDefault="00FC6089">
      <w:pPr>
        <w:pStyle w:val="a0"/>
      </w:pPr>
      <w:r>
        <w:t xml:space="preserve"> </w:t>
      </w:r>
      <w:r>
        <w:t>契：契约。</w:t>
      </w:r>
    </w:p>
    <w:p w14:paraId="1EEBF1DB" w14:textId="77777777" w:rsidR="00CD2561" w:rsidRDefault="00FC6089">
      <w:pPr>
        <w:pStyle w:val="a0"/>
      </w:pPr>
      <w:r>
        <w:t>责：索取所欠。</w:t>
      </w:r>
    </w:p>
    <w:p w14:paraId="5CAA0F8F" w14:textId="77777777" w:rsidR="00CD2561" w:rsidRDefault="00FC6089">
      <w:pPr>
        <w:pStyle w:val="a0"/>
      </w:pPr>
      <w:r>
        <w:t>司彻：掌管税收的官职。</w:t>
      </w:r>
    </w:p>
    <w:p w14:paraId="0323D937" w14:textId="77777777" w:rsidR="00CD2561" w:rsidRDefault="00FC6089">
      <w:pPr>
        <w:pStyle w:val="a0"/>
      </w:pPr>
      <w:r>
        <w:t>无亲：没有偏亲偏爱。</w:t>
      </w:r>
    </w:p>
    <w:p w14:paraId="1150B48D" w14:textId="77777777" w:rsidR="00CD2561" w:rsidRDefault="00FC6089">
      <w:pPr>
        <w:pStyle w:val="2"/>
      </w:pPr>
      <w:bookmarkStart w:id="192" w:name="小国寡民"/>
      <w:bookmarkStart w:id="193" w:name="_Toc131137775"/>
      <w:r>
        <w:t>小国寡民</w:t>
      </w:r>
      <w:bookmarkEnd w:id="192"/>
      <w:bookmarkEnd w:id="193"/>
    </w:p>
    <w:p w14:paraId="602B4716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7752FADE" w14:textId="77777777" w:rsidR="00CD2561" w:rsidRDefault="00FC6089">
      <w:pPr>
        <w:pStyle w:val="a0"/>
      </w:pPr>
      <w:r>
        <w:t>小国寡民</w:t>
      </w:r>
      <w:r>
        <w:t>①</w:t>
      </w:r>
      <w:r>
        <w:t>。使</w:t>
      </w:r>
      <w:r>
        <w:t>②</w:t>
      </w:r>
      <w:r>
        <w:t>有什伯之器</w:t>
      </w:r>
      <w:r>
        <w:t>③</w:t>
      </w:r>
      <w:r>
        <w:t>而不用；使民重死</w:t>
      </w:r>
      <w:r>
        <w:t>④</w:t>
      </w:r>
      <w:r>
        <w:t>而不远徙</w:t>
      </w:r>
      <w:r>
        <w:t>⑤</w:t>
      </w:r>
      <w:r>
        <w:t>；虽有舟舆</w:t>
      </w:r>
      <w:r>
        <w:t>⑥</w:t>
      </w:r>
      <w:r>
        <w:t>，无所乘之；虽有甲兵</w:t>
      </w:r>
      <w:r>
        <w:t>⑦</w:t>
      </w:r>
      <w:r>
        <w:t>，无所陈之</w:t>
      </w:r>
      <w:r>
        <w:t>⑧</w:t>
      </w:r>
      <w:r>
        <w:t>。使人复结绳</w:t>
      </w:r>
      <w:r>
        <w:t>⑨</w:t>
      </w:r>
      <w:r>
        <w:t>而用之。至治之极。甘美食，美其服，安其居，乐其俗</w:t>
      </w:r>
      <w:r>
        <w:t>⑩</w:t>
      </w:r>
      <w:r>
        <w:t>，邻国相望，鸡犬之声相闻，民至老死不相往来。</w:t>
      </w:r>
    </w:p>
    <w:p w14:paraId="456F1BB9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2875276" w14:textId="77777777" w:rsidR="00CD2561" w:rsidRDefault="00FC6089">
      <w:pPr>
        <w:pStyle w:val="a0"/>
      </w:pPr>
      <w:r>
        <w:t>使国家变小，使人民稀少。即使有各种各样的器具，却并不使用；使人民重视死亡，而不</w:t>
      </w:r>
      <w:r>
        <w:t>向远方迁徙；虽然有船只车辆，却不必每次坐它；虽然有武器装备，却没有地方去布阵打仗；使人民再回复到远古结绳记事的自然状态之中。国家治理得好极了，使人民吃得香甜，穿得漂亮、住得安适，过得快乐。国与国之间互相望得见，鸡犬的叫声都可以听得见，但人民从生到死，也不互相往来。</w:t>
      </w:r>
    </w:p>
    <w:p w14:paraId="2C7352EF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5F415B09" w14:textId="77777777" w:rsidR="00CD2561" w:rsidRDefault="00FC6089">
      <w:pPr>
        <w:pStyle w:val="a0"/>
      </w:pPr>
      <w:r>
        <w:t xml:space="preserve"> </w:t>
      </w:r>
      <w:r>
        <w:t>小国寡民：小，使</w:t>
      </w:r>
      <w:r>
        <w:t>……</w:t>
      </w:r>
      <w:r>
        <w:t>变小，寡，使</w:t>
      </w:r>
      <w:r>
        <w:t>……</w:t>
      </w:r>
      <w:r>
        <w:t>变少。此句意为，使国家变小，使人民稀少。</w:t>
      </w:r>
    </w:p>
    <w:p w14:paraId="694E5BA8" w14:textId="77777777" w:rsidR="00CD2561" w:rsidRDefault="00FC6089">
      <w:pPr>
        <w:pStyle w:val="a0"/>
      </w:pPr>
      <w:r>
        <w:t xml:space="preserve"> </w:t>
      </w:r>
      <w:r>
        <w:t>使：即使。</w:t>
      </w:r>
    </w:p>
    <w:p w14:paraId="7E1F31BD" w14:textId="77777777" w:rsidR="00CD2561" w:rsidRDefault="00FC6089">
      <w:pPr>
        <w:pStyle w:val="a0"/>
      </w:pPr>
      <w:r>
        <w:t>什伯之器：各种各样的器具。什伯，意为极多，多种多样。</w:t>
      </w:r>
    </w:p>
    <w:p w14:paraId="0DC42D94" w14:textId="77777777" w:rsidR="00CD2561" w:rsidRDefault="00FC6089">
      <w:pPr>
        <w:pStyle w:val="a0"/>
      </w:pPr>
      <w:r>
        <w:t>重死：看重死亡，即不轻易冒着生命危险去做事。</w:t>
      </w:r>
    </w:p>
    <w:p w14:paraId="3A153B71" w14:textId="77777777" w:rsidR="00CD2561" w:rsidRDefault="00FC6089">
      <w:pPr>
        <w:pStyle w:val="a0"/>
      </w:pPr>
      <w:r>
        <w:t>徙：迁移、远走。</w:t>
      </w:r>
    </w:p>
    <w:p w14:paraId="5B962C20" w14:textId="77777777" w:rsidR="00CD2561" w:rsidRDefault="00FC6089">
      <w:pPr>
        <w:pStyle w:val="a0"/>
      </w:pPr>
      <w:r>
        <w:t>舆：车子。</w:t>
      </w:r>
    </w:p>
    <w:p w14:paraId="2B27ABCE" w14:textId="77777777" w:rsidR="00CD2561" w:rsidRDefault="00FC6089">
      <w:pPr>
        <w:pStyle w:val="a0"/>
      </w:pPr>
      <w:r>
        <w:t>甲兵：武器装备。</w:t>
      </w:r>
    </w:p>
    <w:p w14:paraId="2BF6D20F" w14:textId="77777777" w:rsidR="00CD2561" w:rsidRDefault="00FC6089">
      <w:pPr>
        <w:pStyle w:val="a0"/>
      </w:pPr>
      <w:r>
        <w:t>陈：陈列。此句引申为布阵打仗。</w:t>
      </w:r>
    </w:p>
    <w:p w14:paraId="36E54338" w14:textId="77777777" w:rsidR="00CD2561" w:rsidRDefault="00FC6089">
      <w:pPr>
        <w:pStyle w:val="a0"/>
      </w:pPr>
      <w:r>
        <w:t>结绳：文字产生以前，人们以绳记事。</w:t>
      </w:r>
    </w:p>
    <w:p w14:paraId="145096E9" w14:textId="77777777" w:rsidR="00CD2561" w:rsidRDefault="00FC6089">
      <w:pPr>
        <w:pStyle w:val="a0"/>
      </w:pPr>
      <w:r>
        <w:lastRenderedPageBreak/>
        <w:t>甘其食，美其服，安其居，乐其俗：使人民吃得香甜，穿得漂亮，住得安适，过得习惯。</w:t>
      </w:r>
    </w:p>
    <w:p w14:paraId="72BA1AC5" w14:textId="77777777" w:rsidR="00CD2561" w:rsidRDefault="00FC6089">
      <w:pPr>
        <w:pStyle w:val="2"/>
      </w:pPr>
      <w:bookmarkStart w:id="194" w:name="信言不美"/>
      <w:bookmarkStart w:id="195" w:name="_Toc131137776"/>
      <w:r>
        <w:t>信言不美</w:t>
      </w:r>
      <w:bookmarkEnd w:id="194"/>
      <w:bookmarkEnd w:id="195"/>
    </w:p>
    <w:p w14:paraId="68A1E542" w14:textId="77777777" w:rsidR="00CD2561" w:rsidRDefault="00FC6089">
      <w:pPr>
        <w:pStyle w:val="FirstParagraph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5E5122F" w14:textId="77777777" w:rsidR="00CD2561" w:rsidRDefault="00FC6089">
      <w:pPr>
        <w:pStyle w:val="a0"/>
      </w:pPr>
      <w:r>
        <w:t>信言</w:t>
      </w:r>
      <w:r>
        <w:t>①</w:t>
      </w:r>
      <w:r>
        <w:t>不美，美言不信。善者</w:t>
      </w:r>
      <w:r>
        <w:t>②</w:t>
      </w:r>
      <w:r>
        <w:t>不辩</w:t>
      </w:r>
      <w:r>
        <w:t>③</w:t>
      </w:r>
      <w:r>
        <w:t>，辩者不善。知者不博</w:t>
      </w:r>
      <w:r>
        <w:t>④</w:t>
      </w:r>
      <w:r>
        <w:t>，博者不知。圣人不积</w:t>
      </w:r>
      <w:r>
        <w:t>⑤</w:t>
      </w:r>
      <w:r>
        <w:t>，既以为人己愈有</w:t>
      </w:r>
      <w:r>
        <w:t>⑥</w:t>
      </w:r>
      <w:r>
        <w:t>，既以与人己愈多</w:t>
      </w:r>
      <w:r>
        <w:t>⑦</w:t>
      </w:r>
      <w:r>
        <w:t>。天之道，利而不害</w:t>
      </w:r>
      <w:r>
        <w:t>⑧</w:t>
      </w:r>
      <w:r>
        <w:t>。圣人之道</w:t>
      </w:r>
      <w:r>
        <w:t>⑨</w:t>
      </w:r>
      <w:r>
        <w:t>，为而不争。</w:t>
      </w:r>
    </w:p>
    <w:p w14:paraId="5FF75C8E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2FA6985E" w14:textId="77777777" w:rsidR="00CD2561" w:rsidRDefault="00FC6089">
      <w:pPr>
        <w:pStyle w:val="a0"/>
      </w:pPr>
      <w:r>
        <w:t>真实可信的话不漂亮，漂亮的话不真实。善良的人不巧说，巧说的人不善良。真正有知识的人不卖弄，卖弄自己懂得多的人不是真有知识。圣人是不存占有之心的，而是尽力照顾别人，他</w:t>
      </w:r>
      <w:r>
        <w:t>自己也更为充足；他尽力给予别人，自己反而更丰富。自然的规律是让万事万物都得到好处，而不伤害它们。圣人的行为准则是，做什么事都不跟别人争夺。</w:t>
      </w:r>
    </w:p>
    <w:p w14:paraId="25300D64" w14:textId="77777777" w:rsidR="00CD2561" w:rsidRDefault="00FC6089">
      <w:pPr>
        <w:pStyle w:val="a0"/>
      </w:pPr>
      <m:oMath>
        <m:r>
          <w:rPr>
            <w:rFonts w:ascii="Cambria Math" w:hAnsi="Cambria Math"/>
          </w:rPr>
          <m:t>□</m:t>
        </m:r>
      </m:oMath>
      <w:r>
        <w:t xml:space="preserve"> </w:t>
      </w:r>
    </w:p>
    <w:p w14:paraId="3F7E747E" w14:textId="77777777" w:rsidR="00CD2561" w:rsidRDefault="00FC6089">
      <w:pPr>
        <w:pStyle w:val="a0"/>
      </w:pPr>
      <w:r>
        <w:t xml:space="preserve"> </w:t>
      </w:r>
      <w:r>
        <w:t>信言：真实可信的话。</w:t>
      </w:r>
    </w:p>
    <w:p w14:paraId="7147E455" w14:textId="77777777" w:rsidR="00CD2561" w:rsidRDefault="00FC6089">
      <w:pPr>
        <w:pStyle w:val="a0"/>
      </w:pPr>
      <w:r>
        <w:t xml:space="preserve"> </w:t>
      </w:r>
      <w:r>
        <w:t>善者：言语行为善良的人。</w:t>
      </w:r>
    </w:p>
    <w:p w14:paraId="6E0F738F" w14:textId="77777777" w:rsidR="00CD2561" w:rsidRDefault="00FC6089">
      <w:pPr>
        <w:pStyle w:val="a0"/>
      </w:pPr>
      <w:r>
        <w:t>辩：巧辩、能说会道。</w:t>
      </w:r>
    </w:p>
    <w:p w14:paraId="61D11754" w14:textId="77777777" w:rsidR="00CD2561" w:rsidRDefault="00FC6089">
      <w:pPr>
        <w:pStyle w:val="a0"/>
      </w:pPr>
      <w:r>
        <w:t>博：广博、渊博。</w:t>
      </w:r>
    </w:p>
    <w:p w14:paraId="2D78DE63" w14:textId="77777777" w:rsidR="00CD2561" w:rsidRDefault="00FC6089">
      <w:pPr>
        <w:pStyle w:val="a0"/>
      </w:pPr>
      <w:r>
        <w:t>圣人不积：有道的人不自私，没有占有的欲望。</w:t>
      </w:r>
    </w:p>
    <w:p w14:paraId="10F852E3" w14:textId="77777777" w:rsidR="00CD2561" w:rsidRDefault="00FC6089">
      <w:pPr>
        <w:pStyle w:val="a0"/>
      </w:pPr>
      <w:r>
        <w:t>既以为人已愈有：已经把自己的一切用来帮助别人，自己反而更充实。</w:t>
      </w:r>
    </w:p>
    <w:p w14:paraId="2190768E" w14:textId="77777777" w:rsidR="00CD2561" w:rsidRDefault="00FC6089">
      <w:pPr>
        <w:pStyle w:val="a0"/>
      </w:pPr>
      <w:r>
        <w:t>多：与</w:t>
      </w:r>
      <w:r>
        <w:t>“</w:t>
      </w:r>
      <w:r>
        <w:t>少</w:t>
      </w:r>
      <w:r>
        <w:t>”</w:t>
      </w:r>
      <w:r>
        <w:t>相对，此处意为</w:t>
      </w:r>
      <w:r>
        <w:t>“</w:t>
      </w:r>
      <w:r>
        <w:t>丰富</w:t>
      </w:r>
      <w:r>
        <w:t>”</w:t>
      </w:r>
      <w:r>
        <w:t>。</w:t>
      </w:r>
    </w:p>
    <w:p w14:paraId="3E20DFE1" w14:textId="77777777" w:rsidR="00CD2561" w:rsidRDefault="00FC6089">
      <w:pPr>
        <w:pStyle w:val="a0"/>
      </w:pPr>
      <w:r>
        <w:t>利而不害：使在万物得到好处而不伤害万物。</w:t>
      </w:r>
    </w:p>
    <w:p w14:paraId="0E39A0B8" w14:textId="77777777" w:rsidR="00CD2561" w:rsidRDefault="00FC6089">
      <w:pPr>
        <w:pStyle w:val="a0"/>
      </w:pPr>
      <w:r>
        <w:t>圣人之道：圣人的行为准则。</w:t>
      </w:r>
    </w:p>
    <w:p w14:paraId="53D76E7C" w14:textId="77777777" w:rsidR="00CD2561" w:rsidRDefault="00FC6089">
      <w:pPr>
        <w:pStyle w:val="1"/>
      </w:pPr>
      <w:bookmarkStart w:id="196" w:name="老子的智慧"/>
      <w:bookmarkStart w:id="197" w:name="_Toc131137777"/>
      <w:r>
        <w:t>老子的智慧</w:t>
      </w:r>
      <w:bookmarkEnd w:id="196"/>
      <w:bookmarkEnd w:id="197"/>
    </w:p>
    <w:p w14:paraId="0AB67B5E" w14:textId="77777777" w:rsidR="00CD2561" w:rsidRDefault="00FC6089">
      <w:pPr>
        <w:pStyle w:val="FirstParagraph"/>
      </w:pPr>
      <w:r>
        <w:t>一、无为而治</w:t>
      </w:r>
    </w:p>
    <w:p w14:paraId="15A78358" w14:textId="77777777" w:rsidR="00CD2561" w:rsidRDefault="00FC6089">
      <w:pPr>
        <w:pStyle w:val="a0"/>
      </w:pPr>
      <w:r>
        <w:t>二、不争，天下莫能与之争</w:t>
      </w:r>
    </w:p>
    <w:p w14:paraId="5666714D" w14:textId="77777777" w:rsidR="00CD2561" w:rsidRDefault="00FC6089">
      <w:pPr>
        <w:pStyle w:val="a0"/>
      </w:pPr>
      <w:r>
        <w:t>三、不进寸而退尺</w:t>
      </w:r>
    </w:p>
    <w:p w14:paraId="331588DD" w14:textId="77777777" w:rsidR="00CD2561" w:rsidRDefault="00FC6089">
      <w:pPr>
        <w:pStyle w:val="a0"/>
      </w:pPr>
      <w:r>
        <w:t>四、唯不盈，故能敝而新成</w:t>
      </w:r>
    </w:p>
    <w:p w14:paraId="5C3063B8" w14:textId="77777777" w:rsidR="00CD2561" w:rsidRDefault="00FC6089">
      <w:pPr>
        <w:pStyle w:val="a0"/>
      </w:pPr>
      <w:r>
        <w:lastRenderedPageBreak/>
        <w:t>五、治大国如烹小鲜</w:t>
      </w:r>
    </w:p>
    <w:p w14:paraId="476E7717" w14:textId="77777777" w:rsidR="00CD2561" w:rsidRDefault="00FC6089">
      <w:pPr>
        <w:pStyle w:val="a0"/>
      </w:pPr>
      <w:r>
        <w:t>六、常善救人，故无弃人</w:t>
      </w:r>
    </w:p>
    <w:p w14:paraId="73DB80BF" w14:textId="77777777" w:rsidR="00CD2561" w:rsidRDefault="00FC6089">
      <w:pPr>
        <w:pStyle w:val="a0"/>
      </w:pPr>
      <w:r>
        <w:t>七、治人事天，莫若啬</w:t>
      </w:r>
    </w:p>
    <w:p w14:paraId="46E725F5" w14:textId="77777777" w:rsidR="00CD2561" w:rsidRDefault="00FC6089">
      <w:pPr>
        <w:pStyle w:val="a0"/>
      </w:pPr>
      <w:r>
        <w:t>八、道可道，非常道</w:t>
      </w:r>
    </w:p>
    <w:p w14:paraId="2CA80A89" w14:textId="77777777" w:rsidR="00CD2561" w:rsidRDefault="00FC6089">
      <w:pPr>
        <w:pStyle w:val="a0"/>
      </w:pPr>
      <w:r>
        <w:t>九、天下大事，必作于细</w:t>
      </w:r>
    </w:p>
    <w:p w14:paraId="45A8FE24" w14:textId="77777777" w:rsidR="00CD2561" w:rsidRDefault="00FC6089">
      <w:pPr>
        <w:pStyle w:val="a0"/>
      </w:pPr>
      <w:r>
        <w:t>十、千里之行，始于足下</w:t>
      </w:r>
    </w:p>
    <w:p w14:paraId="7F2A72C8" w14:textId="77777777" w:rsidR="00CD2561" w:rsidRDefault="00FC6089">
      <w:pPr>
        <w:pStyle w:val="a0"/>
      </w:pPr>
      <w:r>
        <w:t>十一、合抱之木，生于毫末</w:t>
      </w:r>
    </w:p>
    <w:p w14:paraId="1A825C58" w14:textId="77777777" w:rsidR="00CD2561" w:rsidRDefault="00FC6089">
      <w:pPr>
        <w:pStyle w:val="a0"/>
      </w:pPr>
      <w:r>
        <w:t>十二、为之于未有</w:t>
      </w:r>
    </w:p>
    <w:p w14:paraId="161D4ED9" w14:textId="77777777" w:rsidR="00CD2561" w:rsidRDefault="00FC6089">
      <w:pPr>
        <w:pStyle w:val="a0"/>
      </w:pPr>
      <w:r>
        <w:t>十三、慎终如始，则无败事</w:t>
      </w:r>
    </w:p>
    <w:p w14:paraId="7D669B1E" w14:textId="77777777" w:rsidR="00CD2561" w:rsidRDefault="00FC6089">
      <w:pPr>
        <w:pStyle w:val="a0"/>
      </w:pPr>
      <w:r>
        <w:t>十四、强行者有志</w:t>
      </w:r>
    </w:p>
    <w:p w14:paraId="6459C841" w14:textId="77777777" w:rsidR="00CD2561" w:rsidRDefault="00FC6089">
      <w:pPr>
        <w:pStyle w:val="a0"/>
      </w:pPr>
      <w:r>
        <w:t>十五、处其厚，不居其薄</w:t>
      </w:r>
    </w:p>
    <w:p w14:paraId="63645747" w14:textId="77777777" w:rsidR="00CD2561" w:rsidRDefault="00FC6089">
      <w:pPr>
        <w:pStyle w:val="a0"/>
      </w:pPr>
      <w:r>
        <w:t>十六、曲则全，枉则直</w:t>
      </w:r>
    </w:p>
    <w:p w14:paraId="1B752DB0" w14:textId="77777777" w:rsidR="00CD2561" w:rsidRDefault="00FC6089">
      <w:pPr>
        <w:pStyle w:val="a0"/>
      </w:pPr>
      <w:r>
        <w:t>十七、大智若愚，大巧若拙</w:t>
      </w:r>
    </w:p>
    <w:p w14:paraId="79668C2E" w14:textId="77777777" w:rsidR="00CD2561" w:rsidRDefault="00FC6089">
      <w:pPr>
        <w:pStyle w:val="a0"/>
      </w:pPr>
      <w:r>
        <w:t>十八、信不足焉，有不信焉</w:t>
      </w:r>
    </w:p>
    <w:p w14:paraId="6E1CB958" w14:textId="77777777" w:rsidR="00CD2561" w:rsidRDefault="00FC6089">
      <w:pPr>
        <w:pStyle w:val="a0"/>
      </w:pPr>
      <w:r>
        <w:t>十九、得之若惊，失之若惊</w:t>
      </w:r>
    </w:p>
    <w:p w14:paraId="5EFF4FE4" w14:textId="77777777" w:rsidR="00CD2561" w:rsidRDefault="00FC6089">
      <w:pPr>
        <w:pStyle w:val="a0"/>
      </w:pPr>
      <w:r>
        <w:t>二十、多言数穷，不如守中</w:t>
      </w:r>
    </w:p>
    <w:p w14:paraId="03A8BF77" w14:textId="77777777" w:rsidR="00CD2561" w:rsidRDefault="00FC6089">
      <w:pPr>
        <w:pStyle w:val="a0"/>
      </w:pPr>
      <w:r>
        <w:t>二十一、无之以为用</w:t>
      </w:r>
    </w:p>
    <w:p w14:paraId="7BC5DF57" w14:textId="77777777" w:rsidR="00CD2561" w:rsidRDefault="00FC6089">
      <w:pPr>
        <w:pStyle w:val="a0"/>
      </w:pPr>
      <w:r>
        <w:t>二十二、大音希声，大象无形</w:t>
      </w:r>
    </w:p>
    <w:p w14:paraId="711605C3" w14:textId="77777777" w:rsidR="00CD2561" w:rsidRDefault="00FC6089">
      <w:pPr>
        <w:pStyle w:val="a0"/>
      </w:pPr>
      <w:r>
        <w:t>二十三、慈、俭、不敢为天下先</w:t>
      </w:r>
    </w:p>
    <w:p w14:paraId="74E7FF1A" w14:textId="77777777" w:rsidR="00CD2561" w:rsidRDefault="00FC6089">
      <w:pPr>
        <w:pStyle w:val="a0"/>
      </w:pPr>
      <w:r>
        <w:t>二十四、弱之胜强，柔之胜刚</w:t>
      </w:r>
    </w:p>
    <w:p w14:paraId="03326CA1" w14:textId="77777777" w:rsidR="00CD2561" w:rsidRDefault="00FC6089">
      <w:pPr>
        <w:pStyle w:val="a0"/>
      </w:pPr>
      <w:r>
        <w:t>二十五、祸兮福之所倚</w:t>
      </w:r>
    </w:p>
    <w:p w14:paraId="407E0A6B" w14:textId="77777777" w:rsidR="00CD2561" w:rsidRDefault="00FC6089">
      <w:pPr>
        <w:pStyle w:val="a0"/>
      </w:pPr>
      <w:r>
        <w:t>二十六、不居功，功自言</w:t>
      </w:r>
    </w:p>
    <w:p w14:paraId="3E6291FA" w14:textId="77777777" w:rsidR="00CD2561" w:rsidRDefault="00FC6089">
      <w:pPr>
        <w:pStyle w:val="a0"/>
      </w:pPr>
      <w:r>
        <w:t>二十七、不自为大，故能成其大</w:t>
      </w:r>
    </w:p>
    <w:p w14:paraId="6686EBE6" w14:textId="77777777" w:rsidR="00CD2561" w:rsidRDefault="00FC6089">
      <w:pPr>
        <w:pStyle w:val="a0"/>
      </w:pPr>
      <w:r>
        <w:t>二十八、功遂身退，天之道也</w:t>
      </w:r>
    </w:p>
    <w:p w14:paraId="6114CCB7" w14:textId="77777777" w:rsidR="00CD2561" w:rsidRDefault="00FC6089">
      <w:pPr>
        <w:pStyle w:val="a0"/>
      </w:pPr>
      <w:r>
        <w:t>二十九、知人者智，自知者明</w:t>
      </w:r>
    </w:p>
    <w:p w14:paraId="75FE737A" w14:textId="77777777" w:rsidR="00CD2561" w:rsidRDefault="00FC6089">
      <w:pPr>
        <w:pStyle w:val="a0"/>
      </w:pPr>
      <w:r>
        <w:t>三十、水善利万物而不争</w:t>
      </w:r>
    </w:p>
    <w:p w14:paraId="3DA0F7D9" w14:textId="77777777" w:rsidR="00CD2561" w:rsidRDefault="00FC6089">
      <w:pPr>
        <w:pStyle w:val="a0"/>
      </w:pPr>
      <w:r>
        <w:lastRenderedPageBreak/>
        <w:t>三十一、知者不言，言者不知</w:t>
      </w:r>
    </w:p>
    <w:p w14:paraId="6351024B" w14:textId="77777777" w:rsidR="00CD2561" w:rsidRDefault="00FC6089">
      <w:pPr>
        <w:pStyle w:val="a0"/>
      </w:pPr>
      <w:r>
        <w:t>三十二、见素抱朴，少私寡欲</w:t>
      </w:r>
    </w:p>
    <w:p w14:paraId="35D1D582" w14:textId="77777777" w:rsidR="00CD2561" w:rsidRDefault="00FC6089">
      <w:pPr>
        <w:pStyle w:val="a0"/>
      </w:pPr>
      <w:r>
        <w:t>三十三、持而盈之，不如其己</w:t>
      </w:r>
    </w:p>
    <w:p w14:paraId="4DF8A309" w14:textId="77777777" w:rsidR="00CD2561" w:rsidRDefault="00FC6089">
      <w:pPr>
        <w:pStyle w:val="a0"/>
      </w:pPr>
      <w:r>
        <w:t>三十四、损有余而补不足</w:t>
      </w:r>
    </w:p>
    <w:p w14:paraId="56935CB2" w14:textId="77777777" w:rsidR="00CD2561" w:rsidRDefault="00FC6089">
      <w:pPr>
        <w:pStyle w:val="1"/>
      </w:pPr>
      <w:bookmarkStart w:id="198" w:name="人生感悟"/>
      <w:bookmarkStart w:id="199" w:name="_Toc131137778"/>
      <w:r>
        <w:t>人生感悟</w:t>
      </w:r>
      <w:bookmarkEnd w:id="198"/>
      <w:bookmarkEnd w:id="199"/>
    </w:p>
    <w:p w14:paraId="6E57FCFE" w14:textId="77777777" w:rsidR="00CD2561" w:rsidRDefault="00FC6089">
      <w:pPr>
        <w:pStyle w:val="FirstParagraph"/>
      </w:pPr>
      <w:r>
        <w:t>真正值得追求的人生是</w:t>
      </w:r>
      <w:r>
        <w:t>“</w:t>
      </w:r>
      <w:r>
        <w:t>超越自我，追求无我</w:t>
      </w:r>
      <w:r>
        <w:t>”</w:t>
      </w:r>
      <w:r>
        <w:t>的，老子的道德经则指出了这样的一个道路。当人生有种种不顺，要记得老子的勉励，当人生在巅峰时，要记得老子的告诫。</w:t>
      </w:r>
    </w:p>
    <w:p w14:paraId="40917E6E" w14:textId="77777777" w:rsidR="00CD2561" w:rsidRDefault="00FC6089">
      <w:pPr>
        <w:pStyle w:val="a0"/>
      </w:pPr>
      <w:r>
        <w:t>只有一个人，真正找到了自己的生命的意义，抱定一个价值观毫不动摇，敢于面对任何挑战，就是老子所说的</w:t>
      </w:r>
      <w:r>
        <w:t>“</w:t>
      </w:r>
      <w:r>
        <w:t>不失其所者久，死而不亡者寿</w:t>
      </w:r>
      <w:r>
        <w:t>”</w:t>
      </w:r>
      <w:r>
        <w:t>，也只有达到了这个境界，才能看清事情本质，把自己的自然完美的融合，最终从道中来，到道中去。</w:t>
      </w:r>
    </w:p>
    <w:p w14:paraId="28AC1A01" w14:textId="77777777" w:rsidR="00CD2561" w:rsidRDefault="00FC6089">
      <w:pPr>
        <w:pStyle w:val="CaptionedFigure"/>
      </w:pPr>
      <w:r>
        <w:rPr>
          <w:noProof/>
        </w:rPr>
        <w:lastRenderedPageBreak/>
        <w:drawing>
          <wp:inline distT="0" distB="0" distL="0" distR="0" wp14:anchorId="1620D387" wp14:editId="045FA1D0">
            <wp:extent cx="5486400" cy="4891596"/>
            <wp:effectExtent l="0" t="0" r="0" b="0"/>
            <wp:docPr id="8" name="Picture" descr="老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notes_2303310632/lier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9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E5C3F" w14:textId="77777777" w:rsidR="00CD2561" w:rsidRDefault="00FC6089">
      <w:pPr>
        <w:pStyle w:val="ImageCaption"/>
      </w:pPr>
      <w:r>
        <w:t>老子</w:t>
      </w:r>
    </w:p>
    <w:sectPr w:rsidR="00CD2561">
      <w:headerReference w:type="default" r:id="rId18"/>
      <w:footerReference w:type="default" r:id="rId1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FE9CA" w14:textId="77777777" w:rsidR="00000000" w:rsidRDefault="00FC6089">
      <w:pPr>
        <w:spacing w:before="0" w:after="0"/>
      </w:pPr>
      <w:r>
        <w:separator/>
      </w:r>
    </w:p>
  </w:endnote>
  <w:endnote w:type="continuationSeparator" w:id="0">
    <w:p w14:paraId="5A7643B4" w14:textId="77777777" w:rsidR="00000000" w:rsidRDefault="00FC608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193F431A" w14:textId="77777777" w:rsidR="0043514D" w:rsidRPr="006454E7" w:rsidRDefault="00FC6089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AFDF3D2" w14:textId="77777777" w:rsidR="00010732" w:rsidRPr="00010732" w:rsidRDefault="00FC6089" w:rsidP="00572E5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F4BC7" w14:textId="77777777" w:rsidR="00CD2561" w:rsidRDefault="00FC6089">
      <w:r>
        <w:separator/>
      </w:r>
    </w:p>
  </w:footnote>
  <w:footnote w:type="continuationSeparator" w:id="0">
    <w:p w14:paraId="2E5D7074" w14:textId="77777777" w:rsidR="00CD2561" w:rsidRDefault="00FC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7169B" w14:textId="7E045E45" w:rsidR="00114C9E" w:rsidRPr="009D4D52" w:rsidRDefault="00E519DE" w:rsidP="0005136F">
    <w:pPr>
      <w:pStyle w:val="af"/>
      <w:jc w:val="right"/>
      <w:rPr>
        <w:sz w:val="20"/>
        <w:szCs w:val="20"/>
      </w:rPr>
    </w:pPr>
    <w:r w:rsidRPr="009D4D52">
      <w:rPr>
        <w:rFonts w:hint="eastAsia"/>
        <w:sz w:val="20"/>
        <w:szCs w:val="20"/>
      </w:rPr>
      <w:t xml:space="preserve">《道德经》注解 </w:t>
    </w:r>
    <w:r w:rsidRPr="009D4D52">
      <w:rPr>
        <w:sz w:val="20"/>
        <w:szCs w:val="20"/>
      </w:rPr>
      <w:t xml:space="preserve">                                 </w:t>
    </w:r>
    <w:hyperlink r:id="rId1" w:history="1">
      <w:r w:rsidR="00FC6089" w:rsidRPr="009D4D52">
        <w:rPr>
          <w:rStyle w:val="ae"/>
          <w:sz w:val="20"/>
          <w:szCs w:val="20"/>
        </w:rPr>
        <w:t>https://hailiang-wang.github.io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22" w16cid:durableId="12154312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1869"/>
    <w:rsid w:val="00290310"/>
    <w:rsid w:val="004E29B3"/>
    <w:rsid w:val="00590D07"/>
    <w:rsid w:val="00784D58"/>
    <w:rsid w:val="008D6863"/>
    <w:rsid w:val="009D4D52"/>
    <w:rsid w:val="00A77F74"/>
    <w:rsid w:val="00B86B75"/>
    <w:rsid w:val="00BC48D5"/>
    <w:rsid w:val="00C36279"/>
    <w:rsid w:val="00CD2561"/>
    <w:rsid w:val="00E315A3"/>
    <w:rsid w:val="00E519DE"/>
    <w:rsid w:val="00FC60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B83D"/>
  <w15:docId w15:val="{258B65F5-4C72-4CBA-977D-BA676F226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uiPriority w:val="39"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  <w:style w:type="paragraph" w:styleId="TOC5">
    <w:name w:val="toc 5"/>
    <w:basedOn w:val="a"/>
    <w:next w:val="a"/>
    <w:autoRedefine/>
    <w:uiPriority w:val="39"/>
    <w:unhideWhenUsed/>
    <w:rsid w:val="00111869"/>
    <w:pPr>
      <w:widowControl w:val="0"/>
      <w:spacing w:before="0" w:after="0"/>
      <w:ind w:leftChars="800" w:left="1680"/>
      <w:jc w:val="both"/>
    </w:pPr>
    <w:rPr>
      <w:rFonts w:asciiTheme="minorHAnsi" w:hAnsiTheme="minorHAnsi"/>
      <w:kern w:val="2"/>
      <w:sz w:val="21"/>
      <w:szCs w:val="22"/>
    </w:rPr>
  </w:style>
  <w:style w:type="paragraph" w:styleId="TOC6">
    <w:name w:val="toc 6"/>
    <w:basedOn w:val="a"/>
    <w:next w:val="a"/>
    <w:autoRedefine/>
    <w:uiPriority w:val="39"/>
    <w:unhideWhenUsed/>
    <w:rsid w:val="00111869"/>
    <w:pPr>
      <w:widowControl w:val="0"/>
      <w:spacing w:before="0" w:after="0"/>
      <w:ind w:leftChars="1000" w:left="2100"/>
      <w:jc w:val="both"/>
    </w:pPr>
    <w:rPr>
      <w:rFonts w:asciiTheme="minorHAnsi" w:hAnsiTheme="minorHAnsi"/>
      <w:kern w:val="2"/>
      <w:sz w:val="21"/>
      <w:szCs w:val="22"/>
    </w:rPr>
  </w:style>
  <w:style w:type="paragraph" w:styleId="TOC7">
    <w:name w:val="toc 7"/>
    <w:basedOn w:val="a"/>
    <w:next w:val="a"/>
    <w:autoRedefine/>
    <w:uiPriority w:val="39"/>
    <w:unhideWhenUsed/>
    <w:rsid w:val="00111869"/>
    <w:pPr>
      <w:widowControl w:val="0"/>
      <w:spacing w:before="0" w:after="0"/>
      <w:ind w:leftChars="1200" w:left="2520"/>
      <w:jc w:val="both"/>
    </w:pPr>
    <w:rPr>
      <w:rFonts w:asciiTheme="minorHAnsi" w:hAnsiTheme="minorHAnsi"/>
      <w:kern w:val="2"/>
      <w:sz w:val="21"/>
      <w:szCs w:val="22"/>
    </w:rPr>
  </w:style>
  <w:style w:type="paragraph" w:styleId="TOC8">
    <w:name w:val="toc 8"/>
    <w:basedOn w:val="a"/>
    <w:next w:val="a"/>
    <w:autoRedefine/>
    <w:uiPriority w:val="39"/>
    <w:unhideWhenUsed/>
    <w:rsid w:val="00111869"/>
    <w:pPr>
      <w:widowControl w:val="0"/>
      <w:spacing w:before="0" w:after="0"/>
      <w:ind w:leftChars="1400" w:left="2940"/>
      <w:jc w:val="both"/>
    </w:pPr>
    <w:rPr>
      <w:rFonts w:asciiTheme="minorHAnsi" w:hAnsiTheme="minorHAnsi"/>
      <w:kern w:val="2"/>
      <w:sz w:val="21"/>
      <w:szCs w:val="22"/>
    </w:rPr>
  </w:style>
  <w:style w:type="paragraph" w:styleId="TOC9">
    <w:name w:val="toc 9"/>
    <w:basedOn w:val="a"/>
    <w:next w:val="a"/>
    <w:autoRedefine/>
    <w:uiPriority w:val="39"/>
    <w:unhideWhenUsed/>
    <w:rsid w:val="00111869"/>
    <w:pPr>
      <w:widowControl w:val="0"/>
      <w:spacing w:before="0" w:after="0"/>
      <w:ind w:leftChars="1600" w:left="3360"/>
      <w:jc w:val="both"/>
    </w:pPr>
    <w:rPr>
      <w:rFonts w:asciiTheme="minorHAnsi" w:hAnsiTheme="minorHAns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iliang-wang/book-of-tao/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hailiang-wang/book-of-tao/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5C98E4-FA06-4067-9126-28CDD6E85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4</Pages>
  <Words>8542</Words>
  <Characters>48690</Characters>
  <Application>Microsoft Office Word</Application>
  <DocSecurity>0</DocSecurity>
  <Lines>405</Lines>
  <Paragraphs>114</Paragraphs>
  <ScaleCrop>false</ScaleCrop>
  <Company/>
  <LinksUpToDate>false</LinksUpToDate>
  <CharactersWithSpaces>5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 HL</cp:lastModifiedBy>
  <cp:revision>7</cp:revision>
  <dcterms:created xsi:type="dcterms:W3CDTF">2023-03-30T22:45:00Z</dcterms:created>
  <dcterms:modified xsi:type="dcterms:W3CDTF">2023-03-30T22:47:00Z</dcterms:modified>
</cp:coreProperties>
</file>